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02B621" w14:textId="011D70D7" w:rsidR="00CB31CC" w:rsidRPr="000C6933" w:rsidRDefault="00910EA2" w:rsidP="00794560">
      <w:pPr>
        <w:pStyle w:val="Title"/>
        <w:jc w:val="center"/>
        <w:rPr>
          <w:rFonts w:asciiTheme="minorHAnsi" w:hAnsiTheme="minorHAnsi"/>
          <w:sz w:val="24"/>
          <w:szCs w:val="24"/>
        </w:rPr>
      </w:pPr>
      <w:r w:rsidRPr="000C6933">
        <w:rPr>
          <w:rFonts w:asciiTheme="minorHAnsi" w:hAnsiTheme="minorHAnsi"/>
          <w:sz w:val="24"/>
          <w:szCs w:val="24"/>
        </w:rPr>
        <w:t>DRAFT</w:t>
      </w:r>
      <w:r w:rsidR="008A6FF6" w:rsidRPr="000C6933">
        <w:rPr>
          <w:rFonts w:asciiTheme="minorHAnsi" w:hAnsiTheme="minorHAnsi"/>
          <w:sz w:val="24"/>
          <w:szCs w:val="24"/>
        </w:rPr>
        <w:t xml:space="preserve"> </w:t>
      </w:r>
      <w:r w:rsidR="000C6933" w:rsidRPr="000C6933">
        <w:rPr>
          <w:rFonts w:asciiTheme="minorHAnsi" w:hAnsiTheme="minorHAnsi"/>
          <w:sz w:val="24"/>
          <w:szCs w:val="24"/>
        </w:rPr>
        <w:t>7</w:t>
      </w:r>
    </w:p>
    <w:p w14:paraId="5AF913FC" w14:textId="69D8F146" w:rsidR="00BD1A6F" w:rsidRPr="000C6933" w:rsidRDefault="003A3194" w:rsidP="00794560">
      <w:pPr>
        <w:pStyle w:val="Title"/>
        <w:jc w:val="center"/>
        <w:rPr>
          <w:rFonts w:asciiTheme="minorHAnsi" w:hAnsiTheme="minorHAnsi"/>
          <w:sz w:val="24"/>
          <w:szCs w:val="24"/>
        </w:rPr>
      </w:pPr>
      <w:r w:rsidRPr="000C6933">
        <w:rPr>
          <w:rFonts w:asciiTheme="minorHAnsi" w:hAnsiTheme="minorHAnsi"/>
          <w:sz w:val="24"/>
          <w:szCs w:val="24"/>
        </w:rPr>
        <w:t xml:space="preserve">2016 – 2019 </w:t>
      </w:r>
      <w:r w:rsidR="00F11BB7" w:rsidRPr="000C6933">
        <w:rPr>
          <w:rFonts w:asciiTheme="minorHAnsi" w:hAnsiTheme="minorHAnsi"/>
          <w:sz w:val="24"/>
          <w:szCs w:val="24"/>
        </w:rPr>
        <w:t>Foothill</w:t>
      </w:r>
      <w:r w:rsidR="00B92454" w:rsidRPr="000C6933">
        <w:rPr>
          <w:rFonts w:asciiTheme="minorHAnsi" w:hAnsiTheme="minorHAnsi"/>
          <w:sz w:val="24"/>
          <w:szCs w:val="24"/>
        </w:rPr>
        <w:t xml:space="preserve"> College</w:t>
      </w:r>
      <w:r w:rsidR="009C697D" w:rsidRPr="000C6933">
        <w:rPr>
          <w:rFonts w:asciiTheme="minorHAnsi" w:hAnsiTheme="minorHAnsi"/>
          <w:sz w:val="24"/>
          <w:szCs w:val="24"/>
        </w:rPr>
        <w:t xml:space="preserve"> Technology </w:t>
      </w:r>
      <w:r w:rsidR="00F11BB7" w:rsidRPr="000C6933">
        <w:rPr>
          <w:rFonts w:asciiTheme="minorHAnsi" w:hAnsiTheme="minorHAnsi"/>
          <w:sz w:val="24"/>
          <w:szCs w:val="24"/>
        </w:rPr>
        <w:t xml:space="preserve">Master </w:t>
      </w:r>
      <w:r w:rsidR="00B92454" w:rsidRPr="000C6933">
        <w:rPr>
          <w:rFonts w:asciiTheme="minorHAnsi" w:hAnsiTheme="minorHAnsi"/>
          <w:sz w:val="24"/>
          <w:szCs w:val="24"/>
        </w:rPr>
        <w:t>Plan</w:t>
      </w:r>
    </w:p>
    <w:p w14:paraId="749F08F2" w14:textId="494E25BB" w:rsidR="001D6D22" w:rsidRPr="000C6933" w:rsidRDefault="00345D90" w:rsidP="00794560">
      <w:pPr>
        <w:pStyle w:val="Title"/>
        <w:jc w:val="center"/>
        <w:rPr>
          <w:rFonts w:asciiTheme="minorHAnsi" w:hAnsiTheme="minorHAnsi"/>
          <w:sz w:val="24"/>
          <w:szCs w:val="24"/>
        </w:rPr>
      </w:pPr>
      <w:r w:rsidRPr="000C6933">
        <w:rPr>
          <w:rFonts w:asciiTheme="minorHAnsi" w:hAnsiTheme="minorHAnsi"/>
          <w:sz w:val="24"/>
          <w:szCs w:val="24"/>
        </w:rPr>
        <w:t>Technology Committee</w:t>
      </w:r>
      <w:r w:rsidR="3E89BF8B" w:rsidRPr="000C6933">
        <w:rPr>
          <w:rFonts w:asciiTheme="minorHAnsi" w:hAnsiTheme="minorHAnsi"/>
          <w:sz w:val="24"/>
          <w:szCs w:val="24"/>
        </w:rPr>
        <w:t xml:space="preserve">, </w:t>
      </w:r>
      <w:r w:rsidR="00E112AA" w:rsidRPr="000C6933">
        <w:rPr>
          <w:rFonts w:asciiTheme="minorHAnsi" w:hAnsiTheme="minorHAnsi"/>
          <w:sz w:val="24"/>
          <w:szCs w:val="24"/>
        </w:rPr>
        <w:t>April 25</w:t>
      </w:r>
      <w:r w:rsidR="3E89BF8B" w:rsidRPr="000C6933">
        <w:rPr>
          <w:rFonts w:asciiTheme="minorHAnsi" w:hAnsiTheme="minorHAnsi"/>
          <w:sz w:val="24"/>
          <w:szCs w:val="24"/>
        </w:rPr>
        <w:t>, 2016</w:t>
      </w:r>
    </w:p>
    <w:p w14:paraId="49A21129" w14:textId="6B4AC32A" w:rsidR="00C90C81" w:rsidRDefault="00C90C81" w:rsidP="009C1945">
      <w:pPr>
        <w:pStyle w:val="Heading1"/>
        <w:rPr>
          <w:rFonts w:eastAsia="Times New Roman"/>
        </w:rPr>
      </w:pPr>
      <w:r>
        <w:rPr>
          <w:rFonts w:eastAsia="Times New Roman"/>
        </w:rPr>
        <w:t>SUMMARY</w:t>
      </w:r>
    </w:p>
    <w:p w14:paraId="3B9CEBB6" w14:textId="77777777" w:rsidR="00C90C81" w:rsidRPr="004B0761" w:rsidRDefault="00C90C81" w:rsidP="00C90C81">
      <w:pPr>
        <w:pStyle w:val="NoSpacing"/>
      </w:pPr>
    </w:p>
    <w:p w14:paraId="44B9CAAD" w14:textId="7C33E700" w:rsidR="00C90C81" w:rsidRDefault="00C90C81" w:rsidP="00C90C81">
      <w:pPr>
        <w:pStyle w:val="NoSpacing"/>
      </w:pPr>
      <w:r>
        <w:t>The Foothill College Technology Master Plan, in conjunction with the Foothill College Education Master Plan and the Foothill-De</w:t>
      </w:r>
      <w:r>
        <w:rPr>
          <w:spacing w:val="-2"/>
        </w:rPr>
        <w:t xml:space="preserve"> </w:t>
      </w:r>
      <w:r>
        <w:t>Anza</w:t>
      </w:r>
      <w:r>
        <w:rPr>
          <w:spacing w:val="63"/>
        </w:rPr>
        <w:t xml:space="preserve"> </w:t>
      </w:r>
      <w:r>
        <w:t>Community</w:t>
      </w:r>
      <w:r>
        <w:rPr>
          <w:spacing w:val="-8"/>
        </w:rPr>
        <w:t xml:space="preserve"> </w:t>
      </w:r>
      <w:r>
        <w:rPr>
          <w:spacing w:val="-1"/>
        </w:rPr>
        <w:t xml:space="preserve">College </w:t>
      </w:r>
      <w:r>
        <w:t xml:space="preserve">District </w:t>
      </w:r>
      <w:r>
        <w:rPr>
          <w:spacing w:val="-1"/>
        </w:rPr>
        <w:t>Educational</w:t>
      </w:r>
      <w:r>
        <w:t xml:space="preserve"> Technology</w:t>
      </w:r>
      <w:r>
        <w:rPr>
          <w:spacing w:val="-5"/>
        </w:rPr>
        <w:t xml:space="preserve"> </w:t>
      </w:r>
      <w:r>
        <w:rPr>
          <w:spacing w:val="-1"/>
        </w:rPr>
        <w:t>Services</w:t>
      </w:r>
      <w:r>
        <w:t xml:space="preserve"> </w:t>
      </w:r>
      <w:r>
        <w:rPr>
          <w:spacing w:val="-1"/>
        </w:rPr>
        <w:t>(ETS)</w:t>
      </w:r>
      <w:r>
        <w:t xml:space="preserve"> Master</w:t>
      </w:r>
      <w:r>
        <w:rPr>
          <w:spacing w:val="-1"/>
        </w:rPr>
        <w:t xml:space="preserve"> </w:t>
      </w:r>
      <w:r>
        <w:t>Plan, describes how technology is integrated with college-wide planning and decision-making in support of student success.</w:t>
      </w:r>
    </w:p>
    <w:p w14:paraId="26A117FB" w14:textId="77777777" w:rsidR="00C90C81" w:rsidRDefault="00C90C81" w:rsidP="00C90C81">
      <w:pPr>
        <w:pStyle w:val="NoSpacing"/>
      </w:pPr>
    </w:p>
    <w:p w14:paraId="0E0B71EC" w14:textId="1F1B1A0E" w:rsidR="00C90C81" w:rsidRPr="004B0761" w:rsidRDefault="00C90C81" w:rsidP="00C90C81">
      <w:pPr>
        <w:pStyle w:val="NoSpacing"/>
      </w:pPr>
      <w:r w:rsidRPr="004B0761">
        <w:t xml:space="preserve">The technology goals </w:t>
      </w:r>
      <w:r>
        <w:t>for 2016 - 2019</w:t>
      </w:r>
      <w:r w:rsidRPr="004B0761">
        <w:t xml:space="preserve"> are:</w:t>
      </w:r>
      <w:r w:rsidRPr="004B0761">
        <w:br/>
        <w:t xml:space="preserve"> </w:t>
      </w:r>
    </w:p>
    <w:p w14:paraId="681E252D" w14:textId="2FFFE3AC" w:rsidR="00C90C81" w:rsidRPr="004B0761" w:rsidRDefault="00C90C81" w:rsidP="00C90C81">
      <w:pPr>
        <w:pStyle w:val="ListParagraph"/>
        <w:numPr>
          <w:ilvl w:val="0"/>
          <w:numId w:val="23"/>
        </w:numPr>
      </w:pPr>
      <w:r w:rsidRPr="004B0761">
        <w:t xml:space="preserve">Ensure that campus technology </w:t>
      </w:r>
      <w:r w:rsidRPr="00C90C81">
        <w:rPr>
          <w:spacing w:val="-1"/>
        </w:rPr>
        <w:t>policies</w:t>
      </w:r>
      <w:r w:rsidRPr="004B0761">
        <w:t xml:space="preserve"> </w:t>
      </w:r>
      <w:r w:rsidRPr="00C90C81">
        <w:rPr>
          <w:spacing w:val="-1"/>
        </w:rPr>
        <w:t>and</w:t>
      </w:r>
      <w:r w:rsidRPr="004B0761">
        <w:t xml:space="preserve"> </w:t>
      </w:r>
      <w:r w:rsidRPr="00C90C81">
        <w:rPr>
          <w:spacing w:val="-1"/>
        </w:rPr>
        <w:t>procedures</w:t>
      </w:r>
      <w:r w:rsidRPr="00C90C81">
        <w:rPr>
          <w:spacing w:val="-2"/>
        </w:rPr>
        <w:t xml:space="preserve"> </w:t>
      </w:r>
      <w:r w:rsidRPr="00C90C81">
        <w:rPr>
          <w:spacing w:val="-1"/>
        </w:rPr>
        <w:t>guide the appropriate</w:t>
      </w:r>
      <w:r w:rsidRPr="00C90C81">
        <w:rPr>
          <w:spacing w:val="1"/>
        </w:rPr>
        <w:t xml:space="preserve"> </w:t>
      </w:r>
      <w:r w:rsidRPr="00C90C81">
        <w:rPr>
          <w:spacing w:val="-1"/>
        </w:rPr>
        <w:t>use</w:t>
      </w:r>
      <w:r w:rsidRPr="004B0761">
        <w:t xml:space="preserve"> </w:t>
      </w:r>
      <w:r w:rsidRPr="00C90C81">
        <w:rPr>
          <w:spacing w:val="-1"/>
        </w:rPr>
        <w:t>of</w:t>
      </w:r>
      <w:r w:rsidRPr="00C90C81">
        <w:rPr>
          <w:spacing w:val="52"/>
        </w:rPr>
        <w:t xml:space="preserve"> </w:t>
      </w:r>
      <w:r w:rsidRPr="00C90C81">
        <w:rPr>
          <w:spacing w:val="-1"/>
        </w:rPr>
        <w:t xml:space="preserve">technology </w:t>
      </w:r>
      <w:r w:rsidRPr="004B0761">
        <w:t>to foster a dynamic and effective learning environment;</w:t>
      </w:r>
    </w:p>
    <w:p w14:paraId="67852342" w14:textId="06CE0F29" w:rsidR="00C90C81" w:rsidRPr="004B0761" w:rsidRDefault="00C90C81" w:rsidP="00C90C81">
      <w:pPr>
        <w:pStyle w:val="ListParagraph"/>
        <w:numPr>
          <w:ilvl w:val="0"/>
          <w:numId w:val="23"/>
        </w:numPr>
      </w:pPr>
      <w:r w:rsidRPr="004B0761">
        <w:t>Support expectations by faculty, staff, students, and administrators for access to informational resources, the Internet and support for computing devices;</w:t>
      </w:r>
    </w:p>
    <w:p w14:paraId="79A69B1A" w14:textId="2A284AEC" w:rsidR="00C90C81" w:rsidRPr="004B0761" w:rsidRDefault="00C90C81" w:rsidP="00C90C81">
      <w:pPr>
        <w:pStyle w:val="ListParagraph"/>
        <w:numPr>
          <w:ilvl w:val="0"/>
          <w:numId w:val="23"/>
        </w:numPr>
      </w:pPr>
      <w:r w:rsidRPr="004B0761">
        <w:t>Maintain the cutting edge of higher educational computing to support students with planned updates and replacements in support of a sound technological infrastructure;</w:t>
      </w:r>
    </w:p>
    <w:p w14:paraId="07992584" w14:textId="66CF0DF5" w:rsidR="00C90C81" w:rsidRPr="004B0761" w:rsidRDefault="00C90C81" w:rsidP="00C90C81">
      <w:pPr>
        <w:pStyle w:val="ListParagraph"/>
        <w:numPr>
          <w:ilvl w:val="0"/>
          <w:numId w:val="23"/>
        </w:numPr>
      </w:pPr>
      <w:r w:rsidRPr="004B0761">
        <w:t>Provide high-quality learning environments supported by technology in a secure, reliable, and safe manner; and</w:t>
      </w:r>
    </w:p>
    <w:p w14:paraId="697921EA" w14:textId="13D3F063" w:rsidR="00C90C81" w:rsidRDefault="00C90C81" w:rsidP="00C90C81">
      <w:pPr>
        <w:pStyle w:val="ListParagraph"/>
        <w:numPr>
          <w:ilvl w:val="0"/>
          <w:numId w:val="23"/>
        </w:numPr>
      </w:pPr>
      <w:r w:rsidRPr="004B0761">
        <w:t xml:space="preserve">Ensure that faculty, staff, students, and administrators have access to and instruction for appropriate use of technology and systems necessary for student success. </w:t>
      </w:r>
    </w:p>
    <w:p w14:paraId="734B92D7" w14:textId="0A6D8C21" w:rsidR="000C6933" w:rsidRDefault="000C6933" w:rsidP="000C6933">
      <w:r>
        <w:t>This Plan covers the following topics:</w:t>
      </w:r>
    </w:p>
    <w:p w14:paraId="348F25AA" w14:textId="77777777" w:rsidR="000C6933" w:rsidRPr="000C6933" w:rsidRDefault="000C6933" w:rsidP="000C6933">
      <w:pPr>
        <w:pStyle w:val="ListParagraph"/>
        <w:numPr>
          <w:ilvl w:val="0"/>
          <w:numId w:val="32"/>
        </w:numPr>
      </w:pPr>
      <w:r w:rsidRPr="000C6933">
        <w:t>Relationship of Technology Master Plan to the Mission of Foothill College</w:t>
      </w:r>
    </w:p>
    <w:p w14:paraId="2F338A58" w14:textId="77777777" w:rsidR="000C6933" w:rsidRPr="000C6933" w:rsidRDefault="000C6933" w:rsidP="000C6933">
      <w:pPr>
        <w:pStyle w:val="ListParagraph"/>
        <w:numPr>
          <w:ilvl w:val="0"/>
          <w:numId w:val="32"/>
        </w:numPr>
      </w:pPr>
      <w:r w:rsidRPr="000C6933">
        <w:t>Foothill College Technology Committee</w:t>
      </w:r>
    </w:p>
    <w:p w14:paraId="0B012CF4" w14:textId="77777777" w:rsidR="000C6933" w:rsidRPr="000C6933" w:rsidRDefault="000C6933" w:rsidP="000C6933">
      <w:pPr>
        <w:pStyle w:val="ListParagraph"/>
        <w:numPr>
          <w:ilvl w:val="0"/>
          <w:numId w:val="32"/>
        </w:numPr>
      </w:pPr>
      <w:r w:rsidRPr="000C6933">
        <w:t>Strategic Capabilities</w:t>
      </w:r>
    </w:p>
    <w:p w14:paraId="63FA0E3D" w14:textId="3CB717A2" w:rsidR="000C6933" w:rsidRPr="000C6933" w:rsidRDefault="000C6933" w:rsidP="000C6933">
      <w:pPr>
        <w:pStyle w:val="ListParagraph"/>
        <w:numPr>
          <w:ilvl w:val="0"/>
          <w:numId w:val="32"/>
        </w:numPr>
      </w:pPr>
      <w:r w:rsidRPr="000C6933">
        <w:t xml:space="preserve">Three-Year Goals and Objectives </w:t>
      </w:r>
    </w:p>
    <w:p w14:paraId="5E059F69" w14:textId="77777777" w:rsidR="000C6933" w:rsidRDefault="000C6933" w:rsidP="00B65E78">
      <w:pPr>
        <w:pStyle w:val="ListParagraph"/>
        <w:numPr>
          <w:ilvl w:val="0"/>
          <w:numId w:val="32"/>
        </w:numPr>
      </w:pPr>
      <w:r w:rsidRPr="000C6933">
        <w:t>Support for Other College Plans</w:t>
      </w:r>
    </w:p>
    <w:p w14:paraId="482B979B" w14:textId="18C15970" w:rsidR="000C6933" w:rsidRPr="000C6933" w:rsidRDefault="000C6933" w:rsidP="00B65E78">
      <w:pPr>
        <w:pStyle w:val="ListParagraph"/>
        <w:numPr>
          <w:ilvl w:val="0"/>
          <w:numId w:val="32"/>
        </w:numPr>
      </w:pPr>
      <w:r w:rsidRPr="000C6933">
        <w:t xml:space="preserve">One-Year and Three-Year Implementation Plans </w:t>
      </w:r>
    </w:p>
    <w:p w14:paraId="117EB9C3" w14:textId="4B63FFEE" w:rsidR="000C6933" w:rsidRDefault="000C6933" w:rsidP="00B65E78">
      <w:pPr>
        <w:pStyle w:val="ListParagraph"/>
        <w:numPr>
          <w:ilvl w:val="0"/>
          <w:numId w:val="32"/>
        </w:numPr>
      </w:pPr>
      <w:r w:rsidRPr="001B3ECF">
        <w:t>One-Year Technology Projects</w:t>
      </w:r>
    </w:p>
    <w:p w14:paraId="369F4961" w14:textId="17CECE3B" w:rsidR="000C6933" w:rsidRPr="001B3ECF" w:rsidRDefault="000C6933" w:rsidP="00B65E78">
      <w:pPr>
        <w:pStyle w:val="ListParagraph"/>
        <w:numPr>
          <w:ilvl w:val="0"/>
          <w:numId w:val="32"/>
        </w:numPr>
      </w:pPr>
      <w:r>
        <w:t>Evaluation</w:t>
      </w:r>
    </w:p>
    <w:p w14:paraId="03618533" w14:textId="14B28E83" w:rsidR="000C6933" w:rsidRDefault="000C6933" w:rsidP="000C6933">
      <w:pPr>
        <w:pStyle w:val="ListParagraph"/>
        <w:numPr>
          <w:ilvl w:val="0"/>
          <w:numId w:val="32"/>
        </w:numPr>
      </w:pPr>
      <w:r w:rsidRPr="004B0761">
        <w:t>ACCJS Accreditation Standard III.C. Technology Resources</w:t>
      </w:r>
    </w:p>
    <w:p w14:paraId="10922FCD" w14:textId="5340895D" w:rsidR="000C6933" w:rsidRPr="00C90C81" w:rsidRDefault="000C6933" w:rsidP="000C6933">
      <w:pPr>
        <w:pStyle w:val="ListParagraph"/>
        <w:numPr>
          <w:ilvl w:val="0"/>
          <w:numId w:val="32"/>
        </w:numPr>
      </w:pPr>
      <w:r w:rsidRPr="004B0761">
        <w:t xml:space="preserve">Technology in Support of Student </w:t>
      </w:r>
      <w:r>
        <w:t xml:space="preserve">Learning and Student </w:t>
      </w:r>
      <w:r w:rsidRPr="004B0761">
        <w:t>Services</w:t>
      </w:r>
    </w:p>
    <w:p w14:paraId="439D9893" w14:textId="77777777" w:rsidR="00B92454" w:rsidRPr="004B0761" w:rsidRDefault="00B92454" w:rsidP="009C1945">
      <w:pPr>
        <w:pStyle w:val="Heading1"/>
        <w:rPr>
          <w:rFonts w:eastAsia="Times New Roman"/>
        </w:rPr>
      </w:pPr>
      <w:r w:rsidRPr="004B0761">
        <w:rPr>
          <w:rFonts w:eastAsia="Times New Roman"/>
        </w:rPr>
        <w:t>Introduction</w:t>
      </w:r>
    </w:p>
    <w:p w14:paraId="53A4E50B" w14:textId="6B0DF632" w:rsidR="00A77F79" w:rsidRPr="004B0761" w:rsidRDefault="00B92454" w:rsidP="0034106D">
      <w:r w:rsidRPr="004B0761">
        <w:br/>
        <w:t>The 2016 – 2019 Foothill College Technology Master Plan</w:t>
      </w:r>
      <w:r w:rsidR="00E60794">
        <w:t xml:space="preserve"> (Tech Plan)</w:t>
      </w:r>
      <w:r w:rsidRPr="004B0761">
        <w:t xml:space="preserve"> serves to guide decisions and actions</w:t>
      </w:r>
      <w:r w:rsidR="00AF76F6" w:rsidRPr="004B0761">
        <w:t xml:space="preserve"> over the next three years</w:t>
      </w:r>
      <w:r w:rsidR="00A52DA5" w:rsidRPr="004B0761">
        <w:t xml:space="preserve"> that can be facilitated by educational technology</w:t>
      </w:r>
      <w:r w:rsidRPr="004B0761">
        <w:t xml:space="preserve"> </w:t>
      </w:r>
      <w:r w:rsidR="00A52DA5" w:rsidRPr="004B0761">
        <w:t>to promote student and institutional success.</w:t>
      </w:r>
      <w:r w:rsidR="00910EA2" w:rsidRPr="004B0761">
        <w:t xml:space="preserve"> Technology planning entails the identification and refinement of long- and short-term goals and objectives based on input from stakeholders from across the campus community about desired strategic capabilities.</w:t>
      </w:r>
      <w:r w:rsidR="00AF76F6" w:rsidRPr="004B0761">
        <w:t xml:space="preserve"> These goals and objectives </w:t>
      </w:r>
      <w:r w:rsidR="00AC64AB" w:rsidRPr="004B0761">
        <w:t xml:space="preserve">are intended to </w:t>
      </w:r>
      <w:r w:rsidR="004B0761" w:rsidRPr="004B0761">
        <w:t>align</w:t>
      </w:r>
      <w:r w:rsidR="00AF76F6" w:rsidRPr="004B0761">
        <w:t xml:space="preserve"> with other college plans including the Foothill College Education Master Plan (EMP), the Equity Plan, </w:t>
      </w:r>
      <w:r w:rsidR="0034106D" w:rsidRPr="004B0761">
        <w:t xml:space="preserve">and Student Success and Support Program (3SP), </w:t>
      </w:r>
      <w:r w:rsidR="00AF76F6" w:rsidRPr="004B0761">
        <w:t xml:space="preserve">as well as </w:t>
      </w:r>
      <w:r w:rsidR="00AC64AB" w:rsidRPr="004B0761">
        <w:t xml:space="preserve">the Foothill-De Anza Community College </w:t>
      </w:r>
      <w:r w:rsidR="00AF76F6" w:rsidRPr="004B0761">
        <w:t>District’s Technology Master Plan</w:t>
      </w:r>
      <w:r w:rsidR="0034106D" w:rsidRPr="004B0761">
        <w:t>.</w:t>
      </w:r>
      <w:r w:rsidR="00A55135">
        <w:t xml:space="preserve"> Additionally, this </w:t>
      </w:r>
      <w:r w:rsidR="00E60794">
        <w:t xml:space="preserve">Tech </w:t>
      </w:r>
      <w:r w:rsidR="00A55135">
        <w:t>Plan</w:t>
      </w:r>
      <w:r w:rsidR="00421C0C">
        <w:t xml:space="preserve"> is</w:t>
      </w:r>
      <w:r w:rsidR="00A55135">
        <w:t xml:space="preserve"> informed by input collected from staff, faculty, and</w:t>
      </w:r>
      <w:r w:rsidR="000C6933">
        <w:t xml:space="preserve"> </w:t>
      </w:r>
      <w:r w:rsidR="00A55135">
        <w:t>administrators via interviews, meetings, and surveys.</w:t>
      </w:r>
    </w:p>
    <w:p w14:paraId="223EC0B9" w14:textId="5DAA8F62" w:rsidR="00A55135" w:rsidRPr="004B0761" w:rsidRDefault="004B0761" w:rsidP="0034106D">
      <w:r w:rsidRPr="004B0761">
        <w:lastRenderedPageBreak/>
        <w:t>The ever-changing opportunities and challenges of educational techn</w:t>
      </w:r>
      <w:r w:rsidR="00421C0C">
        <w:t xml:space="preserve">ology require that this plan </w:t>
      </w:r>
      <w:r w:rsidRPr="004B0761">
        <w:t>be considered dynamic and subject t</w:t>
      </w:r>
      <w:r w:rsidR="00532528">
        <w:t>o annual review and updating</w:t>
      </w:r>
      <w:r w:rsidRPr="004B0761">
        <w:t xml:space="preserve"> based on feedback, ongoing dialog</w:t>
      </w:r>
      <w:r w:rsidR="000C6933">
        <w:t xml:space="preserve">ue by the campus community, and </w:t>
      </w:r>
      <w:r w:rsidRPr="004B0761">
        <w:t>performance indicators.</w:t>
      </w:r>
      <w:r w:rsidR="00A55135">
        <w:t xml:space="preserve"> </w:t>
      </w:r>
    </w:p>
    <w:p w14:paraId="785CFB74" w14:textId="77777777" w:rsidR="004B0761" w:rsidRPr="004B0761" w:rsidRDefault="004B0761" w:rsidP="009C1945">
      <w:pPr>
        <w:pStyle w:val="Heading1"/>
      </w:pPr>
      <w:r w:rsidRPr="004B0761">
        <w:t>Relationship of Technology Master Plan to the Mission of Foothill College</w:t>
      </w:r>
    </w:p>
    <w:p w14:paraId="54B5D364" w14:textId="3C95519D" w:rsidR="006D22D2" w:rsidRDefault="004B0761" w:rsidP="00A77F79">
      <w:pPr>
        <w:rPr>
          <w:rFonts w:cs="Times New Roman"/>
          <w:color w:val="000000"/>
        </w:rPr>
      </w:pPr>
      <w:r w:rsidRPr="004B0761">
        <w:br/>
      </w:r>
      <w:r w:rsidR="0034106D" w:rsidRPr="004B0761">
        <w:t>In addition to</w:t>
      </w:r>
      <w:r w:rsidR="00A77F79" w:rsidRPr="004B0761">
        <w:t xml:space="preserve"> program and administrative reviews</w:t>
      </w:r>
      <w:r w:rsidR="0034106D" w:rsidRPr="004B0761">
        <w:t xml:space="preserve">, this plan is driven by </w:t>
      </w:r>
      <w:r w:rsidR="00A77F79" w:rsidRPr="004B0761">
        <w:t>the College Mission. The Foothill College Mission states: “</w:t>
      </w:r>
      <w:r w:rsidRPr="004B0761">
        <w:t>B</w:t>
      </w:r>
      <w:r w:rsidR="006D22D2" w:rsidRPr="004B0761">
        <w:rPr>
          <w:rFonts w:cs="Times New Roman"/>
          <w:color w:val="000000"/>
        </w:rPr>
        <w:t>elieving a well-educated population is essential to sustaining and enhancing a democratic society, Foothill College offers programs and services that empower students to achieve their goals as members of the workforce, as future students and as global citizens. We work to obtain equity in achievement of student outcomes for all California student populations, and are guided by our core values of honesty, integrity, trust, openness, transparency, forgiveness, and sustainability.</w:t>
      </w:r>
      <w:r w:rsidR="00F24FEA" w:rsidRPr="004B0761">
        <w:rPr>
          <w:rFonts w:cs="Times New Roman"/>
          <w:color w:val="000000"/>
        </w:rPr>
        <w:t xml:space="preserve">” </w:t>
      </w:r>
      <w:r w:rsidR="00352A28">
        <w:rPr>
          <w:rFonts w:cs="Times New Roman"/>
          <w:color w:val="000000"/>
        </w:rPr>
        <w:t xml:space="preserve">The Technology Master Plan aligns with the College Mission by guiding use of technology to meet strategic capabilities that </w:t>
      </w:r>
      <w:r w:rsidR="00352A28" w:rsidRPr="002F0220">
        <w:rPr>
          <w:rFonts w:cs="Times New Roman"/>
          <w:color w:val="000000"/>
        </w:rPr>
        <w:t>enhance</w:t>
      </w:r>
      <w:r w:rsidR="00352A28">
        <w:rPr>
          <w:rFonts w:cs="Times New Roman"/>
          <w:color w:val="000000"/>
        </w:rPr>
        <w:t xml:space="preserve"> student access to instructional and student services</w:t>
      </w:r>
      <w:r w:rsidR="00421C0C">
        <w:rPr>
          <w:rFonts w:cs="Times New Roman"/>
          <w:color w:val="000000"/>
        </w:rPr>
        <w:t xml:space="preserve"> </w:t>
      </w:r>
      <w:r w:rsidR="00421C0C" w:rsidRPr="004B0761">
        <w:rPr>
          <w:rStyle w:val="text"/>
          <w:rFonts w:asciiTheme="minorHAnsi" w:eastAsiaTheme="minorHAnsi" w:hAnsiTheme="minorHAnsi" w:cstheme="minorBidi"/>
          <w:sz w:val="22"/>
          <w:szCs w:val="22"/>
        </w:rPr>
        <w:t>regardless of location, time, and ability</w:t>
      </w:r>
      <w:r w:rsidR="00352A28">
        <w:rPr>
          <w:rFonts w:cs="Times New Roman"/>
          <w:color w:val="000000"/>
        </w:rPr>
        <w:t>.</w:t>
      </w:r>
    </w:p>
    <w:p w14:paraId="5D5B8335" w14:textId="2DC18F8E" w:rsidR="00A52DA5" w:rsidRPr="001D6D22" w:rsidRDefault="0034106D" w:rsidP="009C1945">
      <w:pPr>
        <w:pStyle w:val="Heading1"/>
      </w:pPr>
      <w:r w:rsidRPr="001D6D22">
        <w:t>Foothill College Technology Committee</w:t>
      </w:r>
    </w:p>
    <w:p w14:paraId="4E444597" w14:textId="53C0D7D5" w:rsidR="00631DEA" w:rsidRPr="00631DEA" w:rsidRDefault="00E67E99" w:rsidP="00A6416B">
      <w:pPr>
        <w:spacing w:before="100" w:beforeAutospacing="1" w:after="100" w:afterAutospacing="1" w:line="240" w:lineRule="auto"/>
      </w:pPr>
      <w:r w:rsidRPr="00E67E99">
        <w:t xml:space="preserve">Foothill College integrates technology planning with college planning through its institutional planning model and shared governance committees. </w:t>
      </w:r>
      <w:r w:rsidR="00631DEA" w:rsidRPr="00631DEA">
        <w:t xml:space="preserve">The Technology </w:t>
      </w:r>
      <w:r w:rsidR="00631DEA">
        <w:t xml:space="preserve">Committee (Tech Committee) </w:t>
      </w:r>
      <w:r w:rsidR="00631DEA" w:rsidRPr="00631DEA">
        <w:t xml:space="preserve">reports to </w:t>
      </w:r>
      <w:r w:rsidR="00631DEA" w:rsidRPr="00E67E99">
        <w:t xml:space="preserve">Planning and Resource Council (PaRC) </w:t>
      </w:r>
      <w:r w:rsidR="00631DEA" w:rsidRPr="00631DEA">
        <w:t>and includes membership from District ETS, administration, faculty</w:t>
      </w:r>
      <w:r w:rsidR="00631DEA">
        <w:t>,</w:t>
      </w:r>
      <w:r w:rsidR="00631DEA" w:rsidRPr="00631DEA">
        <w:t xml:space="preserve"> and staff</w:t>
      </w:r>
      <w:r w:rsidR="00631DEA">
        <w:t>.</w:t>
      </w:r>
      <w:r w:rsidR="00A6416B">
        <w:t xml:space="preserve"> </w:t>
      </w:r>
      <w:r w:rsidR="00A6416B" w:rsidRPr="004B0761">
        <w:t xml:space="preserve">The Tech Committee is co-chaired by Judy Baker, dean of Foothill Online Learning, and Andrea Hanstein, director of marketing and public </w:t>
      </w:r>
      <w:r w:rsidR="00A6416B">
        <w:t>relations</w:t>
      </w:r>
      <w:r w:rsidR="00A6416B" w:rsidRPr="004B0761">
        <w:t xml:space="preserve">. </w:t>
      </w:r>
      <w:r w:rsidR="00A6416B">
        <w:t xml:space="preserve">The Tech Committee meets on a monthly basis. Meeting minutes are posted at </w:t>
      </w:r>
      <w:r w:rsidR="00A6416B" w:rsidRPr="00E669CD">
        <w:t>http://www.foothill.edu/president/ttf.php</w:t>
      </w:r>
      <w:r w:rsidR="00A6416B">
        <w:t>.</w:t>
      </w:r>
    </w:p>
    <w:p w14:paraId="5AA2F7BA" w14:textId="79CAC7E1" w:rsidR="00E67E99" w:rsidRDefault="00E67E99" w:rsidP="00E67E99">
      <w:r>
        <w:t>T</w:t>
      </w:r>
      <w:r w:rsidR="00A55135">
        <w:t>he PaRC i</w:t>
      </w:r>
      <w:r w:rsidRPr="00E67E99">
        <w:t xml:space="preserve">s the ultimate authority for college planning and decision-making. The PaRC is made up of representatives from college governance groups including the Academic Senate, Classified Senate, employee unions and representatives from instructional and student services working groups such as the Basic Skills </w:t>
      </w:r>
      <w:r>
        <w:t>Workgroup</w:t>
      </w:r>
      <w:r w:rsidRPr="00E67E99">
        <w:t xml:space="preserve">, the Transfer </w:t>
      </w:r>
      <w:r>
        <w:t>Workgroup</w:t>
      </w:r>
      <w:r w:rsidRPr="00E67E99">
        <w:t xml:space="preserve"> and the Workforce </w:t>
      </w:r>
      <w:r>
        <w:t>Workgroup</w:t>
      </w:r>
      <w:r w:rsidRPr="00E67E99">
        <w:t>.</w:t>
      </w:r>
    </w:p>
    <w:p w14:paraId="723DC7BD" w14:textId="1E3C40F4" w:rsidR="002F0655" w:rsidRPr="004B0761" w:rsidRDefault="3E89BF8B" w:rsidP="3E89BF8B">
      <w:pPr>
        <w:spacing w:before="100" w:beforeAutospacing="1" w:after="100" w:afterAutospacing="1" w:line="240" w:lineRule="auto"/>
      </w:pPr>
      <w:r w:rsidRPr="004B0761">
        <w:t>With ongoing input from faculty, staff, administrators</w:t>
      </w:r>
      <w:r w:rsidR="004D1D0C" w:rsidRPr="004B0761">
        <w:t>, and students</w:t>
      </w:r>
      <w:r w:rsidRPr="004B0761">
        <w:t xml:space="preserve">, the </w:t>
      </w:r>
      <w:r w:rsidR="00A77F79" w:rsidRPr="004B0761">
        <w:t xml:space="preserve">Tech Committee </w:t>
      </w:r>
      <w:r w:rsidRPr="004B0761">
        <w:t xml:space="preserve">is the major entity responsible for educational technology </w:t>
      </w:r>
      <w:r w:rsidR="00910EA2" w:rsidRPr="004B0761">
        <w:t xml:space="preserve">planning </w:t>
      </w:r>
      <w:r w:rsidRPr="004B0761">
        <w:t xml:space="preserve">at Foothill College. The </w:t>
      </w:r>
      <w:r w:rsidR="00A77F79" w:rsidRPr="004B0761">
        <w:t>Tech</w:t>
      </w:r>
      <w:r w:rsidRPr="004B0761">
        <w:t xml:space="preserve"> Committee serves to facilitate and create a dynamic learning environment; support stakeholders’ expectations for access to informational resources, the Internet and support for computing devices; provide high-quality learning environments supported by technology in a secure, reliable, and safe manner; reach the cutting edge of higher educational computing and technology deployment to support students; offer the highest quality online learning tools/systems in a secure manner for students, staff, and faculty; and ensure all students have access to the technology</w:t>
      </w:r>
      <w:r w:rsidR="00AC64AB" w:rsidRPr="004B0761">
        <w:t xml:space="preserve"> necessary for student success.</w:t>
      </w:r>
    </w:p>
    <w:p w14:paraId="362BFCE7" w14:textId="501BCBFD" w:rsidR="00E669CD" w:rsidRDefault="00E669CD" w:rsidP="00E669CD">
      <w:pPr>
        <w:spacing w:before="100" w:beforeAutospacing="1" w:after="100" w:afterAutospacing="1" w:line="240" w:lineRule="auto"/>
      </w:pPr>
      <w:r>
        <w:t xml:space="preserve">The Operations Planning Committee of the </w:t>
      </w:r>
      <w:r w:rsidR="00631DEA">
        <w:t>PaRC</w:t>
      </w:r>
      <w:r>
        <w:t xml:space="preserve"> collaborates with the Tech Committee annually when technology-related resource requests associated with Program Reviews are under consideration</w:t>
      </w:r>
      <w:r w:rsidRPr="004B0761">
        <w:t xml:space="preserve"> (</w:t>
      </w:r>
      <w:r w:rsidR="00E60794">
        <w:t xml:space="preserve">see </w:t>
      </w:r>
      <w:r>
        <w:t>“</w:t>
      </w:r>
      <w:r w:rsidRPr="004B0761">
        <w:t xml:space="preserve">OPC Recommendation for Flow </w:t>
      </w:r>
      <w:r w:rsidR="00631DEA">
        <w:t xml:space="preserve">for </w:t>
      </w:r>
      <w:r w:rsidRPr="004B0761">
        <w:t>Resource Requests</w:t>
      </w:r>
      <w:r>
        <w:t>”</w:t>
      </w:r>
      <w:r w:rsidR="00E60794">
        <w:t xml:space="preserve"> at </w:t>
      </w:r>
      <w:r w:rsidRPr="00E669CD">
        <w:t>http://www.foothill.edu/president/opc-pdf/OPC_Rec_Flow_Resource_Request_4A.pdf</w:t>
      </w:r>
      <w:r w:rsidRPr="004B0761">
        <w:t>)</w:t>
      </w:r>
      <w:r>
        <w:t xml:space="preserve">. </w:t>
      </w:r>
    </w:p>
    <w:p w14:paraId="60C390CF" w14:textId="77777777" w:rsidR="00C36B8F" w:rsidRPr="004B0761" w:rsidRDefault="009C697D" w:rsidP="009C1945">
      <w:pPr>
        <w:pStyle w:val="Heading1"/>
      </w:pPr>
      <w:r w:rsidRPr="004B0761">
        <w:t>Strategic Capabilities</w:t>
      </w:r>
    </w:p>
    <w:p w14:paraId="709671EE" w14:textId="77777777" w:rsidR="00C36B8F" w:rsidRPr="004B0761" w:rsidRDefault="00C36B8F" w:rsidP="00E00916">
      <w:pPr>
        <w:pStyle w:val="NoSpacing"/>
      </w:pPr>
    </w:p>
    <w:p w14:paraId="03EE838C" w14:textId="65B96BDC" w:rsidR="00C36B8F" w:rsidRPr="004B0761" w:rsidRDefault="00C36B8F" w:rsidP="00E00916">
      <w:pPr>
        <w:pStyle w:val="NoSpacing"/>
      </w:pPr>
      <w:r w:rsidRPr="004B0761">
        <w:t>The a</w:t>
      </w:r>
      <w:r w:rsidR="009C697D" w:rsidRPr="004B0761">
        <w:t xml:space="preserve">cademic and administrative capabilities desired by </w:t>
      </w:r>
      <w:r w:rsidR="00F11BB7" w:rsidRPr="004B0761">
        <w:t>Foothill College</w:t>
      </w:r>
      <w:r w:rsidR="009C697D" w:rsidRPr="004B0761">
        <w:t xml:space="preserve"> that require technology</w:t>
      </w:r>
      <w:r w:rsidR="00F11BB7" w:rsidRPr="004B0761">
        <w:t xml:space="preserve"> implementation and</w:t>
      </w:r>
      <w:r w:rsidR="00E00916" w:rsidRPr="004B0761">
        <w:t xml:space="preserve"> support</w:t>
      </w:r>
      <w:r w:rsidRPr="004B0761">
        <w:t xml:space="preserve"> fall into four categories: 1) business processes; 2) communications; 3) information and knowledge management; and 4) instruction and student services.</w:t>
      </w:r>
      <w:r w:rsidR="00FE0552">
        <w:t xml:space="preserve"> These capabilities were identified by soliciting input from faculty, staff, </w:t>
      </w:r>
      <w:r w:rsidR="00E60794">
        <w:t xml:space="preserve">and </w:t>
      </w:r>
      <w:r w:rsidR="00FE0552">
        <w:t>administrators using interviews, meetings, and surveys during the Fall Quarter of 2015.</w:t>
      </w:r>
    </w:p>
    <w:p w14:paraId="2AA18AB9" w14:textId="77777777" w:rsidR="00C36B8F" w:rsidRPr="004B0761" w:rsidRDefault="00C36B8F" w:rsidP="00E00916">
      <w:pPr>
        <w:pStyle w:val="NoSpacing"/>
      </w:pPr>
    </w:p>
    <w:p w14:paraId="3F918FF6" w14:textId="77777777" w:rsidR="009C697D" w:rsidRPr="004B0761" w:rsidRDefault="00C36B8F" w:rsidP="006F03CE">
      <w:pPr>
        <w:pStyle w:val="NoSpacing"/>
        <w:numPr>
          <w:ilvl w:val="0"/>
          <w:numId w:val="3"/>
        </w:numPr>
        <w:rPr>
          <w:b/>
        </w:rPr>
      </w:pPr>
      <w:r w:rsidRPr="004B0761">
        <w:lastRenderedPageBreak/>
        <w:t>Business process capabilities</w:t>
      </w:r>
      <w:r w:rsidRPr="004B0761">
        <w:rPr>
          <w:b/>
        </w:rPr>
        <w:t xml:space="preserve"> </w:t>
      </w:r>
      <w:r w:rsidRPr="004B0761">
        <w:t>include:</w:t>
      </w:r>
      <w:r w:rsidR="00E05AF5" w:rsidRPr="004B0761">
        <w:rPr>
          <w:b/>
        </w:rPr>
        <w:br/>
      </w:r>
    </w:p>
    <w:p w14:paraId="5C5A0D55" w14:textId="4F39FCD0" w:rsidR="00B232FD" w:rsidRPr="004B0761" w:rsidRDefault="3E89BF8B" w:rsidP="3E89BF8B">
      <w:pPr>
        <w:pStyle w:val="ListParagraph"/>
        <w:numPr>
          <w:ilvl w:val="0"/>
          <w:numId w:val="1"/>
        </w:numPr>
        <w:rPr>
          <w:rFonts w:eastAsiaTheme="minorEastAsia"/>
        </w:rPr>
      </w:pPr>
      <w:r w:rsidRPr="004B0761">
        <w:t>Efficient use of resources based on shared solutions, ec</w:t>
      </w:r>
      <w:r w:rsidR="009D2A8E" w:rsidRPr="004B0761">
        <w:t>onomies of scale, and minimized</w:t>
      </w:r>
      <w:r w:rsidRPr="004B0761">
        <w:t xml:space="preserve"> duplication of effort</w:t>
      </w:r>
    </w:p>
    <w:p w14:paraId="18D193C4" w14:textId="0F695ED7" w:rsidR="00B232FD" w:rsidRPr="004B0761" w:rsidRDefault="3E89BF8B" w:rsidP="3E89BF8B">
      <w:pPr>
        <w:pStyle w:val="ListParagraph"/>
        <w:numPr>
          <w:ilvl w:val="0"/>
          <w:numId w:val="1"/>
        </w:numPr>
        <w:rPr>
          <w:rFonts w:eastAsiaTheme="minorEastAsia"/>
        </w:rPr>
      </w:pPr>
      <w:r w:rsidRPr="004B0761">
        <w:t xml:space="preserve">Convenient workflows, processes and procedures for conducting college-related study and work </w:t>
      </w:r>
    </w:p>
    <w:p w14:paraId="21017EC1" w14:textId="26A6BDB9" w:rsidR="00B232FD" w:rsidRPr="004B0761" w:rsidRDefault="3E89BF8B" w:rsidP="3E89BF8B">
      <w:pPr>
        <w:pStyle w:val="ListParagraph"/>
        <w:numPr>
          <w:ilvl w:val="0"/>
          <w:numId w:val="1"/>
        </w:numPr>
        <w:rPr>
          <w:rFonts w:eastAsiaTheme="minorEastAsia"/>
        </w:rPr>
      </w:pPr>
      <w:r w:rsidRPr="004B0761">
        <w:t xml:space="preserve">Nurtured and supported innovation that ensures fiscal sustainability and broad positive impact </w:t>
      </w:r>
    </w:p>
    <w:p w14:paraId="66081230" w14:textId="77777777" w:rsidR="00DF6D73" w:rsidRPr="004B0761" w:rsidRDefault="3E89BF8B" w:rsidP="006F03CE">
      <w:pPr>
        <w:pStyle w:val="ListParagraph"/>
        <w:numPr>
          <w:ilvl w:val="0"/>
          <w:numId w:val="2"/>
        </w:numPr>
      </w:pPr>
      <w:r w:rsidRPr="004B0761">
        <w:t xml:space="preserve">Quick turnaround for review and approval of time-sensitive projects </w:t>
      </w:r>
      <w:r w:rsidR="00E80176" w:rsidRPr="004B0761">
        <w:br/>
      </w:r>
    </w:p>
    <w:p w14:paraId="36CFFD6E" w14:textId="5F17AF06" w:rsidR="005D546D" w:rsidRPr="004B0761" w:rsidRDefault="00C36B8F" w:rsidP="006F03CE">
      <w:pPr>
        <w:pStyle w:val="ListParagraph"/>
        <w:numPr>
          <w:ilvl w:val="0"/>
          <w:numId w:val="3"/>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Com</w:t>
      </w:r>
      <w:r w:rsidR="00010D2A" w:rsidRPr="004B0761">
        <w:rPr>
          <w:rStyle w:val="text"/>
          <w:rFonts w:asciiTheme="minorHAnsi" w:eastAsiaTheme="minorHAnsi" w:hAnsiTheme="minorHAnsi" w:cstheme="minorBidi"/>
          <w:sz w:val="22"/>
          <w:szCs w:val="22"/>
        </w:rPr>
        <w:t>munication capabilities involve</w:t>
      </w:r>
      <w:r w:rsidRPr="004B0761">
        <w:rPr>
          <w:rStyle w:val="text"/>
          <w:rFonts w:asciiTheme="minorHAnsi" w:eastAsiaTheme="minorHAnsi" w:hAnsiTheme="minorHAnsi" w:cstheme="minorBidi"/>
          <w:sz w:val="22"/>
          <w:szCs w:val="22"/>
        </w:rPr>
        <w:t xml:space="preserve"> s</w:t>
      </w:r>
      <w:r w:rsidR="00BF0BAC" w:rsidRPr="004B0761">
        <w:rPr>
          <w:rStyle w:val="text"/>
          <w:rFonts w:asciiTheme="minorHAnsi" w:eastAsiaTheme="minorHAnsi" w:hAnsiTheme="minorHAnsi" w:cstheme="minorBidi"/>
          <w:sz w:val="22"/>
          <w:szCs w:val="22"/>
        </w:rPr>
        <w:t xml:space="preserve">hared </w:t>
      </w:r>
      <w:r w:rsidR="004E0183" w:rsidRPr="004B0761">
        <w:rPr>
          <w:rStyle w:val="text"/>
          <w:rFonts w:asciiTheme="minorHAnsi" w:eastAsiaTheme="minorHAnsi" w:hAnsiTheme="minorHAnsi" w:cstheme="minorBidi"/>
          <w:sz w:val="22"/>
          <w:szCs w:val="22"/>
        </w:rPr>
        <w:t xml:space="preserve">and timely </w:t>
      </w:r>
      <w:r w:rsidR="00BF0BAC" w:rsidRPr="004B0761">
        <w:rPr>
          <w:rStyle w:val="text"/>
          <w:rFonts w:asciiTheme="minorHAnsi" w:eastAsiaTheme="minorHAnsi" w:hAnsiTheme="minorHAnsi" w:cstheme="minorBidi"/>
          <w:sz w:val="22"/>
          <w:szCs w:val="22"/>
        </w:rPr>
        <w:t>communication among students, faculty</w:t>
      </w:r>
      <w:r w:rsidR="00421C0C">
        <w:rPr>
          <w:rStyle w:val="text"/>
          <w:rFonts w:asciiTheme="minorHAnsi" w:eastAsiaTheme="minorHAnsi" w:hAnsiTheme="minorHAnsi" w:cstheme="minorBidi"/>
          <w:sz w:val="22"/>
          <w:szCs w:val="22"/>
        </w:rPr>
        <w:t>,</w:t>
      </w:r>
      <w:r w:rsidR="00BF0BAC" w:rsidRPr="004B0761">
        <w:rPr>
          <w:rStyle w:val="text"/>
          <w:rFonts w:asciiTheme="minorHAnsi" w:eastAsiaTheme="minorHAnsi" w:hAnsiTheme="minorHAnsi" w:cstheme="minorBidi"/>
          <w:sz w:val="22"/>
          <w:szCs w:val="22"/>
        </w:rPr>
        <w:t xml:space="preserve"> and staff</w:t>
      </w:r>
      <w:r w:rsidRPr="004B0761">
        <w:rPr>
          <w:rStyle w:val="text"/>
          <w:rFonts w:asciiTheme="minorHAnsi" w:eastAsiaTheme="minorHAnsi" w:hAnsiTheme="minorHAnsi" w:cstheme="minorBidi"/>
          <w:sz w:val="22"/>
          <w:szCs w:val="22"/>
        </w:rPr>
        <w:t xml:space="preserve"> that facilitate</w:t>
      </w:r>
      <w:r w:rsidR="00910EA2" w:rsidRPr="004B0761">
        <w:rPr>
          <w:rStyle w:val="text"/>
          <w:rFonts w:asciiTheme="minorHAnsi" w:eastAsiaTheme="minorHAnsi" w:hAnsiTheme="minorHAnsi" w:cstheme="minorBidi"/>
          <w:sz w:val="22"/>
          <w:szCs w:val="22"/>
        </w:rPr>
        <w:t>s</w:t>
      </w:r>
      <w:r w:rsidRPr="004B0761">
        <w:rPr>
          <w:rStyle w:val="text"/>
          <w:rFonts w:asciiTheme="minorHAnsi" w:eastAsiaTheme="minorHAnsi" w:hAnsiTheme="minorHAnsi" w:cstheme="minorBidi"/>
          <w:sz w:val="22"/>
          <w:szCs w:val="22"/>
        </w:rPr>
        <w:t xml:space="preserve"> collaborative problem-solving and solution generation</w:t>
      </w:r>
      <w:r w:rsidR="00455402" w:rsidRPr="004B0761">
        <w:rPr>
          <w:rStyle w:val="text"/>
          <w:rFonts w:asciiTheme="minorHAnsi" w:eastAsiaTheme="minorHAnsi" w:hAnsiTheme="minorHAnsi" w:cstheme="minorBidi"/>
          <w:sz w:val="22"/>
          <w:szCs w:val="22"/>
        </w:rPr>
        <w:t>, especiall</w:t>
      </w:r>
      <w:r w:rsidRPr="004B0761">
        <w:rPr>
          <w:rStyle w:val="text"/>
          <w:rFonts w:asciiTheme="minorHAnsi" w:eastAsiaTheme="minorHAnsi" w:hAnsiTheme="minorHAnsi" w:cstheme="minorBidi"/>
          <w:sz w:val="22"/>
          <w:szCs w:val="22"/>
        </w:rPr>
        <w:t>y for shared governance</w:t>
      </w:r>
      <w:r w:rsidR="00455402" w:rsidRPr="004B0761">
        <w:rPr>
          <w:rStyle w:val="text"/>
          <w:rFonts w:asciiTheme="minorHAnsi" w:eastAsiaTheme="minorHAnsi" w:hAnsiTheme="minorHAnsi" w:cstheme="minorBidi"/>
          <w:sz w:val="22"/>
          <w:szCs w:val="22"/>
        </w:rPr>
        <w:t>,</w:t>
      </w:r>
      <w:r w:rsidR="00BF0BAC" w:rsidRPr="004B0761">
        <w:rPr>
          <w:rStyle w:val="text"/>
          <w:rFonts w:asciiTheme="minorHAnsi" w:eastAsiaTheme="minorHAnsi" w:hAnsiTheme="minorHAnsi" w:cstheme="minorBidi"/>
          <w:sz w:val="22"/>
          <w:szCs w:val="22"/>
        </w:rPr>
        <w:t xml:space="preserve"> that accommodates </w:t>
      </w:r>
      <w:r w:rsidR="004E0183" w:rsidRPr="004B0761">
        <w:rPr>
          <w:rStyle w:val="text"/>
          <w:rFonts w:asciiTheme="minorHAnsi" w:eastAsiaTheme="minorHAnsi" w:hAnsiTheme="minorHAnsi" w:cstheme="minorBidi"/>
          <w:sz w:val="22"/>
          <w:szCs w:val="22"/>
        </w:rPr>
        <w:t>everyone regardless of location, time, and ability.</w:t>
      </w:r>
      <w:r w:rsidRPr="004B0761">
        <w:rPr>
          <w:rStyle w:val="text"/>
          <w:rFonts w:asciiTheme="minorHAnsi" w:eastAsiaTheme="minorHAnsi" w:hAnsiTheme="minorHAnsi" w:cstheme="minorBidi"/>
          <w:sz w:val="22"/>
          <w:szCs w:val="22"/>
        </w:rPr>
        <w:br/>
      </w:r>
    </w:p>
    <w:p w14:paraId="007FA3D5" w14:textId="77777777" w:rsidR="004D0AE4" w:rsidRPr="004B0761" w:rsidRDefault="3E89BF8B" w:rsidP="006F03CE">
      <w:pPr>
        <w:pStyle w:val="ListParagraph"/>
        <w:numPr>
          <w:ilvl w:val="0"/>
          <w:numId w:val="3"/>
        </w:numPr>
      </w:pPr>
      <w:r w:rsidRPr="004B0761">
        <w:t>Information and knowledge management involves:</w:t>
      </w:r>
    </w:p>
    <w:p w14:paraId="0F9079D1" w14:textId="77777777" w:rsidR="004E0183" w:rsidRPr="004B0761" w:rsidRDefault="3E89BF8B" w:rsidP="006F03CE">
      <w:pPr>
        <w:pStyle w:val="ListParagraph"/>
        <w:numPr>
          <w:ilvl w:val="0"/>
          <w:numId w:val="2"/>
        </w:numPr>
        <w:rPr>
          <w:rStyle w:val="text"/>
          <w:rFonts w:asciiTheme="minorHAnsi" w:eastAsiaTheme="minorEastAsia" w:hAnsiTheme="minorHAnsi" w:cstheme="minorBidi"/>
          <w:sz w:val="22"/>
          <w:szCs w:val="22"/>
        </w:rPr>
      </w:pPr>
      <w:r w:rsidRPr="004B0761">
        <w:t xml:space="preserve">Secure, accurate, consistent, efficient, scalable, timely, and/or cost-effective </w:t>
      </w:r>
      <w:r w:rsidRPr="004B0761">
        <w:rPr>
          <w:rStyle w:val="text"/>
          <w:rFonts w:asciiTheme="minorHAnsi" w:eastAsiaTheme="minorEastAsia" w:hAnsiTheme="minorHAnsi" w:cstheme="minorBidi"/>
          <w:sz w:val="22"/>
          <w:szCs w:val="22"/>
        </w:rPr>
        <w:t>collection and sharing of information and data for routine college operations and data-driven decision-making as well as special initiatives and innovation</w:t>
      </w:r>
    </w:p>
    <w:p w14:paraId="606367BB" w14:textId="77777777" w:rsidR="004D0AE4" w:rsidRPr="004B0761" w:rsidRDefault="00C36B8F" w:rsidP="006F03CE">
      <w:pPr>
        <w:pStyle w:val="ListParagraph"/>
        <w:numPr>
          <w:ilvl w:val="0"/>
          <w:numId w:val="2"/>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Effective and efficient ability to address s</w:t>
      </w:r>
      <w:r w:rsidR="004D0AE4" w:rsidRPr="004B0761">
        <w:rPr>
          <w:rStyle w:val="text"/>
          <w:rFonts w:asciiTheme="minorHAnsi" w:eastAsiaTheme="minorHAnsi" w:hAnsiTheme="minorHAnsi" w:cstheme="minorBidi"/>
          <w:sz w:val="22"/>
          <w:szCs w:val="22"/>
        </w:rPr>
        <w:t xml:space="preserve">tudent equity issues including </w:t>
      </w:r>
      <w:r w:rsidR="002F0655" w:rsidRPr="004B0761">
        <w:t xml:space="preserve">transportable and </w:t>
      </w:r>
      <w:r w:rsidR="004D0AE4" w:rsidRPr="004B0761">
        <w:t>ready</w:t>
      </w:r>
      <w:r w:rsidR="004D0AE4" w:rsidRPr="004B0761">
        <w:rPr>
          <w:rStyle w:val="text"/>
          <w:rFonts w:asciiTheme="minorHAnsi" w:hAnsiTheme="minorHAnsi"/>
          <w:sz w:val="22"/>
          <w:szCs w:val="22"/>
        </w:rPr>
        <w:t xml:space="preserve"> access to information and the integration of information to best meet the needs of our students.</w:t>
      </w:r>
    </w:p>
    <w:p w14:paraId="1AD1A45D" w14:textId="77777777" w:rsidR="004D0AE4" w:rsidRPr="004B0761" w:rsidRDefault="004D0AE4" w:rsidP="006F03CE">
      <w:pPr>
        <w:pStyle w:val="ListParagraph"/>
        <w:numPr>
          <w:ilvl w:val="0"/>
          <w:numId w:val="2"/>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 xml:space="preserve">Quick </w:t>
      </w:r>
      <w:r w:rsidR="003C6218" w:rsidRPr="004B0761">
        <w:rPr>
          <w:rStyle w:val="text"/>
          <w:rFonts w:asciiTheme="minorHAnsi" w:eastAsiaTheme="minorHAnsi" w:hAnsiTheme="minorHAnsi" w:cstheme="minorBidi"/>
          <w:sz w:val="22"/>
          <w:szCs w:val="22"/>
        </w:rPr>
        <w:t xml:space="preserve">and easy access to relevant, </w:t>
      </w:r>
      <w:r w:rsidRPr="004B0761">
        <w:rPr>
          <w:rStyle w:val="text"/>
          <w:rFonts w:asciiTheme="minorHAnsi" w:eastAsiaTheme="minorHAnsi" w:hAnsiTheme="minorHAnsi" w:cstheme="minorBidi"/>
          <w:sz w:val="22"/>
          <w:szCs w:val="22"/>
        </w:rPr>
        <w:t>useable</w:t>
      </w:r>
      <w:r w:rsidR="003C6218" w:rsidRPr="004B0761">
        <w:rPr>
          <w:rStyle w:val="text"/>
          <w:rFonts w:asciiTheme="minorHAnsi" w:eastAsiaTheme="minorHAnsi" w:hAnsiTheme="minorHAnsi" w:cstheme="minorBidi"/>
          <w:sz w:val="22"/>
          <w:szCs w:val="22"/>
        </w:rPr>
        <w:t>, and transportable</w:t>
      </w:r>
      <w:r w:rsidRPr="004B0761">
        <w:rPr>
          <w:rStyle w:val="text"/>
          <w:rFonts w:asciiTheme="minorHAnsi" w:eastAsiaTheme="minorHAnsi" w:hAnsiTheme="minorHAnsi" w:cstheme="minorBidi"/>
          <w:sz w:val="22"/>
          <w:szCs w:val="22"/>
        </w:rPr>
        <w:t xml:space="preserve"> information about Foothill College and its operations for student, faculty and staff</w:t>
      </w:r>
      <w:r w:rsidR="00C36B8F" w:rsidRPr="004B0761">
        <w:rPr>
          <w:rStyle w:val="text"/>
          <w:rFonts w:asciiTheme="minorHAnsi" w:eastAsiaTheme="minorHAnsi" w:hAnsiTheme="minorHAnsi" w:cstheme="minorBidi"/>
          <w:sz w:val="22"/>
          <w:szCs w:val="22"/>
        </w:rPr>
        <w:br/>
      </w:r>
    </w:p>
    <w:p w14:paraId="79AE601D" w14:textId="77777777" w:rsidR="00D37433" w:rsidRPr="00D37433" w:rsidRDefault="3E89BF8B" w:rsidP="006F03CE">
      <w:pPr>
        <w:pStyle w:val="ListParagraph"/>
        <w:numPr>
          <w:ilvl w:val="0"/>
          <w:numId w:val="3"/>
        </w:numPr>
        <w:autoSpaceDE w:val="0"/>
        <w:autoSpaceDN w:val="0"/>
        <w:adjustRightInd w:val="0"/>
        <w:spacing w:after="0" w:line="240" w:lineRule="auto"/>
        <w:rPr>
          <w:rFonts w:eastAsia="AGaramondPro-Regular" w:cs="AGaramondPro-Regular"/>
          <w:color w:val="000000"/>
        </w:rPr>
      </w:pPr>
      <w:r w:rsidRPr="004B0761">
        <w:t xml:space="preserve">Instruction and student services require: </w:t>
      </w:r>
    </w:p>
    <w:p w14:paraId="6DEB96BD" w14:textId="634F39F6" w:rsidR="00D37433" w:rsidRPr="00D37433" w:rsidRDefault="00D37433" w:rsidP="00D37433">
      <w:pPr>
        <w:pStyle w:val="ListParagraph"/>
        <w:numPr>
          <w:ilvl w:val="0"/>
          <w:numId w:val="19"/>
        </w:numPr>
      </w:pPr>
      <w:r w:rsidRPr="00D37433">
        <w:t>F</w:t>
      </w:r>
      <w:r w:rsidR="3E89BF8B" w:rsidRPr="00D37433">
        <w:t>lexible state-of-the-art teaching and learning spaces on and off campus</w:t>
      </w:r>
      <w:r w:rsidRPr="00D37433">
        <w:t xml:space="preserve"> for purpose of student success</w:t>
      </w:r>
    </w:p>
    <w:p w14:paraId="6EED348C" w14:textId="721E5BE4" w:rsidR="00D37433" w:rsidRPr="00D37433" w:rsidRDefault="00D37433" w:rsidP="00D37433">
      <w:pPr>
        <w:pStyle w:val="ListParagraph"/>
        <w:numPr>
          <w:ilvl w:val="0"/>
          <w:numId w:val="19"/>
        </w:numPr>
      </w:pPr>
      <w:r w:rsidRPr="00D37433">
        <w:t>I</w:t>
      </w:r>
      <w:r w:rsidR="3E89BF8B" w:rsidRPr="00D37433">
        <w:t>nnovative, dynamic, and agile approaches to teaching, learning, a</w:t>
      </w:r>
      <w:r w:rsidRPr="00D37433">
        <w:t>nd student support services</w:t>
      </w:r>
      <w:r w:rsidR="3E89BF8B" w:rsidRPr="00D37433">
        <w:t xml:space="preserve"> </w:t>
      </w:r>
    </w:p>
    <w:p w14:paraId="47243BE9" w14:textId="35CB4B68" w:rsidR="00A52DA5" w:rsidRPr="00D37433" w:rsidRDefault="00D37433" w:rsidP="00D37433">
      <w:pPr>
        <w:pStyle w:val="ListParagraph"/>
        <w:numPr>
          <w:ilvl w:val="0"/>
          <w:numId w:val="19"/>
        </w:numPr>
        <w:rPr>
          <w:rFonts w:eastAsia="AGaramondPro-Regular" w:cs="AGaramondPro-Regular"/>
          <w:color w:val="000000"/>
        </w:rPr>
      </w:pPr>
      <w:r w:rsidRPr="00D37433">
        <w:t>S</w:t>
      </w:r>
      <w:r w:rsidR="3E89BF8B" w:rsidRPr="00D37433">
        <w:t xml:space="preserve">upport </w:t>
      </w:r>
      <w:r w:rsidR="3E89BF8B" w:rsidRPr="00D37433">
        <w:rPr>
          <w:rStyle w:val="text"/>
          <w:rFonts w:asciiTheme="minorHAnsi" w:eastAsiaTheme="minorEastAsia" w:hAnsiTheme="minorHAnsi" w:cstheme="minorBidi"/>
          <w:sz w:val="22"/>
          <w:szCs w:val="22"/>
        </w:rPr>
        <w:t xml:space="preserve">for student engagement, collaboration, </w:t>
      </w:r>
      <w:r w:rsidR="004D1D0C" w:rsidRPr="00D37433">
        <w:rPr>
          <w:rStyle w:val="text"/>
          <w:rFonts w:asciiTheme="minorHAnsi" w:eastAsiaTheme="minorEastAsia" w:hAnsiTheme="minorHAnsi" w:cstheme="minorBidi"/>
          <w:sz w:val="22"/>
          <w:szCs w:val="22"/>
        </w:rPr>
        <w:t xml:space="preserve">and </w:t>
      </w:r>
      <w:r w:rsidR="3E89BF8B" w:rsidRPr="00D37433">
        <w:rPr>
          <w:rStyle w:val="text"/>
          <w:rFonts w:asciiTheme="minorHAnsi" w:eastAsiaTheme="minorEastAsia" w:hAnsiTheme="minorHAnsi" w:cstheme="minorBidi"/>
          <w:sz w:val="22"/>
          <w:szCs w:val="22"/>
        </w:rPr>
        <w:t>self-regu</w:t>
      </w:r>
      <w:r w:rsidRPr="00D37433">
        <w:rPr>
          <w:rStyle w:val="text"/>
          <w:rFonts w:asciiTheme="minorHAnsi" w:eastAsiaTheme="minorEastAsia" w:hAnsiTheme="minorHAnsi" w:cstheme="minorBidi"/>
          <w:sz w:val="22"/>
          <w:szCs w:val="22"/>
        </w:rPr>
        <w:t>lation in learning environments</w:t>
      </w:r>
    </w:p>
    <w:p w14:paraId="7FA4A0A4" w14:textId="77777777" w:rsidR="009C697D" w:rsidRPr="004B0761" w:rsidRDefault="009C697D" w:rsidP="009C1945">
      <w:pPr>
        <w:pStyle w:val="Heading1"/>
      </w:pPr>
      <w:r w:rsidRPr="004B0761">
        <w:t>Three-Year Goals and Objectives</w:t>
      </w:r>
      <w:r w:rsidR="005B2104" w:rsidRPr="004B0761">
        <w:t xml:space="preserve"> (revised annually)</w:t>
      </w:r>
      <w:r w:rsidR="00C36B8F" w:rsidRPr="004B0761">
        <w:br/>
      </w:r>
    </w:p>
    <w:p w14:paraId="4B101D0B" w14:textId="77777777" w:rsidR="00791D83" w:rsidRPr="004B0761" w:rsidRDefault="00791D83" w:rsidP="00421C0C">
      <w:pPr>
        <w:pStyle w:val="Heading2"/>
      </w:pPr>
      <w:r w:rsidRPr="001D6D22">
        <w:t>Goals</w:t>
      </w:r>
    </w:p>
    <w:p w14:paraId="261804B9" w14:textId="77777777" w:rsidR="00791D83" w:rsidRPr="004B0761" w:rsidRDefault="00791D83" w:rsidP="00C36B8F">
      <w:pPr>
        <w:pStyle w:val="NoSpacing"/>
      </w:pPr>
    </w:p>
    <w:p w14:paraId="1BE1FF7A" w14:textId="77777777" w:rsidR="00743E3C" w:rsidRPr="004B0761" w:rsidRDefault="00743E3C" w:rsidP="00C36B8F">
      <w:pPr>
        <w:pStyle w:val="NoSpacing"/>
      </w:pPr>
      <w:r w:rsidRPr="004B0761">
        <w:t>The technology goals in support of these strategic capabilities over the next three years are:</w:t>
      </w:r>
      <w:r w:rsidR="00A52DA5" w:rsidRPr="004B0761">
        <w:br/>
      </w:r>
      <w:r w:rsidRPr="004B0761">
        <w:t xml:space="preserve"> </w:t>
      </w:r>
    </w:p>
    <w:p w14:paraId="4A6F3AA1" w14:textId="77777777" w:rsidR="00B232FD" w:rsidRPr="004B0761" w:rsidRDefault="00791D83" w:rsidP="00791D83">
      <w:r w:rsidRPr="004B0761">
        <w:t xml:space="preserve">Goal 1: </w:t>
      </w:r>
      <w:r w:rsidR="00B232FD" w:rsidRPr="004B0761">
        <w:t xml:space="preserve">Ensure that campus technology </w:t>
      </w:r>
      <w:r w:rsidR="00B232FD" w:rsidRPr="004B0761">
        <w:rPr>
          <w:spacing w:val="-1"/>
        </w:rPr>
        <w:t>policies</w:t>
      </w:r>
      <w:r w:rsidR="00B232FD" w:rsidRPr="004B0761">
        <w:t xml:space="preserve"> </w:t>
      </w:r>
      <w:r w:rsidR="00B232FD" w:rsidRPr="004B0761">
        <w:rPr>
          <w:spacing w:val="-1"/>
        </w:rPr>
        <w:t>and</w:t>
      </w:r>
      <w:r w:rsidR="00B232FD" w:rsidRPr="004B0761">
        <w:t xml:space="preserve"> </w:t>
      </w:r>
      <w:r w:rsidR="00B232FD" w:rsidRPr="004B0761">
        <w:rPr>
          <w:spacing w:val="-1"/>
        </w:rPr>
        <w:t>procedures</w:t>
      </w:r>
      <w:r w:rsidR="00B232FD" w:rsidRPr="004B0761">
        <w:rPr>
          <w:spacing w:val="-2"/>
        </w:rPr>
        <w:t xml:space="preserve"> </w:t>
      </w:r>
      <w:r w:rsidR="00B232FD" w:rsidRPr="004B0761">
        <w:rPr>
          <w:spacing w:val="-1"/>
        </w:rPr>
        <w:t>guide the appropriate</w:t>
      </w:r>
      <w:r w:rsidR="00B232FD" w:rsidRPr="004B0761">
        <w:rPr>
          <w:spacing w:val="1"/>
        </w:rPr>
        <w:t xml:space="preserve"> </w:t>
      </w:r>
      <w:r w:rsidR="00B232FD" w:rsidRPr="004B0761">
        <w:rPr>
          <w:spacing w:val="-1"/>
        </w:rPr>
        <w:t>use</w:t>
      </w:r>
      <w:r w:rsidR="00B232FD" w:rsidRPr="004B0761">
        <w:t xml:space="preserve"> </w:t>
      </w:r>
      <w:r w:rsidR="00B232FD" w:rsidRPr="004B0761">
        <w:rPr>
          <w:spacing w:val="-1"/>
        </w:rPr>
        <w:t>of</w:t>
      </w:r>
      <w:r w:rsidR="00B232FD" w:rsidRPr="004B0761">
        <w:rPr>
          <w:spacing w:val="52"/>
        </w:rPr>
        <w:t xml:space="preserve"> </w:t>
      </w:r>
      <w:r w:rsidR="00B232FD" w:rsidRPr="004B0761">
        <w:rPr>
          <w:spacing w:val="-1"/>
        </w:rPr>
        <w:t xml:space="preserve">technology </w:t>
      </w:r>
      <w:r w:rsidR="00B232FD" w:rsidRPr="004B0761">
        <w:t>to foster a dynamic and effective learning environment;</w:t>
      </w:r>
    </w:p>
    <w:p w14:paraId="308F6379" w14:textId="77777777" w:rsidR="00743E3C" w:rsidRPr="004B0761" w:rsidRDefault="00791D83" w:rsidP="00791D83">
      <w:r w:rsidRPr="004B0761">
        <w:t xml:space="preserve">Goal 2: </w:t>
      </w:r>
      <w:r w:rsidR="00743E3C" w:rsidRPr="004B0761">
        <w:t>Support expectations</w:t>
      </w:r>
      <w:r w:rsidR="00E877D4" w:rsidRPr="004B0761">
        <w:t xml:space="preserve"> by faculty, staff, students, and administrators</w:t>
      </w:r>
      <w:r w:rsidR="00743E3C" w:rsidRPr="004B0761">
        <w:t xml:space="preserve"> for access to informational resources, the Internet and support for computing devices;</w:t>
      </w:r>
    </w:p>
    <w:p w14:paraId="44F18A64" w14:textId="77777777" w:rsidR="007D4337" w:rsidRPr="004B0761" w:rsidRDefault="007D4337" w:rsidP="00791D83">
      <w:r w:rsidRPr="004B0761">
        <w:t>Goal 3: Maintain the cutting edge of higher educational computing to support students with planned updates and replacements in support of a sound technological infrastructure;</w:t>
      </w:r>
    </w:p>
    <w:p w14:paraId="13870FBB" w14:textId="77777777" w:rsidR="00743E3C" w:rsidRPr="004B0761" w:rsidRDefault="007D4337" w:rsidP="00791D83">
      <w:r w:rsidRPr="004B0761">
        <w:t>Goal 4</w:t>
      </w:r>
      <w:r w:rsidR="00791D83" w:rsidRPr="004B0761">
        <w:t xml:space="preserve">: </w:t>
      </w:r>
      <w:r w:rsidR="00743E3C" w:rsidRPr="004B0761">
        <w:t>Provide high-quality learning environments supported by technology in a secure, reliable, and safe manner;</w:t>
      </w:r>
      <w:r w:rsidRPr="004B0761">
        <w:t xml:space="preserve"> </w:t>
      </w:r>
      <w:r w:rsidR="00791D83" w:rsidRPr="004B0761">
        <w:t>and</w:t>
      </w:r>
    </w:p>
    <w:p w14:paraId="1F21D317" w14:textId="77777777" w:rsidR="00743E3C" w:rsidRPr="004B0761" w:rsidRDefault="00791D83" w:rsidP="00791D83">
      <w:r w:rsidRPr="004B0761">
        <w:t xml:space="preserve">Goal 5: </w:t>
      </w:r>
      <w:r w:rsidR="00E877D4" w:rsidRPr="004B0761">
        <w:t>E</w:t>
      </w:r>
      <w:r w:rsidR="00743E3C" w:rsidRPr="004B0761">
        <w:t xml:space="preserve">nsure </w:t>
      </w:r>
      <w:r w:rsidR="00846344" w:rsidRPr="004B0761">
        <w:t xml:space="preserve">that </w:t>
      </w:r>
      <w:r w:rsidR="00E877D4" w:rsidRPr="004B0761">
        <w:t xml:space="preserve">faculty, staff, students, and administrators </w:t>
      </w:r>
      <w:r w:rsidR="00743E3C" w:rsidRPr="004B0761">
        <w:t>have access to</w:t>
      </w:r>
      <w:r w:rsidR="00E877D4" w:rsidRPr="004B0761">
        <w:t xml:space="preserve"> and instruction for appropriate use of </w:t>
      </w:r>
      <w:r w:rsidR="00743E3C" w:rsidRPr="004B0761">
        <w:t xml:space="preserve">technology </w:t>
      </w:r>
      <w:r w:rsidR="00E877D4" w:rsidRPr="004B0761">
        <w:t xml:space="preserve">and systems </w:t>
      </w:r>
      <w:r w:rsidR="00743E3C" w:rsidRPr="004B0761">
        <w:t>necessary for student success.</w:t>
      </w:r>
      <w:r w:rsidR="00846344" w:rsidRPr="004B0761">
        <w:t xml:space="preserve"> </w:t>
      </w:r>
    </w:p>
    <w:p w14:paraId="5A2DBC26" w14:textId="77777777" w:rsidR="00791D83" w:rsidRPr="004B0761" w:rsidRDefault="00791D83" w:rsidP="00997014">
      <w:pPr>
        <w:pStyle w:val="Heading2"/>
        <w:rPr>
          <w:rFonts w:asciiTheme="minorHAnsi" w:hAnsiTheme="minorHAnsi"/>
          <w:szCs w:val="22"/>
        </w:rPr>
      </w:pPr>
      <w:r w:rsidRPr="004B0761">
        <w:rPr>
          <w:rFonts w:asciiTheme="minorHAnsi" w:hAnsiTheme="minorHAnsi"/>
          <w:szCs w:val="22"/>
        </w:rPr>
        <w:t>Objectives</w:t>
      </w:r>
      <w:r w:rsidRPr="004B0761">
        <w:rPr>
          <w:rFonts w:asciiTheme="minorHAnsi" w:hAnsiTheme="minorHAnsi"/>
          <w:szCs w:val="22"/>
        </w:rPr>
        <w:br/>
      </w:r>
    </w:p>
    <w:p w14:paraId="4C90CC71" w14:textId="25E79366" w:rsidR="000C6933" w:rsidRDefault="00676CCF" w:rsidP="00C36B8F">
      <w:pPr>
        <w:pStyle w:val="NoSpacing"/>
      </w:pPr>
      <w:r>
        <w:t xml:space="preserve">In order to achieve the goals, Foothill College must take steps to address several related objectives. </w:t>
      </w:r>
    </w:p>
    <w:p w14:paraId="1C4608A1" w14:textId="49EC31A9" w:rsidR="00CB31CC" w:rsidRPr="00F931A8" w:rsidRDefault="00C36B8F" w:rsidP="00C36B8F">
      <w:pPr>
        <w:pStyle w:val="NoSpacing"/>
      </w:pPr>
      <w:r w:rsidRPr="004B0761">
        <w:lastRenderedPageBreak/>
        <w:t>S</w:t>
      </w:r>
      <w:r w:rsidR="009C697D" w:rsidRPr="004B0761">
        <w:t xml:space="preserve">teps </w:t>
      </w:r>
      <w:r w:rsidRPr="004B0761">
        <w:t xml:space="preserve">that </w:t>
      </w:r>
      <w:r w:rsidR="009C697D" w:rsidRPr="004B0761">
        <w:t xml:space="preserve">must be taken by </w:t>
      </w:r>
      <w:r w:rsidRPr="004B0761">
        <w:t>Foothill College</w:t>
      </w:r>
      <w:r w:rsidR="009C697D" w:rsidRPr="004B0761">
        <w:t xml:space="preserve"> to </w:t>
      </w:r>
      <w:r w:rsidR="00791D83" w:rsidRPr="004B0761">
        <w:t>address</w:t>
      </w:r>
      <w:r w:rsidR="00676CCF">
        <w:t xml:space="preserve"> the following objectives that are related to</w:t>
      </w:r>
      <w:r w:rsidR="00791D83" w:rsidRPr="004B0761">
        <w:t xml:space="preserve"> Goal 1</w:t>
      </w:r>
      <w:r w:rsidR="00676CCF">
        <w:t>:</w:t>
      </w:r>
      <w:r w:rsidR="00CB31CC" w:rsidRPr="004B0761">
        <w:br/>
      </w:r>
    </w:p>
    <w:p w14:paraId="660D891F" w14:textId="61F109C0" w:rsidR="00640552" w:rsidRPr="00F931A8" w:rsidRDefault="00CB31CC" w:rsidP="00640552">
      <w:pPr>
        <w:pStyle w:val="ListParagraph"/>
        <w:numPr>
          <w:ilvl w:val="0"/>
          <w:numId w:val="5"/>
        </w:numPr>
      </w:pPr>
      <w:r w:rsidRPr="00F931A8">
        <w:t>All proposed educational tech projects and initiatives will be reviewed by experts and stakeholders prior to submitting project request to District ETS</w:t>
      </w:r>
      <w:r w:rsidR="009D2A8E" w:rsidRPr="00F931A8">
        <w:t>.</w:t>
      </w:r>
      <w:r w:rsidR="00640552" w:rsidRPr="00F931A8">
        <w:t xml:space="preserve"> Whenever feasible, proposed educational technology projects and initiatives will include a needs assessment in the project initiation phase. </w:t>
      </w:r>
    </w:p>
    <w:p w14:paraId="27E3D647" w14:textId="77777777" w:rsidR="00CB31CC" w:rsidRPr="004B0761" w:rsidRDefault="00CB31CC" w:rsidP="006F03CE">
      <w:pPr>
        <w:pStyle w:val="ListParagraph"/>
        <w:numPr>
          <w:ilvl w:val="0"/>
          <w:numId w:val="5"/>
        </w:numPr>
        <w:rPr>
          <w:rStyle w:val="text"/>
          <w:rFonts w:asciiTheme="minorHAnsi" w:eastAsiaTheme="minorHAnsi" w:hAnsiTheme="minorHAnsi" w:cs="Courier New"/>
          <w:sz w:val="22"/>
          <w:szCs w:val="22"/>
        </w:rPr>
      </w:pPr>
      <w:r w:rsidRPr="004B0761">
        <w:rPr>
          <w:rStyle w:val="text"/>
          <w:rFonts w:asciiTheme="minorHAnsi" w:hAnsiTheme="minorHAnsi"/>
          <w:sz w:val="22"/>
          <w:szCs w:val="22"/>
        </w:rPr>
        <w:t>The process for collaborative development, review, and prioritization of educational tech project initiatives at the college level will be streamlined.</w:t>
      </w:r>
    </w:p>
    <w:p w14:paraId="216DDE04" w14:textId="77777777" w:rsidR="00CB31CC" w:rsidRPr="004B0761" w:rsidRDefault="3E89BF8B" w:rsidP="006F03CE">
      <w:pPr>
        <w:pStyle w:val="ListParagraph"/>
        <w:numPr>
          <w:ilvl w:val="0"/>
          <w:numId w:val="5"/>
        </w:numPr>
        <w:rPr>
          <w:rFonts w:eastAsia="Courier New" w:cs="Courier New"/>
        </w:rPr>
      </w:pPr>
      <w:r w:rsidRPr="004B0761">
        <w:t>The service level agreement between Foothill College and District ETS will be reviewed and updated to ensure appropriate funding levels for virtualization and servicing computer/multimedia refreshes.</w:t>
      </w:r>
    </w:p>
    <w:p w14:paraId="74410561" w14:textId="2435F703" w:rsidR="00CB31CC" w:rsidRDefault="00676CCF" w:rsidP="00CB31CC">
      <w:pPr>
        <w:pStyle w:val="NoSpacing"/>
      </w:pPr>
      <w:r w:rsidRPr="004B0761">
        <w:t>Steps that must be taken by Foothill College to address</w:t>
      </w:r>
      <w:r>
        <w:t xml:space="preserve"> the following objectives that are related to Goal 2:</w:t>
      </w:r>
    </w:p>
    <w:p w14:paraId="5BAAA5BC" w14:textId="77777777" w:rsidR="00676CCF" w:rsidRPr="004B0761" w:rsidRDefault="00676CCF" w:rsidP="00CB31CC">
      <w:pPr>
        <w:pStyle w:val="NoSpacing"/>
        <w:rPr>
          <w:rFonts w:cs="Courier New"/>
        </w:rPr>
      </w:pPr>
    </w:p>
    <w:p w14:paraId="121548EF" w14:textId="77777777" w:rsidR="00CB31CC" w:rsidRPr="004B0761" w:rsidRDefault="00CB31CC" w:rsidP="006F03CE">
      <w:pPr>
        <w:pStyle w:val="ListParagraph"/>
        <w:numPr>
          <w:ilvl w:val="0"/>
          <w:numId w:val="4"/>
        </w:numPr>
      </w:pPr>
      <w:r w:rsidRPr="004B0761">
        <w:t>Qualified employees will be provided with secure software for collecting information via questionnaires</w:t>
      </w:r>
    </w:p>
    <w:p w14:paraId="75F361B7" w14:textId="77777777" w:rsidR="00CB31CC" w:rsidRPr="004B0761" w:rsidRDefault="00CB31CC" w:rsidP="006F03CE">
      <w:pPr>
        <w:pStyle w:val="ListParagraph"/>
        <w:numPr>
          <w:ilvl w:val="0"/>
          <w:numId w:val="4"/>
        </w:numPr>
        <w:rPr>
          <w:rStyle w:val="text"/>
          <w:rFonts w:asciiTheme="minorHAnsi" w:hAnsiTheme="minorHAnsi"/>
          <w:sz w:val="22"/>
          <w:szCs w:val="22"/>
        </w:rPr>
      </w:pPr>
      <w:r w:rsidRPr="004B0761">
        <w:rPr>
          <w:rStyle w:val="text"/>
          <w:rFonts w:asciiTheme="minorHAnsi" w:hAnsiTheme="minorHAnsi"/>
          <w:sz w:val="22"/>
          <w:szCs w:val="22"/>
        </w:rPr>
        <w:t>The transparency and speed of the process for ordering and installation of technology equipment and software will be improved.</w:t>
      </w:r>
    </w:p>
    <w:p w14:paraId="55C6EACB" w14:textId="77777777" w:rsidR="00CB31CC" w:rsidRPr="004B0761" w:rsidRDefault="00CB31CC" w:rsidP="006F03CE">
      <w:pPr>
        <w:pStyle w:val="ListParagraph"/>
        <w:numPr>
          <w:ilvl w:val="0"/>
          <w:numId w:val="4"/>
        </w:numPr>
      </w:pPr>
      <w:r w:rsidRPr="004B0761">
        <w:t xml:space="preserve">The number of paper-based only forms will be decreased by replacing them with digital submission alternatives. </w:t>
      </w:r>
    </w:p>
    <w:p w14:paraId="5A0A1EAD" w14:textId="77777777" w:rsidR="00F623BF" w:rsidRPr="004B0761" w:rsidRDefault="00CB31CC" w:rsidP="006F03CE">
      <w:pPr>
        <w:pStyle w:val="ListParagraph"/>
        <w:numPr>
          <w:ilvl w:val="0"/>
          <w:numId w:val="4"/>
        </w:numPr>
      </w:pPr>
      <w:r w:rsidRPr="004B0761">
        <w:rPr>
          <w:rFonts w:eastAsia="Arial Unicode MS" w:cs="Arial Unicode MS"/>
        </w:rPr>
        <w:t>Capability of meeting rooms for use of video-conferencing will be improved.</w:t>
      </w:r>
    </w:p>
    <w:p w14:paraId="1191CC55" w14:textId="0E244D85" w:rsidR="00CB31CC" w:rsidRPr="004B0761" w:rsidRDefault="00676CCF" w:rsidP="00CB31CC">
      <w:pPr>
        <w:pStyle w:val="NoSpacing"/>
      </w:pPr>
      <w:r w:rsidRPr="004B0761">
        <w:t>Steps that must be taken by Foothill College to address</w:t>
      </w:r>
      <w:r>
        <w:t xml:space="preserve"> the following objectives that are related to Goal 3:</w:t>
      </w:r>
      <w:r w:rsidR="00DF2C93" w:rsidRPr="004B0761">
        <w:br/>
      </w:r>
    </w:p>
    <w:p w14:paraId="29DC6CD2" w14:textId="77777777" w:rsidR="00CB31CC" w:rsidRPr="004B0761" w:rsidRDefault="00CB31CC" w:rsidP="006F03CE">
      <w:pPr>
        <w:pStyle w:val="ListParagraph"/>
        <w:numPr>
          <w:ilvl w:val="0"/>
          <w:numId w:val="5"/>
        </w:numPr>
      </w:pPr>
      <w:r w:rsidRPr="004B0761">
        <w:rPr>
          <w:rFonts w:cs="AGaramondPro-Regular"/>
          <w:color w:val="000000"/>
        </w:rPr>
        <w:t>A quick turnaround process for systematic review and approval of time-sensitive projects that involve technology will be developed and provided.</w:t>
      </w:r>
    </w:p>
    <w:p w14:paraId="651A0F5F" w14:textId="451D2422" w:rsidR="00532528" w:rsidRPr="00640552" w:rsidRDefault="3E89BF8B" w:rsidP="00640552">
      <w:pPr>
        <w:pStyle w:val="ListParagraph"/>
        <w:numPr>
          <w:ilvl w:val="0"/>
          <w:numId w:val="5"/>
        </w:numPr>
      </w:pPr>
      <w:r w:rsidRPr="004B0761">
        <w:t>A standardized and timely process will be developed that provides all employees and facilities with technology equipment and software upgrades.</w:t>
      </w:r>
    </w:p>
    <w:p w14:paraId="0F174961" w14:textId="3BE3454F" w:rsidR="00DF2C93" w:rsidRPr="004B0761" w:rsidRDefault="00676CCF" w:rsidP="00DF2C93">
      <w:pPr>
        <w:pStyle w:val="NoSpacing"/>
      </w:pPr>
      <w:r w:rsidRPr="004B0761">
        <w:t>Steps that must be taken by Foothill College to address</w:t>
      </w:r>
      <w:r>
        <w:t xml:space="preserve"> the following objectives that are related to Goal 4:</w:t>
      </w:r>
      <w:r w:rsidR="00DF2C93" w:rsidRPr="004B0761">
        <w:br/>
      </w:r>
    </w:p>
    <w:p w14:paraId="15729F8B" w14:textId="77777777" w:rsidR="0071223F" w:rsidRPr="00532528" w:rsidRDefault="0071223F" w:rsidP="00532528">
      <w:pPr>
        <w:pStyle w:val="ListParagraph"/>
        <w:numPr>
          <w:ilvl w:val="0"/>
          <w:numId w:val="27"/>
        </w:numPr>
      </w:pPr>
      <w:r w:rsidRPr="00532528">
        <w:t xml:space="preserve">Use of Office 365 by employees will be increased for secure communication, file sharing, and computer backup. </w:t>
      </w:r>
    </w:p>
    <w:p w14:paraId="0D5E2B33" w14:textId="7045452D" w:rsidR="0071223F" w:rsidRPr="00532528" w:rsidRDefault="0071223F" w:rsidP="00532528">
      <w:pPr>
        <w:pStyle w:val="ListParagraph"/>
        <w:numPr>
          <w:ilvl w:val="0"/>
          <w:numId w:val="27"/>
        </w:numPr>
      </w:pPr>
      <w:r w:rsidRPr="00532528">
        <w:t xml:space="preserve">Migration of </w:t>
      </w:r>
      <w:r w:rsidR="00421C0C" w:rsidRPr="00532528">
        <w:t xml:space="preserve">the college-supported </w:t>
      </w:r>
      <w:r w:rsidRPr="00532528">
        <w:t>course management system from Etudes to Canvas course management system will be completed</w:t>
      </w:r>
      <w:r w:rsidR="004263E7" w:rsidRPr="00532528">
        <w:t xml:space="preserve"> by July 1, 2017</w:t>
      </w:r>
      <w:r w:rsidRPr="00532528">
        <w:t>.</w:t>
      </w:r>
    </w:p>
    <w:p w14:paraId="15E5058C" w14:textId="77777777" w:rsidR="00DF2C93" w:rsidRPr="00532528" w:rsidRDefault="00DF2C93" w:rsidP="00532528">
      <w:pPr>
        <w:pStyle w:val="ListParagraph"/>
        <w:numPr>
          <w:ilvl w:val="0"/>
          <w:numId w:val="27"/>
        </w:numPr>
      </w:pPr>
      <w:r w:rsidRPr="00532528">
        <w:t>The number of student services that are available remotely will be increased.</w:t>
      </w:r>
    </w:p>
    <w:p w14:paraId="74B0ED7F" w14:textId="12859FDE" w:rsidR="00532528" w:rsidRPr="00337F67" w:rsidRDefault="00532528" w:rsidP="00640552">
      <w:pPr>
        <w:pStyle w:val="ListParagraph"/>
        <w:numPr>
          <w:ilvl w:val="0"/>
          <w:numId w:val="27"/>
        </w:numPr>
      </w:pPr>
      <w:r w:rsidRPr="00337F67">
        <w:t xml:space="preserve">A needs assessment will be conducted </w:t>
      </w:r>
      <w:r w:rsidR="00640552" w:rsidRPr="00337F67">
        <w:t>to determine</w:t>
      </w:r>
      <w:r w:rsidR="00337F67" w:rsidRPr="00337F67">
        <w:t xml:space="preserve"> baseline and optimal</w:t>
      </w:r>
      <w:r w:rsidR="00640552" w:rsidRPr="00337F67">
        <w:t xml:space="preserve"> </w:t>
      </w:r>
      <w:r w:rsidR="00337F67" w:rsidRPr="00337F67">
        <w:t xml:space="preserve">types, levels, and location </w:t>
      </w:r>
      <w:r w:rsidR="00640552" w:rsidRPr="00337F67">
        <w:t xml:space="preserve">of </w:t>
      </w:r>
      <w:r w:rsidR="00337F67" w:rsidRPr="00337F67">
        <w:t>classroom and meeting room</w:t>
      </w:r>
      <w:r w:rsidR="00640552" w:rsidRPr="00337F67">
        <w:t xml:space="preserve"> </w:t>
      </w:r>
      <w:r w:rsidR="00337F67" w:rsidRPr="00337F67">
        <w:t>technologies.</w:t>
      </w:r>
    </w:p>
    <w:p w14:paraId="6A25EC1F" w14:textId="62FE2E08" w:rsidR="00676CCF" w:rsidRDefault="00676CCF" w:rsidP="00676CCF">
      <w:r w:rsidRPr="004B0761">
        <w:t>Steps that must be taken by Foothill College to address</w:t>
      </w:r>
      <w:r>
        <w:t xml:space="preserve"> the following objectives that are related to Goal 5:</w:t>
      </w:r>
    </w:p>
    <w:p w14:paraId="5C4071FA" w14:textId="4BE054F3" w:rsidR="00DE4A59" w:rsidRPr="004B0761" w:rsidRDefault="008E3742" w:rsidP="00676CCF">
      <w:pPr>
        <w:pStyle w:val="ListParagraph"/>
        <w:numPr>
          <w:ilvl w:val="0"/>
          <w:numId w:val="33"/>
        </w:numPr>
      </w:pPr>
      <w:r w:rsidRPr="004B0761">
        <w:t>The</w:t>
      </w:r>
      <w:r w:rsidR="00DE4A59" w:rsidRPr="004B0761">
        <w:t xml:space="preserve"> </w:t>
      </w:r>
      <w:r w:rsidRPr="004B0761">
        <w:t xml:space="preserve">planned </w:t>
      </w:r>
      <w:r w:rsidR="00DE4A59" w:rsidRPr="004B0761">
        <w:t xml:space="preserve">Foothill College website </w:t>
      </w:r>
      <w:r w:rsidRPr="004B0761">
        <w:t xml:space="preserve">redesign will </w:t>
      </w:r>
      <w:r w:rsidR="00DE4A59" w:rsidRPr="004B0761">
        <w:t xml:space="preserve">employ responsive design standards so </w:t>
      </w:r>
      <w:r w:rsidR="00352A28">
        <w:t xml:space="preserve">that </w:t>
      </w:r>
      <w:r w:rsidR="00DE4A59" w:rsidRPr="004B0761">
        <w:t>content is accessible on mobile devices.</w:t>
      </w:r>
    </w:p>
    <w:p w14:paraId="29FF6676" w14:textId="326A3E75" w:rsidR="00352A28" w:rsidRDefault="00CB31CC" w:rsidP="00DF2C93">
      <w:r w:rsidRPr="004B0761">
        <w:t xml:space="preserve">Table 1 shows how strategic capabilities, </w:t>
      </w:r>
      <w:r w:rsidR="00DF2C93" w:rsidRPr="004B0761">
        <w:t>Technology Master Plan</w:t>
      </w:r>
      <w:r w:rsidRPr="004B0761">
        <w:t xml:space="preserve"> goals and objectives align.</w:t>
      </w:r>
      <w:r w:rsidR="00DF2C93" w:rsidRPr="004B0761">
        <w:t xml:space="preserve"> </w:t>
      </w:r>
    </w:p>
    <w:tbl>
      <w:tblPr>
        <w:tblStyle w:val="TableGrid"/>
        <w:tblW w:w="11453" w:type="dxa"/>
        <w:tblInd w:w="-275" w:type="dxa"/>
        <w:tblLook w:val="04A0" w:firstRow="1" w:lastRow="0" w:firstColumn="1" w:lastColumn="0" w:noHBand="0" w:noVBand="1"/>
      </w:tblPr>
      <w:tblGrid>
        <w:gridCol w:w="4140"/>
        <w:gridCol w:w="2970"/>
        <w:gridCol w:w="4343"/>
      </w:tblGrid>
      <w:tr w:rsidR="00CB31CC" w:rsidRPr="004B0761" w14:paraId="473111C4" w14:textId="77777777" w:rsidTr="0071223F">
        <w:trPr>
          <w:tblHeader/>
        </w:trPr>
        <w:tc>
          <w:tcPr>
            <w:tcW w:w="11453" w:type="dxa"/>
            <w:gridSpan w:val="3"/>
          </w:tcPr>
          <w:p w14:paraId="13D4D813" w14:textId="4A9A55E3" w:rsidR="00CB31CC" w:rsidRPr="004B0761" w:rsidRDefault="00352A28" w:rsidP="00CB31CC">
            <w:pPr>
              <w:jc w:val="center"/>
              <w:rPr>
                <w:b/>
              </w:rPr>
            </w:pPr>
            <w:r>
              <w:lastRenderedPageBreak/>
              <w:br w:type="page"/>
            </w:r>
            <w:r w:rsidR="00CB31CC" w:rsidRPr="004B0761">
              <w:rPr>
                <w:b/>
              </w:rPr>
              <w:t>TABLE 1</w:t>
            </w:r>
            <w:r w:rsidR="00D37433">
              <w:rPr>
                <w:b/>
              </w:rPr>
              <w:t>: Alignment of Strategic Capabilities and Technology Master Plan Goals and Objectives</w:t>
            </w:r>
          </w:p>
        </w:tc>
      </w:tr>
      <w:tr w:rsidR="008A448B" w:rsidRPr="004B0761" w14:paraId="499F007B" w14:textId="77777777" w:rsidTr="0071223F">
        <w:trPr>
          <w:tblHeader/>
        </w:trPr>
        <w:tc>
          <w:tcPr>
            <w:tcW w:w="4140" w:type="dxa"/>
          </w:tcPr>
          <w:p w14:paraId="788D7B87" w14:textId="77777777" w:rsidR="008A448B" w:rsidRPr="004B0761" w:rsidRDefault="008A448B" w:rsidP="006E25FF">
            <w:pPr>
              <w:pStyle w:val="NoSpacing"/>
              <w:rPr>
                <w:b/>
              </w:rPr>
            </w:pPr>
            <w:r w:rsidRPr="004B0761">
              <w:rPr>
                <w:b/>
              </w:rPr>
              <w:t>Strategic Capabilities</w:t>
            </w:r>
          </w:p>
        </w:tc>
        <w:tc>
          <w:tcPr>
            <w:tcW w:w="2970" w:type="dxa"/>
          </w:tcPr>
          <w:p w14:paraId="055EF197" w14:textId="77777777" w:rsidR="008A448B" w:rsidRPr="004B0761" w:rsidRDefault="00DF2C93" w:rsidP="004A6661">
            <w:pPr>
              <w:rPr>
                <w:b/>
              </w:rPr>
            </w:pPr>
            <w:r w:rsidRPr="004B0761">
              <w:rPr>
                <w:b/>
              </w:rPr>
              <w:t xml:space="preserve">Technology Master Plan </w:t>
            </w:r>
            <w:r w:rsidR="008A448B" w:rsidRPr="004B0761">
              <w:rPr>
                <w:b/>
              </w:rPr>
              <w:t xml:space="preserve"> Goal</w:t>
            </w:r>
          </w:p>
        </w:tc>
        <w:tc>
          <w:tcPr>
            <w:tcW w:w="4343" w:type="dxa"/>
          </w:tcPr>
          <w:p w14:paraId="417983BB" w14:textId="0B02EDEB" w:rsidR="008A448B" w:rsidRPr="004B0761" w:rsidRDefault="00DF2C93" w:rsidP="004A6661">
            <w:pPr>
              <w:rPr>
                <w:b/>
              </w:rPr>
            </w:pPr>
            <w:r w:rsidRPr="004B0761">
              <w:rPr>
                <w:b/>
              </w:rPr>
              <w:t xml:space="preserve">Technology Master Plan </w:t>
            </w:r>
            <w:r w:rsidR="008A448B" w:rsidRPr="004B0761">
              <w:rPr>
                <w:b/>
              </w:rPr>
              <w:t>Objectives</w:t>
            </w:r>
          </w:p>
        </w:tc>
      </w:tr>
      <w:tr w:rsidR="008A448B" w:rsidRPr="004B0761" w14:paraId="0AF27560" w14:textId="77777777" w:rsidTr="0071223F">
        <w:trPr>
          <w:trHeight w:val="3077"/>
        </w:trPr>
        <w:tc>
          <w:tcPr>
            <w:tcW w:w="4140" w:type="dxa"/>
          </w:tcPr>
          <w:p w14:paraId="41AE6444" w14:textId="422D180E" w:rsidR="008A448B" w:rsidRPr="004B0761" w:rsidRDefault="3E89BF8B" w:rsidP="006F03CE">
            <w:pPr>
              <w:pStyle w:val="ListParagraph"/>
              <w:numPr>
                <w:ilvl w:val="0"/>
                <w:numId w:val="9"/>
              </w:numPr>
            </w:pPr>
            <w:r w:rsidRPr="004B0761">
              <w:t>Efficient use of resources based on shared solutions, ec</w:t>
            </w:r>
            <w:r w:rsidR="009D2A8E" w:rsidRPr="004B0761">
              <w:t>onomies of scale, and minimized</w:t>
            </w:r>
            <w:r w:rsidRPr="004B0761">
              <w:t xml:space="preserve"> duplication of effort</w:t>
            </w:r>
          </w:p>
        </w:tc>
        <w:tc>
          <w:tcPr>
            <w:tcW w:w="2970" w:type="dxa"/>
          </w:tcPr>
          <w:p w14:paraId="1BD2066B" w14:textId="77777777" w:rsidR="008A448B" w:rsidRPr="004B0761" w:rsidRDefault="008A448B" w:rsidP="002B438E">
            <w:r w:rsidRPr="0099600E">
              <w:rPr>
                <w:b/>
              </w:rPr>
              <w:t>Goal 1:</w:t>
            </w:r>
            <w:r w:rsidRPr="004B0761">
              <w:t xml:space="preserve"> </w:t>
            </w:r>
            <w:r w:rsidR="00171EA5" w:rsidRPr="004B0761">
              <w:t xml:space="preserve">Ensure that campus technology </w:t>
            </w:r>
            <w:r w:rsidR="00171EA5" w:rsidRPr="004B0761">
              <w:rPr>
                <w:spacing w:val="-1"/>
              </w:rPr>
              <w:t>policies</w:t>
            </w:r>
            <w:r w:rsidR="00171EA5" w:rsidRPr="004B0761">
              <w:t xml:space="preserve"> </w:t>
            </w:r>
            <w:r w:rsidR="00171EA5" w:rsidRPr="004B0761">
              <w:rPr>
                <w:spacing w:val="-1"/>
              </w:rPr>
              <w:t>and</w:t>
            </w:r>
            <w:r w:rsidR="00171EA5" w:rsidRPr="004B0761">
              <w:t xml:space="preserve"> </w:t>
            </w:r>
            <w:r w:rsidR="00171EA5" w:rsidRPr="004B0761">
              <w:rPr>
                <w:spacing w:val="-1"/>
              </w:rPr>
              <w:t>procedures</w:t>
            </w:r>
            <w:r w:rsidR="00171EA5" w:rsidRPr="004B0761">
              <w:rPr>
                <w:spacing w:val="-2"/>
              </w:rPr>
              <w:t xml:space="preserve"> </w:t>
            </w:r>
            <w:r w:rsidR="00171EA5" w:rsidRPr="004B0761">
              <w:rPr>
                <w:spacing w:val="-1"/>
              </w:rPr>
              <w:t>guide the appropriate</w:t>
            </w:r>
            <w:r w:rsidR="00171EA5" w:rsidRPr="004B0761">
              <w:rPr>
                <w:spacing w:val="1"/>
              </w:rPr>
              <w:t xml:space="preserve"> </w:t>
            </w:r>
            <w:r w:rsidR="00171EA5" w:rsidRPr="004B0761">
              <w:rPr>
                <w:spacing w:val="-1"/>
              </w:rPr>
              <w:t>use</w:t>
            </w:r>
            <w:r w:rsidR="00171EA5" w:rsidRPr="004B0761">
              <w:t xml:space="preserve"> </w:t>
            </w:r>
            <w:r w:rsidR="00171EA5" w:rsidRPr="004B0761">
              <w:rPr>
                <w:spacing w:val="-1"/>
              </w:rPr>
              <w:t>of</w:t>
            </w:r>
            <w:r w:rsidR="00171EA5" w:rsidRPr="004B0761">
              <w:rPr>
                <w:spacing w:val="52"/>
              </w:rPr>
              <w:t xml:space="preserve"> </w:t>
            </w:r>
            <w:r w:rsidR="00171EA5" w:rsidRPr="004B0761">
              <w:rPr>
                <w:spacing w:val="-1"/>
              </w:rPr>
              <w:t xml:space="preserve">technology </w:t>
            </w:r>
            <w:r w:rsidR="00171EA5" w:rsidRPr="004B0761">
              <w:t>to foster a dynamic and effective learning environment.</w:t>
            </w:r>
          </w:p>
        </w:tc>
        <w:tc>
          <w:tcPr>
            <w:tcW w:w="4343" w:type="dxa"/>
          </w:tcPr>
          <w:p w14:paraId="5D0F6233" w14:textId="77777777" w:rsidR="00674BCC" w:rsidRPr="004B0761" w:rsidRDefault="00171EA5" w:rsidP="00532528">
            <w:pPr>
              <w:pStyle w:val="ListParagraph"/>
              <w:numPr>
                <w:ilvl w:val="0"/>
                <w:numId w:val="9"/>
              </w:numPr>
            </w:pPr>
            <w:r w:rsidRPr="004B0761">
              <w:t xml:space="preserve">All </w:t>
            </w:r>
            <w:r w:rsidR="00A52DA5" w:rsidRPr="004B0761">
              <w:t xml:space="preserve">proposed educational tech projects and initiatives </w:t>
            </w:r>
            <w:r w:rsidRPr="004B0761">
              <w:t xml:space="preserve">will be reviewed </w:t>
            </w:r>
            <w:r w:rsidR="00A52DA5" w:rsidRPr="004B0761">
              <w:t>by experts and stakeholders prior to submitting project request to District ETS</w:t>
            </w:r>
            <w:r w:rsidR="00674BCC" w:rsidRPr="004B0761">
              <w:t>.</w:t>
            </w:r>
          </w:p>
          <w:p w14:paraId="64CCB074" w14:textId="77777777" w:rsidR="00674BCC" w:rsidRPr="004B0761" w:rsidRDefault="00886C5A" w:rsidP="00532528">
            <w:pPr>
              <w:pStyle w:val="ListParagraph"/>
              <w:numPr>
                <w:ilvl w:val="0"/>
                <w:numId w:val="9"/>
              </w:numPr>
            </w:pPr>
            <w:r w:rsidRPr="004B0761">
              <w:t>The process for collaborative development, review, and prioritization of educational tech project initiatives at the college level will be streamlined.</w:t>
            </w:r>
          </w:p>
          <w:p w14:paraId="5073CE92" w14:textId="77777777" w:rsidR="009E5FEC" w:rsidRPr="004B0761" w:rsidRDefault="00171EA5" w:rsidP="00532528">
            <w:pPr>
              <w:pStyle w:val="ListParagraph"/>
              <w:numPr>
                <w:ilvl w:val="0"/>
                <w:numId w:val="9"/>
              </w:numPr>
            </w:pPr>
            <w:r w:rsidRPr="004B0761">
              <w:t>T</w:t>
            </w:r>
            <w:r w:rsidR="009E5FEC" w:rsidRPr="004B0761">
              <w:t>he service level agreement between Foothill College and District ETS</w:t>
            </w:r>
            <w:r w:rsidRPr="004B0761">
              <w:t xml:space="preserve"> will be reviewed and updated</w:t>
            </w:r>
            <w:r w:rsidR="009E5FEC" w:rsidRPr="004B0761">
              <w:t xml:space="preserve"> to ensure appropriate funding levels for virtualization and servicing computer/multimedia refreshes.</w:t>
            </w:r>
          </w:p>
        </w:tc>
      </w:tr>
      <w:tr w:rsidR="008A448B" w:rsidRPr="004B0761" w14:paraId="234B8755" w14:textId="77777777" w:rsidTr="0071223F">
        <w:tc>
          <w:tcPr>
            <w:tcW w:w="4140" w:type="dxa"/>
          </w:tcPr>
          <w:p w14:paraId="6FF1C303" w14:textId="77777777" w:rsidR="008A448B" w:rsidRPr="004B0761" w:rsidRDefault="008A448B" w:rsidP="006F03CE">
            <w:pPr>
              <w:pStyle w:val="ListParagraph"/>
              <w:numPr>
                <w:ilvl w:val="0"/>
                <w:numId w:val="9"/>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 xml:space="preserve">Convenient workflows, processes and procedures for conducting college-related study and work </w:t>
            </w:r>
          </w:p>
          <w:p w14:paraId="48D62B3E" w14:textId="77777777" w:rsidR="007D4337" w:rsidRPr="004B0761" w:rsidRDefault="3E89BF8B" w:rsidP="006F03CE">
            <w:pPr>
              <w:pStyle w:val="ListParagraph"/>
              <w:numPr>
                <w:ilvl w:val="0"/>
                <w:numId w:val="6"/>
              </w:numPr>
            </w:pPr>
            <w:r w:rsidRPr="004B0761">
              <w:t xml:space="preserve">Secure, accurate, consistent, efficient, scalable, timely, and/or cost-effective </w:t>
            </w:r>
            <w:r w:rsidRPr="004B0761">
              <w:rPr>
                <w:rStyle w:val="text"/>
                <w:rFonts w:asciiTheme="minorHAnsi" w:eastAsiaTheme="minorEastAsia" w:hAnsiTheme="minorHAnsi" w:cstheme="minorBidi"/>
                <w:sz w:val="22"/>
                <w:szCs w:val="22"/>
              </w:rPr>
              <w:t>collection and sharing of information and data for routine college operations and data-driven decision-making as well as special initiatives and innovation</w:t>
            </w:r>
          </w:p>
          <w:p w14:paraId="7F93A0BC" w14:textId="77777777" w:rsidR="008A448B" w:rsidRPr="004B0761" w:rsidRDefault="00540EB5" w:rsidP="006F03CE">
            <w:pPr>
              <w:pStyle w:val="ListParagraph"/>
              <w:numPr>
                <w:ilvl w:val="0"/>
                <w:numId w:val="6"/>
              </w:numPr>
            </w:pPr>
            <w:r w:rsidRPr="004B0761">
              <w:rPr>
                <w:rStyle w:val="text"/>
                <w:rFonts w:asciiTheme="minorHAnsi" w:eastAsiaTheme="minorHAnsi" w:hAnsiTheme="minorHAnsi" w:cstheme="minorBidi"/>
                <w:sz w:val="22"/>
                <w:szCs w:val="22"/>
              </w:rPr>
              <w:t xml:space="preserve">Effective and efficient ability to address student equity issues including </w:t>
            </w:r>
            <w:r w:rsidRPr="004B0761">
              <w:t>transportable and ready</w:t>
            </w:r>
            <w:r w:rsidRPr="004B0761">
              <w:rPr>
                <w:rStyle w:val="text"/>
                <w:rFonts w:asciiTheme="minorHAnsi" w:hAnsiTheme="minorHAnsi"/>
                <w:sz w:val="22"/>
                <w:szCs w:val="22"/>
              </w:rPr>
              <w:t xml:space="preserve"> access to information and the integration of information to best meet the needs of our students</w:t>
            </w:r>
          </w:p>
        </w:tc>
        <w:tc>
          <w:tcPr>
            <w:tcW w:w="2970" w:type="dxa"/>
          </w:tcPr>
          <w:p w14:paraId="22C9567F" w14:textId="77777777" w:rsidR="008A448B" w:rsidRPr="004B0761" w:rsidRDefault="008A448B" w:rsidP="00F9551D">
            <w:r w:rsidRPr="0099600E">
              <w:rPr>
                <w:b/>
              </w:rPr>
              <w:t>Goal 2:</w:t>
            </w:r>
            <w:r w:rsidRPr="004B0761">
              <w:t xml:space="preserve"> Support expectations by faculty, staff, students, and administrators for access to informational resources, the Internet and support for computing devices.</w:t>
            </w:r>
          </w:p>
          <w:p w14:paraId="428EF80C" w14:textId="77777777" w:rsidR="008A448B" w:rsidRPr="004B0761" w:rsidRDefault="008A448B" w:rsidP="004A6661"/>
        </w:tc>
        <w:tc>
          <w:tcPr>
            <w:tcW w:w="4343" w:type="dxa"/>
          </w:tcPr>
          <w:p w14:paraId="199D1819" w14:textId="77777777" w:rsidR="00DF2C93" w:rsidRPr="004B0761" w:rsidRDefault="00886C5A" w:rsidP="006F03CE">
            <w:pPr>
              <w:pStyle w:val="ListParagraph"/>
              <w:numPr>
                <w:ilvl w:val="0"/>
                <w:numId w:val="9"/>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The</w:t>
            </w:r>
            <w:r w:rsidR="00171EA5" w:rsidRPr="004B0761">
              <w:rPr>
                <w:rStyle w:val="text"/>
                <w:rFonts w:asciiTheme="minorHAnsi" w:eastAsiaTheme="minorHAnsi" w:hAnsiTheme="minorHAnsi" w:cstheme="minorBidi"/>
                <w:sz w:val="22"/>
                <w:szCs w:val="22"/>
              </w:rPr>
              <w:t xml:space="preserve"> transparency and speed of the </w:t>
            </w:r>
            <w:r w:rsidR="009E5FEC" w:rsidRPr="004B0761">
              <w:rPr>
                <w:rStyle w:val="text"/>
                <w:rFonts w:asciiTheme="minorHAnsi" w:eastAsiaTheme="minorHAnsi" w:hAnsiTheme="minorHAnsi" w:cstheme="minorBidi"/>
                <w:sz w:val="22"/>
                <w:szCs w:val="22"/>
              </w:rPr>
              <w:t>process for ordering and installation of te</w:t>
            </w:r>
            <w:r w:rsidR="00171EA5" w:rsidRPr="004B0761">
              <w:rPr>
                <w:rStyle w:val="text"/>
                <w:rFonts w:asciiTheme="minorHAnsi" w:eastAsiaTheme="minorHAnsi" w:hAnsiTheme="minorHAnsi" w:cstheme="minorBidi"/>
                <w:sz w:val="22"/>
                <w:szCs w:val="22"/>
              </w:rPr>
              <w:t>chnol</w:t>
            </w:r>
            <w:r w:rsidRPr="004B0761">
              <w:rPr>
                <w:rStyle w:val="text"/>
                <w:rFonts w:asciiTheme="minorHAnsi" w:eastAsiaTheme="minorHAnsi" w:hAnsiTheme="minorHAnsi" w:cstheme="minorBidi"/>
                <w:sz w:val="22"/>
                <w:szCs w:val="22"/>
              </w:rPr>
              <w:t>ogy equipment and software will be improved.</w:t>
            </w:r>
          </w:p>
          <w:p w14:paraId="143CAEF4" w14:textId="77777777" w:rsidR="00610ED6" w:rsidRPr="004B0761" w:rsidRDefault="00610ED6" w:rsidP="00610ED6">
            <w:pPr>
              <w:pStyle w:val="ListParagraph"/>
              <w:numPr>
                <w:ilvl w:val="0"/>
                <w:numId w:val="9"/>
              </w:numPr>
            </w:pPr>
            <w:r w:rsidRPr="004B0761">
              <w:t>Qualified employees will be provided with secure software for collecting information via questionnaires</w:t>
            </w:r>
          </w:p>
          <w:p w14:paraId="0A9C7CF0" w14:textId="77777777" w:rsidR="00540EB5" w:rsidRPr="004B0761" w:rsidRDefault="00540EB5" w:rsidP="006F03CE">
            <w:pPr>
              <w:pStyle w:val="ListParagraph"/>
              <w:numPr>
                <w:ilvl w:val="0"/>
                <w:numId w:val="9"/>
              </w:numPr>
            </w:pPr>
            <w:r w:rsidRPr="004B0761">
              <w:t xml:space="preserve">The number of paper-based only forms will be decreased by replacing them with digital submission alternatives. </w:t>
            </w:r>
          </w:p>
          <w:p w14:paraId="40C785AF" w14:textId="77777777" w:rsidR="00540EB5" w:rsidRPr="004B0761" w:rsidRDefault="00540EB5" w:rsidP="006F03CE">
            <w:pPr>
              <w:pStyle w:val="ListParagraph"/>
              <w:numPr>
                <w:ilvl w:val="0"/>
                <w:numId w:val="9"/>
              </w:numPr>
            </w:pPr>
            <w:r w:rsidRPr="004B0761">
              <w:t>Capability of meeting rooms for use of video-conferencing will be improved.</w:t>
            </w:r>
          </w:p>
        </w:tc>
      </w:tr>
      <w:tr w:rsidR="007D4337" w:rsidRPr="004B0761" w14:paraId="35926F94" w14:textId="77777777" w:rsidTr="0071223F">
        <w:tc>
          <w:tcPr>
            <w:tcW w:w="4140" w:type="dxa"/>
          </w:tcPr>
          <w:p w14:paraId="55C833D2" w14:textId="77777777" w:rsidR="007D4337" w:rsidRPr="004B0761" w:rsidRDefault="3E89BF8B" w:rsidP="006F03CE">
            <w:pPr>
              <w:pStyle w:val="ListParagraph"/>
              <w:numPr>
                <w:ilvl w:val="0"/>
                <w:numId w:val="10"/>
              </w:numPr>
            </w:pPr>
            <w:r w:rsidRPr="004B0761">
              <w:t>Nurtured and supported innovation that ensures fiscal sustainability and broad positive impact</w:t>
            </w:r>
          </w:p>
        </w:tc>
        <w:tc>
          <w:tcPr>
            <w:tcW w:w="2970" w:type="dxa"/>
          </w:tcPr>
          <w:p w14:paraId="5454A2FB" w14:textId="77777777" w:rsidR="007D4337" w:rsidRPr="004B0761" w:rsidRDefault="007D4337" w:rsidP="007D4337">
            <w:r w:rsidRPr="0099600E">
              <w:rPr>
                <w:b/>
              </w:rPr>
              <w:t>Goal 3:</w:t>
            </w:r>
            <w:r w:rsidRPr="004B0761">
              <w:t xml:space="preserve"> Maintain the cutting edge of higher educational computing to support students with planned updates and replacements in support of a sound technological infrastructure.</w:t>
            </w:r>
          </w:p>
        </w:tc>
        <w:tc>
          <w:tcPr>
            <w:tcW w:w="4343" w:type="dxa"/>
          </w:tcPr>
          <w:p w14:paraId="050B164B" w14:textId="77777777" w:rsidR="007D4337" w:rsidRPr="004B0761" w:rsidRDefault="00886C5A" w:rsidP="00532528">
            <w:pPr>
              <w:pStyle w:val="ListParagraph"/>
              <w:numPr>
                <w:ilvl w:val="0"/>
                <w:numId w:val="10"/>
              </w:numPr>
            </w:pPr>
            <w:r w:rsidRPr="004B0761">
              <w:t xml:space="preserve">A </w:t>
            </w:r>
            <w:r w:rsidR="007D4337" w:rsidRPr="004B0761">
              <w:t xml:space="preserve">quick turnaround process for systematic review and approval of time-sensitive projects that involve technology </w:t>
            </w:r>
            <w:r w:rsidRPr="004B0761">
              <w:t>will be developed and provided.</w:t>
            </w:r>
          </w:p>
          <w:p w14:paraId="719E307F" w14:textId="77777777" w:rsidR="00540EB5" w:rsidRPr="004B0761" w:rsidRDefault="00540EB5" w:rsidP="00532528">
            <w:pPr>
              <w:pStyle w:val="ListParagraph"/>
              <w:numPr>
                <w:ilvl w:val="0"/>
                <w:numId w:val="10"/>
              </w:numPr>
            </w:pPr>
            <w:r w:rsidRPr="004B0761">
              <w:t>A standardized and timely process will be developed that provides all employees and facilities with technology equipment and software upgrades.</w:t>
            </w:r>
          </w:p>
          <w:p w14:paraId="0CCAB619" w14:textId="014662DC" w:rsidR="00532528" w:rsidRPr="00640552" w:rsidRDefault="00D406E7" w:rsidP="00640552">
            <w:pPr>
              <w:pStyle w:val="ListParagraph"/>
              <w:numPr>
                <w:ilvl w:val="0"/>
                <w:numId w:val="10"/>
              </w:numPr>
            </w:pPr>
            <w:r w:rsidRPr="004B0761">
              <w:rPr>
                <w:rFonts w:cs="Courier New"/>
              </w:rPr>
              <w:t>Adoption of virtualization will be encouraged to achieve timely tech support and software updates, whenever feasible.</w:t>
            </w:r>
          </w:p>
        </w:tc>
      </w:tr>
      <w:tr w:rsidR="007D4337" w:rsidRPr="004B0761" w14:paraId="11278D14" w14:textId="77777777" w:rsidTr="0071223F">
        <w:tc>
          <w:tcPr>
            <w:tcW w:w="4140" w:type="dxa"/>
          </w:tcPr>
          <w:p w14:paraId="35B3FCBF" w14:textId="77777777" w:rsidR="007D4337" w:rsidRPr="004B0761" w:rsidRDefault="007D4337" w:rsidP="006F03CE">
            <w:pPr>
              <w:pStyle w:val="ListParagraph"/>
              <w:numPr>
                <w:ilvl w:val="0"/>
                <w:numId w:val="6"/>
              </w:numPr>
            </w:pPr>
            <w:r w:rsidRPr="004B0761">
              <w:rPr>
                <w:rStyle w:val="text"/>
                <w:rFonts w:asciiTheme="minorHAnsi" w:eastAsiaTheme="minorHAnsi" w:hAnsiTheme="minorHAnsi" w:cstheme="minorBidi"/>
                <w:sz w:val="22"/>
                <w:szCs w:val="22"/>
              </w:rPr>
              <w:t xml:space="preserve">Shared and timely communication among students, faculty and staff, especially for shared governance concerns, that accommodates </w:t>
            </w:r>
            <w:r w:rsidRPr="004B0761">
              <w:rPr>
                <w:rStyle w:val="text"/>
                <w:rFonts w:asciiTheme="minorHAnsi" w:eastAsiaTheme="minorHAnsi" w:hAnsiTheme="minorHAnsi" w:cstheme="minorBidi"/>
                <w:sz w:val="22"/>
                <w:szCs w:val="22"/>
              </w:rPr>
              <w:lastRenderedPageBreak/>
              <w:t>everyone regardless of location, time, and ability</w:t>
            </w:r>
          </w:p>
        </w:tc>
        <w:tc>
          <w:tcPr>
            <w:tcW w:w="2970" w:type="dxa"/>
          </w:tcPr>
          <w:p w14:paraId="2F0C84D8" w14:textId="77777777" w:rsidR="007D4337" w:rsidRPr="004B0761" w:rsidRDefault="007D4337" w:rsidP="007D4337">
            <w:r w:rsidRPr="0099600E">
              <w:rPr>
                <w:b/>
              </w:rPr>
              <w:lastRenderedPageBreak/>
              <w:t>Goal 4:</w:t>
            </w:r>
            <w:r w:rsidRPr="004B0761">
              <w:t xml:space="preserve"> Provide high-quality learning environments supported by technology in a secure, reliable, and safe manner.</w:t>
            </w:r>
          </w:p>
        </w:tc>
        <w:tc>
          <w:tcPr>
            <w:tcW w:w="4343" w:type="dxa"/>
          </w:tcPr>
          <w:p w14:paraId="36FCB472" w14:textId="70ABFA4C" w:rsidR="007D4337" w:rsidRPr="004B0761" w:rsidRDefault="00886C5A" w:rsidP="006F03CE">
            <w:pPr>
              <w:pStyle w:val="ListParagraph"/>
              <w:numPr>
                <w:ilvl w:val="0"/>
                <w:numId w:val="6"/>
              </w:numPr>
            </w:pPr>
            <w:r w:rsidRPr="004B0761">
              <w:t>U</w:t>
            </w:r>
            <w:r w:rsidR="007D4337" w:rsidRPr="004B0761">
              <w:t xml:space="preserve">se of Office 365 </w:t>
            </w:r>
            <w:r w:rsidRPr="004B0761">
              <w:t xml:space="preserve">by employees will be increased </w:t>
            </w:r>
            <w:r w:rsidR="007D4337" w:rsidRPr="004B0761">
              <w:t>for</w:t>
            </w:r>
            <w:r w:rsidR="0071223F">
              <w:t xml:space="preserve"> secure</w:t>
            </w:r>
            <w:r w:rsidR="007D4337" w:rsidRPr="004B0761">
              <w:t xml:space="preserve"> communication, file sharing, and computer backup</w:t>
            </w:r>
            <w:r w:rsidR="0071223F">
              <w:t>.</w:t>
            </w:r>
            <w:r w:rsidR="007D4337" w:rsidRPr="004B0761">
              <w:t xml:space="preserve"> </w:t>
            </w:r>
          </w:p>
        </w:tc>
      </w:tr>
      <w:tr w:rsidR="007D4337" w:rsidRPr="004B0761" w14:paraId="6EE8BB97" w14:textId="77777777" w:rsidTr="0071223F">
        <w:tc>
          <w:tcPr>
            <w:tcW w:w="4140" w:type="dxa"/>
          </w:tcPr>
          <w:p w14:paraId="302E55B0" w14:textId="77777777" w:rsidR="007D4337" w:rsidRPr="004B0761" w:rsidRDefault="3E89BF8B" w:rsidP="006F03CE">
            <w:pPr>
              <w:pStyle w:val="ListParagraph"/>
              <w:numPr>
                <w:ilvl w:val="0"/>
                <w:numId w:val="6"/>
              </w:numPr>
              <w:rPr>
                <w:rFonts w:cs="AGaramondPro-Regular"/>
                <w:color w:val="000000"/>
              </w:rPr>
            </w:pPr>
            <w:r w:rsidRPr="004B0761">
              <w:t>1) Flexible state-of-the-art teaching and learning spaces on and off campus for purpose of student success; 2) I</w:t>
            </w:r>
            <w:r w:rsidRPr="004B0761">
              <w:rPr>
                <w:rStyle w:val="text"/>
                <w:rFonts w:asciiTheme="minorHAnsi" w:eastAsiaTheme="minorEastAsia" w:hAnsiTheme="minorHAnsi" w:cstheme="minorBidi"/>
                <w:sz w:val="22"/>
                <w:szCs w:val="22"/>
              </w:rPr>
              <w:t xml:space="preserve">nnovative, dynamic, and agile approaches to teaching, learning, and </w:t>
            </w:r>
            <w:r w:rsidRPr="004B0761">
              <w:t>student</w:t>
            </w:r>
            <w:r w:rsidRPr="004B0761">
              <w:rPr>
                <w:rStyle w:val="text"/>
                <w:rFonts w:asciiTheme="minorHAnsi" w:eastAsiaTheme="minorEastAsia" w:hAnsiTheme="minorHAnsi" w:cstheme="minorBidi"/>
                <w:sz w:val="22"/>
                <w:szCs w:val="22"/>
              </w:rPr>
              <w:t xml:space="preserve"> support services; and 3) Support for student engagement, collaboration, self-regulation in learning environments</w:t>
            </w:r>
          </w:p>
        </w:tc>
        <w:tc>
          <w:tcPr>
            <w:tcW w:w="2970" w:type="dxa"/>
          </w:tcPr>
          <w:p w14:paraId="1B7B7836" w14:textId="77777777" w:rsidR="007D4337" w:rsidRPr="004B0761" w:rsidRDefault="007D4337" w:rsidP="007D4337">
            <w:r w:rsidRPr="0099600E">
              <w:rPr>
                <w:b/>
              </w:rPr>
              <w:t>Goal 4:</w:t>
            </w:r>
            <w:r w:rsidRPr="004B0761">
              <w:t xml:space="preserve"> Provide high-quality learning environments supported by technology in a secure, reliable, and safe manner.</w:t>
            </w:r>
          </w:p>
        </w:tc>
        <w:tc>
          <w:tcPr>
            <w:tcW w:w="4343" w:type="dxa"/>
          </w:tcPr>
          <w:p w14:paraId="7DF5D635" w14:textId="1DB67F7D" w:rsidR="004263E7" w:rsidRPr="004B0761" w:rsidRDefault="004263E7" w:rsidP="00337F67">
            <w:pPr>
              <w:pStyle w:val="ListParagraph"/>
              <w:numPr>
                <w:ilvl w:val="0"/>
                <w:numId w:val="6"/>
              </w:numPr>
            </w:pPr>
            <w:r w:rsidRPr="004B0761">
              <w:t>Migration</w:t>
            </w:r>
            <w:r>
              <w:t xml:space="preserve"> of the college-supported course management system from Etudes</w:t>
            </w:r>
            <w:r w:rsidRPr="004B0761">
              <w:t xml:space="preserve"> to Canvas course management system will be completed</w:t>
            </w:r>
            <w:r>
              <w:t xml:space="preserve"> by July 1, 2017</w:t>
            </w:r>
            <w:r w:rsidRPr="004B0761">
              <w:t>.</w:t>
            </w:r>
          </w:p>
          <w:p w14:paraId="39921372" w14:textId="77777777" w:rsidR="00886C5A" w:rsidRDefault="00886C5A" w:rsidP="00337F67">
            <w:pPr>
              <w:pStyle w:val="ListParagraph"/>
              <w:numPr>
                <w:ilvl w:val="0"/>
                <w:numId w:val="6"/>
              </w:numPr>
            </w:pPr>
            <w:r w:rsidRPr="004B0761">
              <w:t>The number of student services that are available remotely will be increased.</w:t>
            </w:r>
          </w:p>
          <w:p w14:paraId="140EFE34" w14:textId="10DDF4DF" w:rsidR="00532528" w:rsidRPr="00337F67" w:rsidRDefault="00337F67" w:rsidP="00337F67">
            <w:pPr>
              <w:pStyle w:val="ListParagraph"/>
              <w:numPr>
                <w:ilvl w:val="0"/>
                <w:numId w:val="6"/>
              </w:numPr>
            </w:pPr>
            <w:r>
              <w:t>B</w:t>
            </w:r>
            <w:r w:rsidRPr="00337F67">
              <w:t>aseline and optimal level</w:t>
            </w:r>
            <w:r>
              <w:t>s</w:t>
            </w:r>
            <w:r w:rsidRPr="00337F67">
              <w:t xml:space="preserve"> of classroom and meeting room </w:t>
            </w:r>
            <w:r>
              <w:t>technologies will be determined.</w:t>
            </w:r>
          </w:p>
        </w:tc>
      </w:tr>
      <w:tr w:rsidR="007D4337" w:rsidRPr="004B0761" w14:paraId="57CEDD88" w14:textId="77777777" w:rsidTr="0071223F">
        <w:tc>
          <w:tcPr>
            <w:tcW w:w="4140" w:type="dxa"/>
          </w:tcPr>
          <w:p w14:paraId="4AB14029" w14:textId="77777777" w:rsidR="007D4337" w:rsidRPr="004B0761" w:rsidRDefault="007D4337" w:rsidP="006F03CE">
            <w:pPr>
              <w:pStyle w:val="ListParagraph"/>
              <w:numPr>
                <w:ilvl w:val="0"/>
                <w:numId w:val="8"/>
              </w:numPr>
            </w:pPr>
            <w:r w:rsidRPr="004B0761">
              <w:rPr>
                <w:rStyle w:val="text"/>
                <w:rFonts w:asciiTheme="minorHAnsi" w:eastAsiaTheme="minorHAnsi" w:hAnsiTheme="minorHAnsi" w:cstheme="minorBidi"/>
                <w:sz w:val="22"/>
                <w:szCs w:val="22"/>
              </w:rPr>
              <w:t xml:space="preserve">Quick and easy access to relevant, useable, and </w:t>
            </w:r>
            <w:r w:rsidRPr="004B0761">
              <w:t>transportable</w:t>
            </w:r>
            <w:r w:rsidRPr="004B0761">
              <w:rPr>
                <w:rStyle w:val="text"/>
                <w:rFonts w:asciiTheme="minorHAnsi" w:eastAsiaTheme="minorHAnsi" w:hAnsiTheme="minorHAnsi" w:cstheme="minorBidi"/>
                <w:sz w:val="22"/>
                <w:szCs w:val="22"/>
              </w:rPr>
              <w:t xml:space="preserve"> information about Foothill College and its operations for student, faculty and staff</w:t>
            </w:r>
          </w:p>
        </w:tc>
        <w:tc>
          <w:tcPr>
            <w:tcW w:w="2970" w:type="dxa"/>
          </w:tcPr>
          <w:p w14:paraId="6EE213CA" w14:textId="77777777" w:rsidR="007D4337" w:rsidRPr="004B0761" w:rsidRDefault="007D4337" w:rsidP="007D4337">
            <w:r w:rsidRPr="0099600E">
              <w:rPr>
                <w:b/>
              </w:rPr>
              <w:t>Goal 5:</w:t>
            </w:r>
            <w:r w:rsidRPr="004B0761">
              <w:t xml:space="preserve"> Ensure that faculty, staff, students, and administrators have access to and instruction for appropriate use of technology and systems necessary for student success. </w:t>
            </w:r>
          </w:p>
        </w:tc>
        <w:tc>
          <w:tcPr>
            <w:tcW w:w="4343" w:type="dxa"/>
          </w:tcPr>
          <w:p w14:paraId="509BC533" w14:textId="19E92000" w:rsidR="00352A28" w:rsidRPr="004B0761" w:rsidRDefault="00352A28" w:rsidP="00352A28">
            <w:pPr>
              <w:pStyle w:val="ListParagraph"/>
              <w:numPr>
                <w:ilvl w:val="0"/>
                <w:numId w:val="8"/>
              </w:numPr>
            </w:pPr>
            <w:r w:rsidRPr="004B0761">
              <w:t xml:space="preserve">The planned Foothill College website redesign will employ responsive design standards so </w:t>
            </w:r>
            <w:r>
              <w:t xml:space="preserve">that </w:t>
            </w:r>
            <w:r w:rsidRPr="004B0761">
              <w:t>content is accessible on mobile devices.</w:t>
            </w:r>
          </w:p>
        </w:tc>
      </w:tr>
    </w:tbl>
    <w:p w14:paraId="2284714A" w14:textId="2D8811E6" w:rsidR="00910EA2" w:rsidRPr="004B0761" w:rsidRDefault="001253C2" w:rsidP="009C1945">
      <w:pPr>
        <w:pStyle w:val="Heading1"/>
      </w:pPr>
      <w:r>
        <w:br/>
      </w:r>
      <w:r w:rsidR="00910EA2" w:rsidRPr="004B0761">
        <w:t>Support for Other College Plans</w:t>
      </w:r>
      <w:r w:rsidR="00910EA2" w:rsidRPr="004B0761">
        <w:br/>
      </w:r>
    </w:p>
    <w:p w14:paraId="4DFAE6F1" w14:textId="46BFEACB" w:rsidR="00910EA2" w:rsidRDefault="00910EA2" w:rsidP="00910EA2">
      <w:pPr>
        <w:pStyle w:val="NoSpacing"/>
      </w:pPr>
      <w:r w:rsidRPr="004B0761">
        <w:t xml:space="preserve">The strategic capabilities and goals and objectives of the Technology Master Plan support other college plans including the Education Master </w:t>
      </w:r>
      <w:r w:rsidR="00D54CEE">
        <w:t>Plan (EMP), the Equity Plan,</w:t>
      </w:r>
      <w:r w:rsidRPr="004B0761">
        <w:t xml:space="preserve"> </w:t>
      </w:r>
      <w:r w:rsidR="00E669CD">
        <w:t xml:space="preserve">and </w:t>
      </w:r>
      <w:r w:rsidR="00000690" w:rsidRPr="004B0761">
        <w:t>Student Success and Support Program</w:t>
      </w:r>
      <w:r w:rsidR="00E669CD">
        <w:t xml:space="preserve"> as well as the</w:t>
      </w:r>
      <w:r w:rsidR="00D54CEE">
        <w:t xml:space="preserve"> </w:t>
      </w:r>
      <w:r w:rsidR="00D54CEE" w:rsidRPr="004B0761">
        <w:t>Di</w:t>
      </w:r>
      <w:r w:rsidR="00D54CEE">
        <w:t>strict’s Technology Master Plan.</w:t>
      </w:r>
      <w:r w:rsidR="00053E3A">
        <w:t xml:space="preserve"> In particular, the ongoing support, upgrades, and professional development required by most technology initiatives </w:t>
      </w:r>
      <w:r w:rsidR="00C35220">
        <w:t>are</w:t>
      </w:r>
      <w:r w:rsidR="00053E3A">
        <w:t xml:space="preserve"> </w:t>
      </w:r>
      <w:r w:rsidR="00774F05">
        <w:t>included in each</w:t>
      </w:r>
      <w:r w:rsidR="00053E3A">
        <w:t xml:space="preserve"> of these plans.</w:t>
      </w:r>
    </w:p>
    <w:p w14:paraId="11AA4C54" w14:textId="77777777" w:rsidR="00D54CEE" w:rsidRDefault="00D54CEE" w:rsidP="00910EA2">
      <w:pPr>
        <w:pStyle w:val="NoSpacing"/>
      </w:pPr>
    </w:p>
    <w:p w14:paraId="2EF94580" w14:textId="000D0B56" w:rsidR="00A414EE" w:rsidRPr="001D6D22" w:rsidRDefault="00D54CEE" w:rsidP="00F54220">
      <w:r w:rsidRPr="009923CB">
        <w:rPr>
          <w:b/>
        </w:rPr>
        <w:t>Education Master Plan</w:t>
      </w:r>
      <w:r w:rsidR="00053E3A" w:rsidRPr="009923CB">
        <w:rPr>
          <w:b/>
        </w:rPr>
        <w:t xml:space="preserve">. </w:t>
      </w:r>
      <w:r w:rsidR="00910EA2" w:rsidRPr="001D6D22">
        <w:t xml:space="preserve">The </w:t>
      </w:r>
      <w:r w:rsidR="00774F05" w:rsidRPr="001D6D22">
        <w:t>EMP</w:t>
      </w:r>
      <w:r w:rsidR="00910EA2" w:rsidRPr="001D6D22">
        <w:t xml:space="preserve"> informs the identification and selection of strategic capabilities for the Technology Plan to address. </w:t>
      </w:r>
      <w:r w:rsidR="00E31B24" w:rsidRPr="001D6D22">
        <w:t>In particular, EMP Goal 3</w:t>
      </w:r>
      <w:r w:rsidR="00A414EE" w:rsidRPr="001D6D22">
        <w:t xml:space="preserve"> that values</w:t>
      </w:r>
      <w:r w:rsidR="00E31B24" w:rsidRPr="001D6D22">
        <w:t xml:space="preserve"> </w:t>
      </w:r>
      <w:r w:rsidR="00170C03" w:rsidRPr="001D6D22">
        <w:t xml:space="preserve">responsible </w:t>
      </w:r>
      <w:r w:rsidR="00E31B24" w:rsidRPr="001D6D22">
        <w:t>stewardship of resources is consistent with</w:t>
      </w:r>
      <w:r w:rsidR="001253C2">
        <w:t xml:space="preserve"> Tech Plan Goal </w:t>
      </w:r>
      <w:r w:rsidR="009923CB">
        <w:t>2</w:t>
      </w:r>
      <w:r w:rsidR="001253C2">
        <w:t xml:space="preserve"> </w:t>
      </w:r>
      <w:r w:rsidR="009923CB">
        <w:t xml:space="preserve">which addresses the desired strategic capability to nurture efficient </w:t>
      </w:r>
      <w:r w:rsidR="009923CB" w:rsidRPr="004B0761">
        <w:rPr>
          <w:rStyle w:val="text"/>
          <w:rFonts w:asciiTheme="minorHAnsi" w:eastAsiaTheme="minorEastAsia" w:hAnsiTheme="minorHAnsi" w:cstheme="minorBidi"/>
          <w:sz w:val="22"/>
          <w:szCs w:val="22"/>
        </w:rPr>
        <w:t>collection and sharing of information and data for routine college operations</w:t>
      </w:r>
      <w:r w:rsidR="00F54220">
        <w:rPr>
          <w:rStyle w:val="text"/>
          <w:rFonts w:asciiTheme="minorHAnsi" w:eastAsiaTheme="minorEastAsia" w:hAnsiTheme="minorHAnsi" w:cstheme="minorBidi"/>
          <w:sz w:val="22"/>
          <w:szCs w:val="22"/>
        </w:rPr>
        <w:t xml:space="preserve"> which</w:t>
      </w:r>
      <w:r w:rsidR="009923CB">
        <w:rPr>
          <w:rStyle w:val="text"/>
          <w:rFonts w:asciiTheme="minorHAnsi" w:eastAsiaTheme="minorEastAsia" w:hAnsiTheme="minorHAnsi" w:cstheme="minorBidi"/>
          <w:sz w:val="22"/>
          <w:szCs w:val="22"/>
        </w:rPr>
        <w:t xml:space="preserve"> involves </w:t>
      </w:r>
      <w:r w:rsidR="00F54220">
        <w:rPr>
          <w:rStyle w:val="text"/>
          <w:rFonts w:asciiTheme="minorHAnsi" w:eastAsiaTheme="minorEastAsia" w:hAnsiTheme="minorHAnsi" w:cstheme="minorBidi"/>
          <w:sz w:val="22"/>
          <w:szCs w:val="22"/>
        </w:rPr>
        <w:t>actions steps to decrease</w:t>
      </w:r>
      <w:r w:rsidR="009923CB">
        <w:rPr>
          <w:rStyle w:val="text"/>
          <w:rFonts w:asciiTheme="minorHAnsi" w:eastAsiaTheme="minorEastAsia" w:hAnsiTheme="minorHAnsi" w:cstheme="minorBidi"/>
          <w:sz w:val="22"/>
          <w:szCs w:val="22"/>
        </w:rPr>
        <w:t xml:space="preserve"> </w:t>
      </w:r>
      <w:r w:rsidR="00F54220">
        <w:rPr>
          <w:rStyle w:val="text"/>
          <w:rFonts w:asciiTheme="minorHAnsi" w:eastAsiaTheme="minorEastAsia" w:hAnsiTheme="minorHAnsi" w:cstheme="minorBidi"/>
          <w:sz w:val="22"/>
          <w:szCs w:val="22"/>
        </w:rPr>
        <w:t xml:space="preserve">unnecessary </w:t>
      </w:r>
      <w:r w:rsidR="009923CB">
        <w:rPr>
          <w:rStyle w:val="text"/>
          <w:rFonts w:asciiTheme="minorHAnsi" w:eastAsiaTheme="minorEastAsia" w:hAnsiTheme="minorHAnsi" w:cstheme="minorBidi"/>
          <w:sz w:val="22"/>
          <w:szCs w:val="22"/>
        </w:rPr>
        <w:t>depende</w:t>
      </w:r>
      <w:r w:rsidR="00F54220">
        <w:rPr>
          <w:rStyle w:val="text"/>
          <w:rFonts w:asciiTheme="minorHAnsi" w:eastAsiaTheme="minorEastAsia" w:hAnsiTheme="minorHAnsi" w:cstheme="minorBidi"/>
          <w:sz w:val="22"/>
          <w:szCs w:val="22"/>
        </w:rPr>
        <w:t>nce</w:t>
      </w:r>
      <w:r w:rsidR="009923CB">
        <w:rPr>
          <w:rStyle w:val="text"/>
          <w:rFonts w:asciiTheme="minorHAnsi" w:eastAsiaTheme="minorEastAsia" w:hAnsiTheme="minorHAnsi" w:cstheme="minorBidi"/>
          <w:sz w:val="22"/>
          <w:szCs w:val="22"/>
        </w:rPr>
        <w:t xml:space="preserve"> on paper-based forms</w:t>
      </w:r>
      <w:r w:rsidR="00F54220">
        <w:rPr>
          <w:rStyle w:val="text"/>
          <w:rFonts w:asciiTheme="minorHAnsi" w:eastAsiaTheme="minorEastAsia" w:hAnsiTheme="minorHAnsi" w:cstheme="minorBidi"/>
          <w:sz w:val="22"/>
          <w:szCs w:val="22"/>
        </w:rPr>
        <w:t xml:space="preserve"> and travel to campus for meetings. Also, t</w:t>
      </w:r>
      <w:r w:rsidR="00A414EE" w:rsidRPr="001D6D22">
        <w:t>he culture of planning promoted by the EMP provides a template for the dynamic nature of the Technology Plan.</w:t>
      </w:r>
    </w:p>
    <w:p w14:paraId="0A5819D3" w14:textId="3B6D2A58" w:rsidR="00265E52" w:rsidRDefault="00910EA2" w:rsidP="00910EA2">
      <w:pPr>
        <w:pStyle w:val="NoSpacing"/>
      </w:pPr>
      <w:r w:rsidRPr="004B0761">
        <w:t>Table 2 shows how Technology Master Plan goals align with Education Master Plan goals.</w:t>
      </w:r>
      <w:r w:rsidR="005C2EFF">
        <w:br/>
      </w:r>
    </w:p>
    <w:tbl>
      <w:tblPr>
        <w:tblStyle w:val="TableGrid"/>
        <w:tblW w:w="0" w:type="auto"/>
        <w:tblLook w:val="04A0" w:firstRow="1" w:lastRow="0" w:firstColumn="1" w:lastColumn="0" w:noHBand="0" w:noVBand="1"/>
      </w:tblPr>
      <w:tblGrid>
        <w:gridCol w:w="5508"/>
        <w:gridCol w:w="5220"/>
      </w:tblGrid>
      <w:tr w:rsidR="00910EA2" w:rsidRPr="004B0761" w14:paraId="27308802" w14:textId="77777777" w:rsidTr="00377045">
        <w:tc>
          <w:tcPr>
            <w:tcW w:w="10728" w:type="dxa"/>
            <w:gridSpan w:val="2"/>
          </w:tcPr>
          <w:p w14:paraId="5FAA66A4" w14:textId="5E86FBFC" w:rsidR="00910EA2" w:rsidRPr="004B0761" w:rsidRDefault="00265E52" w:rsidP="00D37433">
            <w:pPr>
              <w:jc w:val="center"/>
              <w:rPr>
                <w:b/>
              </w:rPr>
            </w:pPr>
            <w:r>
              <w:br w:type="page"/>
            </w:r>
            <w:r w:rsidR="00910EA2" w:rsidRPr="004B0761">
              <w:rPr>
                <w:b/>
              </w:rPr>
              <w:t>TABLE 2</w:t>
            </w:r>
            <w:r w:rsidR="00D37433">
              <w:rPr>
                <w:b/>
              </w:rPr>
              <w:t xml:space="preserve">: Alignment </w:t>
            </w:r>
            <w:r w:rsidR="00D37433" w:rsidRPr="00D37433">
              <w:rPr>
                <w:b/>
              </w:rPr>
              <w:t>of Technology Master Plan Goals and Education Master Plan Goals</w:t>
            </w:r>
          </w:p>
        </w:tc>
      </w:tr>
      <w:tr w:rsidR="00910EA2" w:rsidRPr="004B0761" w14:paraId="61D0DEC1" w14:textId="77777777" w:rsidTr="00377045">
        <w:tc>
          <w:tcPr>
            <w:tcW w:w="5508" w:type="dxa"/>
          </w:tcPr>
          <w:p w14:paraId="0BDE73D2" w14:textId="77777777" w:rsidR="00910EA2" w:rsidRPr="004B0761" w:rsidRDefault="00910EA2" w:rsidP="00377045">
            <w:pPr>
              <w:jc w:val="center"/>
              <w:rPr>
                <w:b/>
              </w:rPr>
            </w:pPr>
            <w:r w:rsidRPr="004B0761">
              <w:rPr>
                <w:b/>
              </w:rPr>
              <w:t>Technology Master Plan  Goal</w:t>
            </w:r>
          </w:p>
        </w:tc>
        <w:tc>
          <w:tcPr>
            <w:tcW w:w="5220" w:type="dxa"/>
          </w:tcPr>
          <w:p w14:paraId="700DF084" w14:textId="77777777" w:rsidR="00910EA2" w:rsidRPr="004B0761" w:rsidRDefault="00910EA2" w:rsidP="00377045">
            <w:pPr>
              <w:jc w:val="center"/>
              <w:rPr>
                <w:b/>
              </w:rPr>
            </w:pPr>
            <w:r w:rsidRPr="004B0761">
              <w:rPr>
                <w:b/>
              </w:rPr>
              <w:t>EMP Goal</w:t>
            </w:r>
          </w:p>
        </w:tc>
      </w:tr>
      <w:tr w:rsidR="00910EA2" w:rsidRPr="004B0761" w14:paraId="53294FCA" w14:textId="77777777" w:rsidTr="00377045">
        <w:tc>
          <w:tcPr>
            <w:tcW w:w="5508" w:type="dxa"/>
          </w:tcPr>
          <w:p w14:paraId="24FE740C" w14:textId="77777777" w:rsidR="00910EA2" w:rsidRPr="004B0761" w:rsidRDefault="00910EA2" w:rsidP="00377045">
            <w:r w:rsidRPr="004B0761">
              <w:t xml:space="preserve">Goal 1: Ensure that campus technology </w:t>
            </w:r>
            <w:r w:rsidRPr="004B0761">
              <w:rPr>
                <w:spacing w:val="-1"/>
              </w:rPr>
              <w:t>policies</w:t>
            </w:r>
            <w:r w:rsidRPr="004B0761">
              <w:t xml:space="preserve"> </w:t>
            </w:r>
            <w:r w:rsidRPr="004B0761">
              <w:rPr>
                <w:spacing w:val="-1"/>
              </w:rPr>
              <w:t>and</w:t>
            </w:r>
            <w:r w:rsidRPr="004B0761">
              <w:t xml:space="preserve"> </w:t>
            </w:r>
            <w:r w:rsidRPr="004B0761">
              <w:rPr>
                <w:spacing w:val="-1"/>
              </w:rPr>
              <w:t>procedures</w:t>
            </w:r>
            <w:r w:rsidRPr="004B0761">
              <w:rPr>
                <w:spacing w:val="-2"/>
              </w:rPr>
              <w:t xml:space="preserve"> </w:t>
            </w:r>
            <w:r w:rsidRPr="004B0761">
              <w:rPr>
                <w:spacing w:val="-1"/>
              </w:rPr>
              <w:t>guide the appropriate</w:t>
            </w:r>
            <w:r w:rsidRPr="004B0761">
              <w:rPr>
                <w:spacing w:val="1"/>
              </w:rPr>
              <w:t xml:space="preserve"> </w:t>
            </w:r>
            <w:r w:rsidRPr="004B0761">
              <w:rPr>
                <w:spacing w:val="-1"/>
              </w:rPr>
              <w:t>use</w:t>
            </w:r>
            <w:r w:rsidRPr="004B0761">
              <w:t xml:space="preserve"> </w:t>
            </w:r>
            <w:r w:rsidRPr="004B0761">
              <w:rPr>
                <w:spacing w:val="-1"/>
              </w:rPr>
              <w:t>of</w:t>
            </w:r>
            <w:r w:rsidRPr="004B0761">
              <w:rPr>
                <w:spacing w:val="52"/>
              </w:rPr>
              <w:t xml:space="preserve"> </w:t>
            </w:r>
            <w:r w:rsidRPr="004B0761">
              <w:rPr>
                <w:spacing w:val="-1"/>
              </w:rPr>
              <w:t xml:space="preserve">technology </w:t>
            </w:r>
            <w:r w:rsidRPr="004B0761">
              <w:t>to foster a dynamic and effective learning environment.</w:t>
            </w:r>
          </w:p>
        </w:tc>
        <w:tc>
          <w:tcPr>
            <w:tcW w:w="5220" w:type="dxa"/>
          </w:tcPr>
          <w:p w14:paraId="50B6B358" w14:textId="77777777" w:rsidR="00910EA2" w:rsidRPr="004B0761" w:rsidRDefault="00910EA2" w:rsidP="00377045">
            <w:r w:rsidRPr="004B0761">
              <w:t>EMP Goal 1: Create a culture of equity that promotes student success, particularly for underserved students.</w:t>
            </w:r>
          </w:p>
          <w:p w14:paraId="55D478C0" w14:textId="77777777" w:rsidR="00910EA2" w:rsidRPr="004B0761" w:rsidRDefault="00910EA2" w:rsidP="00377045"/>
        </w:tc>
      </w:tr>
      <w:tr w:rsidR="00910EA2" w:rsidRPr="004B0761" w14:paraId="5DA82E29" w14:textId="77777777" w:rsidTr="00377045">
        <w:tc>
          <w:tcPr>
            <w:tcW w:w="5508" w:type="dxa"/>
          </w:tcPr>
          <w:p w14:paraId="72E6E3C1" w14:textId="77777777" w:rsidR="00910EA2" w:rsidRPr="004B0761" w:rsidRDefault="00910EA2" w:rsidP="00377045">
            <w:r w:rsidRPr="004B0761">
              <w:t>Goal 2: Support expectations by faculty, staff, students, and administrators for access to informational resources, the Internet and support for computing devices.</w:t>
            </w:r>
          </w:p>
        </w:tc>
        <w:tc>
          <w:tcPr>
            <w:tcW w:w="5220" w:type="dxa"/>
          </w:tcPr>
          <w:p w14:paraId="1EBC481E" w14:textId="77777777" w:rsidR="00910EA2" w:rsidRPr="004B0761" w:rsidRDefault="00910EA2" w:rsidP="00377045">
            <w:r w:rsidRPr="004B0761">
              <w:t>EMP Goal 1: Create a culture of equity that promotes student success, particularly for underserved students.</w:t>
            </w:r>
          </w:p>
          <w:p w14:paraId="38277B0B" w14:textId="77777777" w:rsidR="00910EA2" w:rsidRPr="004B0761" w:rsidRDefault="00910EA2" w:rsidP="00377045"/>
        </w:tc>
      </w:tr>
      <w:tr w:rsidR="00910EA2" w:rsidRPr="004B0761" w14:paraId="13C083F5" w14:textId="77777777" w:rsidTr="00377045">
        <w:tc>
          <w:tcPr>
            <w:tcW w:w="5508" w:type="dxa"/>
          </w:tcPr>
          <w:p w14:paraId="17FFBA95" w14:textId="77777777" w:rsidR="00910EA2" w:rsidRPr="004B0761" w:rsidRDefault="00910EA2" w:rsidP="00377045">
            <w:r w:rsidRPr="004B0761">
              <w:t>Goal 3: Provide high-quality learning environments supported by technology in a secure, reliable, and safe manner.</w:t>
            </w:r>
          </w:p>
        </w:tc>
        <w:tc>
          <w:tcPr>
            <w:tcW w:w="5220" w:type="dxa"/>
          </w:tcPr>
          <w:p w14:paraId="48A597E2" w14:textId="77777777" w:rsidR="00910EA2" w:rsidRPr="004B0761" w:rsidRDefault="00910EA2" w:rsidP="00377045">
            <w:r w:rsidRPr="004B0761">
              <w:t xml:space="preserve">EMP Goal 2: Strengthen a sense of </w:t>
            </w:r>
            <w:r w:rsidRPr="004B0761">
              <w:rPr>
                <w:bCs/>
              </w:rPr>
              <w:t>community</w:t>
            </w:r>
            <w:r w:rsidRPr="004B0761">
              <w:t xml:space="preserve"> and commitment to the College’s mission; expand </w:t>
            </w:r>
            <w:r w:rsidRPr="004B0761">
              <w:lastRenderedPageBreak/>
              <w:t>participation from all constituents in shared governance.</w:t>
            </w:r>
          </w:p>
        </w:tc>
      </w:tr>
      <w:tr w:rsidR="00910EA2" w:rsidRPr="004B0761" w14:paraId="00C0B9C2" w14:textId="77777777" w:rsidTr="00377045">
        <w:tc>
          <w:tcPr>
            <w:tcW w:w="5508" w:type="dxa"/>
          </w:tcPr>
          <w:p w14:paraId="5B931316" w14:textId="77777777" w:rsidR="00910EA2" w:rsidRPr="004B0761" w:rsidRDefault="00910EA2" w:rsidP="00377045">
            <w:r w:rsidRPr="004B0761">
              <w:lastRenderedPageBreak/>
              <w:t>Goal 4: Maintain the cutting edge of higher educational computing to support students with planned updates and replacements in support of a sound technological infrastructure.</w:t>
            </w:r>
          </w:p>
        </w:tc>
        <w:tc>
          <w:tcPr>
            <w:tcW w:w="5220" w:type="dxa"/>
          </w:tcPr>
          <w:p w14:paraId="34501EF7" w14:textId="77777777" w:rsidR="00910EA2" w:rsidRPr="004B0761" w:rsidRDefault="00910EA2" w:rsidP="00377045">
            <w:r w:rsidRPr="004B0761">
              <w:t>EMP Goal 3: Recognize and support a campus culture that values ongoing improvement and stewardship of resources.</w:t>
            </w:r>
          </w:p>
        </w:tc>
      </w:tr>
      <w:tr w:rsidR="00910EA2" w:rsidRPr="004B0761" w14:paraId="4C041E6E" w14:textId="77777777" w:rsidTr="00377045">
        <w:tc>
          <w:tcPr>
            <w:tcW w:w="5508" w:type="dxa"/>
          </w:tcPr>
          <w:p w14:paraId="7CA2FAA6" w14:textId="77777777" w:rsidR="00910EA2" w:rsidRPr="004B0761" w:rsidRDefault="00910EA2" w:rsidP="00377045">
            <w:r w:rsidRPr="004B0761">
              <w:t>Goal 5: Ensure that faculty, staff, students, and administrators have access to and instruction for appropriate use of technology and systems necessary for student success</w:t>
            </w:r>
          </w:p>
        </w:tc>
        <w:tc>
          <w:tcPr>
            <w:tcW w:w="5220" w:type="dxa"/>
          </w:tcPr>
          <w:p w14:paraId="1376B4D6" w14:textId="77777777" w:rsidR="00910EA2" w:rsidRPr="004B0761" w:rsidRDefault="00910EA2" w:rsidP="00377045">
            <w:r w:rsidRPr="004B0761">
              <w:t>EMP Goal 3: Recognize and support a campus culture that values ongoing improvement and stewardship of resources.</w:t>
            </w:r>
          </w:p>
        </w:tc>
      </w:tr>
    </w:tbl>
    <w:p w14:paraId="28BF1C6A" w14:textId="77777777" w:rsidR="00910EA2" w:rsidRDefault="00910EA2" w:rsidP="009E5FEC"/>
    <w:p w14:paraId="25DC9D5C" w14:textId="31FB4616" w:rsidR="00185E0B" w:rsidRPr="009C1945" w:rsidRDefault="00D54CEE" w:rsidP="009C1945">
      <w:pPr>
        <w:pStyle w:val="NoSpacing"/>
        <w:rPr>
          <w:b/>
          <w:color w:val="C00000"/>
        </w:rPr>
      </w:pPr>
      <w:r w:rsidRPr="00610ED6">
        <w:rPr>
          <w:b/>
        </w:rPr>
        <w:t>Equity Plan</w:t>
      </w:r>
      <w:r w:rsidR="00FF730C">
        <w:rPr>
          <w:b/>
        </w:rPr>
        <w:t xml:space="preserve">. </w:t>
      </w:r>
      <w:r w:rsidR="00FF730C" w:rsidRPr="009C1945">
        <w:t>T</w:t>
      </w:r>
      <w:r w:rsidR="0099600E" w:rsidRPr="00610ED6">
        <w:t>he Tech Plan supports t</w:t>
      </w:r>
      <w:r w:rsidR="00170C03" w:rsidRPr="00610ED6">
        <w:t>he Equity Plan goals of reducing barriers and facilitating students’ ease of access across the District and region.</w:t>
      </w:r>
      <w:r w:rsidR="0099600E" w:rsidRPr="00610ED6">
        <w:t xml:space="preserve"> In particular, redesign of the college website (action step for Goal 5 of Tech Plan: Ensure that faculty, staff, students, and administrators have access to and instruction for appropriate use of technology and systems necessary for student success.) will allow students to access information and services more easily than ever before.</w:t>
      </w:r>
      <w:r w:rsidR="00FF730C">
        <w:t xml:space="preserve"> </w:t>
      </w:r>
      <w:r w:rsidR="009C1945">
        <w:br/>
      </w:r>
    </w:p>
    <w:p w14:paraId="6C053DA9" w14:textId="546597F3" w:rsidR="001D1CA4" w:rsidRPr="00FF730C" w:rsidRDefault="00D54CEE" w:rsidP="00FF730C">
      <w:r w:rsidRPr="007D4565">
        <w:rPr>
          <w:b/>
        </w:rPr>
        <w:t>Student Success and Support Program (3SP)</w:t>
      </w:r>
      <w:r w:rsidR="00FF730C">
        <w:rPr>
          <w:b/>
        </w:rPr>
        <w:t xml:space="preserve">. </w:t>
      </w:r>
      <w:r w:rsidRPr="00FF730C">
        <w:t>Goal 5 of the Tech Plan to ensure that faculty, staff, students, and administrators have access to and instruction for appropriate use of technology and systems necessary for student success is consistent with the goal of 3SP to support students’ course completion and persistence</w:t>
      </w:r>
      <w:r w:rsidR="00FF730C" w:rsidRPr="00FF730C">
        <w:t xml:space="preserve"> by providing student services by developing the Inquiry Tool and </w:t>
      </w:r>
      <w:r w:rsidR="00FF730C" w:rsidRPr="00FF730C">
        <w:rPr>
          <w:rFonts w:cs="Calibri"/>
        </w:rPr>
        <w:t>online reporting tools using student education plan data.</w:t>
      </w:r>
    </w:p>
    <w:p w14:paraId="12BE76D1" w14:textId="58833AFD" w:rsidR="001D6D22" w:rsidRPr="00610ED6" w:rsidRDefault="006C42FC" w:rsidP="001D6D22">
      <w:pPr>
        <w:rPr>
          <w:rStyle w:val="Heading2Char"/>
          <w:rFonts w:asciiTheme="minorHAnsi" w:eastAsiaTheme="minorHAnsi" w:hAnsiTheme="minorHAnsi" w:cstheme="minorBidi"/>
          <w:b w:val="0"/>
          <w:szCs w:val="22"/>
        </w:rPr>
      </w:pPr>
      <w:r w:rsidRPr="00610ED6">
        <w:rPr>
          <w:b/>
        </w:rPr>
        <w:t>District Technology Master Plan</w:t>
      </w:r>
      <w:r w:rsidR="001B3ECF" w:rsidRPr="00610ED6">
        <w:rPr>
          <w:b/>
        </w:rPr>
        <w:t>.</w:t>
      </w:r>
      <w:r w:rsidR="001B3ECF" w:rsidRPr="00610ED6">
        <w:t xml:space="preserve"> </w:t>
      </w:r>
      <w:r w:rsidRPr="00610ED6">
        <w:t xml:space="preserve">Success of the Foothill College Plan </w:t>
      </w:r>
      <w:r w:rsidR="006D2F7F" w:rsidRPr="00610ED6">
        <w:t>requires use of the District’s a</w:t>
      </w:r>
      <w:r w:rsidRPr="00610ED6">
        <w:t xml:space="preserve">utomated </w:t>
      </w:r>
      <w:r w:rsidR="006D2F7F" w:rsidRPr="00610ED6">
        <w:t xml:space="preserve">Technology </w:t>
      </w:r>
      <w:r w:rsidRPr="00610ED6">
        <w:t>Project Request process</w:t>
      </w:r>
      <w:r w:rsidR="00610ED6">
        <w:t xml:space="preserve"> </w:t>
      </w:r>
      <w:r w:rsidRPr="00610ED6">
        <w:t>which aligns with goals of the District’s Tech</w:t>
      </w:r>
      <w:r w:rsidR="00000690" w:rsidRPr="00610ED6">
        <w:t>nology</w:t>
      </w:r>
      <w:r w:rsidR="001B3ECF" w:rsidRPr="00610ED6">
        <w:t xml:space="preserve"> Master Plan.</w:t>
      </w:r>
    </w:p>
    <w:p w14:paraId="02E038A4" w14:textId="77777777" w:rsidR="001D6D22" w:rsidRDefault="00910EA2" w:rsidP="009C1945">
      <w:pPr>
        <w:pStyle w:val="Heading1"/>
        <w:rPr>
          <w:rStyle w:val="Heading2Char"/>
          <w:b/>
        </w:rPr>
      </w:pPr>
      <w:r w:rsidRPr="001D6D22">
        <w:rPr>
          <w:rStyle w:val="Heading2Char"/>
          <w:b/>
        </w:rPr>
        <w:t>One-Year and Three-Year Implementation Plans (revised annually)</w:t>
      </w:r>
    </w:p>
    <w:p w14:paraId="3D438F5C" w14:textId="152E9316" w:rsidR="00910EA2" w:rsidRPr="004B0761" w:rsidRDefault="00910EA2" w:rsidP="001D6D22">
      <w:pPr>
        <w:rPr>
          <w:rStyle w:val="text"/>
          <w:rFonts w:asciiTheme="minorHAnsi" w:hAnsiTheme="minorHAnsi"/>
          <w:sz w:val="22"/>
          <w:szCs w:val="22"/>
        </w:rPr>
      </w:pPr>
      <w:r w:rsidRPr="004B0761">
        <w:br/>
      </w:r>
      <w:r w:rsidRPr="00916FE3">
        <w:t xml:space="preserve">Several projects and initiatives need to be accomplished by </w:t>
      </w:r>
      <w:r w:rsidR="004263E7">
        <w:t xml:space="preserve">the </w:t>
      </w:r>
      <w:r w:rsidRPr="00916FE3">
        <w:t>college in order to achieve the three-year goals and objectives. All proposed technology initiatives and projects should have a plan for monitoring of ongoing utility, feasibility, and cost-effectiveness</w:t>
      </w:r>
      <w:r w:rsidR="001B3ECF" w:rsidRPr="00916FE3">
        <w:t xml:space="preserve"> as well as availability of tech support and training</w:t>
      </w:r>
      <w:r w:rsidRPr="00916FE3">
        <w:t xml:space="preserve"> to determine when/if upgrades, replacement</w:t>
      </w:r>
      <w:r w:rsidR="006C42FC" w:rsidRPr="00916FE3">
        <w:t>,</w:t>
      </w:r>
      <w:r w:rsidR="00F931A8">
        <w:t xml:space="preserve"> or phase-out is</w:t>
      </w:r>
      <w:r w:rsidRPr="00916FE3">
        <w:t xml:space="preserve"> appropriate.</w:t>
      </w:r>
      <w:r w:rsidR="00E67E99" w:rsidRPr="00916FE3">
        <w:t xml:space="preserve"> </w:t>
      </w:r>
      <w:r w:rsidRPr="00916FE3">
        <w:t>Table 3 shows how Tech Plan goals and objectives align with projects and initiatives.</w:t>
      </w:r>
    </w:p>
    <w:p w14:paraId="63DF8A45" w14:textId="77777777" w:rsidR="00910EA2" w:rsidRPr="004B0761" w:rsidRDefault="00910EA2" w:rsidP="00910EA2">
      <w:pPr>
        <w:pStyle w:val="NoSpacing"/>
        <w:rPr>
          <w:rStyle w:val="text"/>
          <w:rFonts w:asciiTheme="minorHAnsi" w:hAnsiTheme="minorHAnsi"/>
          <w:sz w:val="22"/>
          <w:szCs w:val="22"/>
        </w:rPr>
      </w:pPr>
    </w:p>
    <w:tbl>
      <w:tblPr>
        <w:tblStyle w:val="TableGrid"/>
        <w:tblW w:w="11178" w:type="dxa"/>
        <w:tblLook w:val="04A0" w:firstRow="1" w:lastRow="0" w:firstColumn="1" w:lastColumn="0" w:noHBand="0" w:noVBand="1"/>
      </w:tblPr>
      <w:tblGrid>
        <w:gridCol w:w="2965"/>
        <w:gridCol w:w="4343"/>
        <w:gridCol w:w="3870"/>
      </w:tblGrid>
      <w:tr w:rsidR="00910EA2" w:rsidRPr="004B0761" w14:paraId="514BCFF9" w14:textId="77777777" w:rsidTr="00265E52">
        <w:trPr>
          <w:tblHeader/>
        </w:trPr>
        <w:tc>
          <w:tcPr>
            <w:tcW w:w="11178" w:type="dxa"/>
            <w:gridSpan w:val="3"/>
          </w:tcPr>
          <w:p w14:paraId="11C86EB5" w14:textId="66A0AFE2" w:rsidR="00910EA2" w:rsidRPr="004B0761" w:rsidRDefault="00910EA2" w:rsidP="00D37433">
            <w:pPr>
              <w:jc w:val="center"/>
              <w:rPr>
                <w:b/>
              </w:rPr>
            </w:pPr>
            <w:r w:rsidRPr="004B0761">
              <w:rPr>
                <w:b/>
              </w:rPr>
              <w:t>TABLE 3</w:t>
            </w:r>
            <w:r w:rsidR="00D37433">
              <w:rPr>
                <w:b/>
              </w:rPr>
              <w:t xml:space="preserve">: Alignment of </w:t>
            </w:r>
            <w:r w:rsidR="00D37433" w:rsidRPr="00D37433">
              <w:rPr>
                <w:rStyle w:val="text"/>
                <w:rFonts w:asciiTheme="minorHAnsi" w:hAnsiTheme="minorHAnsi"/>
                <w:b/>
                <w:sz w:val="22"/>
                <w:szCs w:val="22"/>
              </w:rPr>
              <w:t>Technology Master Plan Goals and Objectives with Projects and Initiatives</w:t>
            </w:r>
          </w:p>
        </w:tc>
      </w:tr>
      <w:tr w:rsidR="00910EA2" w:rsidRPr="004B0761" w14:paraId="1E960C14" w14:textId="77777777" w:rsidTr="00265E52">
        <w:trPr>
          <w:tblHeader/>
        </w:trPr>
        <w:tc>
          <w:tcPr>
            <w:tcW w:w="2965" w:type="dxa"/>
          </w:tcPr>
          <w:p w14:paraId="64766277" w14:textId="77777777" w:rsidR="00910EA2" w:rsidRPr="004B0761" w:rsidRDefault="00910EA2" w:rsidP="00377045">
            <w:pPr>
              <w:jc w:val="center"/>
              <w:rPr>
                <w:b/>
              </w:rPr>
            </w:pPr>
            <w:r w:rsidRPr="004B0761">
              <w:rPr>
                <w:b/>
              </w:rPr>
              <w:t>Technology Master Plan  Goal</w:t>
            </w:r>
          </w:p>
        </w:tc>
        <w:tc>
          <w:tcPr>
            <w:tcW w:w="4343" w:type="dxa"/>
          </w:tcPr>
          <w:p w14:paraId="2CAC555C" w14:textId="77777777" w:rsidR="00910EA2" w:rsidRPr="004B0761" w:rsidRDefault="00910EA2" w:rsidP="00377045">
            <w:pPr>
              <w:jc w:val="center"/>
              <w:rPr>
                <w:b/>
              </w:rPr>
            </w:pPr>
            <w:r w:rsidRPr="004B0761">
              <w:rPr>
                <w:b/>
              </w:rPr>
              <w:t>Technology Master Plan  Objectives</w:t>
            </w:r>
          </w:p>
        </w:tc>
        <w:tc>
          <w:tcPr>
            <w:tcW w:w="3870" w:type="dxa"/>
          </w:tcPr>
          <w:p w14:paraId="6A537400" w14:textId="77777777" w:rsidR="00910EA2" w:rsidRPr="004B0761" w:rsidRDefault="00910EA2" w:rsidP="00377045">
            <w:pPr>
              <w:jc w:val="center"/>
              <w:rPr>
                <w:b/>
              </w:rPr>
            </w:pPr>
            <w:r w:rsidRPr="004B0761">
              <w:rPr>
                <w:b/>
              </w:rPr>
              <w:t>Projects and Initiatives</w:t>
            </w:r>
          </w:p>
        </w:tc>
      </w:tr>
      <w:tr w:rsidR="00910EA2" w:rsidRPr="004B0761" w14:paraId="3C5687CD" w14:textId="77777777" w:rsidTr="005D6152">
        <w:trPr>
          <w:trHeight w:val="1160"/>
        </w:trPr>
        <w:tc>
          <w:tcPr>
            <w:tcW w:w="2965" w:type="dxa"/>
          </w:tcPr>
          <w:p w14:paraId="7D5A1A34" w14:textId="77777777" w:rsidR="00910EA2" w:rsidRPr="004B0761" w:rsidRDefault="00910EA2" w:rsidP="00377045">
            <w:r w:rsidRPr="004B0761">
              <w:rPr>
                <w:b/>
              </w:rPr>
              <w:t>Goal 1:</w:t>
            </w:r>
            <w:r w:rsidRPr="004B0761">
              <w:t xml:space="preserve"> Ensure that campus technology </w:t>
            </w:r>
            <w:r w:rsidRPr="004B0761">
              <w:rPr>
                <w:spacing w:val="-1"/>
              </w:rPr>
              <w:t>policies</w:t>
            </w:r>
            <w:r w:rsidRPr="004B0761">
              <w:t xml:space="preserve"> </w:t>
            </w:r>
            <w:r w:rsidRPr="004B0761">
              <w:rPr>
                <w:spacing w:val="-1"/>
              </w:rPr>
              <w:t>and</w:t>
            </w:r>
            <w:r w:rsidRPr="004B0761">
              <w:t xml:space="preserve"> </w:t>
            </w:r>
            <w:r w:rsidRPr="004B0761">
              <w:rPr>
                <w:spacing w:val="-1"/>
              </w:rPr>
              <w:t>procedures</w:t>
            </w:r>
            <w:r w:rsidRPr="004B0761">
              <w:rPr>
                <w:spacing w:val="-2"/>
              </w:rPr>
              <w:t xml:space="preserve"> </w:t>
            </w:r>
            <w:r w:rsidRPr="004B0761">
              <w:rPr>
                <w:spacing w:val="-1"/>
              </w:rPr>
              <w:t>guide the appropriate</w:t>
            </w:r>
            <w:r w:rsidRPr="004B0761">
              <w:rPr>
                <w:spacing w:val="1"/>
              </w:rPr>
              <w:t xml:space="preserve"> </w:t>
            </w:r>
            <w:r w:rsidRPr="004B0761">
              <w:rPr>
                <w:spacing w:val="-1"/>
              </w:rPr>
              <w:t>use</w:t>
            </w:r>
            <w:r w:rsidRPr="004B0761">
              <w:t xml:space="preserve"> </w:t>
            </w:r>
            <w:r w:rsidRPr="004B0761">
              <w:rPr>
                <w:spacing w:val="-1"/>
              </w:rPr>
              <w:t>of</w:t>
            </w:r>
            <w:r w:rsidRPr="004B0761">
              <w:rPr>
                <w:spacing w:val="52"/>
              </w:rPr>
              <w:t xml:space="preserve"> </w:t>
            </w:r>
            <w:r w:rsidRPr="004B0761">
              <w:rPr>
                <w:spacing w:val="-1"/>
              </w:rPr>
              <w:t xml:space="preserve">technology </w:t>
            </w:r>
            <w:r w:rsidRPr="004B0761">
              <w:t>to foster a dynamic and effective learning environment.</w:t>
            </w:r>
          </w:p>
        </w:tc>
        <w:tc>
          <w:tcPr>
            <w:tcW w:w="4343" w:type="dxa"/>
          </w:tcPr>
          <w:p w14:paraId="04AC2CEA" w14:textId="77777777" w:rsidR="00910EA2" w:rsidRPr="004B0761" w:rsidRDefault="00910EA2" w:rsidP="006F03CE">
            <w:pPr>
              <w:pStyle w:val="ListParagraph"/>
              <w:numPr>
                <w:ilvl w:val="0"/>
                <w:numId w:val="6"/>
              </w:numPr>
            </w:pPr>
            <w:r w:rsidRPr="004B0761">
              <w:t>All proposed educational tech projects and initiatives will be reviewed by experts and stakeholders prior to submitting project request to District ETS</w:t>
            </w:r>
          </w:p>
          <w:p w14:paraId="5C43AF66" w14:textId="77777777" w:rsidR="00910EA2" w:rsidRPr="004B0761" w:rsidRDefault="00910EA2" w:rsidP="006F03CE">
            <w:pPr>
              <w:pStyle w:val="ListParagraph"/>
              <w:numPr>
                <w:ilvl w:val="0"/>
                <w:numId w:val="6"/>
              </w:numPr>
            </w:pPr>
            <w:r w:rsidRPr="004B0761">
              <w:t>The process for collaborative development, review, and prioritization of educational tech project initiatives at the college level will be streamlined.</w:t>
            </w:r>
          </w:p>
          <w:p w14:paraId="2BACC435" w14:textId="77777777" w:rsidR="00910EA2" w:rsidRPr="004B0761" w:rsidRDefault="00910EA2" w:rsidP="006F03CE">
            <w:pPr>
              <w:pStyle w:val="ListParagraph"/>
              <w:numPr>
                <w:ilvl w:val="0"/>
                <w:numId w:val="6"/>
              </w:numPr>
            </w:pPr>
            <w:r w:rsidRPr="004B0761">
              <w:t xml:space="preserve">The service level agreement between Foothill College and District ETS will be reviewed and updated to ensure appropriate funding levels for </w:t>
            </w:r>
            <w:r w:rsidRPr="004B0761">
              <w:lastRenderedPageBreak/>
              <w:t>virtualization and servicing computer/multimedia refreshes.</w:t>
            </w:r>
          </w:p>
        </w:tc>
        <w:tc>
          <w:tcPr>
            <w:tcW w:w="3870" w:type="dxa"/>
          </w:tcPr>
          <w:p w14:paraId="181D6FCB" w14:textId="19CD948E" w:rsidR="00910EA2" w:rsidRPr="004B0761" w:rsidRDefault="00910EA2" w:rsidP="006F03CE">
            <w:pPr>
              <w:pStyle w:val="ListParagraph"/>
              <w:numPr>
                <w:ilvl w:val="0"/>
                <w:numId w:val="6"/>
              </w:numPr>
            </w:pPr>
            <w:r w:rsidRPr="004B0761">
              <w:lastRenderedPageBreak/>
              <w:t xml:space="preserve">Introduction to and support for </w:t>
            </w:r>
            <w:r w:rsidR="00F30D97" w:rsidRPr="004B0761">
              <w:t xml:space="preserve">automated Technology Project Request intake process provided by ETS  </w:t>
            </w:r>
            <w:r w:rsidRPr="004B0761">
              <w:t xml:space="preserve">for collaborative development, review, and prioritization of </w:t>
            </w:r>
            <w:r w:rsidRPr="004B0761">
              <w:rPr>
                <w:rStyle w:val="text"/>
                <w:rFonts w:asciiTheme="minorHAnsi" w:hAnsiTheme="minorHAnsi"/>
                <w:sz w:val="22"/>
                <w:szCs w:val="22"/>
              </w:rPr>
              <w:t>educational</w:t>
            </w:r>
            <w:r w:rsidRPr="004B0761">
              <w:t xml:space="preserve"> tech project initiatives at the college level </w:t>
            </w:r>
          </w:p>
        </w:tc>
      </w:tr>
      <w:tr w:rsidR="00910EA2" w:rsidRPr="004B0761" w14:paraId="139EFB6E" w14:textId="77777777" w:rsidTr="005D6152">
        <w:tc>
          <w:tcPr>
            <w:tcW w:w="2965" w:type="dxa"/>
          </w:tcPr>
          <w:p w14:paraId="5EA4A122" w14:textId="77777777" w:rsidR="00910EA2" w:rsidRPr="004B0761" w:rsidRDefault="00910EA2" w:rsidP="00377045">
            <w:r w:rsidRPr="004B0761">
              <w:rPr>
                <w:b/>
              </w:rPr>
              <w:t>Goal 2:</w:t>
            </w:r>
            <w:r w:rsidRPr="004B0761">
              <w:t xml:space="preserve"> Support expectations by faculty, staff, students, and administrators for access to informational resources, the Internet and support for computing devices.</w:t>
            </w:r>
          </w:p>
          <w:p w14:paraId="6CC67123" w14:textId="77777777" w:rsidR="00910EA2" w:rsidRPr="004B0761" w:rsidRDefault="00910EA2" w:rsidP="00377045"/>
        </w:tc>
        <w:tc>
          <w:tcPr>
            <w:tcW w:w="4343" w:type="dxa"/>
          </w:tcPr>
          <w:p w14:paraId="0EBBF7B9" w14:textId="77777777" w:rsidR="003C5068" w:rsidRPr="004B0761" w:rsidRDefault="00910EA2" w:rsidP="006F03CE">
            <w:pPr>
              <w:pStyle w:val="ListParagraph"/>
              <w:numPr>
                <w:ilvl w:val="0"/>
                <w:numId w:val="6"/>
              </w:numPr>
              <w:rPr>
                <w:rFonts w:eastAsia="Arial Unicode MS" w:cs="Arial Unicode MS"/>
              </w:rPr>
            </w:pPr>
            <w:r w:rsidRPr="004B0761">
              <w:t xml:space="preserve">Qualified employees will be </w:t>
            </w:r>
            <w:r w:rsidRPr="004B0761">
              <w:rPr>
                <w:rStyle w:val="text"/>
                <w:rFonts w:asciiTheme="minorHAnsi" w:hAnsiTheme="minorHAnsi"/>
                <w:sz w:val="22"/>
                <w:szCs w:val="22"/>
              </w:rPr>
              <w:t>provided</w:t>
            </w:r>
            <w:r w:rsidRPr="004B0761">
              <w:t xml:space="preserve"> with secure software for collecting information via questionnaires</w:t>
            </w:r>
          </w:p>
          <w:p w14:paraId="5B6EC881" w14:textId="5C1B37DE" w:rsidR="00910EA2" w:rsidRPr="004B0761" w:rsidRDefault="00910EA2" w:rsidP="006F03CE">
            <w:pPr>
              <w:pStyle w:val="ListParagraph"/>
              <w:numPr>
                <w:ilvl w:val="0"/>
                <w:numId w:val="6"/>
              </w:numPr>
              <w:rPr>
                <w:rStyle w:val="text"/>
                <w:rFonts w:asciiTheme="minorHAnsi" w:hAnsiTheme="minorHAnsi"/>
                <w:sz w:val="22"/>
                <w:szCs w:val="22"/>
              </w:rPr>
            </w:pPr>
            <w:r w:rsidRPr="004B0761">
              <w:rPr>
                <w:rStyle w:val="text"/>
                <w:rFonts w:asciiTheme="minorHAnsi" w:hAnsiTheme="minorHAnsi"/>
                <w:sz w:val="22"/>
                <w:szCs w:val="22"/>
              </w:rPr>
              <w:t>The transparency and speed of the process for ordering and installation of technology equipment and software will be improved.</w:t>
            </w:r>
          </w:p>
          <w:p w14:paraId="440ED4D4" w14:textId="77777777" w:rsidR="00910EA2" w:rsidRPr="004B0761" w:rsidRDefault="00910EA2" w:rsidP="006F03CE">
            <w:pPr>
              <w:pStyle w:val="ListParagraph"/>
              <w:numPr>
                <w:ilvl w:val="0"/>
                <w:numId w:val="6"/>
              </w:numPr>
              <w:rPr>
                <w:rFonts w:eastAsia="Arial Unicode MS" w:cs="Arial Unicode MS"/>
              </w:rPr>
            </w:pPr>
            <w:r w:rsidRPr="004B0761">
              <w:t xml:space="preserve">The </w:t>
            </w:r>
            <w:r w:rsidRPr="004B0761">
              <w:rPr>
                <w:rStyle w:val="text"/>
                <w:rFonts w:asciiTheme="minorHAnsi" w:hAnsiTheme="minorHAnsi"/>
                <w:sz w:val="22"/>
                <w:szCs w:val="22"/>
              </w:rPr>
              <w:t>number</w:t>
            </w:r>
            <w:r w:rsidRPr="004B0761">
              <w:t xml:space="preserve"> of paper-based only forms will be decreased by replacing them with digital submission alternatives. </w:t>
            </w:r>
          </w:p>
          <w:p w14:paraId="0807AC4D" w14:textId="77777777" w:rsidR="00910EA2" w:rsidRPr="004B0761" w:rsidRDefault="00910EA2" w:rsidP="006F03CE">
            <w:pPr>
              <w:pStyle w:val="ListParagraph"/>
              <w:numPr>
                <w:ilvl w:val="0"/>
                <w:numId w:val="6"/>
              </w:numPr>
              <w:rPr>
                <w:rFonts w:eastAsia="Arial Unicode MS" w:cs="Arial Unicode MS"/>
              </w:rPr>
            </w:pPr>
            <w:r w:rsidRPr="004B0761">
              <w:rPr>
                <w:rFonts w:eastAsia="Arial Unicode MS" w:cs="Arial Unicode MS"/>
              </w:rPr>
              <w:t>Capability of meeting rooms for use of video-</w:t>
            </w:r>
            <w:r w:rsidRPr="004B0761">
              <w:rPr>
                <w:rStyle w:val="text"/>
                <w:rFonts w:asciiTheme="minorHAnsi" w:hAnsiTheme="minorHAnsi"/>
                <w:sz w:val="22"/>
                <w:szCs w:val="22"/>
              </w:rPr>
              <w:t>conferencing</w:t>
            </w:r>
            <w:r w:rsidRPr="004B0761">
              <w:rPr>
                <w:rFonts w:eastAsia="Arial Unicode MS" w:cs="Arial Unicode MS"/>
              </w:rPr>
              <w:t xml:space="preserve"> will be improved.</w:t>
            </w:r>
          </w:p>
        </w:tc>
        <w:tc>
          <w:tcPr>
            <w:tcW w:w="3870" w:type="dxa"/>
          </w:tcPr>
          <w:p w14:paraId="2969ACF0" w14:textId="5E1428F4" w:rsidR="00910EA2" w:rsidRPr="004B0761" w:rsidRDefault="00910EA2" w:rsidP="006F03CE">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 xml:space="preserve">Selection and purchase of secure cloud survey services </w:t>
            </w:r>
            <w:r w:rsidR="005D6152" w:rsidRPr="004B0761">
              <w:rPr>
                <w:rStyle w:val="text"/>
                <w:rFonts w:asciiTheme="minorHAnsi" w:hAnsiTheme="minorHAnsi"/>
                <w:sz w:val="22"/>
                <w:szCs w:val="22"/>
              </w:rPr>
              <w:t>for qualified</w:t>
            </w:r>
            <w:r w:rsidRPr="004B0761">
              <w:rPr>
                <w:rStyle w:val="text"/>
                <w:rFonts w:asciiTheme="minorHAnsi" w:hAnsiTheme="minorHAnsi"/>
                <w:sz w:val="22"/>
                <w:szCs w:val="22"/>
              </w:rPr>
              <w:t xml:space="preserve"> employees for purpose of data collection using questionnaires.</w:t>
            </w:r>
          </w:p>
          <w:p w14:paraId="798415E2" w14:textId="77777777" w:rsidR="00377045" w:rsidRPr="004B0761" w:rsidRDefault="00910EA2" w:rsidP="006F03CE">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Outfit meeting rooms with permanent capability (microphone and camera external to computer: browser updates) to host remote attendance via webconferencing.</w:t>
            </w:r>
          </w:p>
          <w:p w14:paraId="561C380C" w14:textId="5B486F91" w:rsidR="00540A6F" w:rsidRPr="004B0761" w:rsidRDefault="008A5728" w:rsidP="006F03CE">
            <w:pPr>
              <w:pStyle w:val="ListParagraph"/>
              <w:numPr>
                <w:ilvl w:val="0"/>
                <w:numId w:val="6"/>
              </w:numPr>
            </w:pPr>
            <w:r w:rsidRPr="004B0761">
              <w:t>Utilization of t</w:t>
            </w:r>
            <w:r w:rsidR="00540A6F" w:rsidRPr="004B0761">
              <w:t xml:space="preserve">elepresence equipment at the Sunnyvale Center and Foothill campus to allow students to connect remotely with student services in the areas of counseling </w:t>
            </w:r>
            <w:r w:rsidR="003C5068" w:rsidRPr="004B0761">
              <w:t>and</w:t>
            </w:r>
            <w:r w:rsidR="00540A6F" w:rsidRPr="004B0761">
              <w:t xml:space="preserve"> financial aid when there is not an on-site staff person present.</w:t>
            </w:r>
          </w:p>
        </w:tc>
      </w:tr>
      <w:tr w:rsidR="00910EA2" w:rsidRPr="004B0761" w14:paraId="0D1D12AF" w14:textId="77777777" w:rsidTr="005D6152">
        <w:tc>
          <w:tcPr>
            <w:tcW w:w="2965" w:type="dxa"/>
          </w:tcPr>
          <w:p w14:paraId="552060FC" w14:textId="77777777" w:rsidR="00910EA2" w:rsidRPr="004B0761" w:rsidRDefault="00910EA2" w:rsidP="00377045">
            <w:r w:rsidRPr="004B0761">
              <w:rPr>
                <w:b/>
              </w:rPr>
              <w:t>Goal 3:</w:t>
            </w:r>
            <w:r w:rsidRPr="004B0761">
              <w:t xml:space="preserve"> Maintain the cutting edge of higher educational computing to support students with planned updates and replacements in support of a sound technological infrastructure.</w:t>
            </w:r>
          </w:p>
        </w:tc>
        <w:tc>
          <w:tcPr>
            <w:tcW w:w="4343" w:type="dxa"/>
          </w:tcPr>
          <w:p w14:paraId="56357BF6" w14:textId="77777777" w:rsidR="00910EA2" w:rsidRPr="004B0761" w:rsidRDefault="00910EA2" w:rsidP="006F03CE">
            <w:pPr>
              <w:pStyle w:val="ListParagraph"/>
              <w:numPr>
                <w:ilvl w:val="0"/>
                <w:numId w:val="6"/>
              </w:numPr>
              <w:rPr>
                <w:rFonts w:cs="AGaramondPro-Regular"/>
                <w:color w:val="000000"/>
              </w:rPr>
            </w:pPr>
            <w:r w:rsidRPr="004B0761">
              <w:rPr>
                <w:rFonts w:cs="AGaramondPro-Regular"/>
                <w:color w:val="000000"/>
              </w:rPr>
              <w:t>A quick turnaround process for systematic review and approval of time-</w:t>
            </w:r>
            <w:r w:rsidRPr="004B0761">
              <w:rPr>
                <w:rStyle w:val="text"/>
                <w:rFonts w:asciiTheme="minorHAnsi" w:hAnsiTheme="minorHAnsi"/>
                <w:sz w:val="22"/>
                <w:szCs w:val="22"/>
              </w:rPr>
              <w:t>sensitive</w:t>
            </w:r>
            <w:r w:rsidRPr="004B0761">
              <w:rPr>
                <w:rFonts w:cs="AGaramondPro-Regular"/>
                <w:color w:val="000000"/>
              </w:rPr>
              <w:t xml:space="preserve"> projects that involve technology will be developed and provided.</w:t>
            </w:r>
          </w:p>
          <w:p w14:paraId="30E63A9D" w14:textId="77777777" w:rsidR="00910EA2" w:rsidRPr="004B0761" w:rsidRDefault="00910EA2" w:rsidP="006F03CE">
            <w:pPr>
              <w:pStyle w:val="ListParagraph"/>
              <w:numPr>
                <w:ilvl w:val="0"/>
                <w:numId w:val="6"/>
              </w:numPr>
              <w:rPr>
                <w:rFonts w:eastAsia="Arial Unicode MS" w:cs="Arial Unicode MS"/>
              </w:rPr>
            </w:pPr>
            <w:r w:rsidRPr="004B0761">
              <w:rPr>
                <w:rFonts w:cs="Courier New"/>
              </w:rPr>
              <w:t xml:space="preserve">A standardized and timely process will be developed that provides all employees </w:t>
            </w:r>
            <w:r w:rsidRPr="004B0761">
              <w:rPr>
                <w:rStyle w:val="text"/>
                <w:rFonts w:asciiTheme="minorHAnsi" w:hAnsiTheme="minorHAnsi"/>
                <w:sz w:val="22"/>
                <w:szCs w:val="22"/>
              </w:rPr>
              <w:t>and</w:t>
            </w:r>
            <w:r w:rsidRPr="004B0761">
              <w:rPr>
                <w:rFonts w:cs="Courier New"/>
              </w:rPr>
              <w:t xml:space="preserve"> facilities with technology equipment and software upgrades.</w:t>
            </w:r>
          </w:p>
          <w:p w14:paraId="5CE17318" w14:textId="24D4E99A" w:rsidR="003C5068" w:rsidRPr="004B0761" w:rsidRDefault="00D406E7" w:rsidP="006F03CE">
            <w:pPr>
              <w:pStyle w:val="ListParagraph"/>
              <w:numPr>
                <w:ilvl w:val="0"/>
                <w:numId w:val="6"/>
              </w:numPr>
              <w:rPr>
                <w:rFonts w:eastAsia="Arial Unicode MS" w:cs="Arial Unicode MS"/>
              </w:rPr>
            </w:pPr>
            <w:r w:rsidRPr="004B0761">
              <w:rPr>
                <w:rFonts w:cs="Courier New"/>
              </w:rPr>
              <w:t xml:space="preserve">Adoption of virtualization will be encouraged to achieve timely tech support and software updates, whenever feasible. </w:t>
            </w:r>
          </w:p>
        </w:tc>
        <w:tc>
          <w:tcPr>
            <w:tcW w:w="3870" w:type="dxa"/>
          </w:tcPr>
          <w:p w14:paraId="4C066359" w14:textId="77777777" w:rsidR="00910EA2" w:rsidRPr="004B0761" w:rsidRDefault="00910EA2" w:rsidP="006F03CE">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Designation of technical support services, classrooms, cloud services, software, and equipment for faculty to experiment (or pilot-test) with innovative teaching approaches</w:t>
            </w:r>
          </w:p>
          <w:p w14:paraId="5192C0DD" w14:textId="61C43D67" w:rsidR="00CE0AF5" w:rsidRPr="004B0761" w:rsidRDefault="00377045" w:rsidP="006F03CE">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Use of v</w:t>
            </w:r>
            <w:r w:rsidR="00CE0AF5" w:rsidRPr="004B0761">
              <w:rPr>
                <w:rStyle w:val="text"/>
                <w:rFonts w:asciiTheme="minorHAnsi" w:eastAsiaTheme="minorHAnsi" w:hAnsiTheme="minorHAnsi" w:cstheme="minorBidi"/>
                <w:sz w:val="22"/>
                <w:szCs w:val="22"/>
              </w:rPr>
              <w:t>irtualization in computer labs at the Sunnyvale Center.</w:t>
            </w:r>
          </w:p>
          <w:p w14:paraId="50093AAE" w14:textId="624C5139" w:rsidR="00D406E7" w:rsidRPr="004B0761" w:rsidRDefault="00D406E7" w:rsidP="006F03CE">
            <w:pPr>
              <w:pStyle w:val="ListParagraph"/>
              <w:numPr>
                <w:ilvl w:val="0"/>
                <w:numId w:val="6"/>
              </w:numPr>
            </w:pPr>
            <w:r w:rsidRPr="004B0761">
              <w:rPr>
                <w:rStyle w:val="text"/>
                <w:rFonts w:asciiTheme="minorHAnsi" w:hAnsiTheme="minorHAnsi"/>
                <w:sz w:val="22"/>
                <w:szCs w:val="22"/>
              </w:rPr>
              <w:t>Development of criteria for feasibility of virtualization adoption in computer labs</w:t>
            </w:r>
          </w:p>
        </w:tc>
      </w:tr>
      <w:tr w:rsidR="00910EA2" w:rsidRPr="004B0761" w14:paraId="4270209F" w14:textId="77777777" w:rsidTr="005D6152">
        <w:tc>
          <w:tcPr>
            <w:tcW w:w="2965" w:type="dxa"/>
          </w:tcPr>
          <w:p w14:paraId="2F628583" w14:textId="77777777" w:rsidR="00910EA2" w:rsidRPr="004B0761" w:rsidRDefault="00910EA2" w:rsidP="00377045">
            <w:r w:rsidRPr="004B0761">
              <w:rPr>
                <w:b/>
              </w:rPr>
              <w:t>Goal 4:</w:t>
            </w:r>
            <w:r w:rsidRPr="004B0761">
              <w:t xml:space="preserve"> Provide high-quality learning environments supported by technology in a secure, reliable, and safe manner.</w:t>
            </w:r>
          </w:p>
        </w:tc>
        <w:tc>
          <w:tcPr>
            <w:tcW w:w="4343" w:type="dxa"/>
          </w:tcPr>
          <w:p w14:paraId="71A8C66F" w14:textId="77777777" w:rsidR="00910EA2" w:rsidRPr="004B0761" w:rsidRDefault="00910EA2" w:rsidP="00337F67">
            <w:pPr>
              <w:pStyle w:val="ListParagraph"/>
              <w:numPr>
                <w:ilvl w:val="0"/>
                <w:numId w:val="6"/>
              </w:numPr>
              <w:rPr>
                <w:rFonts w:cs="AGaramondPro-Regular"/>
                <w:color w:val="000000"/>
              </w:rPr>
            </w:pPr>
            <w:r w:rsidRPr="004B0761">
              <w:t xml:space="preserve">Use of Office 365 by employees will be increased for communication, file sharing, and computer backup </w:t>
            </w:r>
          </w:p>
          <w:p w14:paraId="72D173FA" w14:textId="77777777" w:rsidR="00910EA2" w:rsidRPr="004B0761" w:rsidRDefault="00910EA2" w:rsidP="00337F67">
            <w:pPr>
              <w:pStyle w:val="ListParagraph"/>
              <w:numPr>
                <w:ilvl w:val="0"/>
                <w:numId w:val="6"/>
              </w:numPr>
            </w:pPr>
            <w:r w:rsidRPr="004B0761">
              <w:t xml:space="preserve">Migration to Canvas course management </w:t>
            </w:r>
            <w:r w:rsidRPr="004B0761">
              <w:rPr>
                <w:rStyle w:val="text"/>
                <w:rFonts w:asciiTheme="minorHAnsi" w:hAnsiTheme="minorHAnsi"/>
                <w:sz w:val="22"/>
                <w:szCs w:val="22"/>
              </w:rPr>
              <w:t>system</w:t>
            </w:r>
            <w:r w:rsidRPr="004B0761">
              <w:t xml:space="preserve"> will be completed.</w:t>
            </w:r>
          </w:p>
          <w:p w14:paraId="29261097" w14:textId="77777777" w:rsidR="00910EA2" w:rsidRDefault="00910EA2" w:rsidP="00337F67">
            <w:pPr>
              <w:pStyle w:val="ListParagraph"/>
              <w:numPr>
                <w:ilvl w:val="0"/>
                <w:numId w:val="6"/>
              </w:numPr>
            </w:pPr>
            <w:r w:rsidRPr="004B0761">
              <w:t>The number of student services that are available remotely will be increased.</w:t>
            </w:r>
          </w:p>
          <w:p w14:paraId="685B2E23" w14:textId="302CB88E" w:rsidR="00337F67" w:rsidRPr="004B0761" w:rsidRDefault="00337F67" w:rsidP="00337F67">
            <w:pPr>
              <w:pStyle w:val="ListParagraph"/>
              <w:numPr>
                <w:ilvl w:val="0"/>
                <w:numId w:val="6"/>
              </w:numPr>
            </w:pPr>
            <w:r>
              <w:t>B</w:t>
            </w:r>
            <w:r w:rsidRPr="00337F67">
              <w:t>aseline and optimal level</w:t>
            </w:r>
            <w:r>
              <w:t>s</w:t>
            </w:r>
            <w:r w:rsidRPr="00337F67">
              <w:t xml:space="preserve"> of classroom and meeting room </w:t>
            </w:r>
            <w:r>
              <w:t>technologies will be determined.</w:t>
            </w:r>
          </w:p>
        </w:tc>
        <w:tc>
          <w:tcPr>
            <w:tcW w:w="3870" w:type="dxa"/>
          </w:tcPr>
          <w:p w14:paraId="0D05D959" w14:textId="77777777" w:rsidR="00910EA2" w:rsidRPr="004B0761" w:rsidRDefault="00910EA2" w:rsidP="00337F67">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Faculty and staff training in Office 365, computer security and computer back up</w:t>
            </w:r>
          </w:p>
          <w:p w14:paraId="43006E62" w14:textId="77777777" w:rsidR="00910EA2" w:rsidRPr="004263E7" w:rsidRDefault="00910EA2" w:rsidP="00337F67">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Canvas course management system implementation</w:t>
            </w:r>
          </w:p>
          <w:p w14:paraId="563ED024" w14:textId="77777777" w:rsidR="00337F67" w:rsidRPr="00337F67" w:rsidRDefault="004263E7" w:rsidP="00337F67">
            <w:pPr>
              <w:pStyle w:val="ListParagraph"/>
              <w:numPr>
                <w:ilvl w:val="0"/>
                <w:numId w:val="6"/>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Implementation of an Early Alert System – Starfish</w:t>
            </w:r>
          </w:p>
          <w:p w14:paraId="346FDCA3" w14:textId="37ACCF44" w:rsidR="00337F67" w:rsidRPr="004B0761" w:rsidRDefault="00F95D5F" w:rsidP="00337F67">
            <w:pPr>
              <w:pStyle w:val="ListParagraph"/>
              <w:numPr>
                <w:ilvl w:val="0"/>
                <w:numId w:val="6"/>
              </w:numPr>
            </w:pPr>
            <w:r>
              <w:t>N</w:t>
            </w:r>
            <w:r w:rsidR="00337F67" w:rsidRPr="00337F67">
              <w:t>eeds assessment to determine</w:t>
            </w:r>
            <w:r w:rsidR="00337F67">
              <w:t xml:space="preserve"> b</w:t>
            </w:r>
            <w:r w:rsidR="00337F67" w:rsidRPr="00337F67">
              <w:t>aseline and optimal</w:t>
            </w:r>
            <w:r w:rsidR="00337F67">
              <w:t xml:space="preserve"> </w:t>
            </w:r>
            <w:r w:rsidR="00337F67" w:rsidRPr="00337F67">
              <w:t xml:space="preserve">classroom and meeting room </w:t>
            </w:r>
            <w:r w:rsidR="00337F67">
              <w:t>technologies.</w:t>
            </w:r>
          </w:p>
        </w:tc>
      </w:tr>
      <w:tr w:rsidR="00910EA2" w:rsidRPr="004B0761" w14:paraId="5CA9AA5A" w14:textId="77777777" w:rsidTr="005D6152">
        <w:tc>
          <w:tcPr>
            <w:tcW w:w="2965" w:type="dxa"/>
          </w:tcPr>
          <w:p w14:paraId="62A05192" w14:textId="77777777" w:rsidR="00910EA2" w:rsidRPr="004B0761" w:rsidRDefault="00910EA2" w:rsidP="00377045">
            <w:r w:rsidRPr="004B0761">
              <w:rPr>
                <w:b/>
              </w:rPr>
              <w:t>Goal 5:</w:t>
            </w:r>
            <w:r w:rsidRPr="004B0761">
              <w:t xml:space="preserve"> Ensure that faculty, staff, students, and administrators have access to and instruction for </w:t>
            </w:r>
            <w:r w:rsidRPr="004B0761">
              <w:lastRenderedPageBreak/>
              <w:t xml:space="preserve">appropriate use of technology and systems necessary for student success. </w:t>
            </w:r>
          </w:p>
        </w:tc>
        <w:tc>
          <w:tcPr>
            <w:tcW w:w="4343" w:type="dxa"/>
          </w:tcPr>
          <w:p w14:paraId="3B6637C3" w14:textId="10256D48" w:rsidR="00910EA2" w:rsidRPr="004B0761" w:rsidRDefault="00377045" w:rsidP="006F03CE">
            <w:pPr>
              <w:pStyle w:val="ListParagraph"/>
              <w:numPr>
                <w:ilvl w:val="0"/>
                <w:numId w:val="13"/>
              </w:numPr>
            </w:pPr>
            <w:r w:rsidRPr="004B0761">
              <w:lastRenderedPageBreak/>
              <w:t>The</w:t>
            </w:r>
            <w:r w:rsidR="00F70B38" w:rsidRPr="004B0761">
              <w:t xml:space="preserve"> Foothill College website </w:t>
            </w:r>
            <w:r w:rsidRPr="004B0761">
              <w:t xml:space="preserve">redesign will </w:t>
            </w:r>
            <w:r w:rsidR="00F70B38" w:rsidRPr="004B0761">
              <w:t xml:space="preserve">employ responsive design standards so </w:t>
            </w:r>
            <w:r w:rsidRPr="004B0761">
              <w:t xml:space="preserve">that </w:t>
            </w:r>
            <w:r w:rsidR="00F70B38" w:rsidRPr="004B0761">
              <w:t>content is accessible on mobile devices.</w:t>
            </w:r>
          </w:p>
        </w:tc>
        <w:tc>
          <w:tcPr>
            <w:tcW w:w="3870" w:type="dxa"/>
          </w:tcPr>
          <w:p w14:paraId="5B7618FE" w14:textId="77777777" w:rsidR="00910EA2" w:rsidRPr="004B0761" w:rsidRDefault="00910EA2" w:rsidP="006F03CE">
            <w:pPr>
              <w:pStyle w:val="ListParagraph"/>
              <w:numPr>
                <w:ilvl w:val="0"/>
                <w:numId w:val="6"/>
              </w:numPr>
            </w:pPr>
            <w:r w:rsidRPr="004B0761">
              <w:rPr>
                <w:rStyle w:val="text"/>
                <w:rFonts w:asciiTheme="minorHAnsi" w:hAnsiTheme="minorHAnsi"/>
                <w:sz w:val="22"/>
                <w:szCs w:val="22"/>
              </w:rPr>
              <w:t xml:space="preserve">Development of formal process for annual review and evaluation of college website with input from students, faculty and staff to ensure </w:t>
            </w:r>
            <w:r w:rsidRPr="004B0761">
              <w:rPr>
                <w:rStyle w:val="text"/>
                <w:rFonts w:asciiTheme="minorHAnsi" w:hAnsiTheme="minorHAnsi"/>
                <w:sz w:val="22"/>
                <w:szCs w:val="22"/>
              </w:rPr>
              <w:lastRenderedPageBreak/>
              <w:t>that it meets needs for access to information and services.</w:t>
            </w:r>
          </w:p>
        </w:tc>
      </w:tr>
    </w:tbl>
    <w:p w14:paraId="73F935FA" w14:textId="77777777" w:rsidR="00910EA2" w:rsidRPr="004B0761" w:rsidRDefault="00910EA2" w:rsidP="00910EA2">
      <w:pPr>
        <w:pStyle w:val="NoSpacing"/>
        <w:rPr>
          <w:rStyle w:val="text"/>
          <w:rFonts w:asciiTheme="minorHAnsi" w:hAnsiTheme="minorHAnsi"/>
          <w:sz w:val="22"/>
          <w:szCs w:val="22"/>
        </w:rPr>
      </w:pPr>
    </w:p>
    <w:p w14:paraId="10D5848D" w14:textId="77777777" w:rsidR="00910EA2" w:rsidRPr="004B0761" w:rsidRDefault="00910EA2" w:rsidP="00910EA2">
      <w:pPr>
        <w:pStyle w:val="NoSpacing"/>
      </w:pPr>
      <w:r w:rsidRPr="004B0761">
        <w:t>In the 2016-2017 academic year, projects and initiatives will include:</w:t>
      </w:r>
      <w:r w:rsidRPr="004B0761">
        <w:br/>
      </w:r>
    </w:p>
    <w:p w14:paraId="6A4ABDD5" w14:textId="699F2311" w:rsidR="00910EA2" w:rsidRPr="004B0761" w:rsidRDefault="003C5068" w:rsidP="006F03CE">
      <w:pPr>
        <w:pStyle w:val="ListParagraph"/>
        <w:numPr>
          <w:ilvl w:val="0"/>
          <w:numId w:val="8"/>
        </w:numPr>
      </w:pPr>
      <w:r w:rsidRPr="004B0761">
        <w:t>Routine use of</w:t>
      </w:r>
      <w:r w:rsidR="00F30D97" w:rsidRPr="004B0761">
        <w:t xml:space="preserve"> an a</w:t>
      </w:r>
      <w:r w:rsidR="00910EA2" w:rsidRPr="004B0761">
        <w:t xml:space="preserve">utomated </w:t>
      </w:r>
      <w:r w:rsidR="00F30D97" w:rsidRPr="004B0761">
        <w:t xml:space="preserve">Technology </w:t>
      </w:r>
      <w:r w:rsidR="00910EA2" w:rsidRPr="004B0761">
        <w:t xml:space="preserve">Project </w:t>
      </w:r>
      <w:r w:rsidR="00F30D97" w:rsidRPr="004B0761">
        <w:t>Request i</w:t>
      </w:r>
      <w:r w:rsidR="00910EA2" w:rsidRPr="004B0761">
        <w:t xml:space="preserve">ntake process provided by ETS for </w:t>
      </w:r>
      <w:r w:rsidR="00910EA2" w:rsidRPr="004B0761">
        <w:rPr>
          <w:rStyle w:val="text"/>
          <w:rFonts w:asciiTheme="minorHAnsi" w:eastAsiaTheme="minorHAnsi" w:hAnsiTheme="minorHAnsi" w:cstheme="minorBidi"/>
          <w:sz w:val="22"/>
          <w:szCs w:val="22"/>
        </w:rPr>
        <w:t xml:space="preserve">collaborative development, review, and prioritization of educational tech project initiatives at the college level </w:t>
      </w:r>
    </w:p>
    <w:p w14:paraId="47634E45" w14:textId="77777777" w:rsidR="00910EA2" w:rsidRPr="004B0761" w:rsidRDefault="00910EA2" w:rsidP="006F03CE">
      <w:pPr>
        <w:pStyle w:val="ListParagraph"/>
        <w:numPr>
          <w:ilvl w:val="0"/>
          <w:numId w:val="8"/>
        </w:numPr>
      </w:pPr>
      <w:r w:rsidRPr="004B0761">
        <w:rPr>
          <w:rStyle w:val="text"/>
          <w:rFonts w:asciiTheme="minorHAnsi" w:eastAsiaTheme="minorHAnsi" w:hAnsiTheme="minorHAnsi" w:cstheme="minorBidi"/>
          <w:sz w:val="22"/>
          <w:szCs w:val="22"/>
        </w:rPr>
        <w:t>Faculty and staff training in Office 365, computer security and computer back up</w:t>
      </w:r>
    </w:p>
    <w:p w14:paraId="34A5D18E" w14:textId="21185F20" w:rsidR="008A5728" w:rsidRPr="004B0761" w:rsidRDefault="0071223F" w:rsidP="006F03CE">
      <w:pPr>
        <w:pStyle w:val="ListParagraph"/>
        <w:numPr>
          <w:ilvl w:val="0"/>
          <w:numId w:val="8"/>
        </w:numPr>
        <w:rPr>
          <w:rStyle w:val="text"/>
          <w:rFonts w:asciiTheme="minorHAnsi" w:eastAsiaTheme="minorHAnsi" w:hAnsiTheme="minorHAnsi" w:cstheme="minorBidi"/>
          <w:sz w:val="22"/>
          <w:szCs w:val="22"/>
        </w:rPr>
      </w:pPr>
      <w:r>
        <w:rPr>
          <w:rStyle w:val="text"/>
          <w:rFonts w:asciiTheme="minorHAnsi" w:eastAsiaTheme="minorHAnsi" w:hAnsiTheme="minorHAnsi" w:cstheme="minorBidi"/>
          <w:sz w:val="22"/>
          <w:szCs w:val="22"/>
        </w:rPr>
        <w:t>C</w:t>
      </w:r>
      <w:r w:rsidR="00910EA2" w:rsidRPr="004B0761">
        <w:rPr>
          <w:rStyle w:val="text"/>
          <w:rFonts w:asciiTheme="minorHAnsi" w:eastAsiaTheme="minorHAnsi" w:hAnsiTheme="minorHAnsi" w:cstheme="minorBidi"/>
          <w:sz w:val="22"/>
          <w:szCs w:val="22"/>
        </w:rPr>
        <w:t>ourse management system implementation</w:t>
      </w:r>
      <w:r w:rsidR="00942961" w:rsidRPr="004B0761">
        <w:rPr>
          <w:rStyle w:val="text"/>
          <w:rFonts w:asciiTheme="minorHAnsi" w:eastAsiaTheme="minorHAnsi" w:hAnsiTheme="minorHAnsi" w:cstheme="minorBidi"/>
          <w:sz w:val="22"/>
          <w:szCs w:val="22"/>
        </w:rPr>
        <w:t xml:space="preserve"> to switch from Etudes to Canvas</w:t>
      </w:r>
    </w:p>
    <w:p w14:paraId="3D8B886D" w14:textId="0361F56F" w:rsidR="00ED0D51" w:rsidRPr="004B0761" w:rsidRDefault="009539DC" w:rsidP="006F03CE">
      <w:pPr>
        <w:pStyle w:val="ListParagraph"/>
        <w:numPr>
          <w:ilvl w:val="0"/>
          <w:numId w:val="8"/>
        </w:num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 xml:space="preserve">Deployment </w:t>
      </w:r>
      <w:r w:rsidR="00ED0D51" w:rsidRPr="004B0761">
        <w:rPr>
          <w:rStyle w:val="text"/>
          <w:rFonts w:asciiTheme="minorHAnsi" w:eastAsiaTheme="minorHAnsi" w:hAnsiTheme="minorHAnsi" w:cstheme="minorBidi"/>
          <w:sz w:val="22"/>
          <w:szCs w:val="22"/>
        </w:rPr>
        <w:t xml:space="preserve">of </w:t>
      </w:r>
      <w:r w:rsidRPr="004B0761">
        <w:rPr>
          <w:rStyle w:val="text"/>
          <w:rFonts w:asciiTheme="minorHAnsi" w:eastAsiaTheme="minorHAnsi" w:hAnsiTheme="minorHAnsi" w:cstheme="minorBidi"/>
          <w:sz w:val="22"/>
          <w:szCs w:val="22"/>
        </w:rPr>
        <w:t xml:space="preserve">desktop </w:t>
      </w:r>
      <w:r w:rsidR="00ED0D51" w:rsidRPr="004B0761">
        <w:rPr>
          <w:rStyle w:val="text"/>
          <w:rFonts w:asciiTheme="minorHAnsi" w:eastAsiaTheme="minorHAnsi" w:hAnsiTheme="minorHAnsi" w:cstheme="minorBidi"/>
          <w:sz w:val="22"/>
          <w:szCs w:val="22"/>
        </w:rPr>
        <w:t>virtualization in comput</w:t>
      </w:r>
      <w:r w:rsidR="00F931A8">
        <w:rPr>
          <w:rStyle w:val="text"/>
          <w:rFonts w:asciiTheme="minorHAnsi" w:eastAsiaTheme="minorHAnsi" w:hAnsiTheme="minorHAnsi" w:cstheme="minorBidi"/>
          <w:sz w:val="22"/>
          <w:szCs w:val="22"/>
        </w:rPr>
        <w:t>er labs at the Sunnyvale Center</w:t>
      </w:r>
    </w:p>
    <w:p w14:paraId="34D68094" w14:textId="1310D599" w:rsidR="008A5728" w:rsidRPr="00532528" w:rsidRDefault="008A5728" w:rsidP="006F03CE">
      <w:pPr>
        <w:pStyle w:val="ListParagraph"/>
        <w:numPr>
          <w:ilvl w:val="0"/>
          <w:numId w:val="8"/>
        </w:numPr>
      </w:pPr>
      <w:r w:rsidRPr="004B0761">
        <w:rPr>
          <w:rStyle w:val="text"/>
          <w:rFonts w:asciiTheme="minorHAnsi" w:hAnsiTheme="minorHAnsi"/>
          <w:sz w:val="22"/>
          <w:szCs w:val="22"/>
        </w:rPr>
        <w:t xml:space="preserve">Utilization of telepresence equipment at </w:t>
      </w:r>
      <w:r w:rsidRPr="004B0761">
        <w:rPr>
          <w:rFonts w:cs="Tahoma"/>
          <w:color w:val="000000"/>
        </w:rPr>
        <w:t xml:space="preserve">the Sunnyvale Center and Foothill campus to allow students to connect remotely with student services in the areas </w:t>
      </w:r>
      <w:r w:rsidRPr="004B0761">
        <w:rPr>
          <w:rStyle w:val="text"/>
          <w:rFonts w:asciiTheme="minorHAnsi" w:hAnsiTheme="minorHAnsi"/>
          <w:sz w:val="22"/>
          <w:szCs w:val="22"/>
        </w:rPr>
        <w:t>of</w:t>
      </w:r>
      <w:r w:rsidRPr="004B0761">
        <w:rPr>
          <w:rFonts w:cs="Tahoma"/>
          <w:color w:val="000000"/>
        </w:rPr>
        <w:t xml:space="preserve"> counseling and financial aid when there is not </w:t>
      </w:r>
      <w:r w:rsidR="00F931A8">
        <w:rPr>
          <w:rFonts w:cs="Tahoma"/>
          <w:color w:val="000000"/>
        </w:rPr>
        <w:t>an on-site staff person present</w:t>
      </w:r>
    </w:p>
    <w:p w14:paraId="74E83154" w14:textId="5D52CFDA" w:rsidR="00910EA2" w:rsidRPr="004B0761" w:rsidRDefault="00910EA2" w:rsidP="008A5728">
      <w:r w:rsidRPr="004B0761">
        <w:t>In the 2017-2018 academic year, project</w:t>
      </w:r>
      <w:r w:rsidR="008A5728" w:rsidRPr="004B0761">
        <w:t>s and initiatives will include:</w:t>
      </w:r>
    </w:p>
    <w:p w14:paraId="42E1B594" w14:textId="124A8085" w:rsidR="00F95D5F" w:rsidRPr="004B0761" w:rsidRDefault="00F95D5F" w:rsidP="00F95D5F">
      <w:pPr>
        <w:pStyle w:val="ListParagraph"/>
        <w:numPr>
          <w:ilvl w:val="0"/>
          <w:numId w:val="11"/>
        </w:numPr>
        <w:rPr>
          <w:rStyle w:val="text"/>
          <w:rFonts w:asciiTheme="minorHAnsi" w:eastAsiaTheme="minorHAnsi" w:hAnsiTheme="minorHAnsi" w:cstheme="minorBidi"/>
          <w:sz w:val="22"/>
          <w:szCs w:val="22"/>
        </w:rPr>
      </w:pPr>
      <w:r>
        <w:t>N</w:t>
      </w:r>
      <w:r w:rsidRPr="00337F67">
        <w:t>eeds assessment to determine</w:t>
      </w:r>
      <w:r>
        <w:t xml:space="preserve"> b</w:t>
      </w:r>
      <w:r w:rsidRPr="00337F67">
        <w:t>aseline and optimal</w:t>
      </w:r>
      <w:r>
        <w:t xml:space="preserve"> </w:t>
      </w:r>
      <w:r w:rsidRPr="00337F67">
        <w:t xml:space="preserve">classroom and meeting room </w:t>
      </w:r>
      <w:r w:rsidR="00F931A8">
        <w:t>technologies</w:t>
      </w:r>
    </w:p>
    <w:p w14:paraId="0AB9514A" w14:textId="2BF2AE86" w:rsidR="00910EA2" w:rsidRPr="004B0761" w:rsidRDefault="00910EA2" w:rsidP="006F03CE">
      <w:pPr>
        <w:pStyle w:val="ListParagraph"/>
        <w:numPr>
          <w:ilvl w:val="0"/>
          <w:numId w:val="11"/>
        </w:numPr>
      </w:pPr>
      <w:r w:rsidRPr="004B0761">
        <w:rPr>
          <w:rStyle w:val="text"/>
          <w:rFonts w:asciiTheme="minorHAnsi" w:hAnsiTheme="minorHAnsi"/>
          <w:sz w:val="22"/>
          <w:szCs w:val="22"/>
        </w:rPr>
        <w:t>Outfit meeting rooms with permanent capability (microphone and camera external to computer</w:t>
      </w:r>
      <w:r w:rsidR="00F70B38" w:rsidRPr="004B0761">
        <w:rPr>
          <w:rStyle w:val="text"/>
          <w:rFonts w:asciiTheme="minorHAnsi" w:hAnsiTheme="minorHAnsi"/>
          <w:sz w:val="22"/>
          <w:szCs w:val="22"/>
        </w:rPr>
        <w:t>;</w:t>
      </w:r>
      <w:r w:rsidRPr="004B0761">
        <w:rPr>
          <w:rStyle w:val="text"/>
          <w:rFonts w:asciiTheme="minorHAnsi" w:hAnsiTheme="minorHAnsi"/>
          <w:sz w:val="22"/>
          <w:szCs w:val="22"/>
        </w:rPr>
        <w:t xml:space="preserve"> browser updates) to host remote</w:t>
      </w:r>
      <w:r w:rsidR="00F931A8">
        <w:rPr>
          <w:rStyle w:val="text"/>
          <w:rFonts w:asciiTheme="minorHAnsi" w:hAnsiTheme="minorHAnsi"/>
          <w:sz w:val="22"/>
          <w:szCs w:val="22"/>
        </w:rPr>
        <w:t xml:space="preserve"> attendance via webconferencing</w:t>
      </w:r>
    </w:p>
    <w:p w14:paraId="02703B69" w14:textId="181E0234" w:rsidR="00910EA2" w:rsidRPr="00F95D5F" w:rsidRDefault="00910EA2" w:rsidP="006F03CE">
      <w:pPr>
        <w:pStyle w:val="ListParagraph"/>
        <w:numPr>
          <w:ilvl w:val="0"/>
          <w:numId w:val="11"/>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Designation of technical support services, classrooms, cloud services, software, and equipment for faculty to experiment (or pilot-test) with innovative teaching approaches</w:t>
      </w:r>
    </w:p>
    <w:p w14:paraId="26A3CF1D" w14:textId="14B6F861" w:rsidR="00910EA2" w:rsidRPr="004B0761" w:rsidRDefault="00910EA2" w:rsidP="006F03CE">
      <w:pPr>
        <w:pStyle w:val="ListParagraph"/>
        <w:numPr>
          <w:ilvl w:val="0"/>
          <w:numId w:val="11"/>
        </w:numPr>
        <w:rPr>
          <w:rFonts w:eastAsia="Arial Unicode MS" w:cs="Arial Unicode MS"/>
        </w:rPr>
      </w:pPr>
      <w:r w:rsidRPr="004B0761">
        <w:rPr>
          <w:rStyle w:val="text"/>
          <w:rFonts w:asciiTheme="minorHAnsi" w:hAnsiTheme="minorHAnsi"/>
          <w:sz w:val="22"/>
          <w:szCs w:val="22"/>
        </w:rPr>
        <w:t>Development of formal process for annual review and evaluation of college website with input from students, faculty and staff to ensure that it meets needs for acc</w:t>
      </w:r>
      <w:r w:rsidR="00F931A8">
        <w:rPr>
          <w:rStyle w:val="text"/>
          <w:rFonts w:asciiTheme="minorHAnsi" w:hAnsiTheme="minorHAnsi"/>
          <w:sz w:val="22"/>
          <w:szCs w:val="22"/>
        </w:rPr>
        <w:t>ess to information and services</w:t>
      </w:r>
    </w:p>
    <w:p w14:paraId="754D4634" w14:textId="77777777" w:rsidR="00910EA2" w:rsidRPr="004B0761" w:rsidRDefault="00910EA2" w:rsidP="00910EA2">
      <w:r w:rsidRPr="004B0761">
        <w:t>In the 2018-2019 academic year, projects and initiatives will include:</w:t>
      </w:r>
    </w:p>
    <w:p w14:paraId="308B325A" w14:textId="61005347" w:rsidR="00910EA2" w:rsidRPr="004B0761" w:rsidRDefault="00910EA2" w:rsidP="006F03CE">
      <w:pPr>
        <w:pStyle w:val="ListParagraph"/>
        <w:numPr>
          <w:ilvl w:val="0"/>
          <w:numId w:val="12"/>
        </w:numPr>
        <w:rPr>
          <w:rStyle w:val="text"/>
          <w:rFonts w:asciiTheme="minorHAnsi" w:eastAsiaTheme="minorHAnsi" w:hAnsiTheme="minorHAnsi" w:cstheme="minorBidi"/>
          <w:sz w:val="22"/>
          <w:szCs w:val="22"/>
        </w:rPr>
      </w:pPr>
      <w:r w:rsidRPr="004B0761">
        <w:rPr>
          <w:rStyle w:val="text"/>
          <w:rFonts w:asciiTheme="minorHAnsi" w:hAnsiTheme="minorHAnsi"/>
          <w:sz w:val="22"/>
          <w:szCs w:val="22"/>
        </w:rPr>
        <w:t xml:space="preserve">Selection and purchase of secure cloud survey services </w:t>
      </w:r>
      <w:r w:rsidR="005D6152" w:rsidRPr="004B0761">
        <w:rPr>
          <w:rStyle w:val="text"/>
          <w:rFonts w:asciiTheme="minorHAnsi" w:hAnsiTheme="minorHAnsi"/>
          <w:sz w:val="22"/>
          <w:szCs w:val="22"/>
        </w:rPr>
        <w:t>for qualified</w:t>
      </w:r>
      <w:r w:rsidRPr="004B0761">
        <w:rPr>
          <w:rStyle w:val="text"/>
          <w:rFonts w:asciiTheme="minorHAnsi" w:hAnsiTheme="minorHAnsi"/>
          <w:sz w:val="22"/>
          <w:szCs w:val="22"/>
        </w:rPr>
        <w:t xml:space="preserve"> employees for purpose of data </w:t>
      </w:r>
      <w:r w:rsidR="00F931A8">
        <w:rPr>
          <w:rStyle w:val="text"/>
          <w:rFonts w:asciiTheme="minorHAnsi" w:hAnsiTheme="minorHAnsi"/>
          <w:sz w:val="22"/>
          <w:szCs w:val="22"/>
        </w:rPr>
        <w:t>collection using questionnaires</w:t>
      </w:r>
    </w:p>
    <w:p w14:paraId="56C15763" w14:textId="6487BCFB" w:rsidR="00A20B19" w:rsidRPr="00F931A8" w:rsidRDefault="00910EA2" w:rsidP="009C1945">
      <w:pPr>
        <w:rPr>
          <w:rFonts w:asciiTheme="majorHAnsi" w:eastAsiaTheme="majorEastAsia" w:hAnsiTheme="majorHAnsi" w:cstheme="majorBidi"/>
          <w:b/>
          <w:iCs/>
        </w:rPr>
      </w:pPr>
      <w:r w:rsidRPr="009C1945">
        <w:rPr>
          <w:rStyle w:val="Heading2Char"/>
        </w:rPr>
        <w:t>Responsible Parties</w:t>
      </w:r>
      <w:r w:rsidRPr="004B0761">
        <w:br/>
      </w:r>
      <w:r w:rsidRPr="004B0761">
        <w:br/>
      </w:r>
      <w:r w:rsidR="00A22F93" w:rsidRPr="004B0761">
        <w:t>Departments, programs</w:t>
      </w:r>
      <w:r w:rsidRPr="004B0761">
        <w:t xml:space="preserve"> and division responsible for these projects and initiatives include: </w:t>
      </w:r>
      <w:r w:rsidR="00B77D48" w:rsidRPr="004B0761">
        <w:t>Foothill Online Learning</w:t>
      </w:r>
      <w:r w:rsidRPr="004B0761">
        <w:t>; Professional Development</w:t>
      </w:r>
      <w:r w:rsidR="00A20B19">
        <w:t xml:space="preserve"> Committee</w:t>
      </w:r>
      <w:r w:rsidRPr="004B0761">
        <w:t xml:space="preserve">; </w:t>
      </w:r>
      <w:r w:rsidR="008A5728" w:rsidRPr="004B0761">
        <w:t xml:space="preserve">Office of Marketing and Public Relations; </w:t>
      </w:r>
      <w:r w:rsidR="00E720AE">
        <w:t xml:space="preserve">Research Office; </w:t>
      </w:r>
      <w:r w:rsidRPr="004B0761">
        <w:t>Finance &amp; Admin Services Office</w:t>
      </w:r>
      <w:r w:rsidR="00E720AE">
        <w:t>, the Technology Committee</w:t>
      </w:r>
      <w:r w:rsidRPr="004B0761">
        <w:t>.</w:t>
      </w:r>
    </w:p>
    <w:p w14:paraId="52424209" w14:textId="422B3C67" w:rsidR="00A20B19" w:rsidRDefault="00A20B19" w:rsidP="00910EA2">
      <w:pPr>
        <w:rPr>
          <w:rFonts w:eastAsia="Times New Roman" w:cs="Times New Roman"/>
        </w:rPr>
      </w:pPr>
      <w:r>
        <w:t xml:space="preserve">The dean of </w:t>
      </w:r>
      <w:r w:rsidRPr="004B0761">
        <w:t>Foothill Online Learning</w:t>
      </w:r>
      <w:r>
        <w:t xml:space="preserve">, </w:t>
      </w:r>
      <w:r w:rsidRPr="004B0761">
        <w:t>Professional Development</w:t>
      </w:r>
      <w:r>
        <w:t xml:space="preserve"> Committee co-chairs, and</w:t>
      </w:r>
      <w:r w:rsidRPr="004B0761">
        <w:t xml:space="preserve"> District ETS</w:t>
      </w:r>
      <w:r>
        <w:t xml:space="preserve"> will </w:t>
      </w:r>
      <w:r w:rsidRPr="004B0761">
        <w:t xml:space="preserve">have primary responsibility for </w:t>
      </w:r>
      <w:r>
        <w:t>promoting and coordinating</w:t>
      </w:r>
      <w:r w:rsidRPr="004B0761">
        <w:t xml:space="preserve"> use of </w:t>
      </w:r>
      <w:r>
        <w:t xml:space="preserve">the </w:t>
      </w:r>
      <w:r w:rsidRPr="004B0761">
        <w:t>A</w:t>
      </w:r>
      <w:r w:rsidRPr="004B0761">
        <w:rPr>
          <w:rFonts w:eastAsia="Times New Roman" w:cs="Times New Roman"/>
        </w:rPr>
        <w:t>utomated Project Intake process</w:t>
      </w:r>
      <w:r>
        <w:rPr>
          <w:rFonts w:eastAsia="Times New Roman" w:cs="Times New Roman"/>
        </w:rPr>
        <w:t xml:space="preserve"> for proposed technology projects.</w:t>
      </w:r>
    </w:p>
    <w:p w14:paraId="0CAFA7F7" w14:textId="115F41A9" w:rsidR="00A20B19" w:rsidRPr="004B0761" w:rsidRDefault="00A20B19" w:rsidP="00910EA2">
      <w:r>
        <w:t xml:space="preserve">The dean of </w:t>
      </w:r>
      <w:r w:rsidRPr="004B0761">
        <w:t>Foothill Online Learning</w:t>
      </w:r>
      <w:r>
        <w:t>, the</w:t>
      </w:r>
      <w:r w:rsidRPr="004B0761">
        <w:t xml:space="preserve"> Professional Development</w:t>
      </w:r>
      <w:r>
        <w:t xml:space="preserve"> tri-chairs, and </w:t>
      </w:r>
      <w:r w:rsidRPr="004B0761">
        <w:t>District ETS</w:t>
      </w:r>
      <w:r w:rsidRPr="00A20B19">
        <w:t xml:space="preserve"> </w:t>
      </w:r>
      <w:r w:rsidR="004F745B">
        <w:t xml:space="preserve">staff </w:t>
      </w:r>
      <w:r>
        <w:t xml:space="preserve">will have </w:t>
      </w:r>
      <w:r w:rsidRPr="004B0761">
        <w:t>primary responsibility for</w:t>
      </w:r>
      <w:r>
        <w:t xml:space="preserve"> </w:t>
      </w:r>
      <w:r w:rsidR="004F745B">
        <w:rPr>
          <w:rStyle w:val="text"/>
          <w:rFonts w:asciiTheme="minorHAnsi" w:hAnsiTheme="minorHAnsi"/>
          <w:sz w:val="22"/>
          <w:szCs w:val="22"/>
        </w:rPr>
        <w:t>f</w:t>
      </w:r>
      <w:r w:rsidR="004F745B" w:rsidRPr="004B0761">
        <w:rPr>
          <w:rStyle w:val="text"/>
          <w:rFonts w:asciiTheme="minorHAnsi" w:hAnsiTheme="minorHAnsi"/>
          <w:sz w:val="22"/>
          <w:szCs w:val="22"/>
        </w:rPr>
        <w:t>aculty and staff training</w:t>
      </w:r>
      <w:r w:rsidR="004F745B">
        <w:rPr>
          <w:rStyle w:val="text"/>
          <w:rFonts w:asciiTheme="minorHAnsi" w:hAnsiTheme="minorHAnsi"/>
          <w:sz w:val="22"/>
          <w:szCs w:val="22"/>
        </w:rPr>
        <w:t xml:space="preserve"> on educational technology topics.</w:t>
      </w:r>
    </w:p>
    <w:p w14:paraId="1DF075C0" w14:textId="5706F137" w:rsidR="009539DC" w:rsidRDefault="00E720AE" w:rsidP="00910EA2">
      <w:r>
        <w:t>The d</w:t>
      </w:r>
      <w:r w:rsidR="009539DC" w:rsidRPr="004B0761">
        <w:t xml:space="preserve">irector of Equity </w:t>
      </w:r>
      <w:r>
        <w:t>Programs with support from the associate vice p</w:t>
      </w:r>
      <w:r w:rsidR="009539DC" w:rsidRPr="004B0761">
        <w:t>resident of Instruction</w:t>
      </w:r>
      <w:r>
        <w:t xml:space="preserve"> and Research, d</w:t>
      </w:r>
      <w:r w:rsidR="009539DC" w:rsidRPr="004B0761">
        <w:t>e</w:t>
      </w:r>
      <w:r>
        <w:t>an of Enrollment Services, and d</w:t>
      </w:r>
      <w:r w:rsidR="009539DC" w:rsidRPr="004B0761">
        <w:t>ean of Counseling will have primary responsibility for coordinating the Early Alert System implementation.</w:t>
      </w:r>
    </w:p>
    <w:p w14:paraId="621E99E3" w14:textId="4A3037E2" w:rsidR="00E720AE" w:rsidRDefault="00E720AE" w:rsidP="00910EA2">
      <w:pPr>
        <w:rPr>
          <w:rStyle w:val="text"/>
          <w:rFonts w:asciiTheme="minorHAnsi" w:eastAsiaTheme="minorHAnsi" w:hAnsiTheme="minorHAnsi" w:cstheme="minorBidi"/>
          <w:sz w:val="22"/>
          <w:szCs w:val="22"/>
        </w:rPr>
      </w:pPr>
      <w:r>
        <w:t xml:space="preserve">The dean of Foothill Online Learning will have </w:t>
      </w:r>
      <w:r w:rsidRPr="004B0761">
        <w:t>primary responsibility for coordinating</w:t>
      </w:r>
      <w:r>
        <w:t xml:space="preserve"> </w:t>
      </w:r>
      <w:r w:rsidRPr="004B0761">
        <w:rPr>
          <w:rStyle w:val="text"/>
          <w:rFonts w:asciiTheme="minorHAnsi" w:hAnsiTheme="minorHAnsi"/>
          <w:sz w:val="22"/>
          <w:szCs w:val="22"/>
        </w:rPr>
        <w:t xml:space="preserve">Canvas course management system implementation </w:t>
      </w:r>
      <w:r w:rsidRPr="004B0761">
        <w:rPr>
          <w:rStyle w:val="text"/>
          <w:rFonts w:asciiTheme="minorHAnsi" w:eastAsiaTheme="minorHAnsi" w:hAnsiTheme="minorHAnsi" w:cstheme="minorBidi"/>
          <w:sz w:val="22"/>
          <w:szCs w:val="22"/>
        </w:rPr>
        <w:t>to switch from Etudes to Canvas</w:t>
      </w:r>
      <w:r>
        <w:rPr>
          <w:rStyle w:val="text"/>
          <w:rFonts w:asciiTheme="minorHAnsi" w:eastAsiaTheme="minorHAnsi" w:hAnsiTheme="minorHAnsi" w:cstheme="minorBidi"/>
          <w:sz w:val="22"/>
          <w:szCs w:val="22"/>
        </w:rPr>
        <w:t>.</w:t>
      </w:r>
    </w:p>
    <w:p w14:paraId="386F490B" w14:textId="5FD81815" w:rsidR="00E720AE" w:rsidRDefault="00E720AE" w:rsidP="00910EA2">
      <w:pPr>
        <w:rPr>
          <w:rStyle w:val="text"/>
          <w:rFonts w:asciiTheme="minorHAnsi" w:eastAsiaTheme="minorHAnsi" w:hAnsiTheme="minorHAnsi" w:cstheme="minorBidi"/>
          <w:sz w:val="22"/>
          <w:szCs w:val="22"/>
        </w:rPr>
      </w:pPr>
      <w:r>
        <w:lastRenderedPageBreak/>
        <w:t>The d</w:t>
      </w:r>
      <w:r w:rsidRPr="004B0761">
        <w:t>ean of Middlefield and Off-Campus Programs</w:t>
      </w:r>
      <w:r w:rsidRPr="00E720AE">
        <w:t xml:space="preserve"> </w:t>
      </w:r>
      <w:r>
        <w:t xml:space="preserve">will have </w:t>
      </w:r>
      <w:r w:rsidRPr="004B0761">
        <w:t>primary responsibility for coordinating</w:t>
      </w:r>
      <w:r w:rsidRPr="00E720AE">
        <w:rPr>
          <w:rStyle w:val="text"/>
          <w:rFonts w:asciiTheme="minorHAnsi" w:eastAsiaTheme="minorHAnsi" w:hAnsiTheme="minorHAnsi" w:cstheme="minorBidi"/>
          <w:sz w:val="22"/>
          <w:szCs w:val="22"/>
        </w:rPr>
        <w:t xml:space="preserve"> </w:t>
      </w:r>
      <w:r w:rsidR="0010653D">
        <w:rPr>
          <w:rStyle w:val="text"/>
          <w:rFonts w:asciiTheme="minorHAnsi" w:eastAsiaTheme="minorHAnsi" w:hAnsiTheme="minorHAnsi" w:cstheme="minorBidi"/>
          <w:sz w:val="22"/>
          <w:szCs w:val="22"/>
        </w:rPr>
        <w:t>d</w:t>
      </w:r>
      <w:r w:rsidRPr="004B0761">
        <w:rPr>
          <w:rStyle w:val="text"/>
          <w:rFonts w:asciiTheme="minorHAnsi" w:eastAsiaTheme="minorHAnsi" w:hAnsiTheme="minorHAnsi" w:cstheme="minorBidi"/>
          <w:sz w:val="22"/>
          <w:szCs w:val="22"/>
        </w:rPr>
        <w:t>eployment of desktop virtualization in computer labs at the Sunnyvale Center.</w:t>
      </w:r>
    </w:p>
    <w:p w14:paraId="567C9D40" w14:textId="12F442C0" w:rsidR="00A20B19" w:rsidRDefault="00A20B19" w:rsidP="00910EA2">
      <w:pPr>
        <w:rPr>
          <w:rFonts w:cs="Tahoma"/>
          <w:color w:val="000000"/>
        </w:rPr>
      </w:pPr>
      <w:r w:rsidRPr="004B0761">
        <w:t>District ETS</w:t>
      </w:r>
      <w:r>
        <w:t>,</w:t>
      </w:r>
      <w:r w:rsidRPr="004B0761">
        <w:t xml:space="preserve"> dean of Sunnyvale Center</w:t>
      </w:r>
      <w:r>
        <w:t>,</w:t>
      </w:r>
      <w:r w:rsidRPr="004B0761">
        <w:t xml:space="preserve"> dean of counseling</w:t>
      </w:r>
      <w:r>
        <w:t>, and</w:t>
      </w:r>
      <w:r w:rsidRPr="004B0761">
        <w:t xml:space="preserve"> dean of financial aid</w:t>
      </w:r>
      <w:r>
        <w:t xml:space="preserve"> will have </w:t>
      </w:r>
      <w:r w:rsidRPr="004B0761">
        <w:t>primary responsibility for coordinating</w:t>
      </w:r>
      <w:r w:rsidRPr="00A20B19">
        <w:rPr>
          <w:rStyle w:val="text"/>
          <w:rFonts w:asciiTheme="minorHAnsi" w:hAnsiTheme="minorHAnsi"/>
          <w:sz w:val="22"/>
          <w:szCs w:val="22"/>
        </w:rPr>
        <w:t xml:space="preserve"> </w:t>
      </w:r>
      <w:r>
        <w:rPr>
          <w:rStyle w:val="text"/>
          <w:rFonts w:asciiTheme="minorHAnsi" w:hAnsiTheme="minorHAnsi"/>
          <w:sz w:val="22"/>
          <w:szCs w:val="22"/>
        </w:rPr>
        <w:t>use of t</w:t>
      </w:r>
      <w:r w:rsidRPr="004B0761">
        <w:rPr>
          <w:rStyle w:val="text"/>
          <w:rFonts w:asciiTheme="minorHAnsi" w:hAnsiTheme="minorHAnsi"/>
          <w:sz w:val="22"/>
          <w:szCs w:val="22"/>
        </w:rPr>
        <w:t xml:space="preserve">elepresence equipment at </w:t>
      </w:r>
      <w:r w:rsidRPr="004B0761">
        <w:rPr>
          <w:rFonts w:cs="Tahoma"/>
          <w:color w:val="000000"/>
        </w:rPr>
        <w:t>the Sunny</w:t>
      </w:r>
      <w:r>
        <w:rPr>
          <w:rFonts w:cs="Tahoma"/>
          <w:color w:val="000000"/>
        </w:rPr>
        <w:t>vale Center and Foothill campus.</w:t>
      </w:r>
    </w:p>
    <w:p w14:paraId="0FB9129A" w14:textId="7EAE6851" w:rsidR="00A20B19" w:rsidRPr="004B0761" w:rsidRDefault="00A20B19" w:rsidP="00910EA2">
      <w:r>
        <w:rPr>
          <w:rFonts w:cs="Tahoma"/>
          <w:color w:val="000000"/>
        </w:rPr>
        <w:t xml:space="preserve">The Research Office staff will have primary responsibility for selection and purchase of </w:t>
      </w:r>
      <w:r w:rsidRPr="004B0761">
        <w:rPr>
          <w:rStyle w:val="text"/>
          <w:rFonts w:asciiTheme="minorHAnsi" w:hAnsiTheme="minorHAnsi"/>
          <w:sz w:val="22"/>
          <w:szCs w:val="22"/>
        </w:rPr>
        <w:t>secure cloud survey services to all employees for purpose of data collection using questionnaires</w:t>
      </w:r>
      <w:r>
        <w:rPr>
          <w:rStyle w:val="text"/>
          <w:rFonts w:asciiTheme="minorHAnsi" w:hAnsiTheme="minorHAnsi"/>
          <w:sz w:val="22"/>
          <w:szCs w:val="22"/>
        </w:rPr>
        <w:t>.</w:t>
      </w:r>
    </w:p>
    <w:p w14:paraId="0874BE6F" w14:textId="6F5F25BF" w:rsidR="00910EA2" w:rsidRPr="001D6D22" w:rsidRDefault="00910EA2" w:rsidP="001D6D22">
      <w:pPr>
        <w:pStyle w:val="Heading4"/>
        <w:rPr>
          <w:b/>
          <w:i w:val="0"/>
          <w:color w:val="auto"/>
        </w:rPr>
      </w:pPr>
      <w:r w:rsidRPr="001D6D22">
        <w:rPr>
          <w:b/>
          <w:i w:val="0"/>
          <w:color w:val="auto"/>
        </w:rPr>
        <w:t>Potential Funding</w:t>
      </w:r>
      <w:r w:rsidR="004263E7">
        <w:rPr>
          <w:b/>
          <w:i w:val="0"/>
          <w:color w:val="auto"/>
        </w:rPr>
        <w:br/>
      </w:r>
    </w:p>
    <w:p w14:paraId="01BA50B7" w14:textId="05953A33" w:rsidR="00910EA2" w:rsidRPr="004B0761" w:rsidRDefault="00910EA2" w:rsidP="00910EA2">
      <w:pPr>
        <w:pStyle w:val="NoSpacing"/>
      </w:pPr>
      <w:r w:rsidRPr="004B0761">
        <w:t>Potential funding for these projects and initiatives include:</w:t>
      </w:r>
      <w:r w:rsidR="002A5D44">
        <w:t xml:space="preserve"> Professional Development</w:t>
      </w:r>
      <w:r w:rsidRPr="004B0761">
        <w:t xml:space="preserve">; </w:t>
      </w:r>
      <w:r w:rsidR="00B77D48" w:rsidRPr="004B0761">
        <w:t>Foothill Online Learning</w:t>
      </w:r>
      <w:r w:rsidRPr="004B0761">
        <w:t xml:space="preserve">; Office of Marketing and Public Relations; and the </w:t>
      </w:r>
      <w:r w:rsidR="002A5D44">
        <w:t>Office of Instruction and Institutional Research.</w:t>
      </w:r>
      <w:r w:rsidRPr="004B0761">
        <w:br/>
      </w:r>
    </w:p>
    <w:p w14:paraId="63B72C48" w14:textId="7431882C" w:rsidR="00910EA2" w:rsidRPr="004B0761" w:rsidRDefault="00910EA2" w:rsidP="00A42C86">
      <w:r w:rsidRPr="004B0761">
        <w:t>Table 4 shows the year of implementation, responsible party, and potential funding source for each project or initiative.</w:t>
      </w:r>
      <w:r w:rsidR="00A42C86" w:rsidRPr="004B0761">
        <w:t xml:space="preserve"> The college provides funding support for technology through several funding sources including District-level bonds, categorical funding from the state chancellor’s office, grants from other sponsors, and general revenue funds.</w:t>
      </w:r>
    </w:p>
    <w:p w14:paraId="052AC205" w14:textId="77777777" w:rsidR="00910EA2" w:rsidRPr="004B0761" w:rsidRDefault="00910EA2" w:rsidP="00910EA2">
      <w:pPr>
        <w:pStyle w:val="NoSpacing"/>
      </w:pPr>
    </w:p>
    <w:tbl>
      <w:tblPr>
        <w:tblStyle w:val="TableGrid"/>
        <w:tblW w:w="11610" w:type="dxa"/>
        <w:tblInd w:w="-365" w:type="dxa"/>
        <w:tblLayout w:type="fixed"/>
        <w:tblLook w:val="04A0" w:firstRow="1" w:lastRow="0" w:firstColumn="1" w:lastColumn="0" w:noHBand="0" w:noVBand="1"/>
      </w:tblPr>
      <w:tblGrid>
        <w:gridCol w:w="923"/>
        <w:gridCol w:w="6277"/>
        <w:gridCol w:w="3150"/>
        <w:gridCol w:w="1260"/>
      </w:tblGrid>
      <w:tr w:rsidR="00910EA2" w:rsidRPr="004B0761" w14:paraId="4AFEB1BF" w14:textId="77777777" w:rsidTr="005F1CED">
        <w:trPr>
          <w:cantSplit/>
          <w:tblHeader/>
        </w:trPr>
        <w:tc>
          <w:tcPr>
            <w:tcW w:w="11610" w:type="dxa"/>
            <w:gridSpan w:val="4"/>
          </w:tcPr>
          <w:p w14:paraId="5461E799" w14:textId="1FB7BBE1" w:rsidR="00910EA2" w:rsidRPr="00C82620" w:rsidRDefault="00910EA2" w:rsidP="00C82620">
            <w:pPr>
              <w:pStyle w:val="Heading5"/>
              <w:jc w:val="center"/>
              <w:outlineLvl w:val="4"/>
              <w:rPr>
                <w:b/>
              </w:rPr>
            </w:pPr>
            <w:r w:rsidRPr="00C82620">
              <w:rPr>
                <w:b/>
                <w:color w:val="auto"/>
              </w:rPr>
              <w:t>TABLE 4</w:t>
            </w:r>
            <w:r w:rsidR="00265E52" w:rsidRPr="00C82620">
              <w:rPr>
                <w:b/>
                <w:color w:val="auto"/>
              </w:rPr>
              <w:t>: Project and Initiative Year, Responsible Part</w:t>
            </w:r>
            <w:r w:rsidR="005E1166">
              <w:rPr>
                <w:b/>
                <w:color w:val="auto"/>
              </w:rPr>
              <w:t>y</w:t>
            </w:r>
            <w:r w:rsidR="00265E52" w:rsidRPr="00C82620">
              <w:rPr>
                <w:b/>
                <w:color w:val="auto"/>
              </w:rPr>
              <w:t>, and Potential Funding</w:t>
            </w:r>
          </w:p>
        </w:tc>
      </w:tr>
      <w:tr w:rsidR="00910EA2" w:rsidRPr="004B0761" w14:paraId="7BFE18D4" w14:textId="77777777" w:rsidTr="005E1166">
        <w:tc>
          <w:tcPr>
            <w:tcW w:w="923" w:type="dxa"/>
          </w:tcPr>
          <w:p w14:paraId="27F5CC12" w14:textId="77777777" w:rsidR="00910EA2" w:rsidRPr="00C82620" w:rsidRDefault="00910EA2" w:rsidP="00C82620">
            <w:pPr>
              <w:pStyle w:val="Heading6"/>
              <w:jc w:val="center"/>
              <w:outlineLvl w:val="5"/>
              <w:rPr>
                <w:b/>
                <w:color w:val="auto"/>
              </w:rPr>
            </w:pPr>
            <w:r w:rsidRPr="00C82620">
              <w:rPr>
                <w:b/>
                <w:color w:val="auto"/>
              </w:rPr>
              <w:t>Year</w:t>
            </w:r>
          </w:p>
        </w:tc>
        <w:tc>
          <w:tcPr>
            <w:tcW w:w="6277" w:type="dxa"/>
          </w:tcPr>
          <w:p w14:paraId="1BA2A6A8" w14:textId="77777777" w:rsidR="00910EA2" w:rsidRPr="00C82620" w:rsidRDefault="00910EA2" w:rsidP="00C82620">
            <w:pPr>
              <w:pStyle w:val="Heading6"/>
              <w:jc w:val="center"/>
              <w:outlineLvl w:val="5"/>
              <w:rPr>
                <w:b/>
                <w:color w:val="auto"/>
              </w:rPr>
            </w:pPr>
            <w:r w:rsidRPr="00C82620">
              <w:rPr>
                <w:b/>
                <w:color w:val="auto"/>
              </w:rPr>
              <w:t>Project or Initiative</w:t>
            </w:r>
          </w:p>
        </w:tc>
        <w:tc>
          <w:tcPr>
            <w:tcW w:w="3150" w:type="dxa"/>
          </w:tcPr>
          <w:p w14:paraId="49E045E2" w14:textId="77777777" w:rsidR="00910EA2" w:rsidRPr="00C82620" w:rsidRDefault="00910EA2" w:rsidP="00C82620">
            <w:pPr>
              <w:pStyle w:val="Heading6"/>
              <w:jc w:val="center"/>
              <w:outlineLvl w:val="5"/>
              <w:rPr>
                <w:b/>
                <w:color w:val="auto"/>
              </w:rPr>
            </w:pPr>
            <w:r w:rsidRPr="00C82620">
              <w:rPr>
                <w:b/>
                <w:color w:val="auto"/>
              </w:rPr>
              <w:t>Responsible Party</w:t>
            </w:r>
          </w:p>
        </w:tc>
        <w:tc>
          <w:tcPr>
            <w:tcW w:w="1260" w:type="dxa"/>
          </w:tcPr>
          <w:p w14:paraId="3BE5DA8D" w14:textId="77777777" w:rsidR="00910EA2" w:rsidRPr="00C82620" w:rsidRDefault="00910EA2" w:rsidP="00C82620">
            <w:pPr>
              <w:pStyle w:val="Heading6"/>
              <w:jc w:val="center"/>
              <w:outlineLvl w:val="5"/>
              <w:rPr>
                <w:b/>
                <w:color w:val="auto"/>
              </w:rPr>
            </w:pPr>
            <w:r w:rsidRPr="00C82620">
              <w:rPr>
                <w:b/>
                <w:color w:val="auto"/>
              </w:rPr>
              <w:t>Potential Funding</w:t>
            </w:r>
          </w:p>
        </w:tc>
      </w:tr>
      <w:tr w:rsidR="00910EA2" w:rsidRPr="004B0761" w14:paraId="25CE9BD2" w14:textId="77777777" w:rsidTr="005E1166">
        <w:tc>
          <w:tcPr>
            <w:tcW w:w="923" w:type="dxa"/>
          </w:tcPr>
          <w:p w14:paraId="5E0B7367" w14:textId="77777777" w:rsidR="00910EA2" w:rsidRPr="004B0761" w:rsidRDefault="00910EA2" w:rsidP="00377045">
            <w:pPr>
              <w:pStyle w:val="NoSpacing"/>
            </w:pPr>
            <w:r w:rsidRPr="004B0761">
              <w:t>16-17</w:t>
            </w:r>
          </w:p>
        </w:tc>
        <w:tc>
          <w:tcPr>
            <w:tcW w:w="6277" w:type="dxa"/>
          </w:tcPr>
          <w:p w14:paraId="78570FF4" w14:textId="475D2803" w:rsidR="00910EA2" w:rsidRPr="004B0761" w:rsidRDefault="003C5068" w:rsidP="00377045">
            <w:r w:rsidRPr="004B0761">
              <w:t xml:space="preserve">Routine use of </w:t>
            </w:r>
            <w:r w:rsidR="00910EA2" w:rsidRPr="004B0761">
              <w:t>A</w:t>
            </w:r>
            <w:r w:rsidR="00910EA2" w:rsidRPr="004B0761">
              <w:rPr>
                <w:rFonts w:eastAsia="Times New Roman" w:cs="Times New Roman"/>
              </w:rPr>
              <w:t xml:space="preserve">utomated Project Intake process provided by ETS for </w:t>
            </w:r>
            <w:r w:rsidR="00910EA2" w:rsidRPr="004B0761">
              <w:rPr>
                <w:rStyle w:val="text"/>
                <w:rFonts w:asciiTheme="minorHAnsi" w:hAnsiTheme="minorHAnsi"/>
                <w:sz w:val="22"/>
                <w:szCs w:val="22"/>
              </w:rPr>
              <w:t xml:space="preserve">collaborative development, review, and prioritization of educational tech project initiatives at the college level </w:t>
            </w:r>
          </w:p>
        </w:tc>
        <w:tc>
          <w:tcPr>
            <w:tcW w:w="3150" w:type="dxa"/>
          </w:tcPr>
          <w:p w14:paraId="3F0C062B" w14:textId="0F179CEF" w:rsidR="00910EA2" w:rsidRPr="004B0761" w:rsidRDefault="00345D90" w:rsidP="00377045">
            <w:pPr>
              <w:pStyle w:val="NoSpacing"/>
            </w:pPr>
            <w:r w:rsidRPr="004B0761">
              <w:t>Technology Committee</w:t>
            </w:r>
            <w:r w:rsidR="00A20B19">
              <w:t xml:space="preserve"> co-chairs</w:t>
            </w:r>
            <w:r w:rsidR="00910EA2" w:rsidRPr="004B0761">
              <w:t>; VP of Finance &amp; Admin Services</w:t>
            </w:r>
          </w:p>
        </w:tc>
        <w:tc>
          <w:tcPr>
            <w:tcW w:w="1260" w:type="dxa"/>
          </w:tcPr>
          <w:p w14:paraId="4B556348" w14:textId="66AF5FAF" w:rsidR="00910EA2" w:rsidRPr="004B0761" w:rsidRDefault="005E1166" w:rsidP="00377045">
            <w:pPr>
              <w:pStyle w:val="NoSpacing"/>
            </w:pPr>
            <w:r>
              <w:t>District ETS</w:t>
            </w:r>
          </w:p>
        </w:tc>
      </w:tr>
      <w:tr w:rsidR="00910EA2" w:rsidRPr="004B0761" w14:paraId="718D00B1" w14:textId="77777777" w:rsidTr="005E1166">
        <w:tc>
          <w:tcPr>
            <w:tcW w:w="923" w:type="dxa"/>
          </w:tcPr>
          <w:p w14:paraId="7DBF9947" w14:textId="77777777" w:rsidR="00910EA2" w:rsidRPr="004B0761" w:rsidRDefault="00910EA2" w:rsidP="00377045">
            <w:pPr>
              <w:pStyle w:val="NoSpacing"/>
            </w:pPr>
            <w:r w:rsidRPr="004B0761">
              <w:t>16-17</w:t>
            </w:r>
          </w:p>
        </w:tc>
        <w:tc>
          <w:tcPr>
            <w:tcW w:w="6277" w:type="dxa"/>
          </w:tcPr>
          <w:p w14:paraId="3A6831BA" w14:textId="77777777" w:rsidR="00910EA2" w:rsidRPr="004B0761" w:rsidRDefault="00910EA2" w:rsidP="00377045">
            <w:r w:rsidRPr="004B0761">
              <w:rPr>
                <w:rStyle w:val="text"/>
                <w:rFonts w:asciiTheme="minorHAnsi" w:hAnsiTheme="minorHAnsi"/>
                <w:sz w:val="22"/>
                <w:szCs w:val="22"/>
              </w:rPr>
              <w:t>Faculty and staff training in Office 365, computer security and computer back up</w:t>
            </w:r>
          </w:p>
        </w:tc>
        <w:tc>
          <w:tcPr>
            <w:tcW w:w="3150" w:type="dxa"/>
          </w:tcPr>
          <w:p w14:paraId="4A488D01" w14:textId="04F42A03" w:rsidR="00910EA2" w:rsidRPr="004B0761" w:rsidRDefault="00B77D48" w:rsidP="00377045">
            <w:pPr>
              <w:pStyle w:val="NoSpacing"/>
            </w:pPr>
            <w:r w:rsidRPr="004B0761">
              <w:t>Foothill Online Learning</w:t>
            </w:r>
            <w:r w:rsidR="00910EA2" w:rsidRPr="004B0761">
              <w:t>; Professional Development;  District ETS</w:t>
            </w:r>
          </w:p>
        </w:tc>
        <w:tc>
          <w:tcPr>
            <w:tcW w:w="1260" w:type="dxa"/>
          </w:tcPr>
          <w:p w14:paraId="5C56306F" w14:textId="70F69835" w:rsidR="00910EA2" w:rsidRPr="004B0761" w:rsidRDefault="005E1166" w:rsidP="00377045">
            <w:pPr>
              <w:pStyle w:val="NoSpacing"/>
            </w:pPr>
            <w:r>
              <w:t>B budget</w:t>
            </w:r>
          </w:p>
        </w:tc>
      </w:tr>
      <w:tr w:rsidR="00910EA2" w:rsidRPr="004B0761" w14:paraId="26410C41" w14:textId="77777777" w:rsidTr="005E1166">
        <w:tc>
          <w:tcPr>
            <w:tcW w:w="923" w:type="dxa"/>
          </w:tcPr>
          <w:p w14:paraId="4960757E" w14:textId="77777777" w:rsidR="00910EA2" w:rsidRPr="004B0761" w:rsidRDefault="00910EA2" w:rsidP="00377045">
            <w:pPr>
              <w:pStyle w:val="NoSpacing"/>
            </w:pPr>
            <w:r w:rsidRPr="004B0761">
              <w:t>16-17</w:t>
            </w:r>
          </w:p>
        </w:tc>
        <w:tc>
          <w:tcPr>
            <w:tcW w:w="6277" w:type="dxa"/>
          </w:tcPr>
          <w:p w14:paraId="148851E5" w14:textId="041D2A7C" w:rsidR="00910EA2" w:rsidRPr="004B0761" w:rsidRDefault="00910EA2" w:rsidP="00377045">
            <w:r w:rsidRPr="004B0761">
              <w:rPr>
                <w:rStyle w:val="text"/>
                <w:rFonts w:asciiTheme="minorHAnsi" w:hAnsiTheme="minorHAnsi"/>
                <w:sz w:val="22"/>
                <w:szCs w:val="22"/>
              </w:rPr>
              <w:t>Canvas course management system implementation</w:t>
            </w:r>
            <w:r w:rsidR="00942961" w:rsidRPr="004B0761">
              <w:rPr>
                <w:rStyle w:val="text"/>
                <w:rFonts w:asciiTheme="minorHAnsi" w:hAnsiTheme="minorHAnsi"/>
                <w:sz w:val="22"/>
                <w:szCs w:val="22"/>
              </w:rPr>
              <w:t xml:space="preserve"> </w:t>
            </w:r>
            <w:r w:rsidR="00942961" w:rsidRPr="004B0761">
              <w:rPr>
                <w:rStyle w:val="text"/>
                <w:rFonts w:asciiTheme="minorHAnsi" w:eastAsiaTheme="minorHAnsi" w:hAnsiTheme="minorHAnsi" w:cstheme="minorBidi"/>
                <w:sz w:val="22"/>
                <w:szCs w:val="22"/>
              </w:rPr>
              <w:t>to switch from Etudes to Canvas</w:t>
            </w:r>
          </w:p>
        </w:tc>
        <w:tc>
          <w:tcPr>
            <w:tcW w:w="3150" w:type="dxa"/>
          </w:tcPr>
          <w:p w14:paraId="4CBA7FFA" w14:textId="6E4C6CBB" w:rsidR="00910EA2" w:rsidRPr="004B0761" w:rsidRDefault="00B77D48" w:rsidP="00377045">
            <w:pPr>
              <w:pStyle w:val="NoSpacing"/>
            </w:pPr>
            <w:r w:rsidRPr="004B0761">
              <w:t>Foothill Online Learning</w:t>
            </w:r>
          </w:p>
        </w:tc>
        <w:tc>
          <w:tcPr>
            <w:tcW w:w="1260" w:type="dxa"/>
          </w:tcPr>
          <w:p w14:paraId="29CC8618" w14:textId="77777777" w:rsidR="00910EA2" w:rsidRPr="004B0761" w:rsidRDefault="00910EA2" w:rsidP="00377045">
            <w:pPr>
              <w:pStyle w:val="NoSpacing"/>
            </w:pPr>
            <w:r w:rsidRPr="004B0761">
              <w:t>B budget</w:t>
            </w:r>
          </w:p>
        </w:tc>
      </w:tr>
      <w:tr w:rsidR="009539DC" w:rsidRPr="004B0761" w14:paraId="6E9D552D" w14:textId="77777777" w:rsidTr="005E1166">
        <w:tc>
          <w:tcPr>
            <w:tcW w:w="923" w:type="dxa"/>
          </w:tcPr>
          <w:p w14:paraId="7A3785B3" w14:textId="4A2428E8" w:rsidR="009539DC" w:rsidRPr="004B0761" w:rsidRDefault="009539DC" w:rsidP="00377045">
            <w:pPr>
              <w:pStyle w:val="NoSpacing"/>
            </w:pPr>
            <w:r w:rsidRPr="004B0761">
              <w:t>16-17</w:t>
            </w:r>
          </w:p>
        </w:tc>
        <w:tc>
          <w:tcPr>
            <w:tcW w:w="6277" w:type="dxa"/>
          </w:tcPr>
          <w:p w14:paraId="3F110FC6" w14:textId="49867B6D" w:rsidR="009539DC" w:rsidRPr="004B0761" w:rsidRDefault="009539DC" w:rsidP="00377045">
            <w:pPr>
              <w:rPr>
                <w:rStyle w:val="text"/>
                <w:rFonts w:asciiTheme="minorHAnsi" w:hAnsiTheme="minorHAnsi"/>
                <w:sz w:val="22"/>
                <w:szCs w:val="22"/>
              </w:rPr>
            </w:pPr>
            <w:r w:rsidRPr="004B0761">
              <w:rPr>
                <w:rStyle w:val="text"/>
                <w:rFonts w:asciiTheme="minorHAnsi" w:hAnsiTheme="minorHAnsi"/>
                <w:sz w:val="22"/>
                <w:szCs w:val="22"/>
              </w:rPr>
              <w:t>Implementation of an Early Alert System – Starfish</w:t>
            </w:r>
          </w:p>
        </w:tc>
        <w:tc>
          <w:tcPr>
            <w:tcW w:w="3150" w:type="dxa"/>
          </w:tcPr>
          <w:p w14:paraId="0C970091" w14:textId="4739DF8F" w:rsidR="009539DC" w:rsidRPr="004B0761" w:rsidRDefault="009539DC" w:rsidP="00377045">
            <w:pPr>
              <w:pStyle w:val="NoSpacing"/>
            </w:pPr>
            <w:r w:rsidRPr="004B0761">
              <w:t>Director of Equity Programs</w:t>
            </w:r>
          </w:p>
        </w:tc>
        <w:tc>
          <w:tcPr>
            <w:tcW w:w="1260" w:type="dxa"/>
          </w:tcPr>
          <w:p w14:paraId="1A01C78E" w14:textId="7F45F738" w:rsidR="009539DC" w:rsidRPr="004B0761" w:rsidRDefault="009539DC" w:rsidP="009539DC">
            <w:pPr>
              <w:pStyle w:val="Default"/>
              <w:rPr>
                <w:rFonts w:asciiTheme="minorHAnsi" w:hAnsiTheme="minorHAnsi"/>
                <w:bCs/>
                <w:sz w:val="22"/>
                <w:szCs w:val="22"/>
              </w:rPr>
            </w:pPr>
            <w:r w:rsidRPr="004B0761">
              <w:rPr>
                <w:rFonts w:asciiTheme="minorHAnsi" w:hAnsiTheme="minorHAnsi"/>
                <w:bCs/>
                <w:sz w:val="22"/>
                <w:szCs w:val="22"/>
              </w:rPr>
              <w:t xml:space="preserve">Student Equity Funds &amp; </w:t>
            </w:r>
          </w:p>
          <w:p w14:paraId="17FD61CB" w14:textId="3623321B" w:rsidR="009539DC" w:rsidRPr="004B0761" w:rsidRDefault="009539DC" w:rsidP="009539DC">
            <w:pPr>
              <w:pStyle w:val="Default"/>
              <w:rPr>
                <w:rFonts w:asciiTheme="minorHAnsi" w:hAnsiTheme="minorHAnsi"/>
                <w:sz w:val="22"/>
                <w:szCs w:val="22"/>
              </w:rPr>
            </w:pPr>
            <w:r w:rsidRPr="004B0761">
              <w:rPr>
                <w:rFonts w:asciiTheme="minorHAnsi" w:hAnsiTheme="minorHAnsi"/>
                <w:bCs/>
                <w:sz w:val="22"/>
                <w:szCs w:val="22"/>
              </w:rPr>
              <w:t>3SP Funds</w:t>
            </w:r>
            <w:r w:rsidRPr="004B0761">
              <w:rPr>
                <w:rFonts w:asciiTheme="minorHAnsi" w:hAnsiTheme="minorHAnsi"/>
                <w:b/>
                <w:bCs/>
                <w:sz w:val="22"/>
                <w:szCs w:val="22"/>
              </w:rPr>
              <w:t xml:space="preserve"> </w:t>
            </w:r>
          </w:p>
        </w:tc>
      </w:tr>
      <w:tr w:rsidR="003C5068" w:rsidRPr="004B0761" w14:paraId="252EC11D" w14:textId="77777777" w:rsidTr="005E1166">
        <w:tc>
          <w:tcPr>
            <w:tcW w:w="923" w:type="dxa"/>
          </w:tcPr>
          <w:p w14:paraId="322E3143" w14:textId="3077E463" w:rsidR="003C5068" w:rsidRPr="004B0761" w:rsidRDefault="003C5068" w:rsidP="00377045">
            <w:pPr>
              <w:pStyle w:val="NoSpacing"/>
            </w:pPr>
            <w:r w:rsidRPr="004B0761">
              <w:t>16-17</w:t>
            </w:r>
          </w:p>
        </w:tc>
        <w:tc>
          <w:tcPr>
            <w:tcW w:w="6277" w:type="dxa"/>
          </w:tcPr>
          <w:p w14:paraId="3124B6F3" w14:textId="0DB33EAB" w:rsidR="003C5068" w:rsidRPr="004B0761" w:rsidRDefault="003C5068" w:rsidP="00377045">
            <w:pPr>
              <w:rPr>
                <w:rStyle w:val="text"/>
                <w:rFonts w:asciiTheme="minorHAnsi" w:hAnsiTheme="minorHAnsi"/>
                <w:sz w:val="22"/>
                <w:szCs w:val="22"/>
              </w:rPr>
            </w:pPr>
            <w:r w:rsidRPr="004B0761">
              <w:rPr>
                <w:rStyle w:val="text"/>
                <w:rFonts w:asciiTheme="minorHAnsi" w:hAnsiTheme="minorHAnsi"/>
                <w:sz w:val="22"/>
                <w:szCs w:val="22"/>
              </w:rPr>
              <w:t xml:space="preserve">Telepresence equipment will be operational and utilized at </w:t>
            </w:r>
            <w:r w:rsidRPr="004B0761">
              <w:rPr>
                <w:rFonts w:cs="Tahoma"/>
                <w:color w:val="000000"/>
              </w:rPr>
              <w:t>the Sunnyvale Center and Foothill campus to allow students to connect remotely with student services in the areas of counseling &amp; financial aid when there is not an on-site staff person present.</w:t>
            </w:r>
          </w:p>
        </w:tc>
        <w:tc>
          <w:tcPr>
            <w:tcW w:w="3150" w:type="dxa"/>
          </w:tcPr>
          <w:p w14:paraId="688B596C" w14:textId="44EB5A29" w:rsidR="003C5068" w:rsidRPr="004B0761" w:rsidRDefault="003C5068" w:rsidP="00377045">
            <w:pPr>
              <w:pStyle w:val="NoSpacing"/>
            </w:pPr>
            <w:r w:rsidRPr="004B0761">
              <w:t>District ETS</w:t>
            </w:r>
            <w:r w:rsidR="008A5728" w:rsidRPr="004B0761">
              <w:t>; dean of Sunnyvale Center; dean of counseling; dean of financial aid</w:t>
            </w:r>
          </w:p>
        </w:tc>
        <w:tc>
          <w:tcPr>
            <w:tcW w:w="1260" w:type="dxa"/>
          </w:tcPr>
          <w:p w14:paraId="44F27992" w14:textId="362CD5A1" w:rsidR="003C5068" w:rsidRPr="004B0761" w:rsidRDefault="005E1166" w:rsidP="00377045">
            <w:pPr>
              <w:pStyle w:val="NoSpacing"/>
            </w:pPr>
            <w:r w:rsidRPr="004B0761">
              <w:t>Measure C</w:t>
            </w:r>
          </w:p>
        </w:tc>
      </w:tr>
      <w:tr w:rsidR="009539DC" w:rsidRPr="004B0761" w14:paraId="30FD801B" w14:textId="77777777" w:rsidTr="005E1166">
        <w:tc>
          <w:tcPr>
            <w:tcW w:w="923" w:type="dxa"/>
          </w:tcPr>
          <w:p w14:paraId="1090703C" w14:textId="1099C570" w:rsidR="009539DC" w:rsidRPr="004B0761" w:rsidRDefault="009539DC" w:rsidP="00377045">
            <w:pPr>
              <w:pStyle w:val="NoSpacing"/>
            </w:pPr>
            <w:r w:rsidRPr="004B0761">
              <w:t>16-17</w:t>
            </w:r>
          </w:p>
        </w:tc>
        <w:tc>
          <w:tcPr>
            <w:tcW w:w="6277" w:type="dxa"/>
          </w:tcPr>
          <w:p w14:paraId="102E54C3" w14:textId="4DAB6AE7" w:rsidR="009539DC" w:rsidRPr="004B0761" w:rsidRDefault="009539DC" w:rsidP="00377045">
            <w:pPr>
              <w:rPr>
                <w:rStyle w:val="text"/>
                <w:rFonts w:asciiTheme="minorHAnsi" w:eastAsiaTheme="minorHAnsi" w:hAnsiTheme="minorHAnsi" w:cstheme="minorBidi"/>
                <w:sz w:val="22"/>
                <w:szCs w:val="22"/>
              </w:rPr>
            </w:pPr>
            <w:r w:rsidRPr="004B0761">
              <w:rPr>
                <w:rStyle w:val="text"/>
                <w:rFonts w:asciiTheme="minorHAnsi" w:eastAsiaTheme="minorHAnsi" w:hAnsiTheme="minorHAnsi" w:cstheme="minorBidi"/>
                <w:sz w:val="22"/>
                <w:szCs w:val="22"/>
              </w:rPr>
              <w:t>Deployment of desktop virtualization in computer labs at the Sunnyvale Center.</w:t>
            </w:r>
          </w:p>
        </w:tc>
        <w:tc>
          <w:tcPr>
            <w:tcW w:w="3150" w:type="dxa"/>
          </w:tcPr>
          <w:p w14:paraId="5C7681B3" w14:textId="35634DD7" w:rsidR="009539DC" w:rsidRPr="004B0761" w:rsidRDefault="009539DC" w:rsidP="00377045">
            <w:pPr>
              <w:pStyle w:val="NoSpacing"/>
            </w:pPr>
            <w:r w:rsidRPr="004B0761">
              <w:t>Dean of Middlefield</w:t>
            </w:r>
            <w:r w:rsidR="00942961" w:rsidRPr="004B0761">
              <w:t xml:space="preserve"> and Off-Campus Programs</w:t>
            </w:r>
          </w:p>
        </w:tc>
        <w:tc>
          <w:tcPr>
            <w:tcW w:w="1260" w:type="dxa"/>
          </w:tcPr>
          <w:p w14:paraId="495A8718" w14:textId="27D3032A" w:rsidR="009539DC" w:rsidRPr="004B0761" w:rsidRDefault="009539DC" w:rsidP="00377045">
            <w:pPr>
              <w:pStyle w:val="NoSpacing"/>
            </w:pPr>
            <w:r w:rsidRPr="004B0761">
              <w:t>Measure C</w:t>
            </w:r>
          </w:p>
        </w:tc>
      </w:tr>
      <w:tr w:rsidR="00F95D5F" w:rsidRPr="004B0761" w14:paraId="1F728015" w14:textId="77777777" w:rsidTr="005E1166">
        <w:tc>
          <w:tcPr>
            <w:tcW w:w="923" w:type="dxa"/>
          </w:tcPr>
          <w:p w14:paraId="45750286" w14:textId="61EECD04" w:rsidR="00F95D5F" w:rsidRPr="004B0761" w:rsidRDefault="00F95D5F" w:rsidP="00377045">
            <w:pPr>
              <w:pStyle w:val="NoSpacing"/>
            </w:pPr>
            <w:r>
              <w:t>17-18</w:t>
            </w:r>
          </w:p>
        </w:tc>
        <w:tc>
          <w:tcPr>
            <w:tcW w:w="6277" w:type="dxa"/>
          </w:tcPr>
          <w:p w14:paraId="34EEBAF4" w14:textId="06A85B0E" w:rsidR="00F95D5F" w:rsidRPr="004B0761" w:rsidRDefault="00F95D5F" w:rsidP="009539DC">
            <w:pPr>
              <w:rPr>
                <w:rStyle w:val="text"/>
                <w:rFonts w:asciiTheme="minorHAnsi" w:hAnsiTheme="minorHAnsi"/>
                <w:sz w:val="22"/>
                <w:szCs w:val="22"/>
              </w:rPr>
            </w:pPr>
            <w:r>
              <w:t>N</w:t>
            </w:r>
            <w:r w:rsidRPr="00337F67">
              <w:t>eeds assessment to determine</w:t>
            </w:r>
            <w:r>
              <w:t xml:space="preserve"> b</w:t>
            </w:r>
            <w:r w:rsidRPr="00337F67">
              <w:t>aseline and optimal</w:t>
            </w:r>
            <w:r>
              <w:t xml:space="preserve"> </w:t>
            </w:r>
            <w:r w:rsidRPr="00337F67">
              <w:t xml:space="preserve">classroom and meeting room </w:t>
            </w:r>
            <w:r>
              <w:t>technologies.</w:t>
            </w:r>
          </w:p>
        </w:tc>
        <w:tc>
          <w:tcPr>
            <w:tcW w:w="3150" w:type="dxa"/>
          </w:tcPr>
          <w:p w14:paraId="4586E82D" w14:textId="271790E1" w:rsidR="00F95D5F" w:rsidRPr="004B0761" w:rsidRDefault="00F95D5F" w:rsidP="00377045">
            <w:pPr>
              <w:pStyle w:val="NoSpacing"/>
            </w:pPr>
            <w:r>
              <w:t xml:space="preserve">Dean of </w:t>
            </w:r>
            <w:r w:rsidRPr="004B0761">
              <w:t>Foothill Online Learning</w:t>
            </w:r>
            <w:r>
              <w:t>; District ETS</w:t>
            </w:r>
          </w:p>
        </w:tc>
        <w:tc>
          <w:tcPr>
            <w:tcW w:w="1260" w:type="dxa"/>
          </w:tcPr>
          <w:p w14:paraId="6385CF67" w14:textId="4E1DD30A" w:rsidR="00F95D5F" w:rsidRPr="004B0761" w:rsidRDefault="00F95D5F" w:rsidP="00377045">
            <w:pPr>
              <w:pStyle w:val="NoSpacing"/>
            </w:pPr>
            <w:r>
              <w:t>B budget</w:t>
            </w:r>
          </w:p>
        </w:tc>
      </w:tr>
      <w:tr w:rsidR="00910EA2" w:rsidRPr="004B0761" w14:paraId="678149BF" w14:textId="77777777" w:rsidTr="005E1166">
        <w:tc>
          <w:tcPr>
            <w:tcW w:w="923" w:type="dxa"/>
          </w:tcPr>
          <w:p w14:paraId="287FE2AC" w14:textId="77777777" w:rsidR="00910EA2" w:rsidRPr="004B0761" w:rsidRDefault="00910EA2" w:rsidP="00377045">
            <w:pPr>
              <w:pStyle w:val="NoSpacing"/>
            </w:pPr>
            <w:r w:rsidRPr="004B0761">
              <w:t>17-18</w:t>
            </w:r>
          </w:p>
        </w:tc>
        <w:tc>
          <w:tcPr>
            <w:tcW w:w="6277" w:type="dxa"/>
          </w:tcPr>
          <w:p w14:paraId="4D2797C8" w14:textId="5A705D3F" w:rsidR="00910EA2" w:rsidRPr="004B0761" w:rsidRDefault="00910EA2" w:rsidP="009539DC">
            <w:r w:rsidRPr="004B0761">
              <w:rPr>
                <w:rStyle w:val="text"/>
                <w:rFonts w:asciiTheme="minorHAnsi" w:hAnsiTheme="minorHAnsi"/>
                <w:sz w:val="22"/>
                <w:szCs w:val="22"/>
              </w:rPr>
              <w:t>Outfit meeting rooms with permanent capability (microphone</w:t>
            </w:r>
            <w:r w:rsidR="00540A6F" w:rsidRPr="004B0761">
              <w:rPr>
                <w:rStyle w:val="text"/>
                <w:rFonts w:asciiTheme="minorHAnsi" w:hAnsiTheme="minorHAnsi"/>
                <w:sz w:val="22"/>
                <w:szCs w:val="22"/>
              </w:rPr>
              <w:t>s</w:t>
            </w:r>
            <w:r w:rsidRPr="004B0761">
              <w:rPr>
                <w:rStyle w:val="text"/>
                <w:rFonts w:asciiTheme="minorHAnsi" w:hAnsiTheme="minorHAnsi"/>
                <w:sz w:val="22"/>
                <w:szCs w:val="22"/>
              </w:rPr>
              <w:t xml:space="preserve"> </w:t>
            </w:r>
            <w:r w:rsidR="00540A6F" w:rsidRPr="004B0761">
              <w:rPr>
                <w:rStyle w:val="text"/>
                <w:rFonts w:asciiTheme="minorHAnsi" w:hAnsiTheme="minorHAnsi"/>
                <w:sz w:val="22"/>
                <w:szCs w:val="22"/>
              </w:rPr>
              <w:t>and camera external to computer;</w:t>
            </w:r>
            <w:r w:rsidRPr="004B0761">
              <w:rPr>
                <w:rStyle w:val="text"/>
                <w:rFonts w:asciiTheme="minorHAnsi" w:hAnsiTheme="minorHAnsi"/>
                <w:sz w:val="22"/>
                <w:szCs w:val="22"/>
              </w:rPr>
              <w:t xml:space="preserve"> </w:t>
            </w:r>
            <w:r w:rsidR="009539DC" w:rsidRPr="004B0761">
              <w:rPr>
                <w:rStyle w:val="text"/>
                <w:rFonts w:asciiTheme="minorHAnsi" w:hAnsiTheme="minorHAnsi"/>
                <w:sz w:val="22"/>
                <w:szCs w:val="22"/>
              </w:rPr>
              <w:t>automated browser updating</w:t>
            </w:r>
            <w:r w:rsidRPr="004B0761">
              <w:rPr>
                <w:rStyle w:val="text"/>
                <w:rFonts w:asciiTheme="minorHAnsi" w:hAnsiTheme="minorHAnsi"/>
                <w:sz w:val="22"/>
                <w:szCs w:val="22"/>
              </w:rPr>
              <w:t>) to host remote attendance via webconferencing.</w:t>
            </w:r>
          </w:p>
        </w:tc>
        <w:tc>
          <w:tcPr>
            <w:tcW w:w="3150" w:type="dxa"/>
          </w:tcPr>
          <w:p w14:paraId="02F6AF73" w14:textId="61E7B010" w:rsidR="00910EA2" w:rsidRPr="004B0761" w:rsidRDefault="00345D90" w:rsidP="00377045">
            <w:pPr>
              <w:pStyle w:val="NoSpacing"/>
            </w:pPr>
            <w:r w:rsidRPr="004B0761">
              <w:t>Technology Committee</w:t>
            </w:r>
            <w:r w:rsidR="00910EA2" w:rsidRPr="004B0761">
              <w:t>; VP of Finance &amp; Admin Services</w:t>
            </w:r>
          </w:p>
        </w:tc>
        <w:tc>
          <w:tcPr>
            <w:tcW w:w="1260" w:type="dxa"/>
          </w:tcPr>
          <w:p w14:paraId="4CB56F72" w14:textId="5494250D" w:rsidR="00910EA2" w:rsidRPr="004B0761" w:rsidRDefault="005E1166" w:rsidP="00377045">
            <w:pPr>
              <w:pStyle w:val="NoSpacing"/>
            </w:pPr>
            <w:r w:rsidRPr="004B0761">
              <w:t>B budget</w:t>
            </w:r>
          </w:p>
        </w:tc>
      </w:tr>
      <w:tr w:rsidR="00910EA2" w:rsidRPr="004B0761" w14:paraId="60B0701B" w14:textId="77777777" w:rsidTr="005E1166">
        <w:tc>
          <w:tcPr>
            <w:tcW w:w="923" w:type="dxa"/>
          </w:tcPr>
          <w:p w14:paraId="65F7135B" w14:textId="77777777" w:rsidR="00910EA2" w:rsidRPr="004B0761" w:rsidRDefault="00910EA2" w:rsidP="00377045">
            <w:pPr>
              <w:pStyle w:val="NoSpacing"/>
            </w:pPr>
            <w:r w:rsidRPr="004B0761">
              <w:t>17-18</w:t>
            </w:r>
          </w:p>
        </w:tc>
        <w:tc>
          <w:tcPr>
            <w:tcW w:w="6277" w:type="dxa"/>
          </w:tcPr>
          <w:p w14:paraId="52AE6445" w14:textId="77777777" w:rsidR="00910EA2" w:rsidRPr="004B0761" w:rsidRDefault="00910EA2" w:rsidP="00377045">
            <w:pPr>
              <w:rPr>
                <w:rStyle w:val="text"/>
                <w:rFonts w:asciiTheme="minorHAnsi" w:eastAsiaTheme="minorHAnsi" w:hAnsiTheme="minorHAnsi" w:cstheme="minorBidi"/>
                <w:sz w:val="22"/>
                <w:szCs w:val="22"/>
              </w:rPr>
            </w:pPr>
            <w:r w:rsidRPr="004B0761">
              <w:rPr>
                <w:rStyle w:val="text"/>
                <w:rFonts w:asciiTheme="minorHAnsi" w:hAnsiTheme="minorHAnsi"/>
                <w:sz w:val="22"/>
                <w:szCs w:val="22"/>
              </w:rPr>
              <w:t>Designation of technical support services, classrooms, cloud services, software, and equipment for faculty to experiment (or pilot-test) with innovative teaching approaches</w:t>
            </w:r>
          </w:p>
        </w:tc>
        <w:tc>
          <w:tcPr>
            <w:tcW w:w="3150" w:type="dxa"/>
          </w:tcPr>
          <w:p w14:paraId="07499F95" w14:textId="73103B3A" w:rsidR="00910EA2" w:rsidRPr="004B0761" w:rsidRDefault="00345D90" w:rsidP="00377045">
            <w:pPr>
              <w:pStyle w:val="NoSpacing"/>
            </w:pPr>
            <w:r w:rsidRPr="004B0761">
              <w:t>Technology Committee</w:t>
            </w:r>
            <w:r w:rsidR="00910EA2" w:rsidRPr="004B0761">
              <w:t>; VP of Finance &amp; Admin Services</w:t>
            </w:r>
          </w:p>
        </w:tc>
        <w:tc>
          <w:tcPr>
            <w:tcW w:w="1260" w:type="dxa"/>
          </w:tcPr>
          <w:p w14:paraId="2E7BDBEA" w14:textId="4F2EE1AA" w:rsidR="00910EA2" w:rsidRPr="004B0761" w:rsidRDefault="005E1166" w:rsidP="00377045">
            <w:pPr>
              <w:pStyle w:val="NoSpacing"/>
            </w:pPr>
            <w:r w:rsidRPr="004B0761">
              <w:t>B budget</w:t>
            </w:r>
          </w:p>
        </w:tc>
      </w:tr>
      <w:tr w:rsidR="00910EA2" w:rsidRPr="004B0761" w14:paraId="0F0E8EF5" w14:textId="77777777" w:rsidTr="005E1166">
        <w:tc>
          <w:tcPr>
            <w:tcW w:w="923" w:type="dxa"/>
          </w:tcPr>
          <w:p w14:paraId="6BC99C50" w14:textId="77777777" w:rsidR="00910EA2" w:rsidRPr="004B0761" w:rsidRDefault="00910EA2" w:rsidP="00377045">
            <w:pPr>
              <w:pStyle w:val="NoSpacing"/>
            </w:pPr>
            <w:r w:rsidRPr="004B0761">
              <w:lastRenderedPageBreak/>
              <w:t>17-18</w:t>
            </w:r>
          </w:p>
        </w:tc>
        <w:tc>
          <w:tcPr>
            <w:tcW w:w="6277" w:type="dxa"/>
          </w:tcPr>
          <w:p w14:paraId="307EA778" w14:textId="77777777" w:rsidR="00910EA2" w:rsidRPr="004B0761" w:rsidRDefault="00910EA2" w:rsidP="00377045">
            <w:pPr>
              <w:rPr>
                <w:rStyle w:val="text"/>
                <w:rFonts w:asciiTheme="minorHAnsi" w:hAnsiTheme="minorHAnsi"/>
                <w:sz w:val="22"/>
                <w:szCs w:val="22"/>
              </w:rPr>
            </w:pPr>
            <w:r w:rsidRPr="004B0761">
              <w:rPr>
                <w:rStyle w:val="text"/>
                <w:rFonts w:asciiTheme="minorHAnsi" w:hAnsiTheme="minorHAnsi"/>
                <w:sz w:val="22"/>
                <w:szCs w:val="22"/>
              </w:rPr>
              <w:t>Development of formal process for annual review and evaluation of college website with input from students, faculty and staff to ensure that it meets needs for access to information and services.</w:t>
            </w:r>
          </w:p>
        </w:tc>
        <w:tc>
          <w:tcPr>
            <w:tcW w:w="3150" w:type="dxa"/>
          </w:tcPr>
          <w:p w14:paraId="05EB6A8F" w14:textId="77777777" w:rsidR="00910EA2" w:rsidRPr="004B0761" w:rsidRDefault="00910EA2" w:rsidP="00377045">
            <w:pPr>
              <w:pStyle w:val="NoSpacing"/>
            </w:pPr>
            <w:r w:rsidRPr="004B0761">
              <w:t>Marketing and Public Relations Office</w:t>
            </w:r>
          </w:p>
        </w:tc>
        <w:tc>
          <w:tcPr>
            <w:tcW w:w="1260" w:type="dxa"/>
          </w:tcPr>
          <w:p w14:paraId="336399C3" w14:textId="77777777" w:rsidR="00910EA2" w:rsidRPr="004B0761" w:rsidRDefault="00910EA2" w:rsidP="00377045">
            <w:pPr>
              <w:pStyle w:val="NoSpacing"/>
            </w:pPr>
            <w:r w:rsidRPr="004B0761">
              <w:t>B budget</w:t>
            </w:r>
          </w:p>
        </w:tc>
      </w:tr>
      <w:tr w:rsidR="00910EA2" w:rsidRPr="004B0761" w14:paraId="6382B9F7" w14:textId="77777777" w:rsidTr="005E1166">
        <w:tc>
          <w:tcPr>
            <w:tcW w:w="923" w:type="dxa"/>
          </w:tcPr>
          <w:p w14:paraId="3C8EFA90" w14:textId="77777777" w:rsidR="00910EA2" w:rsidRPr="004B0761" w:rsidRDefault="00910EA2" w:rsidP="00377045">
            <w:pPr>
              <w:pStyle w:val="NoSpacing"/>
            </w:pPr>
            <w:r w:rsidRPr="004B0761">
              <w:t>18-19</w:t>
            </w:r>
          </w:p>
        </w:tc>
        <w:tc>
          <w:tcPr>
            <w:tcW w:w="6277" w:type="dxa"/>
          </w:tcPr>
          <w:p w14:paraId="542F2A92" w14:textId="77777777" w:rsidR="00910EA2" w:rsidRPr="004B0761" w:rsidRDefault="00910EA2" w:rsidP="00377045">
            <w:r w:rsidRPr="004B0761">
              <w:rPr>
                <w:rStyle w:val="text"/>
                <w:rFonts w:asciiTheme="minorHAnsi" w:hAnsiTheme="minorHAnsi"/>
                <w:sz w:val="22"/>
                <w:szCs w:val="22"/>
              </w:rPr>
              <w:t>Selection and purchase of secure cloud survey services to all employees for purpose of data collection using questionnaires.</w:t>
            </w:r>
          </w:p>
        </w:tc>
        <w:tc>
          <w:tcPr>
            <w:tcW w:w="3150" w:type="dxa"/>
          </w:tcPr>
          <w:p w14:paraId="30810F16" w14:textId="77777777" w:rsidR="00910EA2" w:rsidRPr="004B0761" w:rsidRDefault="00910EA2" w:rsidP="00377045">
            <w:pPr>
              <w:pStyle w:val="NoSpacing"/>
            </w:pPr>
            <w:r w:rsidRPr="004B0761">
              <w:t xml:space="preserve">Research Office </w:t>
            </w:r>
          </w:p>
        </w:tc>
        <w:tc>
          <w:tcPr>
            <w:tcW w:w="1260" w:type="dxa"/>
          </w:tcPr>
          <w:p w14:paraId="622C95FB" w14:textId="77777777" w:rsidR="00910EA2" w:rsidRPr="004B0761" w:rsidRDefault="00910EA2" w:rsidP="00377045">
            <w:pPr>
              <w:pStyle w:val="NoSpacing"/>
            </w:pPr>
            <w:r w:rsidRPr="004B0761">
              <w:t>B budget</w:t>
            </w:r>
          </w:p>
        </w:tc>
      </w:tr>
    </w:tbl>
    <w:p w14:paraId="29251545" w14:textId="77777777" w:rsidR="00910EA2" w:rsidRPr="004B0761" w:rsidRDefault="00910EA2" w:rsidP="00910EA2">
      <w:pPr>
        <w:pStyle w:val="NoSpacing"/>
      </w:pPr>
    </w:p>
    <w:p w14:paraId="74D81655" w14:textId="62DFF98E" w:rsidR="001B3ECF" w:rsidRPr="001B3ECF" w:rsidRDefault="00740776" w:rsidP="001D6D22">
      <w:pPr>
        <w:pStyle w:val="Heading2"/>
      </w:pPr>
      <w:r w:rsidRPr="001B3ECF">
        <w:t>One-Ye</w:t>
      </w:r>
      <w:r w:rsidR="001B3ECF" w:rsidRPr="001B3ECF">
        <w:t>ar Technology Projects</w:t>
      </w:r>
    </w:p>
    <w:p w14:paraId="7317608D" w14:textId="77777777" w:rsidR="001B3ECF" w:rsidRDefault="001B3ECF" w:rsidP="001B3ECF">
      <w:pPr>
        <w:pStyle w:val="NoSpacing"/>
      </w:pPr>
    </w:p>
    <w:p w14:paraId="35B29290" w14:textId="20DDABDF" w:rsidR="00942961" w:rsidRPr="004B0761" w:rsidRDefault="000E7E1F" w:rsidP="001B3ECF">
      <w:pPr>
        <w:pStyle w:val="NoSpacing"/>
      </w:pPr>
      <w:r w:rsidRPr="004B0761">
        <w:t>Within the next 18 months, Foothill College will complete several technology-related initiatives and projects including:</w:t>
      </w:r>
    </w:p>
    <w:p w14:paraId="743848FA" w14:textId="5EEA0722" w:rsidR="000E7E1F" w:rsidRPr="004B0761" w:rsidRDefault="000E7E1F" w:rsidP="006F03CE">
      <w:pPr>
        <w:pStyle w:val="ListParagraph"/>
        <w:numPr>
          <w:ilvl w:val="0"/>
          <w:numId w:val="12"/>
        </w:numPr>
      </w:pPr>
      <w:r w:rsidRPr="004B0761">
        <w:t xml:space="preserve">Sunnyvale Center - new regional state-of-the-art </w:t>
      </w:r>
      <w:r w:rsidR="00E7658A">
        <w:t xml:space="preserve">educational </w:t>
      </w:r>
      <w:r w:rsidRPr="004B0761">
        <w:t xml:space="preserve">facility </w:t>
      </w:r>
    </w:p>
    <w:p w14:paraId="0BFEAFC3" w14:textId="381D6583" w:rsidR="000E7E1F" w:rsidRPr="004B0761" w:rsidRDefault="000E7E1F" w:rsidP="006F03CE">
      <w:pPr>
        <w:pStyle w:val="ListParagraph"/>
        <w:numPr>
          <w:ilvl w:val="0"/>
          <w:numId w:val="12"/>
        </w:numPr>
      </w:pPr>
      <w:r w:rsidRPr="004B0761">
        <w:t>Foothill College Library Renovation Project</w:t>
      </w:r>
    </w:p>
    <w:p w14:paraId="3EAE19B7" w14:textId="3B95A6F2" w:rsidR="000E7E1F" w:rsidRPr="004B0761" w:rsidRDefault="000E7E1F" w:rsidP="006F03CE">
      <w:pPr>
        <w:pStyle w:val="ListParagraph"/>
        <w:numPr>
          <w:ilvl w:val="0"/>
          <w:numId w:val="12"/>
        </w:numPr>
        <w:spacing w:after="0" w:line="240" w:lineRule="auto"/>
        <w:rPr>
          <w:rFonts w:eastAsia="Times New Roman" w:cs="Arial"/>
          <w:bCs/>
          <w:color w:val="000000"/>
        </w:rPr>
      </w:pPr>
      <w:r w:rsidRPr="004B0761">
        <w:rPr>
          <w:rFonts w:eastAsia="Times New Roman" w:cs="Arial"/>
          <w:bCs/>
          <w:color w:val="000000"/>
        </w:rPr>
        <w:t>College website redesign</w:t>
      </w:r>
    </w:p>
    <w:p w14:paraId="0CEBF86E" w14:textId="14C04FBA" w:rsidR="000E7E1F" w:rsidRDefault="00E7658A" w:rsidP="006F03CE">
      <w:pPr>
        <w:pStyle w:val="ListParagraph"/>
        <w:numPr>
          <w:ilvl w:val="0"/>
          <w:numId w:val="12"/>
        </w:numPr>
        <w:spacing w:after="0" w:line="240" w:lineRule="auto"/>
        <w:rPr>
          <w:rFonts w:eastAsia="Times New Roman" w:cs="Arial"/>
          <w:bCs/>
          <w:color w:val="000000"/>
        </w:rPr>
      </w:pPr>
      <w:r>
        <w:rPr>
          <w:rFonts w:eastAsia="Times New Roman" w:cs="Arial"/>
          <w:bCs/>
          <w:color w:val="000000"/>
        </w:rPr>
        <w:t>C</w:t>
      </w:r>
      <w:r w:rsidR="000E7E1F" w:rsidRPr="004B0761">
        <w:rPr>
          <w:rFonts w:eastAsia="Times New Roman" w:cs="Arial"/>
          <w:bCs/>
          <w:color w:val="000000"/>
        </w:rPr>
        <w:t>ollege course management system</w:t>
      </w:r>
      <w:r>
        <w:rPr>
          <w:rFonts w:eastAsia="Times New Roman" w:cs="Arial"/>
          <w:bCs/>
          <w:color w:val="000000"/>
        </w:rPr>
        <w:t xml:space="preserve"> migration from Etudes to</w:t>
      </w:r>
      <w:r w:rsidR="000E7E1F" w:rsidRPr="004B0761">
        <w:rPr>
          <w:rFonts w:eastAsia="Times New Roman" w:cs="Arial"/>
          <w:bCs/>
          <w:color w:val="000000"/>
        </w:rPr>
        <w:t xml:space="preserve"> Canvas</w:t>
      </w:r>
    </w:p>
    <w:p w14:paraId="48E12D19" w14:textId="182AE027" w:rsidR="0010653D" w:rsidRPr="004B0761" w:rsidRDefault="00676CCF" w:rsidP="006F03CE">
      <w:pPr>
        <w:pStyle w:val="ListParagraph"/>
        <w:numPr>
          <w:ilvl w:val="0"/>
          <w:numId w:val="12"/>
        </w:numPr>
        <w:spacing w:after="0" w:line="240" w:lineRule="auto"/>
        <w:rPr>
          <w:rFonts w:eastAsia="Times New Roman" w:cs="Arial"/>
          <w:bCs/>
          <w:color w:val="000000"/>
        </w:rPr>
      </w:pPr>
      <w:r>
        <w:rPr>
          <w:rFonts w:eastAsia="Times New Roman" w:cs="Arial"/>
          <w:bCs/>
          <w:color w:val="000000"/>
        </w:rPr>
        <w:t>Pilot t</w:t>
      </w:r>
      <w:r w:rsidR="0010653D">
        <w:rPr>
          <w:rFonts w:eastAsia="Times New Roman" w:cs="Arial"/>
          <w:bCs/>
          <w:color w:val="000000"/>
        </w:rPr>
        <w:t>echnology</w:t>
      </w:r>
      <w:r>
        <w:rPr>
          <w:rFonts w:eastAsia="Times New Roman" w:cs="Arial"/>
          <w:bCs/>
          <w:color w:val="000000"/>
        </w:rPr>
        <w:t xml:space="preserve"> projects</w:t>
      </w:r>
      <w:r w:rsidR="0010653D">
        <w:rPr>
          <w:rFonts w:eastAsia="Times New Roman" w:cs="Arial"/>
          <w:bCs/>
          <w:color w:val="000000"/>
        </w:rPr>
        <w:t xml:space="preserve"> in support of student services: Edunav and Starfish</w:t>
      </w:r>
    </w:p>
    <w:p w14:paraId="066EFB88" w14:textId="77777777" w:rsidR="000E7E1F" w:rsidRPr="004B0761" w:rsidRDefault="000E7E1F" w:rsidP="000E7E1F">
      <w:pPr>
        <w:spacing w:after="0" w:line="240" w:lineRule="auto"/>
        <w:rPr>
          <w:rFonts w:eastAsia="Times New Roman" w:cs="Arial"/>
          <w:bCs/>
          <w:color w:val="000000"/>
        </w:rPr>
      </w:pPr>
    </w:p>
    <w:p w14:paraId="02B73EC0" w14:textId="0722BFAD" w:rsidR="00693DCE" w:rsidRPr="009C1945" w:rsidRDefault="00693DCE" w:rsidP="009C1945">
      <w:pPr>
        <w:pStyle w:val="Heading2"/>
      </w:pPr>
      <w:r w:rsidRPr="009C1945">
        <w:t>Sunnyvale Center</w:t>
      </w:r>
    </w:p>
    <w:p w14:paraId="6349012E" w14:textId="4DF61BF0" w:rsidR="00DE4A59" w:rsidRPr="004B0761" w:rsidRDefault="001D6D22" w:rsidP="00862142">
      <w:r>
        <w:br/>
      </w:r>
      <w:r w:rsidR="00ED0D51" w:rsidRPr="004B0761">
        <w:t xml:space="preserve">By Fall Quarter of 2016, the </w:t>
      </w:r>
      <w:r w:rsidR="00DE4A59" w:rsidRPr="004B0761">
        <w:t xml:space="preserve">Middlefield Campus </w:t>
      </w:r>
      <w:r w:rsidR="00ED0D51" w:rsidRPr="004B0761">
        <w:t>is scheduled to move to the new Sunnyvale</w:t>
      </w:r>
      <w:r w:rsidR="00DE4A59" w:rsidRPr="004B0761">
        <w:t xml:space="preserve"> Center which will be a regional state-of-the-art facility</w:t>
      </w:r>
      <w:r w:rsidR="00ED0D51" w:rsidRPr="004B0761">
        <w:t xml:space="preserve">. </w:t>
      </w:r>
      <w:r w:rsidR="00DE4A59" w:rsidRPr="004B0761">
        <w:t xml:space="preserve"> The center will be a 2-story</w:t>
      </w:r>
      <w:r w:rsidR="00BE787B">
        <w:t>,</w:t>
      </w:r>
      <w:r w:rsidR="00DE4A59" w:rsidRPr="004B0761">
        <w:t xml:space="preserve"> 46,882 square feet state-of-the-art LEED Gold certified building equipped with the latest in wireless, cloud</w:t>
      </w:r>
      <w:r w:rsidR="00BE787B">
        <w:t>,</w:t>
      </w:r>
      <w:r w:rsidR="00DE4A59" w:rsidRPr="004B0761">
        <w:t xml:space="preserve"> and computing technologies</w:t>
      </w:r>
      <w:r w:rsidR="00862142" w:rsidRPr="004B0761">
        <w:t xml:space="preserve">. </w:t>
      </w:r>
      <w:r w:rsidR="00DE4A59" w:rsidRPr="004B0761">
        <w:t xml:space="preserve"> </w:t>
      </w:r>
    </w:p>
    <w:p w14:paraId="53B59A35" w14:textId="5B10DE49" w:rsidR="00B77D48" w:rsidRPr="004B0761" w:rsidRDefault="00ED0D51" w:rsidP="00862142">
      <w:r w:rsidRPr="004B0761">
        <w:t xml:space="preserve">The </w:t>
      </w:r>
      <w:r w:rsidR="00B77D48" w:rsidRPr="004B0761">
        <w:t xml:space="preserve">Sunnyvale Center will have 19 state-of-the-art classrooms, a rapid prototyping laboratory, two areas for students to meet and work on projects, and multiple areas for computer access and educational assistance with </w:t>
      </w:r>
      <w:r w:rsidRPr="004B0761">
        <w:t>their</w:t>
      </w:r>
      <w:r w:rsidR="00B77D48" w:rsidRPr="004B0761">
        <w:t xml:space="preserve"> coursework. The classrooms </w:t>
      </w:r>
      <w:r w:rsidR="00DD3546">
        <w:t xml:space="preserve">and </w:t>
      </w:r>
      <w:r w:rsidR="00DD3546" w:rsidRPr="004B0761">
        <w:t xml:space="preserve">common areas </w:t>
      </w:r>
      <w:r w:rsidR="00B77D48" w:rsidRPr="004B0761">
        <w:t xml:space="preserve">will </w:t>
      </w:r>
      <w:r w:rsidR="00DD3546">
        <w:t>each</w:t>
      </w:r>
      <w:r w:rsidR="00B77D48" w:rsidRPr="004B0761">
        <w:t xml:space="preserve"> have wireless inte</w:t>
      </w:r>
      <w:r w:rsidR="00DD3546">
        <w:t>rfaces for students</w:t>
      </w:r>
      <w:r w:rsidR="00B77D48" w:rsidRPr="004B0761">
        <w:t xml:space="preserve">. The majority of classrooms will have dual screen projectors that are laser </w:t>
      </w:r>
      <w:r w:rsidR="00862142" w:rsidRPr="004B0761">
        <w:t>rather than</w:t>
      </w:r>
      <w:r w:rsidR="00B77D48" w:rsidRPr="004B0761">
        <w:t xml:space="preserve"> traditional bulb technology. The new projectors will provide lower lifecycle costs as well as very bright images in all the classrooms no matter what time a day or if the shades are down. All of the classrooms will be provided with a table which can </w:t>
      </w:r>
      <w:r w:rsidR="00862142" w:rsidRPr="004B0761">
        <w:t xml:space="preserve">be height adjusted </w:t>
      </w:r>
      <w:r w:rsidR="00B77D48" w:rsidRPr="004B0761">
        <w:t>to meet the needs of faculty</w:t>
      </w:r>
      <w:r w:rsidR="00862142" w:rsidRPr="004B0761">
        <w:t xml:space="preserve"> and in particular ADA requirements. </w:t>
      </w:r>
      <w:r w:rsidR="00B77D48" w:rsidRPr="004B0761">
        <w:t xml:space="preserve">Each table will </w:t>
      </w:r>
      <w:r w:rsidR="00862142" w:rsidRPr="004B0761">
        <w:t>hold</w:t>
      </w:r>
      <w:r w:rsidR="00B77D48" w:rsidRPr="004B0761">
        <w:t xml:space="preserve"> a document camera which folds down to not obscure students</w:t>
      </w:r>
      <w:r w:rsidR="00862142" w:rsidRPr="004B0761">
        <w:t>’</w:t>
      </w:r>
      <w:r w:rsidR="00B77D48" w:rsidRPr="004B0761">
        <w:t xml:space="preserve"> view </w:t>
      </w:r>
      <w:r w:rsidR="00862142" w:rsidRPr="004B0761">
        <w:t xml:space="preserve">of the whiteboards when needed </w:t>
      </w:r>
      <w:r w:rsidR="00B77D48" w:rsidRPr="004B0761">
        <w:t xml:space="preserve">and a panel to control the shades </w:t>
      </w:r>
      <w:r w:rsidR="00DD3546">
        <w:t xml:space="preserve">for better viewing of </w:t>
      </w:r>
      <w:r w:rsidR="00B77D48" w:rsidRPr="004B0761">
        <w:t>video</w:t>
      </w:r>
      <w:r w:rsidR="00DD3546">
        <w:t>s</w:t>
      </w:r>
      <w:r w:rsidR="00862142" w:rsidRPr="004B0761">
        <w:t xml:space="preserve"> as well as computer for the instructor that is connected to a high-speed network</w:t>
      </w:r>
      <w:r w:rsidR="00B77D48" w:rsidRPr="004B0761">
        <w:t>.</w:t>
      </w:r>
    </w:p>
    <w:p w14:paraId="3D49ADE3" w14:textId="0C0FC18E" w:rsidR="00B77D48" w:rsidRPr="004B0761" w:rsidRDefault="00862142" w:rsidP="00B77D48">
      <w:pPr>
        <w:spacing w:after="0" w:line="240" w:lineRule="auto"/>
        <w:rPr>
          <w:rFonts w:eastAsia="Times New Roman" w:cs="Arial"/>
          <w:color w:val="000000"/>
        </w:rPr>
      </w:pPr>
      <w:r w:rsidRPr="004B0761">
        <w:rPr>
          <w:rFonts w:eastAsia="Times New Roman" w:cs="Arial"/>
          <w:color w:val="000000"/>
        </w:rPr>
        <w:t>The Sunnyvale Center will</w:t>
      </w:r>
      <w:r w:rsidR="00B77D48" w:rsidRPr="004B0761">
        <w:rPr>
          <w:rFonts w:eastAsia="Times New Roman" w:cs="Arial"/>
          <w:color w:val="000000"/>
        </w:rPr>
        <w:t xml:space="preserve"> </w:t>
      </w:r>
      <w:r w:rsidRPr="004B0761">
        <w:rPr>
          <w:rFonts w:eastAsia="Times New Roman" w:cs="Arial"/>
          <w:color w:val="000000"/>
        </w:rPr>
        <w:t>have</w:t>
      </w:r>
      <w:r w:rsidR="00B77D48" w:rsidRPr="004B0761">
        <w:rPr>
          <w:rFonts w:eastAsia="Times New Roman" w:cs="Arial"/>
          <w:color w:val="000000"/>
        </w:rPr>
        <w:t xml:space="preserve"> two </w:t>
      </w:r>
      <w:r w:rsidRPr="004B0761">
        <w:rPr>
          <w:rFonts w:eastAsia="Times New Roman" w:cs="Arial"/>
          <w:color w:val="000000"/>
        </w:rPr>
        <w:t xml:space="preserve">classrooms </w:t>
      </w:r>
      <w:r w:rsidR="00B77D48" w:rsidRPr="004B0761">
        <w:rPr>
          <w:rFonts w:eastAsia="Times New Roman" w:cs="Arial"/>
          <w:color w:val="000000"/>
        </w:rPr>
        <w:t>dedicated to the EMS program, two</w:t>
      </w:r>
      <w:r w:rsidRPr="004B0761">
        <w:rPr>
          <w:rFonts w:eastAsia="Times New Roman" w:cs="Arial"/>
          <w:color w:val="000000"/>
        </w:rPr>
        <w:t xml:space="preserve"> classrooms with</w:t>
      </w:r>
      <w:r w:rsidR="00B77D48" w:rsidRPr="004B0761">
        <w:rPr>
          <w:rFonts w:eastAsia="Times New Roman" w:cs="Arial"/>
          <w:color w:val="000000"/>
        </w:rPr>
        <w:t xml:space="preserve"> fixed desktop computers</w:t>
      </w:r>
      <w:r w:rsidRPr="004B0761">
        <w:rPr>
          <w:rFonts w:eastAsia="Times New Roman" w:cs="Arial"/>
          <w:color w:val="000000"/>
        </w:rPr>
        <w:t>,</w:t>
      </w:r>
      <w:r w:rsidR="00B77D48" w:rsidRPr="004B0761">
        <w:rPr>
          <w:rFonts w:eastAsia="Times New Roman" w:cs="Arial"/>
          <w:color w:val="000000"/>
        </w:rPr>
        <w:t xml:space="preserve"> and five</w:t>
      </w:r>
      <w:r w:rsidRPr="004B0761">
        <w:rPr>
          <w:rFonts w:eastAsia="Times New Roman" w:cs="Arial"/>
          <w:color w:val="000000"/>
        </w:rPr>
        <w:t xml:space="preserve"> classrooms with</w:t>
      </w:r>
      <w:r w:rsidR="00B77D48" w:rsidRPr="004B0761">
        <w:rPr>
          <w:rFonts w:eastAsia="Times New Roman" w:cs="Arial"/>
          <w:color w:val="000000"/>
        </w:rPr>
        <w:t xml:space="preserve"> virtualized laptops. The remaining 10 classrooms </w:t>
      </w:r>
      <w:r w:rsidR="00346856" w:rsidRPr="004B0761">
        <w:rPr>
          <w:rFonts w:eastAsia="Times New Roman" w:cs="Arial"/>
          <w:color w:val="000000"/>
        </w:rPr>
        <w:t xml:space="preserve">will </w:t>
      </w:r>
      <w:r w:rsidR="00B77D48" w:rsidRPr="004B0761">
        <w:rPr>
          <w:rFonts w:eastAsia="Times New Roman" w:cs="Arial"/>
          <w:color w:val="000000"/>
        </w:rPr>
        <w:t xml:space="preserve">have either tabletop or flexible movable chairs to permit group work. The two EMS rooms </w:t>
      </w:r>
      <w:r w:rsidR="00346856" w:rsidRPr="004B0761">
        <w:rPr>
          <w:rFonts w:eastAsia="Times New Roman" w:cs="Arial"/>
          <w:color w:val="000000"/>
        </w:rPr>
        <w:t xml:space="preserve">will </w:t>
      </w:r>
      <w:r w:rsidR="00B77D48" w:rsidRPr="004B0761">
        <w:rPr>
          <w:rFonts w:eastAsia="Times New Roman" w:cs="Arial"/>
          <w:color w:val="000000"/>
        </w:rPr>
        <w:t>contain tables and the necessary facilities to support the very successful program which is coming from the Middlefield campus. There is an option for the EMS area to include computerized manikins that</w:t>
      </w:r>
      <w:r w:rsidR="00DD3546">
        <w:rPr>
          <w:rFonts w:eastAsia="Times New Roman" w:cs="Arial"/>
          <w:color w:val="000000"/>
        </w:rPr>
        <w:t xml:space="preserve"> will allow</w:t>
      </w:r>
      <w:r w:rsidR="00B77D48" w:rsidRPr="004B0761">
        <w:rPr>
          <w:rFonts w:eastAsia="Times New Roman" w:cs="Arial"/>
          <w:color w:val="000000"/>
        </w:rPr>
        <w:t xml:space="preserve"> students </w:t>
      </w:r>
      <w:r w:rsidR="00DD3546">
        <w:rPr>
          <w:rFonts w:eastAsia="Times New Roman" w:cs="Arial"/>
          <w:color w:val="000000"/>
        </w:rPr>
        <w:t xml:space="preserve">to practice and be tested </w:t>
      </w:r>
      <w:r w:rsidR="00B77D48" w:rsidRPr="004B0761">
        <w:rPr>
          <w:rFonts w:eastAsia="Times New Roman" w:cs="Arial"/>
          <w:color w:val="000000"/>
        </w:rPr>
        <w:t>while being monitored by the faculty.</w:t>
      </w:r>
      <w:r w:rsidR="00B77D48" w:rsidRPr="004B0761">
        <w:rPr>
          <w:rFonts w:eastAsia="Times New Roman" w:cs="Arial"/>
          <w:color w:val="000000"/>
        </w:rPr>
        <w:br/>
      </w:r>
      <w:r w:rsidR="00B77D48" w:rsidRPr="004B0761">
        <w:rPr>
          <w:rFonts w:eastAsia="Times New Roman" w:cs="Arial"/>
          <w:color w:val="000000"/>
        </w:rPr>
        <w:br/>
        <w:t xml:space="preserve">The two fixed desktop computer classrooms </w:t>
      </w:r>
      <w:r w:rsidR="00346856" w:rsidRPr="004B0761">
        <w:rPr>
          <w:rFonts w:eastAsia="Times New Roman" w:cs="Arial"/>
          <w:color w:val="000000"/>
        </w:rPr>
        <w:t>will be</w:t>
      </w:r>
      <w:r w:rsidR="00B77D48" w:rsidRPr="004B0761">
        <w:rPr>
          <w:rFonts w:eastAsia="Times New Roman" w:cs="Arial"/>
          <w:color w:val="000000"/>
        </w:rPr>
        <w:t xml:space="preserve"> used for classes requiring either high-p</w:t>
      </w:r>
      <w:r w:rsidR="00346856" w:rsidRPr="004B0761">
        <w:rPr>
          <w:rFonts w:eastAsia="Times New Roman" w:cs="Arial"/>
          <w:color w:val="000000"/>
        </w:rPr>
        <w:t>erformance graphic engines or b</w:t>
      </w:r>
      <w:r w:rsidR="00B77D48" w:rsidRPr="004B0761">
        <w:rPr>
          <w:rFonts w:eastAsia="Times New Roman" w:cs="Arial"/>
          <w:color w:val="000000"/>
        </w:rPr>
        <w:t xml:space="preserve">oth Windows and Apple operating systems. One classroom will have 40 large desktop Apple computers </w:t>
      </w:r>
      <w:r w:rsidR="00346856" w:rsidRPr="004B0761">
        <w:rPr>
          <w:rFonts w:eastAsia="Times New Roman" w:cs="Arial"/>
          <w:color w:val="000000"/>
        </w:rPr>
        <w:t xml:space="preserve">with dual boot capability </w:t>
      </w:r>
      <w:r w:rsidR="00B77D48" w:rsidRPr="004B0761">
        <w:rPr>
          <w:rFonts w:eastAsia="Times New Roman" w:cs="Arial"/>
          <w:color w:val="000000"/>
        </w:rPr>
        <w:t xml:space="preserve">and can be used for art, graphics, 3-D printing, iPad/iPhone and Android development, and other unique programs. The second unique </w:t>
      </w:r>
      <w:r w:rsidR="00346856" w:rsidRPr="004B0761">
        <w:rPr>
          <w:rFonts w:eastAsia="Times New Roman" w:cs="Arial"/>
          <w:color w:val="000000"/>
        </w:rPr>
        <w:t>class</w:t>
      </w:r>
      <w:r w:rsidR="00B77D48" w:rsidRPr="004B0761">
        <w:rPr>
          <w:rFonts w:eastAsia="Times New Roman" w:cs="Arial"/>
          <w:color w:val="000000"/>
        </w:rPr>
        <w:t xml:space="preserve">room will have 44 Windows-based 24 inch screens for </w:t>
      </w:r>
      <w:r w:rsidR="00346856" w:rsidRPr="004B0761">
        <w:rPr>
          <w:rFonts w:eastAsia="Times New Roman" w:cs="Arial"/>
          <w:color w:val="000000"/>
        </w:rPr>
        <w:t>using</w:t>
      </w:r>
      <w:r w:rsidR="00B77D48" w:rsidRPr="004B0761">
        <w:rPr>
          <w:rFonts w:eastAsia="Times New Roman" w:cs="Arial"/>
          <w:color w:val="000000"/>
        </w:rPr>
        <w:t xml:space="preserve"> GIS, CAD, 3-D printing, video development an</w:t>
      </w:r>
      <w:r w:rsidR="00346856" w:rsidRPr="004B0761">
        <w:rPr>
          <w:rFonts w:eastAsia="Times New Roman" w:cs="Arial"/>
          <w:color w:val="000000"/>
        </w:rPr>
        <w:t>d other similar programs. This classr</w:t>
      </w:r>
      <w:r w:rsidR="00B77D48" w:rsidRPr="004B0761">
        <w:rPr>
          <w:rFonts w:eastAsia="Times New Roman" w:cs="Arial"/>
          <w:color w:val="000000"/>
        </w:rPr>
        <w:t>oom will also have eight small 3-D printers that can b</w:t>
      </w:r>
      <w:r w:rsidR="00346856" w:rsidRPr="004B0761">
        <w:rPr>
          <w:rFonts w:eastAsia="Times New Roman" w:cs="Arial"/>
          <w:color w:val="000000"/>
        </w:rPr>
        <w:t>e used during class as part of student</w:t>
      </w:r>
      <w:r w:rsidR="00B77D48" w:rsidRPr="004B0761">
        <w:rPr>
          <w:rFonts w:eastAsia="Times New Roman" w:cs="Arial"/>
          <w:color w:val="000000"/>
        </w:rPr>
        <w:t xml:space="preserve"> projects and hands-on learning experience</w:t>
      </w:r>
      <w:r w:rsidR="00346856" w:rsidRPr="004B0761">
        <w:rPr>
          <w:rFonts w:eastAsia="Times New Roman" w:cs="Arial"/>
          <w:color w:val="000000"/>
        </w:rPr>
        <w:t>s</w:t>
      </w:r>
      <w:r w:rsidR="00B77D48" w:rsidRPr="004B0761">
        <w:rPr>
          <w:rFonts w:eastAsia="Times New Roman" w:cs="Arial"/>
          <w:color w:val="000000"/>
        </w:rPr>
        <w:t>.</w:t>
      </w:r>
    </w:p>
    <w:p w14:paraId="4EA0B102" w14:textId="77777777" w:rsidR="00B77D48" w:rsidRPr="004B0761" w:rsidRDefault="00B77D48" w:rsidP="00B77D48">
      <w:pPr>
        <w:spacing w:after="0" w:line="240" w:lineRule="auto"/>
        <w:rPr>
          <w:rFonts w:eastAsia="Times New Roman" w:cs="Arial"/>
          <w:color w:val="000000"/>
        </w:rPr>
      </w:pPr>
      <w:r w:rsidRPr="004B0761">
        <w:rPr>
          <w:rFonts w:eastAsia="Times New Roman" w:cs="Arial"/>
          <w:color w:val="000000"/>
        </w:rPr>
        <w:t> </w:t>
      </w:r>
    </w:p>
    <w:p w14:paraId="4CC5B43F" w14:textId="0C6BCC11" w:rsidR="00346856" w:rsidRPr="00C35220" w:rsidRDefault="00B77D48" w:rsidP="00B77D48">
      <w:pPr>
        <w:spacing w:after="0" w:line="240" w:lineRule="auto"/>
        <w:rPr>
          <w:rFonts w:eastAsia="Times New Roman" w:cs="Arial"/>
          <w:color w:val="000000"/>
        </w:rPr>
      </w:pPr>
      <w:r w:rsidRPr="004B0761">
        <w:rPr>
          <w:rFonts w:eastAsia="Times New Roman" w:cs="Arial"/>
          <w:color w:val="000000"/>
        </w:rPr>
        <w:t>The five classrooms that have vir</w:t>
      </w:r>
      <w:r w:rsidR="00862142" w:rsidRPr="004B0761">
        <w:rPr>
          <w:rFonts w:eastAsia="Times New Roman" w:cs="Arial"/>
          <w:color w:val="000000"/>
        </w:rPr>
        <w:t>tualized thin client laptops will be</w:t>
      </w:r>
      <w:r w:rsidRPr="004B0761">
        <w:rPr>
          <w:rFonts w:eastAsia="Times New Roman" w:cs="Arial"/>
          <w:color w:val="000000"/>
        </w:rPr>
        <w:t xml:space="preserve"> available for the full range of courses that are offered at Foothill College. For classes that don't require computers</w:t>
      </w:r>
      <w:r w:rsidR="00862142" w:rsidRPr="004B0761">
        <w:rPr>
          <w:rFonts w:eastAsia="Times New Roman" w:cs="Arial"/>
          <w:color w:val="000000"/>
        </w:rPr>
        <w:t>,</w:t>
      </w:r>
      <w:r w:rsidRPr="004B0761">
        <w:rPr>
          <w:rFonts w:eastAsia="Times New Roman" w:cs="Arial"/>
          <w:color w:val="000000"/>
        </w:rPr>
        <w:t xml:space="preserve"> there will be a tray in the front of each of the tables where the students can place the laptops </w:t>
      </w:r>
      <w:r w:rsidR="00862142" w:rsidRPr="004B0761">
        <w:rPr>
          <w:rFonts w:eastAsia="Times New Roman" w:cs="Arial"/>
          <w:color w:val="000000"/>
        </w:rPr>
        <w:t>to provide a larger workspace</w:t>
      </w:r>
      <w:r w:rsidR="00862142" w:rsidRPr="00C35220">
        <w:t>.</w:t>
      </w:r>
      <w:r w:rsidRPr="00C35220">
        <w:t xml:space="preserve"> </w:t>
      </w:r>
      <w:r w:rsidRPr="00C35220">
        <w:rPr>
          <w:rFonts w:eastAsia="Times New Roman" w:cs="Arial"/>
          <w:color w:val="000000"/>
        </w:rPr>
        <w:t xml:space="preserve">These classrooms will be connected to a six processor </w:t>
      </w:r>
      <w:r w:rsidRPr="00C35220">
        <w:rPr>
          <w:rFonts w:eastAsia="Times New Roman" w:cs="Arial"/>
          <w:color w:val="000000"/>
        </w:rPr>
        <w:lastRenderedPageBreak/>
        <w:t xml:space="preserve">server farm also co-located at the center. The server farm's computers will have high-speed graphics cards included to be able to support unique graphics programs such as 3-D rendering as well as video presentation to the classrooms. The server farm will also have a state-of-the-art solid-state storage system which can support all the functions required in virtualization as well as offering storage to both faculty and students to </w:t>
      </w:r>
      <w:r w:rsidR="00346856" w:rsidRPr="00C35220">
        <w:rPr>
          <w:rFonts w:eastAsia="Times New Roman" w:cs="Arial"/>
          <w:color w:val="000000"/>
        </w:rPr>
        <w:t>minimize</w:t>
      </w:r>
      <w:r w:rsidRPr="00C35220">
        <w:rPr>
          <w:rFonts w:eastAsia="Times New Roman" w:cs="Arial"/>
          <w:color w:val="000000"/>
        </w:rPr>
        <w:t xml:space="preserve"> the need to carry around memory sticks or other devices which can be lost or corrupted. This system will be a near mirror image to the system that will be installed at the Foothill College campus some time in 2017. All of the computers including the desktops will be able to connect to both the local center servers or to the Foothill server including the ones at the </w:t>
      </w:r>
      <w:r w:rsidR="00DD3546" w:rsidRPr="004B0761">
        <w:t xml:space="preserve">Physical Sciences and Engineering Center </w:t>
      </w:r>
      <w:r w:rsidR="00DD3546">
        <w:t>building (PSEC)</w:t>
      </w:r>
      <w:r w:rsidR="00346856" w:rsidRPr="00C35220">
        <w:rPr>
          <w:rFonts w:eastAsia="Times New Roman" w:cs="Arial"/>
          <w:color w:val="000000"/>
        </w:rPr>
        <w:t xml:space="preserve"> use for the STEM courses. This </w:t>
      </w:r>
      <w:r w:rsidRPr="00C35220">
        <w:rPr>
          <w:rFonts w:eastAsia="Times New Roman" w:cs="Arial"/>
          <w:color w:val="000000"/>
        </w:rPr>
        <w:t>will permit sharing of license servers between m</w:t>
      </w:r>
      <w:r w:rsidR="00346856" w:rsidRPr="00C35220">
        <w:rPr>
          <w:rFonts w:eastAsia="Times New Roman" w:cs="Arial"/>
          <w:color w:val="000000"/>
        </w:rPr>
        <w:t>ultiple sites. Another benefit i</w:t>
      </w:r>
      <w:r w:rsidRPr="00C35220">
        <w:rPr>
          <w:rFonts w:eastAsia="Times New Roman" w:cs="Arial"/>
          <w:color w:val="000000"/>
        </w:rPr>
        <w:t>s</w:t>
      </w:r>
      <w:r w:rsidR="00346856" w:rsidRPr="00C35220">
        <w:rPr>
          <w:rFonts w:eastAsia="Times New Roman" w:cs="Arial"/>
          <w:color w:val="000000"/>
        </w:rPr>
        <w:t xml:space="preserve"> that</w:t>
      </w:r>
      <w:r w:rsidRPr="00C35220">
        <w:rPr>
          <w:rFonts w:eastAsia="Times New Roman" w:cs="Arial"/>
          <w:color w:val="000000"/>
        </w:rPr>
        <w:t xml:space="preserve"> the Sunnyvale Center will be able to have access to the unique software available for </w:t>
      </w:r>
      <w:r w:rsidR="00346856" w:rsidRPr="00C35220">
        <w:rPr>
          <w:rFonts w:eastAsia="Times New Roman" w:cs="Arial"/>
          <w:color w:val="000000"/>
        </w:rPr>
        <w:t>network simulation o</w:t>
      </w:r>
      <w:r w:rsidRPr="00C35220">
        <w:rPr>
          <w:rFonts w:eastAsia="Times New Roman" w:cs="Arial"/>
          <w:color w:val="000000"/>
        </w:rPr>
        <w:t>n the PSEC v</w:t>
      </w:r>
      <w:r w:rsidR="00346856" w:rsidRPr="00C35220">
        <w:rPr>
          <w:rFonts w:eastAsia="Times New Roman" w:cs="Arial"/>
          <w:color w:val="000000"/>
        </w:rPr>
        <w:t xml:space="preserve">irtualization servers. This will permit </w:t>
      </w:r>
      <w:r w:rsidRPr="00C35220">
        <w:rPr>
          <w:rFonts w:eastAsia="Times New Roman" w:cs="Arial"/>
          <w:color w:val="000000"/>
        </w:rPr>
        <w:t xml:space="preserve">flexibility to conveniently and rapidly move classes from Foothill College to the </w:t>
      </w:r>
      <w:r w:rsidR="00346856" w:rsidRPr="00C35220">
        <w:rPr>
          <w:rFonts w:eastAsia="Times New Roman" w:cs="Arial"/>
          <w:color w:val="000000"/>
        </w:rPr>
        <w:t xml:space="preserve">Sunnyvale </w:t>
      </w:r>
      <w:r w:rsidRPr="00C35220">
        <w:rPr>
          <w:rFonts w:eastAsia="Times New Roman" w:cs="Arial"/>
          <w:color w:val="000000"/>
        </w:rPr>
        <w:t xml:space="preserve">Center. Concerns about </w:t>
      </w:r>
      <w:r w:rsidR="00346856" w:rsidRPr="00C35220">
        <w:rPr>
          <w:rFonts w:eastAsia="Times New Roman" w:cs="Arial"/>
          <w:color w:val="000000"/>
        </w:rPr>
        <w:t xml:space="preserve">having sufficient </w:t>
      </w:r>
      <w:r w:rsidRPr="00C35220">
        <w:rPr>
          <w:rFonts w:eastAsia="Times New Roman" w:cs="Arial"/>
          <w:color w:val="000000"/>
        </w:rPr>
        <w:t xml:space="preserve">bandwidth </w:t>
      </w:r>
      <w:r w:rsidR="00346856" w:rsidRPr="00C35220">
        <w:rPr>
          <w:rFonts w:eastAsia="Times New Roman" w:cs="Arial"/>
          <w:color w:val="000000"/>
        </w:rPr>
        <w:t>will be</w:t>
      </w:r>
      <w:r w:rsidRPr="00C35220">
        <w:rPr>
          <w:rFonts w:eastAsia="Times New Roman" w:cs="Arial"/>
          <w:color w:val="000000"/>
        </w:rPr>
        <w:t xml:space="preserve"> mitigated in two ways: </w:t>
      </w:r>
      <w:r w:rsidR="00346856" w:rsidRPr="00C35220">
        <w:rPr>
          <w:rFonts w:eastAsia="Times New Roman" w:cs="Arial"/>
          <w:color w:val="000000"/>
        </w:rPr>
        <w:t xml:space="preserve">1) </w:t>
      </w:r>
      <w:r w:rsidRPr="00C35220">
        <w:rPr>
          <w:rFonts w:eastAsia="Times New Roman" w:cs="Arial"/>
          <w:color w:val="000000"/>
        </w:rPr>
        <w:t>connection to high-speed hundred gigabit network</w:t>
      </w:r>
      <w:r w:rsidR="00346856" w:rsidRPr="00C35220">
        <w:rPr>
          <w:rFonts w:eastAsia="Times New Roman" w:cs="Arial"/>
          <w:color w:val="000000"/>
        </w:rPr>
        <w:t>,</w:t>
      </w:r>
      <w:r w:rsidRPr="00C35220">
        <w:rPr>
          <w:rFonts w:eastAsia="Times New Roman" w:cs="Arial"/>
          <w:color w:val="000000"/>
        </w:rPr>
        <w:t xml:space="preserve"> and </w:t>
      </w:r>
      <w:r w:rsidR="00346856" w:rsidRPr="00C35220">
        <w:rPr>
          <w:rFonts w:eastAsia="Times New Roman" w:cs="Arial"/>
          <w:color w:val="000000"/>
        </w:rPr>
        <w:t xml:space="preserve">2) </w:t>
      </w:r>
      <w:r w:rsidRPr="00C35220">
        <w:rPr>
          <w:rFonts w:eastAsia="Times New Roman" w:cs="Arial"/>
          <w:color w:val="000000"/>
        </w:rPr>
        <w:t xml:space="preserve">making the </w:t>
      </w:r>
      <w:r w:rsidR="00346856" w:rsidRPr="00C35220">
        <w:rPr>
          <w:rFonts w:eastAsia="Times New Roman" w:cs="Arial"/>
          <w:color w:val="000000"/>
        </w:rPr>
        <w:t xml:space="preserve">Sunnyvale </w:t>
      </w:r>
      <w:r w:rsidRPr="00C35220">
        <w:rPr>
          <w:rFonts w:eastAsia="Times New Roman" w:cs="Arial"/>
          <w:color w:val="000000"/>
        </w:rPr>
        <w:t xml:space="preserve">Center its own connection to </w:t>
      </w:r>
      <w:r w:rsidR="00346856" w:rsidRPr="00C35220">
        <w:rPr>
          <w:rFonts w:eastAsia="Times New Roman" w:cs="Arial"/>
          <w:color w:val="000000"/>
        </w:rPr>
        <w:t>Corporation for Education Network Initiatives in California (</w:t>
      </w:r>
      <w:r w:rsidRPr="00C35220">
        <w:rPr>
          <w:rFonts w:eastAsia="Times New Roman" w:cs="Arial"/>
          <w:color w:val="000000"/>
        </w:rPr>
        <w:t>CENIC</w:t>
      </w:r>
      <w:r w:rsidR="00346856" w:rsidRPr="00C35220">
        <w:rPr>
          <w:rFonts w:eastAsia="Times New Roman" w:cs="Arial"/>
          <w:color w:val="000000"/>
        </w:rPr>
        <w:t>) for broadband connectivity.</w:t>
      </w:r>
    </w:p>
    <w:p w14:paraId="428DC46E" w14:textId="464479C0" w:rsidR="00B77D48" w:rsidRPr="004B0761" w:rsidRDefault="00B77D48" w:rsidP="008E3742">
      <w:pPr>
        <w:spacing w:after="0" w:line="240" w:lineRule="auto"/>
        <w:rPr>
          <w:rFonts w:eastAsia="Times New Roman" w:cs="Arial"/>
          <w:color w:val="000000"/>
        </w:rPr>
      </w:pPr>
      <w:r w:rsidRPr="004B0761">
        <w:rPr>
          <w:rFonts w:eastAsia="Times New Roman" w:cs="Arial"/>
          <w:color w:val="000000"/>
        </w:rPr>
        <w:br/>
      </w:r>
      <w:r w:rsidR="00FA6350" w:rsidRPr="004B0761">
        <w:rPr>
          <w:rFonts w:eastAsia="Times New Roman" w:cs="Arial"/>
          <w:color w:val="000000"/>
        </w:rPr>
        <w:t>The</w:t>
      </w:r>
      <w:r w:rsidRPr="004B0761">
        <w:rPr>
          <w:rFonts w:eastAsia="Times New Roman" w:cs="Arial"/>
          <w:color w:val="000000"/>
        </w:rPr>
        <w:t xml:space="preserve"> first floor </w:t>
      </w:r>
      <w:r w:rsidR="00FA6350" w:rsidRPr="004B0761">
        <w:rPr>
          <w:rFonts w:eastAsia="Times New Roman" w:cs="Arial"/>
          <w:color w:val="000000"/>
        </w:rPr>
        <w:t>of the Sunnyvale Center will have a</w:t>
      </w:r>
      <w:r w:rsidRPr="004B0761">
        <w:rPr>
          <w:rFonts w:eastAsia="Times New Roman" w:cs="Arial"/>
          <w:color w:val="000000"/>
        </w:rPr>
        <w:t xml:space="preserve"> room that is reconfigurable </w:t>
      </w:r>
      <w:r w:rsidR="00FA6350" w:rsidRPr="004B0761">
        <w:rPr>
          <w:rFonts w:eastAsia="Times New Roman" w:cs="Arial"/>
          <w:color w:val="000000"/>
        </w:rPr>
        <w:t xml:space="preserve">to serve </w:t>
      </w:r>
      <w:r w:rsidRPr="004B0761">
        <w:rPr>
          <w:rFonts w:eastAsia="Times New Roman" w:cs="Arial"/>
          <w:color w:val="000000"/>
        </w:rPr>
        <w:t xml:space="preserve">as a classroom or to support student projects including entrepreneur startups. This room </w:t>
      </w:r>
      <w:r w:rsidR="00FA6350" w:rsidRPr="004B0761">
        <w:rPr>
          <w:rFonts w:eastAsia="Times New Roman" w:cs="Arial"/>
          <w:color w:val="000000"/>
        </w:rPr>
        <w:t>and the adjacent</w:t>
      </w:r>
      <w:r w:rsidRPr="004B0761">
        <w:rPr>
          <w:rFonts w:eastAsia="Times New Roman" w:cs="Arial"/>
          <w:color w:val="000000"/>
        </w:rPr>
        <w:t xml:space="preserve"> conference room </w:t>
      </w:r>
      <w:r w:rsidR="00FA6350" w:rsidRPr="004B0761">
        <w:rPr>
          <w:rFonts w:eastAsia="Times New Roman" w:cs="Arial"/>
          <w:color w:val="000000"/>
        </w:rPr>
        <w:t xml:space="preserve">will have the capacity to be </w:t>
      </w:r>
      <w:r w:rsidRPr="004B0761">
        <w:rPr>
          <w:rFonts w:eastAsia="Times New Roman" w:cs="Arial"/>
          <w:color w:val="000000"/>
        </w:rPr>
        <w:t>use</w:t>
      </w:r>
      <w:r w:rsidR="00FA6350" w:rsidRPr="004B0761">
        <w:rPr>
          <w:rFonts w:eastAsia="Times New Roman" w:cs="Arial"/>
          <w:color w:val="000000"/>
        </w:rPr>
        <w:t>d</w:t>
      </w:r>
      <w:r w:rsidRPr="004B0761">
        <w:rPr>
          <w:rFonts w:eastAsia="Times New Roman" w:cs="Arial"/>
          <w:color w:val="000000"/>
        </w:rPr>
        <w:t xml:space="preserve"> for many different purposes. </w:t>
      </w:r>
      <w:r w:rsidR="00FA6350" w:rsidRPr="004B0761">
        <w:rPr>
          <w:rFonts w:eastAsia="Times New Roman" w:cs="Arial"/>
          <w:color w:val="000000"/>
        </w:rPr>
        <w:t>Both rooms will be</w:t>
      </w:r>
      <w:r w:rsidRPr="004B0761">
        <w:rPr>
          <w:rFonts w:eastAsia="Times New Roman" w:cs="Arial"/>
          <w:color w:val="000000"/>
        </w:rPr>
        <w:t xml:space="preserve"> in close proximity to a lab that </w:t>
      </w:r>
      <w:r w:rsidR="00FA6350" w:rsidRPr="004B0761">
        <w:rPr>
          <w:rFonts w:eastAsia="Times New Roman" w:cs="Arial"/>
          <w:color w:val="000000"/>
        </w:rPr>
        <w:t>will have</w:t>
      </w:r>
      <w:r w:rsidRPr="004B0761">
        <w:rPr>
          <w:rFonts w:eastAsia="Times New Roman" w:cs="Arial"/>
          <w:color w:val="000000"/>
        </w:rPr>
        <w:t xml:space="preserve"> two very high and 3-D printers as well as a programmable CNC</w:t>
      </w:r>
      <w:r w:rsidR="00FA6350" w:rsidRPr="004B0761">
        <w:rPr>
          <w:rFonts w:eastAsia="Times New Roman" w:cs="Arial"/>
          <w:color w:val="000000"/>
        </w:rPr>
        <w:t xml:space="preserve"> machine</w:t>
      </w:r>
      <w:r w:rsidRPr="004B0761">
        <w:rPr>
          <w:rFonts w:eastAsia="Times New Roman" w:cs="Arial"/>
          <w:color w:val="000000"/>
        </w:rPr>
        <w:t xml:space="preserve">. </w:t>
      </w:r>
      <w:r w:rsidR="00FA6350" w:rsidRPr="004B0761">
        <w:rPr>
          <w:rFonts w:eastAsia="Times New Roman" w:cs="Arial"/>
          <w:color w:val="000000"/>
        </w:rPr>
        <w:t xml:space="preserve">Access to the lab will require </w:t>
      </w:r>
      <w:r w:rsidRPr="004B0761">
        <w:rPr>
          <w:rFonts w:eastAsia="Times New Roman" w:cs="Arial"/>
          <w:color w:val="000000"/>
        </w:rPr>
        <w:t xml:space="preserve">faculty supervision. The lab will support student projects in engineering, biomedical design, industrial design, and prototypes to support startups. </w:t>
      </w:r>
      <w:r w:rsidR="00FA6350" w:rsidRPr="004B0761">
        <w:rPr>
          <w:rFonts w:eastAsia="Times New Roman" w:cs="Arial"/>
          <w:color w:val="000000"/>
        </w:rPr>
        <w:t>S</w:t>
      </w:r>
      <w:r w:rsidRPr="004B0761">
        <w:rPr>
          <w:rFonts w:eastAsia="Times New Roman" w:cs="Arial"/>
          <w:color w:val="000000"/>
        </w:rPr>
        <w:t>tudents</w:t>
      </w:r>
      <w:r w:rsidR="00FA6350" w:rsidRPr="004B0761">
        <w:rPr>
          <w:rFonts w:eastAsia="Times New Roman" w:cs="Arial"/>
          <w:color w:val="000000"/>
        </w:rPr>
        <w:t xml:space="preserve"> and the community</w:t>
      </w:r>
      <w:r w:rsidRPr="004B0761">
        <w:rPr>
          <w:rFonts w:eastAsia="Times New Roman" w:cs="Arial"/>
          <w:color w:val="000000"/>
        </w:rPr>
        <w:t xml:space="preserve"> will be able to submit files </w:t>
      </w:r>
      <w:r w:rsidR="00FA6350" w:rsidRPr="004B0761">
        <w:rPr>
          <w:rFonts w:eastAsia="Times New Roman" w:cs="Arial"/>
          <w:color w:val="000000"/>
        </w:rPr>
        <w:t xml:space="preserve">for printing using a payment process </w:t>
      </w:r>
      <w:r w:rsidRPr="004B0761">
        <w:rPr>
          <w:rFonts w:eastAsia="Times New Roman" w:cs="Arial"/>
          <w:color w:val="000000"/>
        </w:rPr>
        <w:t>through the bookstore</w:t>
      </w:r>
      <w:r w:rsidR="00FA6350" w:rsidRPr="004B0761">
        <w:rPr>
          <w:rFonts w:eastAsia="Times New Roman" w:cs="Arial"/>
          <w:color w:val="000000"/>
        </w:rPr>
        <w:t>.</w:t>
      </w:r>
      <w:r w:rsidR="00EF63C6">
        <w:rPr>
          <w:rFonts w:eastAsia="Times New Roman" w:cs="Arial"/>
          <w:color w:val="000000"/>
        </w:rPr>
        <w:t xml:space="preserve"> </w:t>
      </w:r>
      <w:r w:rsidR="00FA6350" w:rsidRPr="004B0761">
        <w:rPr>
          <w:rFonts w:eastAsia="Times New Roman" w:cs="Arial"/>
          <w:color w:val="000000"/>
        </w:rPr>
        <w:t>On the second floor will have</w:t>
      </w:r>
      <w:r w:rsidRPr="004B0761">
        <w:rPr>
          <w:rFonts w:eastAsia="Times New Roman" w:cs="Arial"/>
          <w:color w:val="000000"/>
        </w:rPr>
        <w:t xml:space="preserve"> rooms for individual study which also contain the virtualized laptop computers</w:t>
      </w:r>
      <w:r w:rsidR="00EF63C6">
        <w:rPr>
          <w:rFonts w:eastAsia="Times New Roman" w:cs="Arial"/>
          <w:color w:val="000000"/>
        </w:rPr>
        <w:t>.</w:t>
      </w:r>
    </w:p>
    <w:p w14:paraId="0F0FCE1A" w14:textId="77777777" w:rsidR="008E3742" w:rsidRPr="004B0761" w:rsidRDefault="008E3742" w:rsidP="008E3742">
      <w:pPr>
        <w:spacing w:after="0" w:line="240" w:lineRule="auto"/>
        <w:rPr>
          <w:rFonts w:eastAsia="Times New Roman" w:cs="Arial"/>
          <w:color w:val="000000"/>
        </w:rPr>
      </w:pPr>
    </w:p>
    <w:p w14:paraId="49A27027" w14:textId="3FE4BCDA" w:rsidR="00377045" w:rsidRPr="004B0761" w:rsidRDefault="00377045" w:rsidP="001D6D22">
      <w:pPr>
        <w:pStyle w:val="Heading2"/>
      </w:pPr>
      <w:r w:rsidRPr="004B0761">
        <w:t xml:space="preserve">Foothill College </w:t>
      </w:r>
      <w:r w:rsidR="00693DCE" w:rsidRPr="004B0761">
        <w:t>Library Renovation Project</w:t>
      </w:r>
    </w:p>
    <w:p w14:paraId="36291727" w14:textId="569A8E91" w:rsidR="00377045" w:rsidRPr="004B0761" w:rsidRDefault="001D6D22" w:rsidP="001604A7">
      <w:r>
        <w:br/>
      </w:r>
      <w:r w:rsidR="00693DCE" w:rsidRPr="004B0761">
        <w:t xml:space="preserve">The remodel of the Foothill College Library was completed in time for the 2016 Winter Quarter. The </w:t>
      </w:r>
      <w:r w:rsidR="00377045" w:rsidRPr="004B0761">
        <w:t>student-centered facility features a learning commons with state-of-the art technology, improved individual study areas, more group study rooms, durable furnishings, and efficient heating and air conditioning</w:t>
      </w:r>
      <w:r w:rsidR="00693DCE" w:rsidRPr="004B0761">
        <w:t>.</w:t>
      </w:r>
    </w:p>
    <w:p w14:paraId="594F3557" w14:textId="0887C34C" w:rsidR="00377045" w:rsidRPr="004B0761" w:rsidRDefault="00377045" w:rsidP="00377045">
      <w:pPr>
        <w:pStyle w:val="NormalWeb"/>
        <w:rPr>
          <w:rFonts w:asciiTheme="minorHAnsi" w:hAnsiTheme="minorHAnsi"/>
          <w:sz w:val="22"/>
          <w:szCs w:val="22"/>
        </w:rPr>
      </w:pPr>
      <w:r w:rsidRPr="004B0761">
        <w:rPr>
          <w:rFonts w:asciiTheme="minorHAnsi" w:hAnsiTheme="minorHAnsi"/>
          <w:sz w:val="22"/>
          <w:szCs w:val="22"/>
        </w:rPr>
        <w:t>Technology plays a significant role in the remodeled facility. In addition to 50 new Mac and PC computer stations for students to use, the library will offer an information commons, a centralized location where students can search the library collecti</w:t>
      </w:r>
      <w:r w:rsidR="00693DCE" w:rsidRPr="004B0761">
        <w:rPr>
          <w:rFonts w:asciiTheme="minorHAnsi" w:hAnsiTheme="minorHAnsi"/>
          <w:sz w:val="22"/>
          <w:szCs w:val="22"/>
        </w:rPr>
        <w:t>on in comfort. The building</w:t>
      </w:r>
      <w:r w:rsidRPr="004B0761">
        <w:rPr>
          <w:rFonts w:asciiTheme="minorHAnsi" w:hAnsiTheme="minorHAnsi"/>
          <w:sz w:val="22"/>
          <w:szCs w:val="22"/>
        </w:rPr>
        <w:t xml:space="preserve"> also feature</w:t>
      </w:r>
      <w:r w:rsidR="00693DCE" w:rsidRPr="004B0761">
        <w:rPr>
          <w:rFonts w:asciiTheme="minorHAnsi" w:hAnsiTheme="minorHAnsi"/>
          <w:sz w:val="22"/>
          <w:szCs w:val="22"/>
        </w:rPr>
        <w:t>s</w:t>
      </w:r>
      <w:r w:rsidRPr="004B0761">
        <w:rPr>
          <w:rFonts w:asciiTheme="minorHAnsi" w:hAnsiTheme="minorHAnsi"/>
          <w:sz w:val="22"/>
          <w:szCs w:val="22"/>
        </w:rPr>
        <w:t xml:space="preserve"> plentiful electrical outlets, strategic use of natural light and a thoroughly redesigned reference and circulation counters. </w:t>
      </w:r>
      <w:r w:rsidR="00693DCE" w:rsidRPr="004B0761">
        <w:rPr>
          <w:rFonts w:asciiTheme="minorHAnsi" w:hAnsiTheme="minorHAnsi"/>
          <w:sz w:val="22"/>
          <w:szCs w:val="22"/>
        </w:rPr>
        <w:t xml:space="preserve">Articles that were formerly available only on microfilm </w:t>
      </w:r>
      <w:r w:rsidRPr="004B0761">
        <w:rPr>
          <w:rFonts w:asciiTheme="minorHAnsi" w:hAnsiTheme="minorHAnsi"/>
          <w:sz w:val="22"/>
          <w:szCs w:val="22"/>
        </w:rPr>
        <w:t>are now convenient</w:t>
      </w:r>
      <w:r w:rsidR="00693DCE" w:rsidRPr="004B0761">
        <w:rPr>
          <w:rFonts w:asciiTheme="minorHAnsi" w:hAnsiTheme="minorHAnsi"/>
          <w:sz w:val="22"/>
          <w:szCs w:val="22"/>
        </w:rPr>
        <w:t xml:space="preserve">ly </w:t>
      </w:r>
      <w:r w:rsidRPr="004B0761">
        <w:rPr>
          <w:rFonts w:asciiTheme="minorHAnsi" w:hAnsiTheme="minorHAnsi"/>
          <w:sz w:val="22"/>
          <w:szCs w:val="22"/>
        </w:rPr>
        <w:t>access</w:t>
      </w:r>
      <w:r w:rsidR="00693DCE" w:rsidRPr="004B0761">
        <w:rPr>
          <w:rFonts w:asciiTheme="minorHAnsi" w:hAnsiTheme="minorHAnsi"/>
          <w:sz w:val="22"/>
          <w:szCs w:val="22"/>
        </w:rPr>
        <w:t>ed</w:t>
      </w:r>
      <w:r w:rsidRPr="004B0761">
        <w:rPr>
          <w:rFonts w:asciiTheme="minorHAnsi" w:hAnsiTheme="minorHAnsi"/>
          <w:sz w:val="22"/>
          <w:szCs w:val="22"/>
        </w:rPr>
        <w:t xml:space="preserve"> via a variety of academic discipline-specific online databases. </w:t>
      </w:r>
    </w:p>
    <w:p w14:paraId="0327742C" w14:textId="37DAB8DE" w:rsidR="00C82620" w:rsidRPr="00532528" w:rsidRDefault="00377045" w:rsidP="00532528">
      <w:pPr>
        <w:pStyle w:val="NormalWeb"/>
        <w:rPr>
          <w:rFonts w:asciiTheme="minorHAnsi" w:hAnsiTheme="minorHAnsi"/>
          <w:sz w:val="22"/>
          <w:szCs w:val="22"/>
        </w:rPr>
      </w:pPr>
      <w:r w:rsidRPr="004B0761">
        <w:rPr>
          <w:rFonts w:asciiTheme="minorHAnsi" w:hAnsiTheme="minorHAnsi"/>
          <w:sz w:val="22"/>
          <w:szCs w:val="22"/>
        </w:rPr>
        <w:t>The library renovation project is part of a larger series of facilities improvements at Foothill College De Anza College, which have been funded by Measure C, a $490.8 million ge</w:t>
      </w:r>
      <w:r w:rsidR="00F57B17" w:rsidRPr="004B0761">
        <w:rPr>
          <w:rFonts w:asciiTheme="minorHAnsi" w:hAnsiTheme="minorHAnsi"/>
          <w:sz w:val="22"/>
          <w:szCs w:val="22"/>
        </w:rPr>
        <w:t>n</w:t>
      </w:r>
      <w:r w:rsidRPr="004B0761">
        <w:rPr>
          <w:rFonts w:asciiTheme="minorHAnsi" w:hAnsiTheme="minorHAnsi"/>
          <w:sz w:val="22"/>
          <w:szCs w:val="22"/>
        </w:rPr>
        <w:t>eral obligation bond measure. The bond has enabled the Foothill-De Anza Community College District to upgrade electrical, heating, ventilation and fire/seismic safety systems; repair leaky roofs; improve access for people with disabilities; upgrade technology; and repair, construct, acquire and equip buildings, classrooms, libraries and science/computer labs. Voters in the district’s service area approved Measure C in June 2006.</w:t>
      </w:r>
    </w:p>
    <w:p w14:paraId="42073459" w14:textId="401BBCD1" w:rsidR="00693DCE" w:rsidRPr="004B0761" w:rsidRDefault="00377045" w:rsidP="001D6D22">
      <w:pPr>
        <w:pStyle w:val="Heading2"/>
        <w:rPr>
          <w:rFonts w:eastAsia="Times New Roman"/>
        </w:rPr>
      </w:pPr>
      <w:r w:rsidRPr="004B0761">
        <w:rPr>
          <w:rFonts w:eastAsia="Times New Roman"/>
        </w:rPr>
        <w:t>College Website Redesign</w:t>
      </w:r>
    </w:p>
    <w:p w14:paraId="29702076" w14:textId="77777777" w:rsidR="00693DCE" w:rsidRPr="004B0761" w:rsidRDefault="00693DCE" w:rsidP="00A6409D">
      <w:pPr>
        <w:spacing w:after="0" w:line="240" w:lineRule="auto"/>
        <w:rPr>
          <w:rFonts w:eastAsia="Times New Roman" w:cs="Arial"/>
          <w:b/>
          <w:bCs/>
          <w:color w:val="000000"/>
        </w:rPr>
      </w:pPr>
    </w:p>
    <w:p w14:paraId="3933CFE7" w14:textId="76716C1F" w:rsidR="001B799E" w:rsidRPr="004B0761" w:rsidRDefault="001B799E" w:rsidP="001B799E">
      <w:pPr>
        <w:spacing w:after="0" w:line="240" w:lineRule="auto"/>
        <w:rPr>
          <w:rFonts w:eastAsia="Times New Roman" w:cs="Times New Roman"/>
        </w:rPr>
      </w:pPr>
      <w:r w:rsidRPr="004B0761">
        <w:rPr>
          <w:rFonts w:eastAsia="Times New Roman" w:cs="Times New Roman"/>
        </w:rPr>
        <w:t xml:space="preserve">Foothill College </w:t>
      </w:r>
      <w:r w:rsidR="00F57B17" w:rsidRPr="004B0761">
        <w:rPr>
          <w:rFonts w:eastAsia="Times New Roman" w:cs="Times New Roman"/>
        </w:rPr>
        <w:t>has contracted</w:t>
      </w:r>
      <w:r w:rsidRPr="004B0761">
        <w:rPr>
          <w:rFonts w:eastAsia="Times New Roman" w:cs="Times New Roman"/>
        </w:rPr>
        <w:t xml:space="preserve"> with Visionpoint to work on the</w:t>
      </w:r>
      <w:r w:rsidR="00F57B17" w:rsidRPr="004B0761">
        <w:rPr>
          <w:rFonts w:eastAsia="Times New Roman" w:cs="Times New Roman"/>
        </w:rPr>
        <w:t xml:space="preserve"> College’s</w:t>
      </w:r>
      <w:r w:rsidRPr="004B0761">
        <w:rPr>
          <w:rFonts w:eastAsia="Times New Roman" w:cs="Times New Roman"/>
        </w:rPr>
        <w:t xml:space="preserve"> </w:t>
      </w:r>
      <w:r w:rsidRPr="004B0761">
        <w:rPr>
          <w:rFonts w:eastAsia="Times New Roman" w:cs="Times New Roman"/>
          <w:bCs/>
        </w:rPr>
        <w:t>website</w:t>
      </w:r>
      <w:r w:rsidRPr="004B0761">
        <w:rPr>
          <w:rFonts w:eastAsia="Times New Roman" w:cs="Times New Roman"/>
        </w:rPr>
        <w:t xml:space="preserve"> redesign. Launch of the redesigned website is planned for Fall Quarter of 2016</w:t>
      </w:r>
      <w:r w:rsidR="00F57B17" w:rsidRPr="004B0761">
        <w:rPr>
          <w:rFonts w:eastAsia="Times New Roman" w:cs="Times New Roman"/>
        </w:rPr>
        <w:t>.</w:t>
      </w:r>
      <w:r w:rsidR="00AC529F" w:rsidRPr="004B0761">
        <w:rPr>
          <w:rFonts w:eastAsia="Times New Roman" w:cs="Times New Roman"/>
        </w:rPr>
        <w:t xml:space="preserve"> </w:t>
      </w:r>
      <w:r w:rsidR="0033435B" w:rsidRPr="004B0761">
        <w:rPr>
          <w:rFonts w:eastAsia="Times New Roman" w:cs="Times New Roman"/>
        </w:rPr>
        <w:t xml:space="preserve">Along with the website redesign will be </w:t>
      </w:r>
      <w:r w:rsidR="0033435B" w:rsidRPr="004B0761">
        <w:rPr>
          <w:rFonts w:cs="ArialNarrow"/>
        </w:rPr>
        <w:t>conversion to Omni Update to serve as the content management system</w:t>
      </w:r>
      <w:r w:rsidR="00F57B17" w:rsidRPr="004B0761">
        <w:rPr>
          <w:rFonts w:cs="ArialNarrow"/>
        </w:rPr>
        <w:t xml:space="preserve"> which will allow d</w:t>
      </w:r>
      <w:r w:rsidR="00F57B17" w:rsidRPr="004B0761">
        <w:rPr>
          <w:rFonts w:eastAsia="Times New Roman" w:cs="Times New Roman"/>
        </w:rPr>
        <w:t>epartments/divisions to be in closer control of updating their own webpages.</w:t>
      </w:r>
    </w:p>
    <w:p w14:paraId="4D9A1872" w14:textId="77777777" w:rsidR="00693DCE" w:rsidRDefault="00693DCE" w:rsidP="00A6409D">
      <w:pPr>
        <w:spacing w:after="0" w:line="240" w:lineRule="auto"/>
        <w:rPr>
          <w:rFonts w:eastAsia="Times New Roman" w:cs="Arial"/>
          <w:b/>
          <w:bCs/>
          <w:color w:val="000000"/>
        </w:rPr>
      </w:pPr>
    </w:p>
    <w:p w14:paraId="47CD9CA8" w14:textId="4F9D86DA" w:rsidR="00E7658A" w:rsidRPr="00E7658A" w:rsidRDefault="00E7658A" w:rsidP="001D6D22">
      <w:pPr>
        <w:pStyle w:val="Heading2"/>
        <w:rPr>
          <w:rFonts w:eastAsia="Times New Roman"/>
        </w:rPr>
      </w:pPr>
      <w:r w:rsidRPr="00E7658A">
        <w:rPr>
          <w:rFonts w:eastAsia="Times New Roman"/>
        </w:rPr>
        <w:lastRenderedPageBreak/>
        <w:t xml:space="preserve">College </w:t>
      </w:r>
      <w:r w:rsidR="00A4670C">
        <w:rPr>
          <w:rFonts w:eastAsia="Times New Roman"/>
        </w:rPr>
        <w:t>Course Management System M</w:t>
      </w:r>
      <w:r w:rsidRPr="00E7658A">
        <w:rPr>
          <w:rFonts w:eastAsia="Times New Roman"/>
        </w:rPr>
        <w:t>igration from Etudes to Canvas</w:t>
      </w:r>
    </w:p>
    <w:p w14:paraId="2A018AA6" w14:textId="77777777" w:rsidR="00E7658A" w:rsidRDefault="00E7658A" w:rsidP="00A6409D">
      <w:pPr>
        <w:spacing w:after="0" w:line="240" w:lineRule="auto"/>
        <w:rPr>
          <w:rFonts w:eastAsia="Times New Roman" w:cs="Arial"/>
          <w:b/>
          <w:bCs/>
          <w:color w:val="000000"/>
        </w:rPr>
      </w:pPr>
    </w:p>
    <w:p w14:paraId="6885A472" w14:textId="47EB83D7" w:rsidR="00A4670C" w:rsidRDefault="00A4670C" w:rsidP="00A4670C">
      <w:r w:rsidRPr="004B0761">
        <w:t>As a means to increase access to education, Foothill College has offered distance education courses for more than 20 years. In addition, it has built and maintained comprehensive instructional and student support services available for distance education students. Faculty and staff engage in iterative processes to monitor, evaluate, and improve the quality of distance education instruction and services. Foothill College’s distance learning program is called Foothill Online Learning</w:t>
      </w:r>
      <w:r>
        <w:t xml:space="preserve"> (FOL)</w:t>
      </w:r>
      <w:r w:rsidRPr="004B0761">
        <w:t>. It offers a wide complement of services in support of faculty and students engaged with distance education courses.</w:t>
      </w:r>
      <w:r>
        <w:t xml:space="preserve"> </w:t>
      </w:r>
    </w:p>
    <w:p w14:paraId="3652E31E" w14:textId="77777777" w:rsidR="00A4670C" w:rsidRPr="004B0761" w:rsidRDefault="00A4670C" w:rsidP="00A4670C">
      <w:r w:rsidRPr="004B0761">
        <w:t>Colleges commonly review their course management systems (CMS) on a regular basis, especially if the CMS has been in use for over five years. Because we have used Etudes since 2006, we were overdue for a CMS review. Furthermore, the selection of Canvas by the California Community College Online Education Initiative (OEI) as its CMS for use by colleges at no cost meant that we had an affordable alternative to Etudes that was not available in the past. Based on the lengthy and extensive review by the OEI’s Common Course Management System Committee, Canvas can be considered as a high quality alternative to Etudes.</w:t>
      </w:r>
    </w:p>
    <w:p w14:paraId="24DFB417" w14:textId="73E1A6E3" w:rsidR="00A4670C" w:rsidRPr="004B0761" w:rsidRDefault="00A4670C" w:rsidP="00A4670C">
      <w:r w:rsidRPr="004B0761">
        <w:t xml:space="preserve">During 2015 Spring Quarter, the Academic Senate charged the Committee on Online Learning (COOL) with making a recommendation for a CMS. After </w:t>
      </w:r>
      <w:r>
        <w:t xml:space="preserve">reviewing faculty input collected at </w:t>
      </w:r>
      <w:r w:rsidRPr="004B0761">
        <w:t xml:space="preserve">six open town hall meetings, three division meetings, and a faculty survey, COOL recommended Canvas for adoption by Foothill College to the Academic Senate by a significant margin. The Academic Senate accepted the recommendation. Subsequently, in June 2015, Foothill College decided to adopt Canvas. Faculty started using Canvas for teaching classes in the 2015 Fall Quarter. </w:t>
      </w:r>
    </w:p>
    <w:p w14:paraId="350CA70E" w14:textId="77777777" w:rsidR="00A4670C" w:rsidRPr="004B0761" w:rsidRDefault="00A4670C" w:rsidP="00A4670C">
      <w:r w:rsidRPr="004B0761">
        <w:t>Starting with the 2016 Spring Quarter, all online and hybrid courses must use a college-approved CMS. Foothill College is obligated by accreditation and federal requirements to systematically authenticate the identity of students who take online courses. This obligation is best met by using a single college-approved course management system that is integrated with our student information system.</w:t>
      </w:r>
    </w:p>
    <w:p w14:paraId="11BC04D7" w14:textId="6F51D4B8" w:rsidR="00A4670C" w:rsidRDefault="00A4670C" w:rsidP="00A4670C">
      <w:r>
        <w:t xml:space="preserve">Many faculty have already embraced our process for transition from Etudes to Canvas as our course management system enthusiastically by getting trained and setting up new Canvas course sites. In the </w:t>
      </w:r>
      <w:r w:rsidRPr="00CC0305">
        <w:t>2016 Winter Quarter</w:t>
      </w:r>
      <w:r>
        <w:t>, we have 40 faculty members and 71 course sections using Canvas. Over 70 faculty members have completed Canvas training so far. Etudes will no longer be available after the 2017 Spring Quarter.</w:t>
      </w:r>
    </w:p>
    <w:p w14:paraId="3BD872F8" w14:textId="114DD086" w:rsidR="00C51AD6" w:rsidRPr="00A4670C" w:rsidRDefault="00A4670C" w:rsidP="00A81EA7">
      <w:pPr>
        <w:pStyle w:val="BodyText"/>
        <w:tabs>
          <w:tab w:val="left" w:pos="941"/>
        </w:tabs>
        <w:ind w:left="0" w:firstLine="0"/>
      </w:pPr>
      <w:r>
        <w:rPr>
          <w:rFonts w:asciiTheme="minorHAnsi" w:hAnsiTheme="minorHAnsi"/>
          <w:spacing w:val="-2"/>
        </w:rPr>
        <w:t xml:space="preserve">Working in conjunction with staff in the District’s Educational Technology Services, the dean of </w:t>
      </w:r>
      <w:r w:rsidR="00A81EA7">
        <w:rPr>
          <w:rFonts w:asciiTheme="minorHAnsi" w:hAnsiTheme="minorHAnsi"/>
          <w:spacing w:val="-2"/>
        </w:rPr>
        <w:t>Foothill Online Learning</w:t>
      </w:r>
      <w:r>
        <w:rPr>
          <w:rFonts w:asciiTheme="minorHAnsi" w:hAnsiTheme="minorHAnsi"/>
          <w:spacing w:val="-2"/>
        </w:rPr>
        <w:t xml:space="preserve"> serves as the sys admin for Canvas at Foothill College to integrate third-party resources for single sign-on. </w:t>
      </w:r>
    </w:p>
    <w:p w14:paraId="32119AC4" w14:textId="1FC62BFC" w:rsidR="0010653D" w:rsidRPr="0010653D" w:rsidRDefault="00CC1031" w:rsidP="0010653D">
      <w:pPr>
        <w:pStyle w:val="Heading4"/>
        <w:rPr>
          <w:b/>
          <w:i w:val="0"/>
        </w:rPr>
      </w:pPr>
      <w:r>
        <w:br/>
      </w:r>
      <w:r w:rsidR="000C6933">
        <w:rPr>
          <w:b/>
          <w:i w:val="0"/>
          <w:color w:val="auto"/>
        </w:rPr>
        <w:t xml:space="preserve">Pilot </w:t>
      </w:r>
      <w:r w:rsidR="0010653D" w:rsidRPr="0010653D">
        <w:rPr>
          <w:b/>
          <w:i w:val="0"/>
          <w:color w:val="auto"/>
        </w:rPr>
        <w:t>Technology</w:t>
      </w:r>
      <w:r w:rsidR="000C6933">
        <w:rPr>
          <w:b/>
          <w:i w:val="0"/>
          <w:color w:val="auto"/>
        </w:rPr>
        <w:t xml:space="preserve"> Projects</w:t>
      </w:r>
      <w:r w:rsidR="0010653D" w:rsidRPr="0010653D">
        <w:rPr>
          <w:b/>
          <w:i w:val="0"/>
          <w:color w:val="auto"/>
        </w:rPr>
        <w:t xml:space="preserve"> in Support of Student Services</w:t>
      </w:r>
    </w:p>
    <w:p w14:paraId="207A60BF" w14:textId="48BE8E20" w:rsidR="0010653D" w:rsidRPr="004B0761" w:rsidRDefault="0010653D" w:rsidP="0010653D">
      <w:r>
        <w:rPr>
          <w:rFonts w:cs="Times New Roman"/>
        </w:rPr>
        <w:br/>
        <w:t>Student Services has t</w:t>
      </w:r>
      <w:r w:rsidR="00D942FA">
        <w:rPr>
          <w:rFonts w:cs="Times New Roman"/>
        </w:rPr>
        <w:t>hree</w:t>
      </w:r>
      <w:r w:rsidRPr="004B0761">
        <w:rPr>
          <w:rFonts w:cs="Times New Roman"/>
        </w:rPr>
        <w:t xml:space="preserve"> pilot projects underway that leverage technology to provide valuable services for students: </w:t>
      </w:r>
      <w:r>
        <w:rPr>
          <w:rFonts w:cs="Times New Roman"/>
        </w:rPr>
        <w:t xml:space="preserve">1) </w:t>
      </w:r>
      <w:r w:rsidRPr="004B0761">
        <w:rPr>
          <w:rFonts w:cs="Times New Roman"/>
        </w:rPr>
        <w:t xml:space="preserve">Edunav’s </w:t>
      </w:r>
      <w:r w:rsidRPr="004B0761">
        <w:t>Student Lifecycle System</w:t>
      </w:r>
      <w:r>
        <w:t>,</w:t>
      </w:r>
      <w:r w:rsidRPr="004B0761">
        <w:rPr>
          <w:rFonts w:cs="Times New Roman"/>
        </w:rPr>
        <w:t xml:space="preserve"> </w:t>
      </w:r>
      <w:r>
        <w:rPr>
          <w:rFonts w:cs="Times New Roman"/>
        </w:rPr>
        <w:t xml:space="preserve">2) </w:t>
      </w:r>
      <w:r w:rsidRPr="004B0761">
        <w:rPr>
          <w:rFonts w:cs="Times New Roman"/>
        </w:rPr>
        <w:t>the Starfish college early alert system.</w:t>
      </w:r>
      <w:r>
        <w:rPr>
          <w:rFonts w:cs="Times New Roman"/>
        </w:rPr>
        <w:t xml:space="preserve"> Faculty will need training in order to </w:t>
      </w:r>
      <w:r>
        <w:t>use these technology resources effectively</w:t>
      </w:r>
      <w:r w:rsidR="00D942FA">
        <w:t>, and 3) online academic counseling services</w:t>
      </w:r>
      <w:r>
        <w:t xml:space="preserve">. </w:t>
      </w:r>
    </w:p>
    <w:p w14:paraId="11DE43A6" w14:textId="77777777" w:rsidR="0010653D" w:rsidRPr="004B0761" w:rsidRDefault="0010653D" w:rsidP="0010653D">
      <w:r w:rsidRPr="004B0761">
        <w:t>Edunav’s has a patented Student Lifecycle System, which intelligently creates a personalized map-like plan for each student based on their personal circumstances and career/life goals. Thereafter, Edunav proactively adjusts their plan, picking the correct set of courses and sections every term and guiding the student as they progress on their personalized pathway to success</w:t>
      </w:r>
      <w:r>
        <w:t xml:space="preserve">ful on-time completion. Edunav </w:t>
      </w:r>
      <w:r w:rsidRPr="004B0761">
        <w:t xml:space="preserve">also guides enrollment management by aggregating and analyzing all the student plans to optimize the institutional class schedule assuring courses have enough capacity and eliminating excess were it is not needed. </w:t>
      </w:r>
    </w:p>
    <w:p w14:paraId="274FA08D" w14:textId="6ADD2110" w:rsidR="00A81EA7" w:rsidRDefault="0010653D" w:rsidP="0010653D">
      <w:pPr>
        <w:rPr>
          <w:rFonts w:cs="Times New Roman"/>
        </w:rPr>
      </w:pPr>
      <w:r w:rsidRPr="004B0761">
        <w:t>Starfish</w:t>
      </w:r>
      <w:r w:rsidRPr="004B0761">
        <w:rPr>
          <w:rFonts w:cs="Helvetica Neue"/>
          <w:color w:val="494949"/>
        </w:rPr>
        <w:t xml:space="preserve"> </w:t>
      </w:r>
      <w:r w:rsidRPr="004B0761">
        <w:rPr>
          <w:rFonts w:cs="Times New Roman"/>
        </w:rPr>
        <w:t xml:space="preserve">is a software program to assist college early alert programs to address, evaluate and manage students having difficulties in class as reported by faculty. </w:t>
      </w:r>
      <w:r w:rsidRPr="006563CE">
        <w:t xml:space="preserve">Promoting student success, identifying at-risk students, and executing </w:t>
      </w:r>
      <w:r w:rsidRPr="006563CE">
        <w:lastRenderedPageBreak/>
        <w:t>effective intervention plans is critical to student success. Through</w:t>
      </w:r>
      <w:r w:rsidRPr="004B0761">
        <w:rPr>
          <w:rFonts w:cs="Times New Roman"/>
        </w:rPr>
        <w:t xml:space="preserve"> case management, reporting options and data tracking the early alert coordinators can better address student needs and provide them with references and resources. Foothill is hoping to be in the second round of implementing this through the State contract.</w:t>
      </w:r>
      <w:r>
        <w:rPr>
          <w:rFonts w:cs="Times New Roman"/>
        </w:rPr>
        <w:t xml:space="preserve"> </w:t>
      </w:r>
    </w:p>
    <w:p w14:paraId="515F485A" w14:textId="67E4F54D" w:rsidR="00D942FA" w:rsidRPr="00A81EA7" w:rsidRDefault="00D942FA" w:rsidP="0010653D">
      <w:pPr>
        <w:rPr>
          <w:rFonts w:cs="Times New Roman"/>
        </w:rPr>
      </w:pPr>
      <w:r>
        <w:rPr>
          <w:rFonts w:cs="Times New Roman"/>
        </w:rPr>
        <w:t xml:space="preserve">In 2016, the Counseling Division plans to test two new ways to provide academic counseling services to remote students: </w:t>
      </w:r>
      <w:r>
        <w:rPr>
          <w:rFonts w:cs="Times New Roman"/>
        </w:rPr>
        <w:t>synchronous</w:t>
      </w:r>
      <w:r>
        <w:rPr>
          <w:rFonts w:cs="Times New Roman"/>
        </w:rPr>
        <w:t>ly and a</w:t>
      </w:r>
      <w:r>
        <w:rPr>
          <w:rFonts w:cs="Times New Roman"/>
        </w:rPr>
        <w:t>synchronous</w:t>
      </w:r>
      <w:r>
        <w:rPr>
          <w:rFonts w:cs="Times New Roman"/>
        </w:rPr>
        <w:t>ly. Students will be able to meet synchronously with academic counselors using Zoom teleconferencing that has been integrated with SARS. In addition, the Counseling Division will provide a way for students to submit questions to academic counselors asynchronously using FreshDesk cloud services which provides documentation of interactions for follow through wit</w:t>
      </w:r>
      <w:bookmarkStart w:id="0" w:name="_GoBack"/>
      <w:bookmarkEnd w:id="0"/>
      <w:r>
        <w:rPr>
          <w:rFonts w:cs="Times New Roman"/>
        </w:rPr>
        <w:t>h each inquiry and for generating reports.</w:t>
      </w:r>
    </w:p>
    <w:p w14:paraId="10C15939" w14:textId="72DCECEE" w:rsidR="001B3ECF" w:rsidRPr="001D6D22" w:rsidRDefault="001B3ECF" w:rsidP="001D6D22">
      <w:pPr>
        <w:pStyle w:val="Heading2"/>
      </w:pPr>
      <w:r w:rsidRPr="001D6D22">
        <w:t>Evaluation</w:t>
      </w:r>
    </w:p>
    <w:p w14:paraId="64889E58" w14:textId="77777777" w:rsidR="001B3ECF" w:rsidRPr="004B0761" w:rsidRDefault="001B3ECF" w:rsidP="001B3ECF">
      <w:pPr>
        <w:pStyle w:val="NoSpacing"/>
        <w:ind w:left="720"/>
      </w:pPr>
    </w:p>
    <w:p w14:paraId="682F9079" w14:textId="79A13862" w:rsidR="001B3ECF" w:rsidRPr="004B0761" w:rsidRDefault="001B3ECF" w:rsidP="001B3ECF">
      <w:pPr>
        <w:pStyle w:val="NoSpacing"/>
      </w:pPr>
      <w:r w:rsidRPr="004B0761">
        <w:t>The success of the three-year goals and objectives and the annual implementation plan will be evaluated by members of the Technology Committee based on progress reports and stakeholder feedback. Success will be measured by the degree to which each Technol</w:t>
      </w:r>
      <w:r w:rsidR="006563CE">
        <w:t>ogy Plan objective has been met and action steps have been completed.</w:t>
      </w:r>
    </w:p>
    <w:p w14:paraId="03C6717D" w14:textId="49D1C489" w:rsidR="001B3ECF" w:rsidRPr="004B0761" w:rsidRDefault="001B3ECF" w:rsidP="001B3ECF">
      <w:pPr>
        <w:pStyle w:val="NoSpacing"/>
      </w:pPr>
    </w:p>
    <w:p w14:paraId="6EFC81BA" w14:textId="00E7E44D" w:rsidR="001B3ECF" w:rsidRPr="004B0761" w:rsidRDefault="001B3ECF" w:rsidP="001B3ECF">
      <w:pPr>
        <w:pStyle w:val="NoSpacing"/>
      </w:pPr>
      <w:r w:rsidRPr="004B0761">
        <w:t xml:space="preserve">Responsible parties for each of the proposed projects and initiatives will submit annual status reports to the Technology Committee for review. These reports will identify individuals and programs impacted by the project and describe the nature of that impact as well as delineate progress toward completion </w:t>
      </w:r>
      <w:r w:rsidR="00F26684">
        <w:t xml:space="preserve">of projects </w:t>
      </w:r>
      <w:r w:rsidRPr="004B0761">
        <w:t xml:space="preserve">and any resources needed. </w:t>
      </w:r>
    </w:p>
    <w:p w14:paraId="6809BB0C" w14:textId="77777777" w:rsidR="001B3ECF" w:rsidRPr="004B0761" w:rsidRDefault="001B3ECF" w:rsidP="001B3ECF">
      <w:pPr>
        <w:pStyle w:val="NoSpacing"/>
      </w:pPr>
    </w:p>
    <w:p w14:paraId="4FA8002E" w14:textId="5B2E0682" w:rsidR="00C35220" w:rsidRPr="006563CE" w:rsidRDefault="001B3ECF" w:rsidP="006563CE">
      <w:pPr>
        <w:pStyle w:val="NoSpacing"/>
      </w:pPr>
      <w:r w:rsidRPr="004B0761">
        <w:t>The Technology Committee will solicit and review feedback from individuals who are most impacted by the proposed projects and initiatives via questionnaires administered annually.</w:t>
      </w:r>
    </w:p>
    <w:p w14:paraId="6EC92CD5" w14:textId="2FB4528E" w:rsidR="00A42C86" w:rsidRPr="004B0761" w:rsidRDefault="00536D3E" w:rsidP="00CC1031">
      <w:pPr>
        <w:pStyle w:val="Heading1"/>
      </w:pPr>
      <w:r w:rsidRPr="004B0761">
        <w:t xml:space="preserve">ACCJS Accreditation </w:t>
      </w:r>
      <w:r w:rsidR="00A3174B" w:rsidRPr="004B0761">
        <w:t>Standard III.C. Technology Resources</w:t>
      </w:r>
      <w:r w:rsidR="00CC1031">
        <w:br/>
      </w:r>
    </w:p>
    <w:p w14:paraId="64F0DD9F" w14:textId="13A6C522" w:rsidR="00536D3E" w:rsidRPr="004B0761" w:rsidRDefault="00536D3E" w:rsidP="00A3174B">
      <w:r w:rsidRPr="004B0761">
        <w:t>Foothill College</w:t>
      </w:r>
      <w:r w:rsidR="00755E27" w:rsidRPr="004B0761">
        <w:t xml:space="preserve"> follows </w:t>
      </w:r>
      <w:r w:rsidRPr="004B0761">
        <w:t>Accreditation Standard III.C. Technology Resources</w:t>
      </w:r>
      <w:r w:rsidR="003C1EA7" w:rsidRPr="004B0761">
        <w:t xml:space="preserve"> issued by ACCJC:</w:t>
      </w:r>
    </w:p>
    <w:p w14:paraId="652C5A71" w14:textId="77777777" w:rsidR="00A3174B" w:rsidRPr="004B0761" w:rsidRDefault="00A3174B" w:rsidP="006F03CE">
      <w:pPr>
        <w:pStyle w:val="ListParagraph"/>
        <w:numPr>
          <w:ilvl w:val="0"/>
          <w:numId w:val="15"/>
        </w:numPr>
      </w:pPr>
      <w:r w:rsidRPr="004B0761">
        <w:t xml:space="preserve">Technology services, professional support, facilities, hardware, and software are appropriate and adequate to support the institution’s management and operational functions, academic programs, teaching and learning, and support services. </w:t>
      </w:r>
    </w:p>
    <w:p w14:paraId="71969410" w14:textId="4BF8F809" w:rsidR="00A3174B" w:rsidRPr="004B0761" w:rsidRDefault="00A3174B" w:rsidP="006F03CE">
      <w:pPr>
        <w:pStyle w:val="ListParagraph"/>
        <w:numPr>
          <w:ilvl w:val="0"/>
          <w:numId w:val="15"/>
        </w:numPr>
      </w:pPr>
      <w:r w:rsidRPr="004B0761">
        <w:t xml:space="preserve">The institution continuously plans for, updates and replaces technology to ensure its technological infrastructure, quality and capacity are adequate to support its mission, operations, programs, and services. </w:t>
      </w:r>
    </w:p>
    <w:p w14:paraId="38BB230C" w14:textId="29504185" w:rsidR="00A3174B" w:rsidRPr="004B0761" w:rsidRDefault="00A3174B" w:rsidP="006F03CE">
      <w:pPr>
        <w:pStyle w:val="ListParagraph"/>
        <w:numPr>
          <w:ilvl w:val="0"/>
          <w:numId w:val="15"/>
        </w:numPr>
      </w:pPr>
      <w:r w:rsidRPr="004B0761">
        <w:t xml:space="preserve">The institution assures that technology resources at all locations where it offers courses, programs, and services are implemented and maintained to assure reliable access, safety, and security. </w:t>
      </w:r>
    </w:p>
    <w:p w14:paraId="4B78ED1C" w14:textId="06EE5367" w:rsidR="00A3174B" w:rsidRPr="004B0761" w:rsidRDefault="00A3174B" w:rsidP="006F03CE">
      <w:pPr>
        <w:pStyle w:val="ListParagraph"/>
        <w:numPr>
          <w:ilvl w:val="0"/>
          <w:numId w:val="15"/>
        </w:numPr>
      </w:pPr>
      <w:r w:rsidRPr="004B0761">
        <w:t>The institution provides appropriate instruction and support for faculty, staff, students, and administrators, in the effective use of technology and technology systems related to its programs, services, and institutional operations.</w:t>
      </w:r>
    </w:p>
    <w:p w14:paraId="5D8DEAD0" w14:textId="2CDA4510" w:rsidR="00536D3E" w:rsidRPr="004B0761" w:rsidRDefault="00A3174B" w:rsidP="006F03CE">
      <w:pPr>
        <w:pStyle w:val="ListParagraph"/>
        <w:numPr>
          <w:ilvl w:val="0"/>
          <w:numId w:val="15"/>
        </w:numPr>
      </w:pPr>
      <w:r w:rsidRPr="004B0761">
        <w:t>The institution has policies and procedures that guide the appropriate use of technology in the teaching and learning processes.</w:t>
      </w:r>
    </w:p>
    <w:p w14:paraId="0B06AEC3" w14:textId="73AB4CEB" w:rsidR="00536D3E" w:rsidRPr="001761F7" w:rsidRDefault="00E3329E" w:rsidP="001D6D22">
      <w:pPr>
        <w:pStyle w:val="Heading2"/>
      </w:pPr>
      <w:r w:rsidRPr="001761F7">
        <w:t>III.C.1.</w:t>
      </w:r>
      <w:r w:rsidRPr="001761F7">
        <w:tab/>
      </w:r>
      <w:r w:rsidR="00536D3E" w:rsidRPr="001761F7">
        <w:t xml:space="preserve">Technology services, professional support, facilities, hardware, and software are appropriate and adequate to support the institution’s management and operational functions, academic programs, teaching and learning, and support services. </w:t>
      </w:r>
    </w:p>
    <w:p w14:paraId="4BEC9137" w14:textId="63DF99C4" w:rsidR="00536D3E" w:rsidRDefault="008D77D3" w:rsidP="00561C60">
      <w:r>
        <w:br/>
      </w:r>
      <w:r w:rsidR="00C055AA" w:rsidRPr="004B0761">
        <w:t xml:space="preserve">A subcommittee of </w:t>
      </w:r>
      <w:r w:rsidR="002524A6">
        <w:t xml:space="preserve">the District </w:t>
      </w:r>
      <w:r w:rsidR="00561C60">
        <w:t>Educational Technology Advisory Committee (</w:t>
      </w:r>
      <w:r w:rsidR="00C055AA" w:rsidRPr="004B0761">
        <w:t>ETAC</w:t>
      </w:r>
      <w:r w:rsidR="00561C60">
        <w:t>)</w:t>
      </w:r>
      <w:r w:rsidR="00C055AA" w:rsidRPr="004B0761">
        <w:t xml:space="preserve"> called the Hardware and Software Standards Committee is responsible for setting computer hardware</w:t>
      </w:r>
      <w:r w:rsidR="00B4754F">
        <w:t>, computer peripherals,</w:t>
      </w:r>
      <w:r w:rsidR="00C055AA" w:rsidRPr="004B0761">
        <w:t xml:space="preserve"> and software standards</w:t>
      </w:r>
      <w:r w:rsidR="00467BC6">
        <w:t xml:space="preserve"> for both Foothill College and De Anza College</w:t>
      </w:r>
      <w:r w:rsidR="00B4754F">
        <w:t xml:space="preserve">. </w:t>
      </w:r>
      <w:r w:rsidR="002524A6">
        <w:t xml:space="preserve">The Standards Policy is posted at </w:t>
      </w:r>
      <w:r w:rsidR="002524A6" w:rsidRPr="002524A6">
        <w:t>http://ets.fhda.edu/policies-and-procedures/standards-policy.html and states: “The standards are expected to meet more than 90% of our office users' needs.”</w:t>
      </w:r>
      <w:r w:rsidR="002524A6">
        <w:rPr>
          <w:rFonts w:ascii="Times New Roman" w:eastAsia="Times New Roman" w:hAnsi="Times New Roman" w:cs="Times New Roman"/>
          <w:sz w:val="24"/>
          <w:szCs w:val="24"/>
        </w:rPr>
        <w:t xml:space="preserve"> </w:t>
      </w:r>
      <w:r w:rsidR="00C055AA" w:rsidRPr="004B0761">
        <w:t xml:space="preserve">These standards cover computers, </w:t>
      </w:r>
      <w:r w:rsidR="00B4754F">
        <w:t xml:space="preserve">keyboards, external monitors, </w:t>
      </w:r>
      <w:r w:rsidR="00C055AA" w:rsidRPr="004B0761">
        <w:t xml:space="preserve">printers, and </w:t>
      </w:r>
      <w:r w:rsidR="00B4754F">
        <w:t>scanners</w:t>
      </w:r>
      <w:r w:rsidR="00C055AA" w:rsidRPr="004B0761">
        <w:t xml:space="preserve">. The committee meets </w:t>
      </w:r>
      <w:r w:rsidR="00B4754F">
        <w:t>several</w:t>
      </w:r>
      <w:r w:rsidR="00C055AA" w:rsidRPr="004B0761">
        <w:t xml:space="preserve"> times annually to review the needs of the colleges and the product offerings of vendors and makes changes to </w:t>
      </w:r>
      <w:r w:rsidR="00C055AA" w:rsidRPr="004B0761">
        <w:lastRenderedPageBreak/>
        <w:t xml:space="preserve">standards that are posted at </w:t>
      </w:r>
      <w:r w:rsidR="00B4754F" w:rsidRPr="00B4754F">
        <w:t>http://ets.fhda.edu/_downloads/Standard%20configs.pdf</w:t>
      </w:r>
      <w:r w:rsidR="00B4754F">
        <w:t xml:space="preserve">. </w:t>
      </w:r>
      <w:r w:rsidR="00C055AA" w:rsidRPr="004B0761">
        <w:t>College staff may purchase computers in accordance with this standards list or requ</w:t>
      </w:r>
      <w:r w:rsidR="00755E27" w:rsidRPr="004B0761">
        <w:t>est an exception based on need.</w:t>
      </w:r>
    </w:p>
    <w:p w14:paraId="1A6B3533" w14:textId="2651D4C6" w:rsidR="00536D3E" w:rsidRPr="004B0761" w:rsidRDefault="00E3329E" w:rsidP="001D6D22">
      <w:pPr>
        <w:pStyle w:val="Heading2"/>
      </w:pPr>
      <w:r w:rsidRPr="004B0761">
        <w:t>III.C.2.</w:t>
      </w:r>
      <w:r w:rsidRPr="004B0761">
        <w:tab/>
      </w:r>
      <w:r w:rsidR="00536D3E" w:rsidRPr="004B0761">
        <w:t xml:space="preserve">The institution continuously plans for, updates and replaces technology to ensure its technological infrastructure, quality and capacity are adequate to support its mission, operations, programs, and services. </w:t>
      </w:r>
    </w:p>
    <w:p w14:paraId="1C87CEFF" w14:textId="4422645E" w:rsidR="00C055AA" w:rsidRPr="004B0761" w:rsidRDefault="009C1945" w:rsidP="00C055AA">
      <w:r>
        <w:br/>
      </w:r>
      <w:r w:rsidR="00C055AA" w:rsidRPr="004B0761">
        <w:t xml:space="preserve">Foothill College systematically plans, acquires, maintains and upgrades or replaces technology infrastructure and equipment to meet the needs of the college, including computer refresh cycles and classroom multimedia upgrades and installations. </w:t>
      </w:r>
    </w:p>
    <w:p w14:paraId="211CCBCE" w14:textId="58B83F01" w:rsidR="00C055AA" w:rsidRPr="004B0761" w:rsidRDefault="00C055AA" w:rsidP="00C055AA">
      <w:r w:rsidRPr="004B0761">
        <w:t>Foothill College maintains a coordinated ongoing plan for updating faculty, staff and administrator computers, on a five-year refresh cycle. The college has a full-time coordinator of Furniture, Fixtures and Equipment (FFE) who is responsible for working with ETS to maintain a database of all computers on campus, and to coordinate with the TTF and the camp</w:t>
      </w:r>
      <w:r w:rsidR="002524A6">
        <w:t>us technology coordinator for</w:t>
      </w:r>
      <w:r w:rsidRPr="004B0761">
        <w:t xml:space="preserve"> ordering new co</w:t>
      </w:r>
      <w:r w:rsidR="002524A6">
        <w:t>mputers and arranging for timely</w:t>
      </w:r>
      <w:r w:rsidRPr="004B0761">
        <w:t xml:space="preserve"> installations. </w:t>
      </w:r>
    </w:p>
    <w:p w14:paraId="28C85397" w14:textId="7CA853EA" w:rsidR="00C055AA" w:rsidRPr="004B0761" w:rsidRDefault="00C055AA" w:rsidP="00C055AA">
      <w:r w:rsidRPr="004B0761">
        <w:t>In addition, the college maintains a coordinated plan for the updating of all classrooms with multimedia equipment for instructional use.</w:t>
      </w:r>
      <w:r w:rsidR="005B547A">
        <w:t xml:space="preserve"> </w:t>
      </w:r>
      <w:r w:rsidRPr="004B0761">
        <w:t>The Director of Facilitie</w:t>
      </w:r>
      <w:r w:rsidR="002524A6">
        <w:t>s, the FFE coordinator and the campus technology c</w:t>
      </w:r>
      <w:r w:rsidRPr="004B0761">
        <w:t>oordinator</w:t>
      </w:r>
      <w:r w:rsidRPr="004B0761" w:rsidDel="00C854AC">
        <w:t xml:space="preserve"> </w:t>
      </w:r>
      <w:r w:rsidRPr="004B0761">
        <w:t>work with ETS to develop timelines for classroom renovations and multimedia upgrades, to schedule the updating of existing multimedia equipment on a five year refresh cycle, and to handle immediate issues that come up such as equipment failure. Computer labs on campus are coord</w:t>
      </w:r>
      <w:r w:rsidR="00295C33">
        <w:t>inated in the same manner, and d</w:t>
      </w:r>
      <w:r w:rsidRPr="004B0761">
        <w:t xml:space="preserve">eans and faculty are consulted so that appropriate computer equipment is ordered and installed to meet the needs of the specific division and program area students and faculty. </w:t>
      </w:r>
    </w:p>
    <w:p w14:paraId="0E3C0EF1" w14:textId="1D663FD8" w:rsidR="00C055AA" w:rsidRPr="004B0761" w:rsidRDefault="003C1EA7" w:rsidP="00C055AA">
      <w:pPr>
        <w:rPr>
          <w:b/>
        </w:rPr>
      </w:pPr>
      <w:r w:rsidRPr="004B0761">
        <w:rPr>
          <w:b/>
        </w:rPr>
        <w:t>Refresh of</w:t>
      </w:r>
      <w:r w:rsidR="00C055AA" w:rsidRPr="004B0761">
        <w:rPr>
          <w:b/>
        </w:rPr>
        <w:t xml:space="preserve"> Personal Workstations and Laptops</w:t>
      </w:r>
    </w:p>
    <w:p w14:paraId="3115E142" w14:textId="3BADC0ED" w:rsidR="00C055AA" w:rsidRPr="004B0761" w:rsidRDefault="00C055AA" w:rsidP="00C055AA">
      <w:r w:rsidRPr="004B0761">
        <w:t xml:space="preserve">The results of an analysis completed in 2010 by ETS set a standard for replacing desktop and laptop computers every five years. A five-year replacement cycle extends the available funding </w:t>
      </w:r>
      <w:r w:rsidR="00295C33">
        <w:t>i</w:t>
      </w:r>
      <w:r w:rsidRPr="004B0761">
        <w:t>n Measure C Bond funds to refresh computers.</w:t>
      </w:r>
    </w:p>
    <w:p w14:paraId="2F51E947" w14:textId="139E4F66" w:rsidR="00E3329E" w:rsidRPr="004B0761" w:rsidRDefault="00C055AA" w:rsidP="00536D3E">
      <w:r w:rsidRPr="004B0761">
        <w:t>The Tech Committee endeavors to increase transparency about campus technology planning, processes, purchases, and decisions. This will increase coordination and decrease d</w:t>
      </w:r>
      <w:r w:rsidR="00295C33">
        <w:t>uplication of effort. Tech</w:t>
      </w:r>
      <w:r w:rsidRPr="004B0761">
        <w:t xml:space="preserve"> Committee meeting agendas and minutes </w:t>
      </w:r>
      <w:r w:rsidR="00295C33">
        <w:t>are posted on the Tech</w:t>
      </w:r>
      <w:r w:rsidRPr="004B0761">
        <w:t xml:space="preserve"> Committee webpage.</w:t>
      </w:r>
      <w:r w:rsidR="00755E27" w:rsidRPr="004B0761">
        <w:t xml:space="preserve"> </w:t>
      </w:r>
    </w:p>
    <w:p w14:paraId="1DE4AE83" w14:textId="77CD70C8" w:rsidR="00536D3E" w:rsidRPr="004B0761" w:rsidRDefault="00E3329E" w:rsidP="008015DA">
      <w:pPr>
        <w:pStyle w:val="Heading2"/>
      </w:pPr>
      <w:r w:rsidRPr="004B0761">
        <w:t>III.C.3.</w:t>
      </w:r>
      <w:r w:rsidRPr="004B0761">
        <w:tab/>
      </w:r>
      <w:r w:rsidR="00536D3E" w:rsidRPr="004B0761">
        <w:t xml:space="preserve">The institution assures that technology resources at all locations where it offers courses, programs, and services are implemented and maintained to assure reliable access, safety, and security. </w:t>
      </w:r>
    </w:p>
    <w:p w14:paraId="1B591641" w14:textId="0CE9458D" w:rsidR="00C82620" w:rsidRPr="006B7947" w:rsidRDefault="006B7947" w:rsidP="006B7947">
      <w:r>
        <w:br/>
      </w:r>
      <w:r w:rsidRPr="006B7947">
        <w:t>Foothill College offers c</w:t>
      </w:r>
      <w:r>
        <w:t xml:space="preserve">ourses, programs, and services </w:t>
      </w:r>
      <w:r w:rsidR="00A0429A">
        <w:t>on</w:t>
      </w:r>
      <w:r w:rsidRPr="006B7947">
        <w:t xml:space="preserve"> the main campus</w:t>
      </w:r>
      <w:r>
        <w:t xml:space="preserve"> and the</w:t>
      </w:r>
      <w:r w:rsidRPr="006B7947">
        <w:t xml:space="preserve"> Sunnyvale Center</w:t>
      </w:r>
      <w:r w:rsidR="008D77D3">
        <w:t xml:space="preserve"> as well as </w:t>
      </w:r>
      <w:r w:rsidR="00A0429A">
        <w:t>remotely via the Internet.</w:t>
      </w:r>
    </w:p>
    <w:p w14:paraId="7360A6A8" w14:textId="1C6105B7" w:rsidR="00C82620" w:rsidRDefault="00EF63C6" w:rsidP="00EF63C6">
      <w:r w:rsidRPr="00EF63C6">
        <w:t xml:space="preserve">Starting in </w:t>
      </w:r>
      <w:r>
        <w:t xml:space="preserve">the fall quarter of </w:t>
      </w:r>
      <w:r w:rsidRPr="00EF63C6">
        <w:t xml:space="preserve">2016, there will be the capability for students at the Sunnyvale Center to speak </w:t>
      </w:r>
      <w:r w:rsidR="000C16CC">
        <w:t xml:space="preserve">synchronously </w:t>
      </w:r>
      <w:r w:rsidRPr="00EF63C6">
        <w:t>with instructional aide faculty who are located at the Foothill College main campus such as at the STEM Success Center</w:t>
      </w:r>
      <w:r w:rsidR="000C16CC">
        <w:t xml:space="preserve"> as well as faculty in the Counseling Division</w:t>
      </w:r>
      <w:r w:rsidRPr="00EF63C6">
        <w:t>. This will occur in multiple ways: video face-to-face using Zoom, a blog interface, or a virtual whiteboard. Student Services staff will be available for students to meet one-on-one at the Sunnyvale Center. When this is not available, students will be able to use similar interfaces as a one provided for academic assistance as well as a dedicated video terminal from Cisco called Telepresence.</w:t>
      </w:r>
    </w:p>
    <w:p w14:paraId="690787EB" w14:textId="4059E8A2" w:rsidR="00536D3E" w:rsidRPr="004B0761" w:rsidRDefault="00E3329E" w:rsidP="008015DA">
      <w:pPr>
        <w:pStyle w:val="Heading2"/>
      </w:pPr>
      <w:r w:rsidRPr="004B0761">
        <w:lastRenderedPageBreak/>
        <w:t>III.C.4.</w:t>
      </w:r>
      <w:r w:rsidRPr="004B0761">
        <w:tab/>
      </w:r>
      <w:r w:rsidR="00536D3E" w:rsidRPr="004B0761">
        <w:t>The institution provides appropriate instruction and support for faculty, staff, students, and administrators, in the effective use of technology and technology systems related to its programs, services, and institutional operations.</w:t>
      </w:r>
    </w:p>
    <w:p w14:paraId="60415F95" w14:textId="6B1F4147" w:rsidR="00E3329E" w:rsidRPr="00595436" w:rsidRDefault="00595436" w:rsidP="00595436">
      <w:pPr>
        <w:pStyle w:val="Heading4"/>
        <w:rPr>
          <w:b/>
          <w:i w:val="0"/>
        </w:rPr>
      </w:pPr>
      <w:r>
        <w:br/>
      </w:r>
      <w:r w:rsidR="00E3329E" w:rsidRPr="00595436">
        <w:rPr>
          <w:b/>
          <w:i w:val="0"/>
          <w:color w:val="auto"/>
        </w:rPr>
        <w:t>Staffing and Organization</w:t>
      </w:r>
    </w:p>
    <w:p w14:paraId="46FCC6FF" w14:textId="291841F9" w:rsidR="00E3329E" w:rsidRPr="004B0761" w:rsidRDefault="00595436" w:rsidP="00E3329E">
      <w:r>
        <w:br/>
      </w:r>
      <w:r w:rsidR="00E3329E" w:rsidRPr="004B0761">
        <w:t>The college and the District together provide the staffing, organization, funding, and participative governance structures necessary to ensure the effective management, maintenance, and operation of its technological infrastructure and equipment.</w:t>
      </w:r>
    </w:p>
    <w:p w14:paraId="6A6B05BE" w14:textId="481519C8" w:rsidR="00E3329E" w:rsidRPr="004B0761" w:rsidRDefault="00E3329E" w:rsidP="00E3329E">
      <w:r w:rsidRPr="004B0761">
        <w:rPr>
          <w:b/>
        </w:rPr>
        <w:t>Central IT:</w:t>
      </w:r>
      <w:r w:rsidRPr="004B0761">
        <w:t xml:space="preserve"> The management, maintenance, and operation of the college’s technological infrastructure and equipment are primarily handled through the District’s central technology organization, Educational Technology Services (ETS). ETS is organized to support the development, improvement and support of IT systems including software applications, networks, instructional computer labs, smart classrooms, personal computing and telephony for the District’s two colleges. A </w:t>
      </w:r>
      <w:r w:rsidR="00561C60">
        <w:t>list</w:t>
      </w:r>
      <w:r w:rsidRPr="004B0761">
        <w:t xml:space="preserve"> of ETS </w:t>
      </w:r>
      <w:r w:rsidR="00561C60">
        <w:t xml:space="preserve">directors </w:t>
      </w:r>
      <w:r w:rsidRPr="004B0761">
        <w:t xml:space="preserve">can be viewed at </w:t>
      </w:r>
      <w:r w:rsidR="00561C60" w:rsidRPr="00561C60">
        <w:t>http://ets.fhda.edu/contact-us/index.html</w:t>
      </w:r>
      <w:r w:rsidRPr="004B0761">
        <w:t>. In addition to providing direct technical support through staff, ETS manages some of its systems through outsourcing contracts.</w:t>
      </w:r>
    </w:p>
    <w:p w14:paraId="26C83373" w14:textId="18B77A3E" w:rsidR="00E3329E" w:rsidRPr="004B0761" w:rsidRDefault="00E3329E" w:rsidP="00E3329E">
      <w:r w:rsidRPr="004B0761">
        <w:rPr>
          <w:b/>
        </w:rPr>
        <w:t>College staffing:</w:t>
      </w:r>
      <w:r w:rsidRPr="004B0761">
        <w:t xml:space="preserve"> In addition to the staffing in ETS, the college provides a limited number of IT staff (primarily at the Instructional Associate level) to directly assist with instruction in computer labs. </w:t>
      </w:r>
      <w:r w:rsidR="00C33B01">
        <w:t xml:space="preserve">The Division of Physical Science, Mathematics, and Engineering employs staff to maintain and support servers </w:t>
      </w:r>
      <w:r w:rsidR="006D598C" w:rsidRPr="00C35220">
        <w:rPr>
          <w:rFonts w:eastAsia="Times New Roman" w:cs="Arial"/>
          <w:color w:val="000000"/>
        </w:rPr>
        <w:t xml:space="preserve">at the </w:t>
      </w:r>
      <w:r w:rsidR="006D598C" w:rsidRPr="004B0761">
        <w:t xml:space="preserve">Physical Sciences and Engineering Center </w:t>
      </w:r>
      <w:r w:rsidR="006D598C">
        <w:t>building (PSEC)</w:t>
      </w:r>
      <w:r w:rsidR="006D598C" w:rsidRPr="00C35220">
        <w:rPr>
          <w:rFonts w:eastAsia="Times New Roman" w:cs="Arial"/>
          <w:color w:val="000000"/>
        </w:rPr>
        <w:t xml:space="preserve"> </w:t>
      </w:r>
      <w:r w:rsidR="006D598C">
        <w:rPr>
          <w:rFonts w:eastAsia="Times New Roman" w:cs="Arial"/>
          <w:color w:val="000000"/>
        </w:rPr>
        <w:t xml:space="preserve">for </w:t>
      </w:r>
      <w:r w:rsidR="006D598C" w:rsidRPr="00C35220">
        <w:rPr>
          <w:rFonts w:eastAsia="Times New Roman" w:cs="Arial"/>
          <w:color w:val="000000"/>
        </w:rPr>
        <w:t xml:space="preserve">use for the STEM courses. </w:t>
      </w:r>
      <w:r w:rsidR="00C33B01">
        <w:t xml:space="preserve"> </w:t>
      </w:r>
      <w:r w:rsidRPr="004B0761">
        <w:t>The college also has a Web Coordinator who coordinates and maintains the college’s website (</w:t>
      </w:r>
      <w:r w:rsidR="00107FE7" w:rsidRPr="00107FE7">
        <w:t>http://www.foothill.fhda.edu/index.php</w:t>
      </w:r>
      <w:r w:rsidR="00107FE7">
        <w:t xml:space="preserve">) </w:t>
      </w:r>
      <w:r w:rsidRPr="004B0761">
        <w:t xml:space="preserve">and the curriculum management system (C3MS) (http://www.foothill.edu/cms/). </w:t>
      </w:r>
    </w:p>
    <w:p w14:paraId="696A8C0E" w14:textId="267BEE2B" w:rsidR="00E3329E" w:rsidRDefault="00E3329E" w:rsidP="00E3329E">
      <w:r w:rsidRPr="004B0761">
        <w:t>In 2013, de</w:t>
      </w:r>
      <w:r w:rsidR="00C33B01">
        <w:t>an of Foothill Online Learning</w:t>
      </w:r>
      <w:r w:rsidRPr="004B0761">
        <w:t xml:space="preserve"> was assigned the role of</w:t>
      </w:r>
      <w:r w:rsidR="00467BC6">
        <w:t xml:space="preserve"> Campus Technology Coordinator. In 2015, </w:t>
      </w:r>
      <w:r w:rsidR="00C33B01">
        <w:t xml:space="preserve">she </w:t>
      </w:r>
      <w:r w:rsidR="00467BC6">
        <w:t>was assigned to serve as sys admin for the Foothill College instance of Canvas.</w:t>
      </w:r>
      <w:r w:rsidR="00C82620">
        <w:t xml:space="preserve"> She also serves as one of the tri-chairs of the Professional Development Committee which organizes training opportunities for faculty and staff.</w:t>
      </w:r>
    </w:p>
    <w:p w14:paraId="6CFE8AF5" w14:textId="14E0972B" w:rsidR="00C82620" w:rsidRPr="005B547A" w:rsidRDefault="00C82620" w:rsidP="00C82620">
      <w:r>
        <w:t>The following technology is used to manage professional development:</w:t>
      </w:r>
    </w:p>
    <w:p w14:paraId="7C25C559" w14:textId="77777777" w:rsidR="00C82620" w:rsidRPr="005B547A" w:rsidRDefault="00C82620" w:rsidP="00C82620">
      <w:pPr>
        <w:pStyle w:val="ListParagraph"/>
        <w:numPr>
          <w:ilvl w:val="0"/>
          <w:numId w:val="22"/>
        </w:numPr>
      </w:pPr>
      <w:r w:rsidRPr="005B547A">
        <w:t xml:space="preserve">Constant Contact: Service for scheduling and registration of professional development events </w:t>
      </w:r>
    </w:p>
    <w:p w14:paraId="5010DA59" w14:textId="77777777" w:rsidR="00C82620" w:rsidRPr="005B547A" w:rsidRDefault="00C82620" w:rsidP="00C82620">
      <w:pPr>
        <w:pStyle w:val="ListParagraph"/>
        <w:numPr>
          <w:ilvl w:val="0"/>
          <w:numId w:val="22"/>
        </w:numPr>
      </w:pPr>
      <w:r w:rsidRPr="005B547A">
        <w:t xml:space="preserve">SurveyGizmo – online survey services to collect participant feedback about professional development events </w:t>
      </w:r>
    </w:p>
    <w:p w14:paraId="31955B47" w14:textId="77777777" w:rsidR="00C82620" w:rsidRDefault="00C82620" w:rsidP="00C82620">
      <w:pPr>
        <w:pStyle w:val="ListParagraph"/>
        <w:numPr>
          <w:ilvl w:val="0"/>
          <w:numId w:val="22"/>
        </w:numPr>
      </w:pPr>
      <w:r w:rsidRPr="005B547A">
        <w:t>Zoom – videoconferencing tool</w:t>
      </w:r>
    </w:p>
    <w:p w14:paraId="0714080B" w14:textId="51D94F8D" w:rsidR="00C82620" w:rsidRPr="005B547A" w:rsidRDefault="00C82620" w:rsidP="00C82620">
      <w:r>
        <w:t xml:space="preserve">Staff in the Foothill Online Learning program provide faculty with </w:t>
      </w:r>
      <w:r w:rsidR="006D598C">
        <w:t xml:space="preserve">tech support and </w:t>
      </w:r>
      <w:r>
        <w:t>training in use of Canvas for teaching and students with in-person orientation sessions in the use of Canvas as a student.</w:t>
      </w:r>
    </w:p>
    <w:p w14:paraId="32A517E7" w14:textId="77777777" w:rsidR="007D4C12" w:rsidRDefault="00E3329E" w:rsidP="00536D3E">
      <w:r w:rsidRPr="004B0761">
        <w:rPr>
          <w:b/>
        </w:rPr>
        <w:t>External staffing:</w:t>
      </w:r>
      <w:r w:rsidR="00265E52">
        <w:t xml:space="preserve"> The C</w:t>
      </w:r>
      <w:r w:rsidRPr="004B0761">
        <w:t xml:space="preserve">ollege outsources some of its IT support needs to vendors. </w:t>
      </w:r>
    </w:p>
    <w:p w14:paraId="52AF908C" w14:textId="422933A9" w:rsidR="007D4C12" w:rsidRDefault="00E3329E" w:rsidP="00536D3E">
      <w:r w:rsidRPr="004B0761">
        <w:t xml:space="preserve">One of </w:t>
      </w:r>
      <w:r w:rsidR="007D4C12">
        <w:t>the college’s</w:t>
      </w:r>
      <w:r w:rsidRPr="004B0761">
        <w:t xml:space="preserve"> course management system (CMS) will</w:t>
      </w:r>
      <w:r w:rsidR="00FF38CC">
        <w:t xml:space="preserve"> be maintained by Etudes, Inc. </w:t>
      </w:r>
      <w:hyperlink w:history="1"/>
      <w:r w:rsidRPr="004B0761">
        <w:t>through June 30, 2017.</w:t>
      </w:r>
      <w:r w:rsidR="00C82620">
        <w:t xml:space="preserve"> </w:t>
      </w:r>
    </w:p>
    <w:p w14:paraId="662CBE67" w14:textId="423EDDDF" w:rsidR="00E3329E" w:rsidRPr="007D4C12" w:rsidRDefault="00C82620" w:rsidP="007D4C12">
      <w:r w:rsidRPr="007D4C12">
        <w:t xml:space="preserve">Vendors are </w:t>
      </w:r>
      <w:r w:rsidR="007D4C12" w:rsidRPr="007D4C12">
        <w:t xml:space="preserve">routinely </w:t>
      </w:r>
      <w:r w:rsidRPr="007D4C12">
        <w:t xml:space="preserve">contracted through grants awarded by the </w:t>
      </w:r>
      <w:r w:rsidR="007D4C12" w:rsidRPr="007D4C12">
        <w:t xml:space="preserve">Distance Education Captioning and Transcription program (DECT) </w:t>
      </w:r>
      <w:r w:rsidRPr="007D4C12">
        <w:t xml:space="preserve">to </w:t>
      </w:r>
      <w:r w:rsidR="007D4C12">
        <w:t>provide</w:t>
      </w:r>
      <w:r w:rsidRPr="007D4C12">
        <w:t xml:space="preserve"> professional captioning for videos used in online and hybrid classes.</w:t>
      </w:r>
      <w:r w:rsidR="007D4C12" w:rsidRPr="007D4C12">
        <w:t xml:space="preserve"> </w:t>
      </w:r>
    </w:p>
    <w:p w14:paraId="2C5B35F3" w14:textId="76AC0CEB" w:rsidR="00BB17C8" w:rsidRPr="00467BC6" w:rsidRDefault="00E3329E" w:rsidP="00595436">
      <w:pPr>
        <w:pStyle w:val="Heading2"/>
      </w:pPr>
      <w:r w:rsidRPr="00467BC6">
        <w:t>III.C.5.</w:t>
      </w:r>
      <w:r w:rsidRPr="00467BC6">
        <w:tab/>
      </w:r>
      <w:r w:rsidR="00536D3E" w:rsidRPr="00467BC6">
        <w:t>The institution has policies and procedures that guide the appropriate use of technolo</w:t>
      </w:r>
      <w:r w:rsidRPr="00467BC6">
        <w:t xml:space="preserve">gy in the teaching and learning </w:t>
      </w:r>
      <w:r w:rsidR="00536D3E" w:rsidRPr="00467BC6">
        <w:t>processes.</w:t>
      </w:r>
    </w:p>
    <w:p w14:paraId="70F5AEE1" w14:textId="65B59FA6" w:rsidR="008D77D3" w:rsidRDefault="004343B6" w:rsidP="00FF38CC">
      <w:r>
        <w:t xml:space="preserve">Both Foothill College and the District have policies and procedures regarding </w:t>
      </w:r>
      <w:r w:rsidR="001242BF">
        <w:t xml:space="preserve">appropriate </w:t>
      </w:r>
      <w:r>
        <w:t xml:space="preserve">use of technology. </w:t>
      </w:r>
      <w:r w:rsidR="008D77D3">
        <w:t>Foothill College has policies and procedures that guide compliance with Federal accessibility requirements</w:t>
      </w:r>
      <w:r w:rsidR="00EF63C6">
        <w:t>, web policy,</w:t>
      </w:r>
      <w:r w:rsidR="008D77D3">
        <w:t xml:space="preserve"> and distance education</w:t>
      </w:r>
      <w:r w:rsidR="00EF63C6">
        <w:t>,.</w:t>
      </w:r>
      <w:r w:rsidR="008D77D3">
        <w:t xml:space="preserve"> The District ETS has policies and procedures that guide the purchase of technology equipment and software, computer </w:t>
      </w:r>
      <w:r w:rsidR="00C6707C">
        <w:t xml:space="preserve">and network </w:t>
      </w:r>
      <w:r w:rsidR="008D77D3">
        <w:t>use, an</w:t>
      </w:r>
      <w:r>
        <w:t>d compliance with Federal Section 508 accessibility requirements.</w:t>
      </w:r>
    </w:p>
    <w:p w14:paraId="7E7EC3F0" w14:textId="2718CC8A" w:rsidR="004343B6" w:rsidRDefault="004343B6" w:rsidP="004343B6">
      <w:pPr>
        <w:pStyle w:val="Heading2"/>
      </w:pPr>
      <w:r>
        <w:lastRenderedPageBreak/>
        <w:t>Foothill College Policies and Procedures</w:t>
      </w:r>
    </w:p>
    <w:p w14:paraId="0889EEAC" w14:textId="307EBFCC" w:rsidR="001761F7" w:rsidRDefault="004343B6" w:rsidP="00FF38CC">
      <w:r>
        <w:br/>
      </w:r>
      <w:r w:rsidR="001761F7">
        <w:t xml:space="preserve">The 2011 Resolution by Foothill College Faculty Academic Senate strongly encourages faculty to familiarize themselves with the requirements specified in the Distance Education Accessibility Guidelines for Students with Disabilities and to take immediate steps to ensure that their online courses and materials are in compliance with these guidelines. All online courses must comply with </w:t>
      </w:r>
      <w:hyperlink r:id="rId8" w:history="1">
        <w:r w:rsidR="001761F7">
          <w:rPr>
            <w:rStyle w:val="Hyperlink"/>
          </w:rPr>
          <w:t>2011 Distance Education Accessibility Requirement Guidelines for Students with Disabilities</w:t>
        </w:r>
      </w:hyperlink>
      <w:r w:rsidR="001761F7">
        <w:t xml:space="preserve">. </w:t>
      </w:r>
    </w:p>
    <w:p w14:paraId="4998006C" w14:textId="50DEEF8C" w:rsidR="00EF63C6" w:rsidRPr="00EF63C6" w:rsidRDefault="00EF63C6" w:rsidP="00FF38CC">
      <w:pPr>
        <w:rPr>
          <w:i/>
        </w:rPr>
      </w:pPr>
      <w:r>
        <w:t xml:space="preserve">The Foothill College Web </w:t>
      </w:r>
      <w:r w:rsidRPr="00EF63C6">
        <w:t>Policy (</w:t>
      </w:r>
      <w:hyperlink r:id="rId9" w:history="1">
        <w:r w:rsidRPr="00EF63C6">
          <w:rPr>
            <w:rStyle w:val="Hyperlink"/>
          </w:rPr>
          <w:t>http://www.foothill.edu/staff/policy.php</w:t>
        </w:r>
      </w:hyperlink>
      <w:r w:rsidRPr="00EF63C6">
        <w:t xml:space="preserve">) states: “Web pages that are generated and supported by Foothill College resources should reflect the college goals contained in the College </w:t>
      </w:r>
      <w:hyperlink r:id="rId10" w:history="1">
        <w:r w:rsidRPr="00EF63C6">
          <w:rPr>
            <w:rStyle w:val="Hyperlink"/>
          </w:rPr>
          <w:t>Mission Statement</w:t>
        </w:r>
      </w:hyperlink>
      <w:r w:rsidRPr="00EF63C6">
        <w:t>. Content should in no way negate or detract from that statement.”</w:t>
      </w:r>
      <w:r>
        <w:br/>
      </w:r>
      <w:r>
        <w:br/>
        <w:t>Web pages created or posted by faculty or staff should reflect academic content specific to the area of instruction, general discipline, or campus service that is provided by the individual creating the page.</w:t>
      </w:r>
    </w:p>
    <w:p w14:paraId="4C51CB33" w14:textId="68AAD352" w:rsidR="001761F7" w:rsidRPr="0010653D" w:rsidRDefault="001761F7" w:rsidP="00FF38CC">
      <w:pPr>
        <w:rPr>
          <w:rStyle w:val="Emphasis"/>
          <w:i w:val="0"/>
        </w:rPr>
      </w:pPr>
      <w:r w:rsidRPr="0010653D">
        <w:t xml:space="preserve">The 2010 Resolution by Foothill College Faculty Academic Senate states: </w:t>
      </w:r>
      <w:r w:rsidRPr="0010653D">
        <w:rPr>
          <w:rStyle w:val="Emphasis"/>
          <w:i w:val="0"/>
        </w:rPr>
        <w:t xml:space="preserve">"In compliance with federal requirements to </w:t>
      </w:r>
      <w:r w:rsidRPr="0010653D">
        <w:rPr>
          <w:rStyle w:val="Strong"/>
          <w:b w:val="0"/>
          <w:iCs/>
        </w:rPr>
        <w:t>document student attendance in online classes, faculty must record a weekly academically related activity</w:t>
      </w:r>
      <w:r w:rsidRPr="0010653D">
        <w:rPr>
          <w:rStyle w:val="Strong"/>
          <w:i/>
          <w:iCs/>
        </w:rPr>
        <w:t xml:space="preserve"> </w:t>
      </w:r>
      <w:r w:rsidRPr="0010653D">
        <w:rPr>
          <w:rStyle w:val="Emphasis"/>
          <w:i w:val="0"/>
        </w:rPr>
        <w:t xml:space="preserve">such as discussion forum posting, online quiz, reflection, assignment, exam, email, field trip, telephone call or electronic communication at least through week 7 or the drop with W deadline for each student in an online class. This is in line with our commitment to best practices of Regular, Timely and Effective Student/Faculty Contact as approved by the Faculty Senate and submitted by faculty on the "Course Approval Application for Online/Distance Learning Delivery" and vital to students receiving financial aid." </w:t>
      </w:r>
    </w:p>
    <w:p w14:paraId="7148A741" w14:textId="0B45679F" w:rsidR="00023DAE" w:rsidRDefault="00023DAE" w:rsidP="00FF38CC">
      <w:pPr>
        <w:rPr>
          <w:i/>
        </w:rPr>
      </w:pPr>
      <w:r w:rsidRPr="0010653D">
        <w:t xml:space="preserve">The Foothill College Academic Senate has formulated the following best practices and guidelines for </w:t>
      </w:r>
      <w:hyperlink r:id="rId11" w:history="1">
        <w:r w:rsidRPr="0010653D">
          <w:rPr>
            <w:rStyle w:val="Hyperlink"/>
          </w:rPr>
          <w:t>Regular, Timely and Effective Student/Faculty Contact</w:t>
        </w:r>
      </w:hyperlink>
      <w:r w:rsidRPr="0010653D">
        <w:t xml:space="preserve"> in online/distance education courses: </w:t>
      </w:r>
      <w:r w:rsidRPr="0010653D">
        <w:rPr>
          <w:rStyle w:val="Emphasis"/>
          <w:i w:val="0"/>
        </w:rPr>
        <w:t>"Faculty must provide substantive feedback within a reasonable time as outlined in the course syllabus. Faculty/Student Communication Process including the timeframe for faculty response to student communications. A</w:t>
      </w:r>
      <w:r w:rsidRPr="0010653D">
        <w:rPr>
          <w:rStyle w:val="Strong"/>
          <w:i/>
          <w:iCs/>
        </w:rPr>
        <w:t xml:space="preserve"> </w:t>
      </w:r>
      <w:r w:rsidRPr="0010653D">
        <w:t>response time of 24-48 hours, Monday through Friday is desirable</w:t>
      </w:r>
      <w:r w:rsidRPr="0010653D">
        <w:rPr>
          <w:rStyle w:val="Strong"/>
          <w:i/>
          <w:iCs/>
        </w:rPr>
        <w:t xml:space="preserve"> </w:t>
      </w:r>
      <w:r w:rsidRPr="0010653D">
        <w:rPr>
          <w:rStyle w:val="Emphasis"/>
          <w:i w:val="0"/>
        </w:rPr>
        <w:t>but may vary based on course requirements and extenuating circumstances. It must be clear whether or not the instructor will be available</w:t>
      </w:r>
      <w:r w:rsidRPr="00265E52">
        <w:rPr>
          <w:rStyle w:val="Emphasis"/>
          <w:i w:val="0"/>
        </w:rPr>
        <w:t xml:space="preserve"> after hours or on weekends and holidays.</w:t>
      </w:r>
      <w:r w:rsidRPr="00265E52">
        <w:rPr>
          <w:i/>
        </w:rPr>
        <w:t>"</w:t>
      </w:r>
    </w:p>
    <w:p w14:paraId="480243B6" w14:textId="6C1DE53F" w:rsidR="00CC1031" w:rsidRDefault="00AF7257" w:rsidP="005D07C6">
      <w:r w:rsidRPr="005D07C6">
        <w:t>Foothill College has a Web Policy</w:t>
      </w:r>
      <w:r w:rsidR="005D07C6" w:rsidRPr="005D07C6">
        <w:t xml:space="preserve"> (http://www.foothill.edu/staff/policy.php)</w:t>
      </w:r>
      <w:r w:rsidRPr="005D07C6">
        <w:t xml:space="preserve"> that </w:t>
      </w:r>
      <w:r w:rsidR="005D07C6" w:rsidRPr="005D07C6">
        <w:t xml:space="preserve">describes the appropriate use of </w:t>
      </w:r>
      <w:r w:rsidR="005D07C6">
        <w:t>web</w:t>
      </w:r>
      <w:r w:rsidR="005D07C6" w:rsidRPr="005D07C6">
        <w:t>pages generated by all segments of the campus community</w:t>
      </w:r>
      <w:r w:rsidR="005D07C6">
        <w:t>, particularly compliance with accessibility standards proposed by the Americans with Disabilities Act.</w:t>
      </w:r>
    </w:p>
    <w:p w14:paraId="0578ACC8" w14:textId="1398A18F" w:rsidR="004343B6" w:rsidRPr="004343B6" w:rsidRDefault="00EF63C6" w:rsidP="00EF63C6">
      <w:pPr>
        <w:pStyle w:val="Heading2"/>
      </w:pPr>
      <w:r>
        <w:t>District</w:t>
      </w:r>
    </w:p>
    <w:p w14:paraId="545D8E96" w14:textId="617A9A4D" w:rsidR="00C6707C" w:rsidRPr="001242BF" w:rsidRDefault="00EF63C6" w:rsidP="001242BF">
      <w:r>
        <w:br/>
      </w:r>
      <w:r w:rsidR="004343B6" w:rsidRPr="001242BF">
        <w:t>“</w:t>
      </w:r>
      <w:r w:rsidR="00C6707C" w:rsidRPr="001242BF">
        <w:t>Administrative Procedures 3250 Computer and Network Use: Rights and Responsibilities</w:t>
      </w:r>
      <w:r w:rsidR="004343B6" w:rsidRPr="001242BF">
        <w:t>” (</w:t>
      </w:r>
      <w:r w:rsidR="00C6707C" w:rsidRPr="001242BF">
        <w:t>https://ets.fhda.edu/_downloads/3250.pdf#sthash.VXxxKbQQ.dpuf) covers issues of privacy interests, District rights, user rights, user responsibilities, and enforcement.</w:t>
      </w:r>
      <w:r w:rsidR="001242BF">
        <w:t xml:space="preserve"> </w:t>
      </w:r>
      <w:r w:rsidR="001242BF" w:rsidRPr="001242BF">
        <w:t xml:space="preserve">The hardware standards policy </w:t>
      </w:r>
      <w:r w:rsidR="001242BF">
        <w:t>(</w:t>
      </w:r>
      <w:hyperlink r:id="rId12" w:history="1">
        <w:r w:rsidR="001242BF" w:rsidRPr="00BC048F">
          <w:rPr>
            <w:rStyle w:val="Hyperlink"/>
          </w:rPr>
          <w:t>http://ets.fhda.edu/policies-and-procedures/standards-policy.html</w:t>
        </w:r>
      </w:hyperlink>
      <w:r w:rsidR="001242BF">
        <w:t xml:space="preserve">) </w:t>
      </w:r>
      <w:r w:rsidR="001242BF" w:rsidRPr="001242BF">
        <w:t>establishes district-wide standards for desktop computers and software (http://ets.fhda.edu/policies-and-procedures/standards-policy.html#sthash.8uP4oZkk.dpuf)</w:t>
      </w:r>
    </w:p>
    <w:p w14:paraId="73B2E262" w14:textId="58A678E4" w:rsidR="004343B6" w:rsidRPr="001242BF" w:rsidRDefault="004343B6" w:rsidP="001242BF">
      <w:r w:rsidRPr="001242BF">
        <w:t>Board Policy “Section 508 Standards for Electronic and Information Technology Accessibility” (</w:t>
      </w:r>
      <w:hyperlink r:id="rId13" w:anchor="sthash.VXxxKbQQ.dpuf" w:history="1">
        <w:r w:rsidRPr="001242BF">
          <w:rPr>
            <w:rStyle w:val="Hyperlink"/>
          </w:rPr>
          <w:t>http://www.fhda.edu/search/?q=policy#sthash.VXxxKbQQ.dpuf</w:t>
        </w:r>
      </w:hyperlink>
      <w:r w:rsidRPr="001242BF">
        <w:t>) guides the purchase of hardware and software and development of web content that meets accessibility requirements.</w:t>
      </w:r>
    </w:p>
    <w:p w14:paraId="7CCC1429" w14:textId="77777777" w:rsidR="004343B6" w:rsidRPr="00C6707C" w:rsidRDefault="004343B6" w:rsidP="00C6707C"/>
    <w:p w14:paraId="366B3B5F" w14:textId="77777777" w:rsidR="00CC1031" w:rsidRDefault="00CC1031">
      <w:r>
        <w:br w:type="page"/>
      </w:r>
    </w:p>
    <w:p w14:paraId="6481EA6C" w14:textId="0F30113F" w:rsidR="00CC1031" w:rsidRPr="00CC1031" w:rsidRDefault="00CC1031" w:rsidP="00CC1031">
      <w:pPr>
        <w:pStyle w:val="Heading2"/>
        <w:jc w:val="center"/>
      </w:pPr>
      <w:r>
        <w:lastRenderedPageBreak/>
        <w:t xml:space="preserve">DRAFT </w:t>
      </w:r>
      <w:r w:rsidRPr="004B0761">
        <w:t>Appendix</w:t>
      </w:r>
      <w:r>
        <w:t xml:space="preserve">: </w:t>
      </w:r>
      <w:r w:rsidRPr="004B0761">
        <w:t xml:space="preserve">Technology in Support of Student </w:t>
      </w:r>
      <w:r>
        <w:t xml:space="preserve">Learning and Student </w:t>
      </w:r>
      <w:r w:rsidRPr="004B0761">
        <w:t>Services</w:t>
      </w:r>
    </w:p>
    <w:p w14:paraId="0D27DE4E" w14:textId="77777777" w:rsidR="00CC1031" w:rsidRPr="004B0761" w:rsidRDefault="00CC1031" w:rsidP="00CC1031">
      <w:pPr>
        <w:pStyle w:val="Heading2"/>
        <w:rPr>
          <w:rFonts w:eastAsia="Times New Roman"/>
        </w:rPr>
      </w:pPr>
      <w:r>
        <w:rPr>
          <w:rFonts w:eastAsia="Times New Roman"/>
        </w:rPr>
        <w:br/>
      </w:r>
      <w:r w:rsidRPr="004B0761">
        <w:rPr>
          <w:rFonts w:eastAsia="Times New Roman"/>
        </w:rPr>
        <w:t>Technology in Support of Student Learning</w:t>
      </w:r>
      <w:r w:rsidRPr="004B0761">
        <w:rPr>
          <w:rFonts w:eastAsia="Times New Roman"/>
        </w:rPr>
        <w:br/>
      </w:r>
    </w:p>
    <w:p w14:paraId="4D8811FA" w14:textId="77777777" w:rsidR="00CC1031" w:rsidRPr="004B0761" w:rsidRDefault="00CC1031" w:rsidP="00CC1031">
      <w:pPr>
        <w:rPr>
          <w:rFonts w:cs="Tahoma"/>
          <w:color w:val="000000"/>
        </w:rPr>
      </w:pPr>
      <w:r w:rsidRPr="004B0761">
        <w:rPr>
          <w:rFonts w:cs="Tahoma"/>
          <w:color w:val="000000"/>
        </w:rPr>
        <w:t xml:space="preserve">Efforts are underway to investigate and implement </w:t>
      </w:r>
      <w:r>
        <w:rPr>
          <w:rFonts w:cs="Tahoma"/>
          <w:color w:val="000000"/>
        </w:rPr>
        <w:t xml:space="preserve">new or upgraded </w:t>
      </w:r>
      <w:r w:rsidRPr="004B0761">
        <w:rPr>
          <w:rFonts w:cs="Tahoma"/>
          <w:color w:val="000000"/>
        </w:rPr>
        <w:t>tec</w:t>
      </w:r>
      <w:r>
        <w:rPr>
          <w:rFonts w:cs="Tahoma"/>
          <w:color w:val="000000"/>
        </w:rPr>
        <w:t>hnology solutions</w:t>
      </w:r>
      <w:r w:rsidRPr="004B0761">
        <w:rPr>
          <w:rFonts w:cs="Tahoma"/>
          <w:color w:val="000000"/>
        </w:rPr>
        <w:t xml:space="preserve"> for:</w:t>
      </w:r>
    </w:p>
    <w:p w14:paraId="78269422" w14:textId="77777777" w:rsidR="00CC1031" w:rsidRPr="004B0761" w:rsidRDefault="00CC1031" w:rsidP="00CC1031">
      <w:pPr>
        <w:pStyle w:val="ListParagraph"/>
        <w:numPr>
          <w:ilvl w:val="0"/>
          <w:numId w:val="16"/>
        </w:numPr>
        <w:rPr>
          <w:rFonts w:cs="Tahoma"/>
          <w:color w:val="000000"/>
        </w:rPr>
      </w:pPr>
      <w:r w:rsidRPr="004B0761">
        <w:rPr>
          <w:rFonts w:cs="Tahoma"/>
          <w:color w:val="000000"/>
        </w:rPr>
        <w:t>content management of curriculum matters</w:t>
      </w:r>
    </w:p>
    <w:p w14:paraId="7B0DE744" w14:textId="77777777" w:rsidR="00CC1031" w:rsidRPr="004B0761" w:rsidRDefault="00CC1031" w:rsidP="00CC1031">
      <w:pPr>
        <w:pStyle w:val="ListParagraph"/>
        <w:numPr>
          <w:ilvl w:val="0"/>
          <w:numId w:val="16"/>
        </w:numPr>
        <w:rPr>
          <w:rFonts w:cs="Tahoma"/>
          <w:color w:val="000000"/>
        </w:rPr>
      </w:pPr>
      <w:r w:rsidRPr="004B0761">
        <w:rPr>
          <w:rFonts w:cs="Tahoma"/>
          <w:color w:val="000000"/>
        </w:rPr>
        <w:t>content management of Student Learning Outcomes (SLOs)</w:t>
      </w:r>
    </w:p>
    <w:p w14:paraId="5F6E12EA" w14:textId="77777777" w:rsidR="00CC1031" w:rsidRPr="004B0761" w:rsidRDefault="00CC1031" w:rsidP="00CC1031">
      <w:pPr>
        <w:pStyle w:val="ListParagraph"/>
        <w:numPr>
          <w:ilvl w:val="0"/>
          <w:numId w:val="16"/>
        </w:numPr>
        <w:rPr>
          <w:rFonts w:cs="Tahoma"/>
          <w:color w:val="000000"/>
        </w:rPr>
      </w:pPr>
      <w:r w:rsidRPr="004B0761">
        <w:rPr>
          <w:rFonts w:cs="Tahoma"/>
          <w:color w:val="000000"/>
        </w:rPr>
        <w:t xml:space="preserve">access to </w:t>
      </w:r>
      <w:r>
        <w:rPr>
          <w:rFonts w:cs="Tahoma"/>
          <w:color w:val="000000"/>
        </w:rPr>
        <w:t xml:space="preserve">course attributes and </w:t>
      </w:r>
      <w:r w:rsidRPr="004B0761">
        <w:rPr>
          <w:rFonts w:cs="Tahoma"/>
          <w:color w:val="000000"/>
        </w:rPr>
        <w:t>student data by faculty</w:t>
      </w:r>
    </w:p>
    <w:p w14:paraId="7136B179" w14:textId="77777777" w:rsidR="00CC1031" w:rsidRPr="00CC1031" w:rsidRDefault="00CC1031" w:rsidP="00561C60">
      <w:pPr>
        <w:pStyle w:val="ListParagraph"/>
        <w:numPr>
          <w:ilvl w:val="0"/>
          <w:numId w:val="16"/>
        </w:numPr>
      </w:pPr>
      <w:r w:rsidRPr="00CC1031">
        <w:rPr>
          <w:rFonts w:cs="Tahoma"/>
          <w:color w:val="000000"/>
        </w:rPr>
        <w:t>classroom scheduling</w:t>
      </w:r>
    </w:p>
    <w:p w14:paraId="69088E22" w14:textId="77777777" w:rsidR="00B65E78" w:rsidRDefault="00CC1031" w:rsidP="00561C60">
      <w:pPr>
        <w:pStyle w:val="ListParagraph"/>
        <w:numPr>
          <w:ilvl w:val="0"/>
          <w:numId w:val="16"/>
        </w:numPr>
      </w:pPr>
      <w:r w:rsidRPr="00CC1031">
        <w:t xml:space="preserve">synchronous instruction </w:t>
      </w:r>
      <w:r>
        <w:t xml:space="preserve">from campus </w:t>
      </w:r>
      <w:r w:rsidRPr="00CC1031">
        <w:t>to remote sites</w:t>
      </w:r>
    </w:p>
    <w:p w14:paraId="36FBFB06" w14:textId="242C7480" w:rsidR="00CC1031" w:rsidRPr="00CC1031" w:rsidRDefault="00B65E78" w:rsidP="00561C60">
      <w:pPr>
        <w:pStyle w:val="ListParagraph"/>
        <w:numPr>
          <w:ilvl w:val="0"/>
          <w:numId w:val="16"/>
        </w:numPr>
      </w:pPr>
      <w:r>
        <w:t>classroom technology capabilities for lecture capture and wireless projection from various mobile devices</w:t>
      </w:r>
      <w:r w:rsidR="00CC1031" w:rsidRPr="00CC1031">
        <w:t xml:space="preserve"> </w:t>
      </w:r>
    </w:p>
    <w:p w14:paraId="7BD9D8B0" w14:textId="77777777" w:rsidR="00CC1031" w:rsidRDefault="00CC1031" w:rsidP="00CC1031">
      <w:pPr>
        <w:rPr>
          <w:rFonts w:cs="Tahoma"/>
          <w:color w:val="000000"/>
        </w:rPr>
      </w:pPr>
      <w:r w:rsidRPr="004B0761">
        <w:rPr>
          <w:rFonts w:cs="Tahoma"/>
          <w:color w:val="000000"/>
        </w:rPr>
        <w:t>The Office of Instruction</w:t>
      </w:r>
      <w:r>
        <w:rPr>
          <w:rFonts w:cs="Tahoma"/>
          <w:color w:val="000000"/>
        </w:rPr>
        <w:t xml:space="preserve"> and Institutional Research</w:t>
      </w:r>
      <w:r w:rsidRPr="004B0761">
        <w:rPr>
          <w:rFonts w:cs="Tahoma"/>
          <w:color w:val="000000"/>
        </w:rPr>
        <w:t xml:space="preserve"> continues to </w:t>
      </w:r>
      <w:r>
        <w:rPr>
          <w:rFonts w:cs="Tahoma"/>
          <w:color w:val="000000"/>
        </w:rPr>
        <w:t>explore</w:t>
      </w:r>
      <w:r w:rsidRPr="004B0761">
        <w:rPr>
          <w:rFonts w:cs="Tahoma"/>
          <w:color w:val="000000"/>
        </w:rPr>
        <w:t xml:space="preserve"> th</w:t>
      </w:r>
      <w:r>
        <w:rPr>
          <w:rFonts w:cs="Tahoma"/>
          <w:color w:val="000000"/>
        </w:rPr>
        <w:t>ird-party curriculum software system options</w:t>
      </w:r>
      <w:r w:rsidRPr="004B0761">
        <w:rPr>
          <w:rFonts w:cs="Tahoma"/>
          <w:color w:val="000000"/>
        </w:rPr>
        <w:t xml:space="preserve">. </w:t>
      </w:r>
      <w:r>
        <w:rPr>
          <w:rFonts w:cs="Tahoma"/>
          <w:color w:val="000000"/>
        </w:rPr>
        <w:t>Simultaneously</w:t>
      </w:r>
      <w:r w:rsidRPr="004B0761">
        <w:rPr>
          <w:rFonts w:cs="Tahoma"/>
          <w:color w:val="000000"/>
        </w:rPr>
        <w:t xml:space="preserve">, </w:t>
      </w:r>
      <w:r>
        <w:rPr>
          <w:rFonts w:cs="Tahoma"/>
          <w:color w:val="000000"/>
        </w:rPr>
        <w:t>efforts are underway to make</w:t>
      </w:r>
      <w:r w:rsidRPr="004B0761">
        <w:rPr>
          <w:rFonts w:cs="Tahoma"/>
          <w:color w:val="000000"/>
        </w:rPr>
        <w:t xml:space="preserve"> improvements to </w:t>
      </w:r>
      <w:r>
        <w:rPr>
          <w:rFonts w:cs="Tahoma"/>
          <w:color w:val="000000"/>
        </w:rPr>
        <w:t xml:space="preserve">the existing curriculum system, called </w:t>
      </w:r>
      <w:r w:rsidRPr="004B0761">
        <w:rPr>
          <w:rFonts w:cs="Tahoma"/>
          <w:color w:val="000000"/>
        </w:rPr>
        <w:t>C3MS, based on feedback from users</w:t>
      </w:r>
      <w:r>
        <w:rPr>
          <w:rFonts w:cs="Tahoma"/>
          <w:color w:val="000000"/>
        </w:rPr>
        <w:t xml:space="preserve"> and the members of the Curriculum Committee</w:t>
      </w:r>
      <w:r w:rsidRPr="004B0761">
        <w:rPr>
          <w:rFonts w:cs="Tahoma"/>
          <w:color w:val="000000"/>
        </w:rPr>
        <w:t xml:space="preserve">. The plan is to begin the process of vendor selection in fall </w:t>
      </w:r>
      <w:r>
        <w:rPr>
          <w:rFonts w:cs="Tahoma"/>
          <w:color w:val="000000"/>
        </w:rPr>
        <w:t xml:space="preserve">of </w:t>
      </w:r>
      <w:r w:rsidRPr="004B0761">
        <w:rPr>
          <w:rFonts w:cs="Tahoma"/>
          <w:color w:val="000000"/>
        </w:rPr>
        <w:t xml:space="preserve">2016.  </w:t>
      </w:r>
    </w:p>
    <w:p w14:paraId="6F5ACB06" w14:textId="77777777" w:rsidR="00CC1031" w:rsidRDefault="00CC1031" w:rsidP="00CC1031">
      <w:pPr>
        <w:rPr>
          <w:rFonts w:cs="Tahoma"/>
          <w:color w:val="000000"/>
        </w:rPr>
      </w:pPr>
      <w:r>
        <w:rPr>
          <w:rFonts w:cs="Tahoma"/>
          <w:color w:val="000000"/>
        </w:rPr>
        <w:t>A new or updated version of TracDat that allows for easier content management and portability of Student Learning Outcome (SLO) Statements is needed. The</w:t>
      </w:r>
      <w:r w:rsidRPr="004B0761">
        <w:rPr>
          <w:rFonts w:cs="Tahoma"/>
          <w:color w:val="000000"/>
        </w:rPr>
        <w:t xml:space="preserve"> new version has the potential to be used as an input for program review data.</w:t>
      </w:r>
      <w:r>
        <w:rPr>
          <w:rFonts w:cs="Tahoma"/>
          <w:color w:val="000000"/>
        </w:rPr>
        <w:t xml:space="preserve"> Faculty training and staffing for migration of content are needed before the new version of TracDat can be put into place. </w:t>
      </w:r>
    </w:p>
    <w:p w14:paraId="092BA563" w14:textId="77777777" w:rsidR="00CC1031" w:rsidRPr="004B0761" w:rsidRDefault="00CC1031" w:rsidP="00CC1031">
      <w:pPr>
        <w:rPr>
          <w:rFonts w:cs="Tahoma"/>
          <w:color w:val="000000"/>
        </w:rPr>
      </w:pPr>
      <w:r w:rsidRPr="004B0761">
        <w:rPr>
          <w:rFonts w:cs="Tahoma"/>
          <w:color w:val="000000"/>
        </w:rPr>
        <w:t xml:space="preserve">The Inquiry Tool is being developed by </w:t>
      </w:r>
      <w:r>
        <w:rPr>
          <w:rFonts w:cs="Tahoma"/>
          <w:color w:val="000000"/>
        </w:rPr>
        <w:t xml:space="preserve">the District’s </w:t>
      </w:r>
      <w:r w:rsidRPr="004B0761">
        <w:rPr>
          <w:rFonts w:cs="Tahoma"/>
          <w:color w:val="000000"/>
        </w:rPr>
        <w:t>ETS for both campuses. It will allow faculty that have been trained to compare their course sections to the average of all sections for the same course.  The technology and look is similar to the</w:t>
      </w:r>
      <w:r>
        <w:rPr>
          <w:rFonts w:cs="Tahoma"/>
          <w:color w:val="000000"/>
        </w:rPr>
        <w:t xml:space="preserve"> California Community College Chancellor’s Office Data Mart.</w:t>
      </w:r>
      <w:r w:rsidRPr="004B0761">
        <w:rPr>
          <w:rFonts w:cs="Tahoma"/>
          <w:color w:val="000000"/>
        </w:rPr>
        <w:t xml:space="preserve"> It will allow drill down by several course attributes and student demographic variables.</w:t>
      </w:r>
    </w:p>
    <w:p w14:paraId="6A747259" w14:textId="77777777" w:rsidR="00CC1031" w:rsidRDefault="00CC1031" w:rsidP="00CC1031">
      <w:pPr>
        <w:rPr>
          <w:rFonts w:cs="Tahoma"/>
          <w:color w:val="000000"/>
        </w:rPr>
      </w:pPr>
      <w:r w:rsidRPr="004B0761">
        <w:rPr>
          <w:rFonts w:cs="Tahoma"/>
          <w:color w:val="000000"/>
        </w:rPr>
        <w:t>An upgrade to room scheduling system from Resource 25 to Resource 25 Live is planned</w:t>
      </w:r>
      <w:r>
        <w:rPr>
          <w:rFonts w:cs="Tahoma"/>
          <w:color w:val="000000"/>
        </w:rPr>
        <w:t xml:space="preserve"> in collaboration with De Anza College</w:t>
      </w:r>
      <w:r w:rsidRPr="004B0761">
        <w:rPr>
          <w:rFonts w:cs="Tahoma"/>
          <w:color w:val="000000"/>
        </w:rPr>
        <w:t>. The new product will allow easier access to room information, including for facilities rentals. It will also allow reports to be run to check the efficiency of scheduling. The tool has the potential for the publishing of event schedules to the Internet.</w:t>
      </w:r>
      <w:r>
        <w:rPr>
          <w:rFonts w:cs="Tahoma"/>
          <w:color w:val="000000"/>
        </w:rPr>
        <w:t xml:space="preserve"> </w:t>
      </w:r>
      <w:r w:rsidRPr="004B0761">
        <w:t>The new software will make it easier to share information on our room utilization</w:t>
      </w:r>
      <w:r>
        <w:t xml:space="preserve">, including events scheduling. </w:t>
      </w:r>
      <w:r>
        <w:rPr>
          <w:rFonts w:cs="Tahoma"/>
          <w:color w:val="000000"/>
        </w:rPr>
        <w:t xml:space="preserve">A review of this product is </w:t>
      </w:r>
      <w:r w:rsidRPr="004B0761">
        <w:rPr>
          <w:rFonts w:cs="Tahoma"/>
          <w:color w:val="000000"/>
        </w:rPr>
        <w:t xml:space="preserve">taking place </w:t>
      </w:r>
      <w:r>
        <w:rPr>
          <w:rFonts w:cs="Tahoma"/>
          <w:color w:val="000000"/>
        </w:rPr>
        <w:t>in s</w:t>
      </w:r>
      <w:r w:rsidRPr="004B0761">
        <w:rPr>
          <w:rFonts w:cs="Tahoma"/>
          <w:color w:val="000000"/>
        </w:rPr>
        <w:t>pring</w:t>
      </w:r>
      <w:r>
        <w:rPr>
          <w:rFonts w:cs="Tahoma"/>
          <w:color w:val="000000"/>
        </w:rPr>
        <w:t xml:space="preserve"> of 2016. The </w:t>
      </w:r>
      <w:r>
        <w:t>upgrade</w:t>
      </w:r>
      <w:r w:rsidRPr="004B0761">
        <w:t xml:space="preserve"> to Resource 25 Live </w:t>
      </w:r>
      <w:r>
        <w:t xml:space="preserve">will launch in </w:t>
      </w:r>
      <w:r w:rsidRPr="004B0761">
        <w:t>September</w:t>
      </w:r>
      <w:r>
        <w:t xml:space="preserve"> of 2016</w:t>
      </w:r>
      <w:r w:rsidRPr="004B0761">
        <w:t xml:space="preserve">. </w:t>
      </w:r>
      <w:r w:rsidRPr="004B0761">
        <w:rPr>
          <w:rFonts w:cs="Tahoma"/>
          <w:color w:val="000000"/>
        </w:rPr>
        <w:t xml:space="preserve"> </w:t>
      </w:r>
    </w:p>
    <w:p w14:paraId="3A387934" w14:textId="77777777" w:rsidR="00814872" w:rsidRDefault="00CC1031" w:rsidP="00814872">
      <w:r w:rsidRPr="00CC1031">
        <w:t xml:space="preserve">The Krause Center for Innovation is positioned to support Foothill College technology plan and educational master plan as a professional development training center for faculty, staff, and students for learning technology tools and resources, as well as pedagogical practices for higher education teaching and learning. Upgrades to audio, displays, and video capture equipment in KCI Room 4006 are planned to enable synchronous instruction with remote sites. It will allow for live instruction to </w:t>
      </w:r>
      <w:r>
        <w:t>occur</w:t>
      </w:r>
      <w:r w:rsidRPr="00CC1031">
        <w:t xml:space="preserve"> in multiple remote locations and for archiving the session for later viewing (asynchronously).</w:t>
      </w:r>
      <w:r>
        <w:t xml:space="preserve"> </w:t>
      </w:r>
      <w:r w:rsidRPr="00CC1031">
        <w:t xml:space="preserve">The KCI’s FastTech program is a collection of short duration technology classes offered for credit each quarter on topics like Adobe software applications, Google applications, effectively using the internet, and interactive media production. In addition, the Krause Center for Innovation serves the entire Bay Area region and beyond by offering programs and services designed to improve K-14 education proficiency and effectiveness. Current programs for educators include, MERIT (Making Education Relevant and Interactive through Technology), miniMERIT, FAME (Faculty Academy for Mathematics Excellence) in both face-to-face and blended formats and one-day edtech summits. Future projects include a micro-credentialing (badging) service for educators, Google Education branded services, and the Professional Learning Network. For a full description of these programs consult the Krause Center for Innovation website at </w:t>
      </w:r>
      <w:hyperlink r:id="rId14" w:history="1">
        <w:r w:rsidR="00B65E78" w:rsidRPr="00863402">
          <w:rPr>
            <w:rStyle w:val="Hyperlink"/>
          </w:rPr>
          <w:t>www.krauseinnovationcenter.org</w:t>
        </w:r>
      </w:hyperlink>
      <w:r w:rsidRPr="00CC1031">
        <w:t>.</w:t>
      </w:r>
    </w:p>
    <w:p w14:paraId="2D452D25" w14:textId="59B2BFD5" w:rsidR="00814872" w:rsidRPr="00814872" w:rsidRDefault="00814872" w:rsidP="00814872">
      <w:pPr>
        <w:rPr>
          <w:rFonts w:ascii="Tahoma" w:eastAsia="Times New Roman" w:hAnsi="Tahoma" w:cs="Tahoma"/>
          <w:sz w:val="20"/>
          <w:szCs w:val="20"/>
        </w:rPr>
      </w:pPr>
      <w:r>
        <w:lastRenderedPageBreak/>
        <w:t>Currently, District ETS staff and Foothill College faculty are pilot-testing faculty use of classroom capabilities for lecture capture and wireless laser projection from various mobile devices. Two classrooms with these capability are Room 8338 and Room 3504.</w:t>
      </w:r>
      <w:r w:rsidRPr="00814872">
        <w:t xml:space="preserve"> In Room</w:t>
      </w:r>
      <w:r>
        <w:t xml:space="preserve"> 8338, a</w:t>
      </w:r>
      <w:r w:rsidRPr="00B65E78">
        <w:rPr>
          <w:rFonts w:ascii="Tahoma" w:eastAsia="Times New Roman" w:hAnsi="Tahoma" w:cs="Tahoma"/>
          <w:sz w:val="20"/>
          <w:szCs w:val="20"/>
        </w:rPr>
        <w:t xml:space="preserve"> lecture capture encoder (Extron) is installed. The faculty </w:t>
      </w:r>
      <w:r>
        <w:rPr>
          <w:rFonts w:ascii="Tahoma" w:eastAsia="Times New Roman" w:hAnsi="Tahoma" w:cs="Tahoma"/>
          <w:sz w:val="20"/>
          <w:szCs w:val="20"/>
        </w:rPr>
        <w:t>are</w:t>
      </w:r>
      <w:r w:rsidRPr="00B65E78">
        <w:rPr>
          <w:rFonts w:ascii="Tahoma" w:eastAsia="Times New Roman" w:hAnsi="Tahoma" w:cs="Tahoma"/>
          <w:sz w:val="20"/>
          <w:szCs w:val="20"/>
        </w:rPr>
        <w:t xml:space="preserve"> able to start a recording from the touch panel, and then be able to put the file on a USB thumb drive or upload to You</w:t>
      </w:r>
      <w:r>
        <w:rPr>
          <w:rFonts w:ascii="Tahoma" w:eastAsia="Times New Roman" w:hAnsi="Tahoma" w:cs="Tahoma"/>
          <w:sz w:val="20"/>
          <w:szCs w:val="20"/>
        </w:rPr>
        <w:t>Tube for delivery to students. </w:t>
      </w:r>
    </w:p>
    <w:p w14:paraId="52CE2B4A" w14:textId="77777777" w:rsidR="00CC1031" w:rsidRPr="004B0761" w:rsidRDefault="00CC1031" w:rsidP="00CC1031">
      <w:pPr>
        <w:pStyle w:val="Heading2"/>
      </w:pPr>
      <w:r w:rsidRPr="004B0761">
        <w:t>Technology in Support of Student Services</w:t>
      </w:r>
    </w:p>
    <w:p w14:paraId="54846674" w14:textId="776CE30F" w:rsidR="00CC1031" w:rsidRPr="004B0761" w:rsidRDefault="00CC1031" w:rsidP="00CC1031">
      <w:r>
        <w:rPr>
          <w:rFonts w:cs="Times New Roman"/>
        </w:rPr>
        <w:br/>
      </w:r>
      <w:r w:rsidRPr="004B0761">
        <w:t>In 2015-2016, Student Services utilized the following technology resources to improve student access to services:</w:t>
      </w:r>
    </w:p>
    <w:p w14:paraId="765B4854" w14:textId="77777777" w:rsidR="00CC1031" w:rsidRPr="004B0761" w:rsidRDefault="00CC1031" w:rsidP="00CC1031">
      <w:pPr>
        <w:pStyle w:val="ListParagraph"/>
        <w:numPr>
          <w:ilvl w:val="0"/>
          <w:numId w:val="12"/>
        </w:numPr>
        <w:spacing w:before="100" w:beforeAutospacing="1" w:after="100" w:afterAutospacing="1" w:line="240" w:lineRule="auto"/>
        <w:rPr>
          <w:rStyle w:val="Hyperlink"/>
          <w:rFonts w:cs="Tahoma"/>
          <w:color w:val="000000"/>
          <w:u w:val="none"/>
        </w:rPr>
      </w:pPr>
      <w:r w:rsidRPr="004B0761">
        <w:rPr>
          <w:rFonts w:cs="Tahoma"/>
          <w:color w:val="000000"/>
        </w:rPr>
        <w:t>On-Campus E</w:t>
      </w:r>
      <w:r>
        <w:rPr>
          <w:rFonts w:cs="Tahoma"/>
          <w:color w:val="000000"/>
        </w:rPr>
        <w:t>mergency Alert Service FREE ENS</w:t>
      </w:r>
    </w:p>
    <w:p w14:paraId="26F2B6B4" w14:textId="77777777" w:rsidR="00CC1031" w:rsidRPr="004B0761" w:rsidRDefault="00CC1031" w:rsidP="00CC1031">
      <w:pPr>
        <w:pStyle w:val="ListParagraph"/>
        <w:numPr>
          <w:ilvl w:val="0"/>
          <w:numId w:val="12"/>
        </w:numPr>
      </w:pPr>
      <w:r w:rsidRPr="004B0761">
        <w:t>Innovative Educator</w:t>
      </w:r>
      <w:r>
        <w:t>’</w:t>
      </w:r>
      <w:r w:rsidRPr="004B0761">
        <w:t xml:space="preserve">s StudentLingo: Series of interactive on-demand video workshops, action plans and valuable resources focused on helping students achieve their academic, personal, and career goals. </w:t>
      </w:r>
    </w:p>
    <w:p w14:paraId="4857D85A" w14:textId="77777777" w:rsidR="00CC1031" w:rsidRPr="004B0761" w:rsidRDefault="00CC1031" w:rsidP="00CC1031">
      <w:pPr>
        <w:pStyle w:val="ListParagraph"/>
        <w:numPr>
          <w:ilvl w:val="0"/>
          <w:numId w:val="12"/>
        </w:numPr>
      </w:pPr>
      <w:r w:rsidRPr="004B0761">
        <w:t xml:space="preserve">Innovative Educators Go2Knowledge:  Series of </w:t>
      </w:r>
      <w:r w:rsidRPr="004B0761">
        <w:rPr>
          <w:rFonts w:cs="Arial"/>
          <w:bCs/>
        </w:rPr>
        <w:t>100+ web-based, 24/7, on-demand professional development webinars for college faculty, staff and administrators.</w:t>
      </w:r>
    </w:p>
    <w:p w14:paraId="6D13E10A" w14:textId="77777777" w:rsidR="00CC1031" w:rsidRPr="004B0761" w:rsidRDefault="00CC1031" w:rsidP="00CC1031">
      <w:pPr>
        <w:pStyle w:val="ListParagraph"/>
        <w:numPr>
          <w:ilvl w:val="0"/>
          <w:numId w:val="12"/>
        </w:numPr>
      </w:pPr>
      <w:r w:rsidRPr="004B0761">
        <w:t xml:space="preserve">Innovative Educators Go2Orientation: </w:t>
      </w:r>
      <w:r w:rsidRPr="004B0761">
        <w:rPr>
          <w:rStyle w:val="Hyperlink"/>
          <w:color w:val="auto"/>
          <w:u w:val="none"/>
        </w:rPr>
        <w:t xml:space="preserve">A package of a Resource Library of 100+ web-based, 24/7, on-demand engaging orientation videos </w:t>
      </w:r>
      <w:r w:rsidRPr="004B0761">
        <w:rPr>
          <w:rStyle w:val="A0"/>
        </w:rPr>
        <w:t>developed to enhance the level of engagement, information sharing and flexibility that students need to be successful.</w:t>
      </w:r>
    </w:p>
    <w:p w14:paraId="2EAD2F80" w14:textId="77777777" w:rsidR="00CC1031" w:rsidRPr="004B0761" w:rsidRDefault="00CC1031" w:rsidP="00CC1031">
      <w:pPr>
        <w:pStyle w:val="ListParagraph"/>
        <w:numPr>
          <w:ilvl w:val="0"/>
          <w:numId w:val="12"/>
        </w:numPr>
      </w:pPr>
      <w:r w:rsidRPr="004B0761">
        <w:t>IntelliResponse: 24/7 online, on-demand questions and answers about the college. Also online for Foothill in Spanish.</w:t>
      </w:r>
    </w:p>
    <w:p w14:paraId="45040682" w14:textId="77777777" w:rsidR="00CC1031" w:rsidRPr="004B0761" w:rsidRDefault="00CC1031" w:rsidP="00CC1031">
      <w:pPr>
        <w:pStyle w:val="ListParagraph"/>
        <w:numPr>
          <w:ilvl w:val="0"/>
          <w:numId w:val="12"/>
        </w:numPr>
      </w:pPr>
      <w:r w:rsidRPr="004B0761">
        <w:t>Degree Works: “Ellucian Degree Works™ provides a state-of-the-art comprehensive set of web-based academic advising, degree audit, and transfer articulation tools to help students and their advisors negotiate your institution’s curriculum requirements.”</w:t>
      </w:r>
    </w:p>
    <w:p w14:paraId="467A8E3B" w14:textId="77777777" w:rsidR="00CC1031" w:rsidRPr="004B0761" w:rsidRDefault="00CC1031" w:rsidP="00CC1031">
      <w:pPr>
        <w:pStyle w:val="ListParagraph"/>
        <w:numPr>
          <w:ilvl w:val="0"/>
          <w:numId w:val="12"/>
        </w:numPr>
      </w:pPr>
      <w:r w:rsidRPr="004B0761">
        <w:t>Financial Aid TV</w:t>
      </w:r>
      <w:r w:rsidRPr="004B0761">
        <w:rPr>
          <w:color w:val="FF0000"/>
        </w:rPr>
        <w:t xml:space="preserve">: </w:t>
      </w:r>
      <w:r w:rsidRPr="004B0761">
        <w:t>Financial aid information delivered through online video.</w:t>
      </w:r>
    </w:p>
    <w:p w14:paraId="66AF4193" w14:textId="009B7215" w:rsidR="00CC1031" w:rsidRPr="004B0761" w:rsidRDefault="00CC1031" w:rsidP="00CC1031">
      <w:pPr>
        <w:pStyle w:val="ListParagraph"/>
        <w:numPr>
          <w:ilvl w:val="0"/>
          <w:numId w:val="12"/>
        </w:numPr>
      </w:pPr>
      <w:r w:rsidRPr="004B0761">
        <w:t>Guidebook: Too</w:t>
      </w:r>
      <w:r w:rsidR="00322B58">
        <w:t>l</w:t>
      </w:r>
      <w:r w:rsidRPr="004B0761">
        <w:t xml:space="preserve"> for development of mobile applications for college services, programs and events.</w:t>
      </w:r>
    </w:p>
    <w:p w14:paraId="6C73A3EE" w14:textId="77777777" w:rsidR="00CC1031" w:rsidRPr="004B0761" w:rsidRDefault="00CC1031" w:rsidP="00CC1031">
      <w:pPr>
        <w:pStyle w:val="ListParagraph"/>
        <w:numPr>
          <w:ilvl w:val="0"/>
          <w:numId w:val="12"/>
        </w:numPr>
      </w:pPr>
      <w:r w:rsidRPr="004B0761">
        <w:t xml:space="preserve">Credentials Solutions: Provides eTranscripts for students and parking permits online at no cost to the college. </w:t>
      </w:r>
    </w:p>
    <w:p w14:paraId="2B64C125" w14:textId="2606CF53" w:rsidR="00CC1031" w:rsidRPr="008F50CC" w:rsidRDefault="00451635" w:rsidP="00CC1031">
      <w:pPr>
        <w:pStyle w:val="ListParagraph"/>
        <w:numPr>
          <w:ilvl w:val="0"/>
          <w:numId w:val="12"/>
        </w:numPr>
        <w:rPr>
          <w:rFonts w:eastAsia="Times New Roman" w:cs="Times New Roman"/>
        </w:rPr>
      </w:pPr>
      <w:r>
        <w:t>TouchNet</w:t>
      </w:r>
      <w:r w:rsidR="00CC1031" w:rsidRPr="004B0761">
        <w:t xml:space="preserve">/Heartland: Manages all aspects of the student payment plan for all tuition and fees, dividing the payments into 3 equal parts, due over the quarter attended. </w:t>
      </w:r>
    </w:p>
    <w:p w14:paraId="535280A2" w14:textId="77777777" w:rsidR="00CC1031" w:rsidRPr="008F50CC" w:rsidRDefault="00CC1031" w:rsidP="00CC1031">
      <w:pPr>
        <w:pStyle w:val="ListParagraph"/>
        <w:numPr>
          <w:ilvl w:val="0"/>
          <w:numId w:val="12"/>
        </w:numPr>
        <w:rPr>
          <w:rFonts w:eastAsia="Times New Roman" w:cs="Times New Roman"/>
        </w:rPr>
      </w:pPr>
      <w:r w:rsidRPr="004B0761">
        <w:t xml:space="preserve">SARS Grid: Online scheduling and tracking of student appointments. </w:t>
      </w:r>
    </w:p>
    <w:p w14:paraId="1F1D98AD" w14:textId="77777777" w:rsidR="00CC1031" w:rsidRDefault="00CC1031" w:rsidP="00CC1031">
      <w:pPr>
        <w:pStyle w:val="ListParagraph"/>
        <w:numPr>
          <w:ilvl w:val="0"/>
          <w:numId w:val="12"/>
        </w:numPr>
        <w:rPr>
          <w:rFonts w:eastAsia="Times New Roman" w:cs="Times New Roman"/>
        </w:rPr>
      </w:pPr>
      <w:r>
        <w:t>Zoom: V</w:t>
      </w:r>
      <w:r w:rsidRPr="008F50CC">
        <w:rPr>
          <w:rFonts w:eastAsia="Times New Roman" w:cs="Times New Roman"/>
        </w:rPr>
        <w:t>ideoconferencing software</w:t>
      </w:r>
      <w:r>
        <w:rPr>
          <w:rFonts w:eastAsia="Times New Roman" w:cs="Times New Roman"/>
        </w:rPr>
        <w:t xml:space="preserve"> </w:t>
      </w:r>
      <w:r w:rsidRPr="008F50CC">
        <w:rPr>
          <w:rFonts w:eastAsia="Times New Roman" w:cs="Times New Roman"/>
        </w:rPr>
        <w:t xml:space="preserve">to provide students with the option of remote </w:t>
      </w:r>
      <w:r>
        <w:rPr>
          <w:rFonts w:eastAsia="Times New Roman" w:cs="Times New Roman"/>
        </w:rPr>
        <w:t xml:space="preserve">academic </w:t>
      </w:r>
      <w:r w:rsidRPr="008F50CC">
        <w:rPr>
          <w:rFonts w:eastAsia="Times New Roman" w:cs="Times New Roman"/>
        </w:rPr>
        <w:t>counseling sessions</w:t>
      </w:r>
      <w:r>
        <w:rPr>
          <w:rFonts w:eastAsia="Times New Roman" w:cs="Times New Roman"/>
        </w:rPr>
        <w:t>.</w:t>
      </w:r>
      <w:r w:rsidRPr="008F50CC">
        <w:rPr>
          <w:rFonts w:eastAsia="Times New Roman" w:cs="Times New Roman"/>
        </w:rPr>
        <w:t xml:space="preserve"> </w:t>
      </w:r>
    </w:p>
    <w:p w14:paraId="4D76E5CF" w14:textId="77777777" w:rsidR="00CC1031" w:rsidRPr="004B0761" w:rsidRDefault="00CC1031" w:rsidP="00CC1031">
      <w:pPr>
        <w:pStyle w:val="ListParagraph"/>
        <w:numPr>
          <w:ilvl w:val="0"/>
          <w:numId w:val="12"/>
        </w:numPr>
      </w:pPr>
      <w:r w:rsidRPr="004B0761">
        <w:t xml:space="preserve">Register Blast: Online scheduling and tracking for assessment appointments. </w:t>
      </w:r>
    </w:p>
    <w:p w14:paraId="655B228B" w14:textId="77777777" w:rsidR="00CC1031" w:rsidRPr="004B0761" w:rsidRDefault="00CC1031" w:rsidP="00CC1031">
      <w:pPr>
        <w:pStyle w:val="ListParagraph"/>
        <w:numPr>
          <w:ilvl w:val="0"/>
          <w:numId w:val="12"/>
        </w:numPr>
      </w:pPr>
      <w:r w:rsidRPr="004B0761">
        <w:t>SensusAccess: A</w:t>
      </w:r>
      <w:r w:rsidRPr="004B0761">
        <w:rPr>
          <w:rFonts w:cs="Times New Roman"/>
        </w:rPr>
        <w:t xml:space="preserve"> self-service solution that automates the conversion of documents into a range of alternative formats including Braille, mp3, Daisy and e-books.</w:t>
      </w:r>
    </w:p>
    <w:p w14:paraId="7449215C" w14:textId="77777777" w:rsidR="00CC1031" w:rsidRPr="004B0761" w:rsidRDefault="00CC1031" w:rsidP="00CC1031">
      <w:pPr>
        <w:pStyle w:val="ListParagraph"/>
        <w:numPr>
          <w:ilvl w:val="0"/>
          <w:numId w:val="12"/>
        </w:numPr>
        <w:rPr>
          <w:rFonts w:cs="Times New Roman"/>
        </w:rPr>
      </w:pPr>
      <w:r w:rsidRPr="004B0761">
        <w:t>ClockWork</w:t>
      </w:r>
      <w:r>
        <w:t>s</w:t>
      </w:r>
      <w:r w:rsidRPr="004B0761">
        <w:t>: D</w:t>
      </w:r>
      <w:r w:rsidRPr="004B0761">
        <w:rPr>
          <w:rFonts w:cs="Times New Roman"/>
        </w:rPr>
        <w:t>atabase scheduler is a complete scheduling and data management software solution designed to meet the specialized needs of disability service departments in colleges. It functions as a comprehensive and secure data management system that supports mandated reporting.</w:t>
      </w:r>
    </w:p>
    <w:p w14:paraId="3491B1B8" w14:textId="77777777" w:rsidR="00CC1031" w:rsidRPr="004B0761" w:rsidRDefault="00CC1031" w:rsidP="00CC1031">
      <w:pPr>
        <w:pStyle w:val="ListParagraph"/>
        <w:numPr>
          <w:ilvl w:val="0"/>
          <w:numId w:val="12"/>
        </w:numPr>
        <w:rPr>
          <w:rFonts w:cs="Times New Roman"/>
        </w:rPr>
      </w:pPr>
      <w:r w:rsidRPr="004B0761">
        <w:t>Symplicity’s ADVOCATE: A</w:t>
      </w:r>
      <w:r w:rsidRPr="004B0761">
        <w:rPr>
          <w:rFonts w:cs="Times New Roman"/>
        </w:rPr>
        <w:t xml:space="preserve"> software program to assist college behavioral assessment teams to address, evaluate and manage student behavioral issues reported by faculty, staff, administrators and other students.</w:t>
      </w:r>
    </w:p>
    <w:p w14:paraId="545BBDE1" w14:textId="77777777" w:rsidR="00CC1031" w:rsidRPr="004B0761" w:rsidRDefault="00CC1031" w:rsidP="00CC1031">
      <w:pPr>
        <w:pStyle w:val="ListParagraph"/>
        <w:numPr>
          <w:ilvl w:val="0"/>
          <w:numId w:val="12"/>
        </w:numPr>
      </w:pPr>
      <w:r w:rsidRPr="004B0761">
        <w:rPr>
          <w:rFonts w:cs="Times New Roman"/>
        </w:rPr>
        <w:t>Smarthinking: Online, on-demand, 24/7 tutoring for students.</w:t>
      </w:r>
    </w:p>
    <w:p w14:paraId="5E903901" w14:textId="77777777" w:rsidR="00CC1031" w:rsidRDefault="00CC1031" w:rsidP="00CC1031">
      <w:pPr>
        <w:pStyle w:val="ListParagraph"/>
        <w:numPr>
          <w:ilvl w:val="0"/>
          <w:numId w:val="12"/>
        </w:numPr>
        <w:rPr>
          <w:rFonts w:cs="Times New Roman"/>
        </w:rPr>
      </w:pPr>
      <w:r w:rsidRPr="004B0761">
        <w:rPr>
          <w:rFonts w:cs="Times New Roman"/>
        </w:rPr>
        <w:t>OrgSync: Student engagement software to encourage and track student participation and satisfaction with college programs and events.</w:t>
      </w:r>
    </w:p>
    <w:p w14:paraId="5DE7B427" w14:textId="77777777" w:rsidR="00CC1031" w:rsidRPr="004B0761" w:rsidRDefault="00CC1031" w:rsidP="00CC1031">
      <w:pPr>
        <w:pStyle w:val="ListParagraph"/>
        <w:numPr>
          <w:ilvl w:val="0"/>
          <w:numId w:val="12"/>
        </w:numPr>
        <w:spacing w:before="100" w:beforeAutospacing="1" w:after="100" w:afterAutospacing="1" w:line="240" w:lineRule="auto"/>
        <w:rPr>
          <w:rStyle w:val="Hyperlink"/>
          <w:rFonts w:cs="Tahoma"/>
          <w:color w:val="000000"/>
          <w:u w:val="none"/>
        </w:rPr>
      </w:pPr>
      <w:r w:rsidRPr="004B0761">
        <w:rPr>
          <w:rFonts w:cs="Tahoma"/>
          <w:color w:val="000000"/>
        </w:rPr>
        <w:t xml:space="preserve">Kognito Online Training - CCC Student Mental Health Program </w:t>
      </w:r>
    </w:p>
    <w:p w14:paraId="1CF71F60" w14:textId="77777777" w:rsidR="00CC1031" w:rsidRPr="0085461F" w:rsidRDefault="00CC1031" w:rsidP="00CC1031">
      <w:pPr>
        <w:pStyle w:val="ListParagraph"/>
        <w:numPr>
          <w:ilvl w:val="0"/>
          <w:numId w:val="12"/>
        </w:numPr>
        <w:autoSpaceDE w:val="0"/>
        <w:autoSpaceDN w:val="0"/>
        <w:adjustRightInd w:val="0"/>
        <w:spacing w:before="100" w:beforeAutospacing="1" w:after="0" w:afterAutospacing="1" w:line="240" w:lineRule="auto"/>
        <w:rPr>
          <w:rFonts w:ascii="Calibri" w:hAnsi="Calibri" w:cs="Calibri"/>
          <w:sz w:val="24"/>
          <w:szCs w:val="24"/>
        </w:rPr>
      </w:pPr>
      <w:r w:rsidRPr="0085461F">
        <w:rPr>
          <w:rFonts w:cs="Tahoma"/>
          <w:color w:val="000000"/>
        </w:rPr>
        <w:t xml:space="preserve">Student Health 101 online magazine (funded by Foothill Health Services) </w:t>
      </w:r>
    </w:p>
    <w:p w14:paraId="4F7B6C3B" w14:textId="77777777" w:rsidR="00CC1031" w:rsidRPr="00C473DE" w:rsidRDefault="00CC1031" w:rsidP="00CC1031">
      <w:pPr>
        <w:pStyle w:val="ListParagraph"/>
        <w:numPr>
          <w:ilvl w:val="0"/>
          <w:numId w:val="12"/>
        </w:numPr>
        <w:autoSpaceDE w:val="0"/>
        <w:autoSpaceDN w:val="0"/>
        <w:adjustRightInd w:val="0"/>
        <w:spacing w:before="100" w:beforeAutospacing="1" w:after="100" w:afterAutospacing="1" w:line="240" w:lineRule="auto"/>
        <w:rPr>
          <w:rFonts w:cs="Tahoma"/>
          <w:color w:val="000000"/>
          <w:sz w:val="20"/>
        </w:rPr>
      </w:pPr>
      <w:r w:rsidRPr="00C473DE">
        <w:rPr>
          <w:rFonts w:ascii="Calibri" w:hAnsi="Calibri" w:cs="Calibri"/>
          <w:szCs w:val="24"/>
        </w:rPr>
        <w:t>Accuplacer: Assessment system</w:t>
      </w:r>
    </w:p>
    <w:p w14:paraId="1FC139AB" w14:textId="77777777" w:rsidR="00CC1031" w:rsidRDefault="00CC1031" w:rsidP="00CC1031">
      <w:pPr>
        <w:pStyle w:val="Heading2"/>
        <w:rPr>
          <w:color w:val="FF0000"/>
          <w:u w:color="000000"/>
        </w:rPr>
      </w:pPr>
    </w:p>
    <w:p w14:paraId="539CF159" w14:textId="77777777" w:rsidR="00BB17C8" w:rsidRPr="004B0761" w:rsidRDefault="00BB17C8" w:rsidP="00A3174B"/>
    <w:sectPr w:rsidR="00BB17C8" w:rsidRPr="004B0761" w:rsidSect="00903BE8">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745EA0" w14:textId="77777777" w:rsidR="009F2BF8" w:rsidRDefault="009F2BF8" w:rsidP="005B2104">
      <w:pPr>
        <w:spacing w:after="0" w:line="240" w:lineRule="auto"/>
      </w:pPr>
      <w:r>
        <w:separator/>
      </w:r>
    </w:p>
  </w:endnote>
  <w:endnote w:type="continuationSeparator" w:id="0">
    <w:p w14:paraId="600B6216" w14:textId="77777777" w:rsidR="009F2BF8" w:rsidRDefault="009F2BF8" w:rsidP="005B2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10022FF" w:usb1="C000E47F" w:usb2="00000029" w:usb3="00000000" w:csb0="000001D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Narrow">
    <w:panose1 w:val="00000000000000000000"/>
    <w:charset w:val="00"/>
    <w:family w:val="swiss"/>
    <w:notTrueType/>
    <w:pitch w:val="default"/>
    <w:sig w:usb0="00000003" w:usb1="00000000" w:usb2="00000000" w:usb3="00000000" w:csb0="00000001"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0806972"/>
      <w:docPartObj>
        <w:docPartGallery w:val="Page Numbers (Bottom of Page)"/>
        <w:docPartUnique/>
      </w:docPartObj>
    </w:sdtPr>
    <w:sdtEndPr>
      <w:rPr>
        <w:noProof/>
      </w:rPr>
    </w:sdtEndPr>
    <w:sdtContent>
      <w:p w14:paraId="7DC16718" w14:textId="77777777" w:rsidR="00B65E78" w:rsidRDefault="00B65E78">
        <w:pPr>
          <w:pStyle w:val="Footer"/>
          <w:jc w:val="right"/>
        </w:pPr>
        <w:r>
          <w:fldChar w:fldCharType="begin"/>
        </w:r>
        <w:r>
          <w:instrText xml:space="preserve"> PAGE   \* MERGEFORMAT </w:instrText>
        </w:r>
        <w:r>
          <w:fldChar w:fldCharType="separate"/>
        </w:r>
        <w:r w:rsidR="00D942FA">
          <w:rPr>
            <w:noProof/>
          </w:rPr>
          <w:t>14</w:t>
        </w:r>
        <w:r>
          <w:rPr>
            <w:noProof/>
          </w:rPr>
          <w:fldChar w:fldCharType="end"/>
        </w:r>
      </w:p>
    </w:sdtContent>
  </w:sdt>
  <w:p w14:paraId="1F25865D" w14:textId="77777777" w:rsidR="00B65E78" w:rsidRDefault="00B65E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7A57B0" w14:textId="77777777" w:rsidR="009F2BF8" w:rsidRDefault="009F2BF8" w:rsidP="005B2104">
      <w:pPr>
        <w:spacing w:after="0" w:line="240" w:lineRule="auto"/>
      </w:pPr>
      <w:r>
        <w:separator/>
      </w:r>
    </w:p>
  </w:footnote>
  <w:footnote w:type="continuationSeparator" w:id="0">
    <w:p w14:paraId="27052333" w14:textId="77777777" w:rsidR="009F2BF8" w:rsidRDefault="009F2BF8" w:rsidP="005B21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1600495"/>
      <w:docPartObj>
        <w:docPartGallery w:val="Watermarks"/>
        <w:docPartUnique/>
      </w:docPartObj>
    </w:sdtPr>
    <w:sdtContent>
      <w:p w14:paraId="14188687" w14:textId="77777777" w:rsidR="00B65E78" w:rsidRDefault="00B65E78">
        <w:pPr>
          <w:pStyle w:val="Header"/>
        </w:pPr>
        <w:r>
          <w:rPr>
            <w:noProof/>
          </w:rPr>
          <w:pict w14:anchorId="6202B6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27157"/>
    <w:multiLevelType w:val="hybridMultilevel"/>
    <w:tmpl w:val="D45A13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C73746"/>
    <w:multiLevelType w:val="hybridMultilevel"/>
    <w:tmpl w:val="30A0C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2B18E3"/>
    <w:multiLevelType w:val="hybridMultilevel"/>
    <w:tmpl w:val="C8A4F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E4E15"/>
    <w:multiLevelType w:val="hybridMultilevel"/>
    <w:tmpl w:val="1722E4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CC753B"/>
    <w:multiLevelType w:val="hybridMultilevel"/>
    <w:tmpl w:val="1116F6A0"/>
    <w:lvl w:ilvl="0" w:tplc="04090011">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E144C9"/>
    <w:multiLevelType w:val="hybridMultilevel"/>
    <w:tmpl w:val="3A74EA44"/>
    <w:styleLink w:val="ImportedStyle12"/>
    <w:lvl w:ilvl="0" w:tplc="B23AE210">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3AE2306">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DD20DC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9D85A8A">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20EECA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514C76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DE2A16">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306D7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30ED34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F9E3294"/>
    <w:multiLevelType w:val="hybridMultilevel"/>
    <w:tmpl w:val="370E8C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B2D1A"/>
    <w:multiLevelType w:val="hybridMultilevel"/>
    <w:tmpl w:val="15C2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939B8"/>
    <w:multiLevelType w:val="hybridMultilevel"/>
    <w:tmpl w:val="1172B094"/>
    <w:lvl w:ilvl="0" w:tplc="B8980D4A">
      <w:start w:val="1"/>
      <w:numFmt w:val="bullet"/>
      <w:lvlText w:val=""/>
      <w:lvlJc w:val="left"/>
      <w:pPr>
        <w:ind w:left="720" w:hanging="360"/>
      </w:pPr>
      <w:rPr>
        <w:rFonts w:ascii="Symbol" w:hAnsi="Symbol" w:hint="default"/>
      </w:rPr>
    </w:lvl>
    <w:lvl w:ilvl="1" w:tplc="208AC634">
      <w:start w:val="1"/>
      <w:numFmt w:val="bullet"/>
      <w:lvlText w:val="o"/>
      <w:lvlJc w:val="left"/>
      <w:pPr>
        <w:ind w:left="1440" w:hanging="360"/>
      </w:pPr>
      <w:rPr>
        <w:rFonts w:ascii="Courier New" w:hAnsi="Courier New" w:hint="default"/>
      </w:rPr>
    </w:lvl>
    <w:lvl w:ilvl="2" w:tplc="5FD24FB6">
      <w:start w:val="1"/>
      <w:numFmt w:val="bullet"/>
      <w:lvlText w:val=""/>
      <w:lvlJc w:val="left"/>
      <w:pPr>
        <w:ind w:left="2160" w:hanging="360"/>
      </w:pPr>
      <w:rPr>
        <w:rFonts w:ascii="Wingdings" w:hAnsi="Wingdings" w:hint="default"/>
      </w:rPr>
    </w:lvl>
    <w:lvl w:ilvl="3" w:tplc="70EA3DDA">
      <w:start w:val="1"/>
      <w:numFmt w:val="bullet"/>
      <w:lvlText w:val=""/>
      <w:lvlJc w:val="left"/>
      <w:pPr>
        <w:ind w:left="2880" w:hanging="360"/>
      </w:pPr>
      <w:rPr>
        <w:rFonts w:ascii="Symbol" w:hAnsi="Symbol" w:hint="default"/>
      </w:rPr>
    </w:lvl>
    <w:lvl w:ilvl="4" w:tplc="3A6232A8">
      <w:start w:val="1"/>
      <w:numFmt w:val="bullet"/>
      <w:lvlText w:val="o"/>
      <w:lvlJc w:val="left"/>
      <w:pPr>
        <w:ind w:left="3600" w:hanging="360"/>
      </w:pPr>
      <w:rPr>
        <w:rFonts w:ascii="Courier New" w:hAnsi="Courier New" w:hint="default"/>
      </w:rPr>
    </w:lvl>
    <w:lvl w:ilvl="5" w:tplc="DC901D3C">
      <w:start w:val="1"/>
      <w:numFmt w:val="bullet"/>
      <w:lvlText w:val=""/>
      <w:lvlJc w:val="left"/>
      <w:pPr>
        <w:ind w:left="4320" w:hanging="360"/>
      </w:pPr>
      <w:rPr>
        <w:rFonts w:ascii="Wingdings" w:hAnsi="Wingdings" w:hint="default"/>
      </w:rPr>
    </w:lvl>
    <w:lvl w:ilvl="6" w:tplc="11B48356">
      <w:start w:val="1"/>
      <w:numFmt w:val="bullet"/>
      <w:lvlText w:val=""/>
      <w:lvlJc w:val="left"/>
      <w:pPr>
        <w:ind w:left="5040" w:hanging="360"/>
      </w:pPr>
      <w:rPr>
        <w:rFonts w:ascii="Symbol" w:hAnsi="Symbol" w:hint="default"/>
      </w:rPr>
    </w:lvl>
    <w:lvl w:ilvl="7" w:tplc="DB4A3222">
      <w:start w:val="1"/>
      <w:numFmt w:val="bullet"/>
      <w:lvlText w:val="o"/>
      <w:lvlJc w:val="left"/>
      <w:pPr>
        <w:ind w:left="5760" w:hanging="360"/>
      </w:pPr>
      <w:rPr>
        <w:rFonts w:ascii="Courier New" w:hAnsi="Courier New" w:hint="default"/>
      </w:rPr>
    </w:lvl>
    <w:lvl w:ilvl="8" w:tplc="CF08E7F0">
      <w:start w:val="1"/>
      <w:numFmt w:val="bullet"/>
      <w:lvlText w:val=""/>
      <w:lvlJc w:val="left"/>
      <w:pPr>
        <w:ind w:left="6480" w:hanging="360"/>
      </w:pPr>
      <w:rPr>
        <w:rFonts w:ascii="Wingdings" w:hAnsi="Wingdings" w:hint="default"/>
      </w:rPr>
    </w:lvl>
  </w:abstractNum>
  <w:abstractNum w:abstractNumId="9" w15:restartNumberingAfterBreak="0">
    <w:nsid w:val="237F0185"/>
    <w:multiLevelType w:val="hybridMultilevel"/>
    <w:tmpl w:val="EB748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D16FA"/>
    <w:multiLevelType w:val="hybridMultilevel"/>
    <w:tmpl w:val="411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E4FA8"/>
    <w:multiLevelType w:val="hybridMultilevel"/>
    <w:tmpl w:val="58C614C6"/>
    <w:styleLink w:val="ImportedStyle18"/>
    <w:lvl w:ilvl="0" w:tplc="6B586ED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86CCED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F2AD95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70E1F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A32BF6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1A21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46963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B8C82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0AF64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74365CB"/>
    <w:multiLevelType w:val="hybridMultilevel"/>
    <w:tmpl w:val="F2E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B7FE0"/>
    <w:multiLevelType w:val="hybridMultilevel"/>
    <w:tmpl w:val="04FEF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C15826"/>
    <w:multiLevelType w:val="hybridMultilevel"/>
    <w:tmpl w:val="B596C5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12207A"/>
    <w:multiLevelType w:val="hybridMultilevel"/>
    <w:tmpl w:val="1D44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702BE"/>
    <w:multiLevelType w:val="hybridMultilevel"/>
    <w:tmpl w:val="695083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96676E"/>
    <w:multiLevelType w:val="hybridMultilevel"/>
    <w:tmpl w:val="64DA8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0B39B0"/>
    <w:multiLevelType w:val="hybridMultilevel"/>
    <w:tmpl w:val="9A2C0640"/>
    <w:styleLink w:val="ImportedStyle6"/>
    <w:lvl w:ilvl="0" w:tplc="3C34E8F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AC41E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7A7EB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DE1E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0CDBA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1CE0A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EAD2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1FEC54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96239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48D55251"/>
    <w:multiLevelType w:val="hybridMultilevel"/>
    <w:tmpl w:val="807A2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094F3B"/>
    <w:multiLevelType w:val="hybridMultilevel"/>
    <w:tmpl w:val="BFC0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AE5D68"/>
    <w:multiLevelType w:val="hybridMultilevel"/>
    <w:tmpl w:val="9A2C0640"/>
    <w:numStyleLink w:val="ImportedStyle6"/>
  </w:abstractNum>
  <w:abstractNum w:abstractNumId="22" w15:restartNumberingAfterBreak="0">
    <w:nsid w:val="586615CD"/>
    <w:multiLevelType w:val="hybridMultilevel"/>
    <w:tmpl w:val="1CDCA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2460AD"/>
    <w:multiLevelType w:val="hybridMultilevel"/>
    <w:tmpl w:val="3A74EA44"/>
    <w:numStyleLink w:val="ImportedStyle12"/>
  </w:abstractNum>
  <w:abstractNum w:abstractNumId="24" w15:restartNumberingAfterBreak="0">
    <w:nsid w:val="5E4B353D"/>
    <w:multiLevelType w:val="hybridMultilevel"/>
    <w:tmpl w:val="4F086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05721"/>
    <w:multiLevelType w:val="hybridMultilevel"/>
    <w:tmpl w:val="8E76D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CF189B"/>
    <w:multiLevelType w:val="hybridMultilevel"/>
    <w:tmpl w:val="31B6A0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7987CDC"/>
    <w:multiLevelType w:val="multilevel"/>
    <w:tmpl w:val="AAEA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8E1D27"/>
    <w:multiLevelType w:val="hybridMultilevel"/>
    <w:tmpl w:val="58C614C6"/>
    <w:numStyleLink w:val="ImportedStyle18"/>
  </w:abstractNum>
  <w:abstractNum w:abstractNumId="29" w15:restartNumberingAfterBreak="0">
    <w:nsid w:val="6DC279E9"/>
    <w:multiLevelType w:val="hybridMultilevel"/>
    <w:tmpl w:val="4C4A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6E5ACC"/>
    <w:multiLevelType w:val="hybridMultilevel"/>
    <w:tmpl w:val="39F0087E"/>
    <w:lvl w:ilvl="0" w:tplc="04090011">
      <w:start w:val="1"/>
      <w:numFmt w:val="decimal"/>
      <w:lvlText w:val="%1)"/>
      <w:lvlJc w:val="left"/>
      <w:pPr>
        <w:ind w:left="360" w:hanging="360"/>
      </w:pPr>
      <w:rPr>
        <w:rFonts w:hint="default"/>
        <w:b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2585D42"/>
    <w:multiLevelType w:val="hybridMultilevel"/>
    <w:tmpl w:val="05B0A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62BCF"/>
    <w:multiLevelType w:val="hybridMultilevel"/>
    <w:tmpl w:val="C000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4"/>
  </w:num>
  <w:num w:numId="4">
    <w:abstractNumId w:val="12"/>
  </w:num>
  <w:num w:numId="5">
    <w:abstractNumId w:val="31"/>
  </w:num>
  <w:num w:numId="6">
    <w:abstractNumId w:val="3"/>
  </w:num>
  <w:num w:numId="7">
    <w:abstractNumId w:val="20"/>
  </w:num>
  <w:num w:numId="8">
    <w:abstractNumId w:val="16"/>
  </w:num>
  <w:num w:numId="9">
    <w:abstractNumId w:val="25"/>
  </w:num>
  <w:num w:numId="10">
    <w:abstractNumId w:val="1"/>
  </w:num>
  <w:num w:numId="11">
    <w:abstractNumId w:val="13"/>
  </w:num>
  <w:num w:numId="12">
    <w:abstractNumId w:val="14"/>
  </w:num>
  <w:num w:numId="13">
    <w:abstractNumId w:val="19"/>
  </w:num>
  <w:num w:numId="14">
    <w:abstractNumId w:val="27"/>
  </w:num>
  <w:num w:numId="15">
    <w:abstractNumId w:val="0"/>
  </w:num>
  <w:num w:numId="16">
    <w:abstractNumId w:val="24"/>
  </w:num>
  <w:num w:numId="17">
    <w:abstractNumId w:val="26"/>
  </w:num>
  <w:num w:numId="18">
    <w:abstractNumId w:val="30"/>
  </w:num>
  <w:num w:numId="19">
    <w:abstractNumId w:val="2"/>
  </w:num>
  <w:num w:numId="20">
    <w:abstractNumId w:val="15"/>
  </w:num>
  <w:num w:numId="21">
    <w:abstractNumId w:val="7"/>
  </w:num>
  <w:num w:numId="22">
    <w:abstractNumId w:val="10"/>
  </w:num>
  <w:num w:numId="23">
    <w:abstractNumId w:val="29"/>
  </w:num>
  <w:num w:numId="24">
    <w:abstractNumId w:val="6"/>
  </w:num>
  <w:num w:numId="25">
    <w:abstractNumId w:val="18"/>
  </w:num>
  <w:num w:numId="26">
    <w:abstractNumId w:val="21"/>
  </w:num>
  <w:num w:numId="27">
    <w:abstractNumId w:val="22"/>
  </w:num>
  <w:num w:numId="28">
    <w:abstractNumId w:val="5"/>
  </w:num>
  <w:num w:numId="29">
    <w:abstractNumId w:val="23"/>
    <w:lvlOverride w:ilvl="0">
      <w:lvl w:ilvl="0" w:tplc="130CF04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F4A472C">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D458E38E">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79456D6">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E6CE8A8">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590CD8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7A8BB7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E9653AA">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A929DE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0">
    <w:abstractNumId w:val="11"/>
  </w:num>
  <w:num w:numId="31">
    <w:abstractNumId w:val="28"/>
  </w:num>
  <w:num w:numId="32">
    <w:abstractNumId w:val="17"/>
  </w:num>
  <w:num w:numId="33">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K0NDQ3MDEzNjY1MjJR0lEKTi0uzszPAykwqQUApDMsnywAAAA="/>
  </w:docVars>
  <w:rsids>
    <w:rsidRoot w:val="009C697D"/>
    <w:rsid w:val="000001F0"/>
    <w:rsid w:val="00000690"/>
    <w:rsid w:val="000016B4"/>
    <w:rsid w:val="00002720"/>
    <w:rsid w:val="00006C3D"/>
    <w:rsid w:val="00010D2A"/>
    <w:rsid w:val="00023DAE"/>
    <w:rsid w:val="00030591"/>
    <w:rsid w:val="00053E3A"/>
    <w:rsid w:val="00061DE6"/>
    <w:rsid w:val="000668DE"/>
    <w:rsid w:val="000779F8"/>
    <w:rsid w:val="00082728"/>
    <w:rsid w:val="000870C3"/>
    <w:rsid w:val="0009535E"/>
    <w:rsid w:val="000C16CC"/>
    <w:rsid w:val="000C6933"/>
    <w:rsid w:val="000D2E32"/>
    <w:rsid w:val="000E79F5"/>
    <w:rsid w:val="000E7E1F"/>
    <w:rsid w:val="000F07B4"/>
    <w:rsid w:val="000F6716"/>
    <w:rsid w:val="0010653D"/>
    <w:rsid w:val="00107FE7"/>
    <w:rsid w:val="00110FB9"/>
    <w:rsid w:val="00114579"/>
    <w:rsid w:val="00121BC8"/>
    <w:rsid w:val="001242BF"/>
    <w:rsid w:val="001253C2"/>
    <w:rsid w:val="001326C0"/>
    <w:rsid w:val="00133974"/>
    <w:rsid w:val="00151394"/>
    <w:rsid w:val="001604A7"/>
    <w:rsid w:val="00170C03"/>
    <w:rsid w:val="00171EA5"/>
    <w:rsid w:val="00172CF0"/>
    <w:rsid w:val="001761F7"/>
    <w:rsid w:val="001803A3"/>
    <w:rsid w:val="00185E0B"/>
    <w:rsid w:val="001B3ECF"/>
    <w:rsid w:val="001B799E"/>
    <w:rsid w:val="001D1CA4"/>
    <w:rsid w:val="001D6D22"/>
    <w:rsid w:val="001E5465"/>
    <w:rsid w:val="00202D0D"/>
    <w:rsid w:val="00231DAC"/>
    <w:rsid w:val="002503E9"/>
    <w:rsid w:val="002524A6"/>
    <w:rsid w:val="00265E52"/>
    <w:rsid w:val="002818F4"/>
    <w:rsid w:val="00295C33"/>
    <w:rsid w:val="0029621F"/>
    <w:rsid w:val="002A5D44"/>
    <w:rsid w:val="002B19F7"/>
    <w:rsid w:val="002B438E"/>
    <w:rsid w:val="002C6C8B"/>
    <w:rsid w:val="002F0220"/>
    <w:rsid w:val="002F0655"/>
    <w:rsid w:val="002F787A"/>
    <w:rsid w:val="002F79E4"/>
    <w:rsid w:val="003019DD"/>
    <w:rsid w:val="00322B58"/>
    <w:rsid w:val="00323823"/>
    <w:rsid w:val="003265C3"/>
    <w:rsid w:val="0033435B"/>
    <w:rsid w:val="00337F67"/>
    <w:rsid w:val="0034106D"/>
    <w:rsid w:val="00345D90"/>
    <w:rsid w:val="00346856"/>
    <w:rsid w:val="00351D57"/>
    <w:rsid w:val="00352A28"/>
    <w:rsid w:val="0037397B"/>
    <w:rsid w:val="00374143"/>
    <w:rsid w:val="00375E05"/>
    <w:rsid w:val="00377045"/>
    <w:rsid w:val="003830FF"/>
    <w:rsid w:val="003869F5"/>
    <w:rsid w:val="003A3194"/>
    <w:rsid w:val="003A7123"/>
    <w:rsid w:val="003C1EA7"/>
    <w:rsid w:val="003C325D"/>
    <w:rsid w:val="003C5068"/>
    <w:rsid w:val="003C6218"/>
    <w:rsid w:val="00407A2C"/>
    <w:rsid w:val="00421C0C"/>
    <w:rsid w:val="004263E7"/>
    <w:rsid w:val="00432012"/>
    <w:rsid w:val="00433C8B"/>
    <w:rsid w:val="004343B6"/>
    <w:rsid w:val="00451635"/>
    <w:rsid w:val="00455402"/>
    <w:rsid w:val="00457A89"/>
    <w:rsid w:val="00460508"/>
    <w:rsid w:val="00467BC6"/>
    <w:rsid w:val="00477380"/>
    <w:rsid w:val="004A1C1F"/>
    <w:rsid w:val="004A1C69"/>
    <w:rsid w:val="004A62BD"/>
    <w:rsid w:val="004A6661"/>
    <w:rsid w:val="004B0761"/>
    <w:rsid w:val="004B6EFE"/>
    <w:rsid w:val="004C2DCE"/>
    <w:rsid w:val="004D0AE4"/>
    <w:rsid w:val="004D1D0C"/>
    <w:rsid w:val="004D407D"/>
    <w:rsid w:val="004E0183"/>
    <w:rsid w:val="004E1C6C"/>
    <w:rsid w:val="004F745B"/>
    <w:rsid w:val="00515201"/>
    <w:rsid w:val="0052399E"/>
    <w:rsid w:val="00532528"/>
    <w:rsid w:val="00536D3E"/>
    <w:rsid w:val="00540A6F"/>
    <w:rsid w:val="00540EB5"/>
    <w:rsid w:val="00550CF3"/>
    <w:rsid w:val="00561C60"/>
    <w:rsid w:val="00563CAB"/>
    <w:rsid w:val="00567A55"/>
    <w:rsid w:val="0057521D"/>
    <w:rsid w:val="00581303"/>
    <w:rsid w:val="005906A7"/>
    <w:rsid w:val="00595436"/>
    <w:rsid w:val="005B2104"/>
    <w:rsid w:val="005B5412"/>
    <w:rsid w:val="005B547A"/>
    <w:rsid w:val="005C0E3E"/>
    <w:rsid w:val="005C2EFF"/>
    <w:rsid w:val="005C4649"/>
    <w:rsid w:val="005D069A"/>
    <w:rsid w:val="005D07C6"/>
    <w:rsid w:val="005D546D"/>
    <w:rsid w:val="005D6152"/>
    <w:rsid w:val="005D7044"/>
    <w:rsid w:val="005E1166"/>
    <w:rsid w:val="005F1CED"/>
    <w:rsid w:val="00601E98"/>
    <w:rsid w:val="0060243C"/>
    <w:rsid w:val="00610ED6"/>
    <w:rsid w:val="0061639C"/>
    <w:rsid w:val="00621BE6"/>
    <w:rsid w:val="0062270B"/>
    <w:rsid w:val="00631DEA"/>
    <w:rsid w:val="00632B67"/>
    <w:rsid w:val="00640552"/>
    <w:rsid w:val="006406DE"/>
    <w:rsid w:val="00643A5F"/>
    <w:rsid w:val="00645BE0"/>
    <w:rsid w:val="006532B2"/>
    <w:rsid w:val="006563CE"/>
    <w:rsid w:val="006609A7"/>
    <w:rsid w:val="00661C3B"/>
    <w:rsid w:val="00674BCC"/>
    <w:rsid w:val="00676CCF"/>
    <w:rsid w:val="00676D3A"/>
    <w:rsid w:val="006835C1"/>
    <w:rsid w:val="00691DD2"/>
    <w:rsid w:val="00693DCE"/>
    <w:rsid w:val="006B478E"/>
    <w:rsid w:val="006B7947"/>
    <w:rsid w:val="006C24BE"/>
    <w:rsid w:val="006C3915"/>
    <w:rsid w:val="006C42FC"/>
    <w:rsid w:val="006D1AF2"/>
    <w:rsid w:val="006D22D2"/>
    <w:rsid w:val="006D2E1A"/>
    <w:rsid w:val="006D2F7F"/>
    <w:rsid w:val="006D598C"/>
    <w:rsid w:val="006D5AA7"/>
    <w:rsid w:val="006E25FF"/>
    <w:rsid w:val="006E46F2"/>
    <w:rsid w:val="006F03CE"/>
    <w:rsid w:val="006F232C"/>
    <w:rsid w:val="006F42BE"/>
    <w:rsid w:val="00702B27"/>
    <w:rsid w:val="007031C9"/>
    <w:rsid w:val="00706C12"/>
    <w:rsid w:val="00711826"/>
    <w:rsid w:val="0071223F"/>
    <w:rsid w:val="00730B79"/>
    <w:rsid w:val="00733A7E"/>
    <w:rsid w:val="00740776"/>
    <w:rsid w:val="00743E3C"/>
    <w:rsid w:val="00753643"/>
    <w:rsid w:val="00755E27"/>
    <w:rsid w:val="00762535"/>
    <w:rsid w:val="00767753"/>
    <w:rsid w:val="00774F05"/>
    <w:rsid w:val="007757B9"/>
    <w:rsid w:val="00776F48"/>
    <w:rsid w:val="00791C4A"/>
    <w:rsid w:val="00791D83"/>
    <w:rsid w:val="00794560"/>
    <w:rsid w:val="00796B2F"/>
    <w:rsid w:val="007A054B"/>
    <w:rsid w:val="007B7B8C"/>
    <w:rsid w:val="007D2FA6"/>
    <w:rsid w:val="007D4337"/>
    <w:rsid w:val="007D4565"/>
    <w:rsid w:val="007D4C12"/>
    <w:rsid w:val="008015DA"/>
    <w:rsid w:val="00813F0A"/>
    <w:rsid w:val="00814872"/>
    <w:rsid w:val="0081698B"/>
    <w:rsid w:val="00846344"/>
    <w:rsid w:val="0085461F"/>
    <w:rsid w:val="00855811"/>
    <w:rsid w:val="00862142"/>
    <w:rsid w:val="00882E3F"/>
    <w:rsid w:val="00886C5A"/>
    <w:rsid w:val="008941FD"/>
    <w:rsid w:val="008A3370"/>
    <w:rsid w:val="008A448B"/>
    <w:rsid w:val="008A5728"/>
    <w:rsid w:val="008A6FF6"/>
    <w:rsid w:val="008C0D7C"/>
    <w:rsid w:val="008D77D3"/>
    <w:rsid w:val="008E3742"/>
    <w:rsid w:val="008F50CC"/>
    <w:rsid w:val="00901875"/>
    <w:rsid w:val="00903BE8"/>
    <w:rsid w:val="0090602D"/>
    <w:rsid w:val="00910122"/>
    <w:rsid w:val="00910EA2"/>
    <w:rsid w:val="00913847"/>
    <w:rsid w:val="00916FE3"/>
    <w:rsid w:val="00921EBF"/>
    <w:rsid w:val="009224E2"/>
    <w:rsid w:val="009330BA"/>
    <w:rsid w:val="00936555"/>
    <w:rsid w:val="00942961"/>
    <w:rsid w:val="009539DC"/>
    <w:rsid w:val="009917B7"/>
    <w:rsid w:val="00991E5D"/>
    <w:rsid w:val="009923CB"/>
    <w:rsid w:val="00994427"/>
    <w:rsid w:val="0099600E"/>
    <w:rsid w:val="00997014"/>
    <w:rsid w:val="009C1945"/>
    <w:rsid w:val="009C1C60"/>
    <w:rsid w:val="009C697D"/>
    <w:rsid w:val="009D0170"/>
    <w:rsid w:val="009D2A8E"/>
    <w:rsid w:val="009E5FEC"/>
    <w:rsid w:val="009F248E"/>
    <w:rsid w:val="009F2BF8"/>
    <w:rsid w:val="00A0429A"/>
    <w:rsid w:val="00A05B96"/>
    <w:rsid w:val="00A1507C"/>
    <w:rsid w:val="00A20B19"/>
    <w:rsid w:val="00A22F93"/>
    <w:rsid w:val="00A3174B"/>
    <w:rsid w:val="00A363DC"/>
    <w:rsid w:val="00A414EE"/>
    <w:rsid w:val="00A41F89"/>
    <w:rsid w:val="00A42C86"/>
    <w:rsid w:val="00A4670C"/>
    <w:rsid w:val="00A52DA5"/>
    <w:rsid w:val="00A55135"/>
    <w:rsid w:val="00A6409D"/>
    <w:rsid w:val="00A6416B"/>
    <w:rsid w:val="00A73853"/>
    <w:rsid w:val="00A77F79"/>
    <w:rsid w:val="00A81EA7"/>
    <w:rsid w:val="00AB5B66"/>
    <w:rsid w:val="00AC2FEA"/>
    <w:rsid w:val="00AC529F"/>
    <w:rsid w:val="00AC64AB"/>
    <w:rsid w:val="00AD4B49"/>
    <w:rsid w:val="00AF68FD"/>
    <w:rsid w:val="00AF7257"/>
    <w:rsid w:val="00AF76F6"/>
    <w:rsid w:val="00B07628"/>
    <w:rsid w:val="00B232FD"/>
    <w:rsid w:val="00B4754F"/>
    <w:rsid w:val="00B65E78"/>
    <w:rsid w:val="00B72709"/>
    <w:rsid w:val="00B77BB5"/>
    <w:rsid w:val="00B77D48"/>
    <w:rsid w:val="00B92454"/>
    <w:rsid w:val="00B969F9"/>
    <w:rsid w:val="00BB17C8"/>
    <w:rsid w:val="00BB47D1"/>
    <w:rsid w:val="00BC0D0E"/>
    <w:rsid w:val="00BC1676"/>
    <w:rsid w:val="00BD1A6F"/>
    <w:rsid w:val="00BE3C66"/>
    <w:rsid w:val="00BE787B"/>
    <w:rsid w:val="00BF0BAC"/>
    <w:rsid w:val="00C055AA"/>
    <w:rsid w:val="00C05B5F"/>
    <w:rsid w:val="00C2053C"/>
    <w:rsid w:val="00C33B01"/>
    <w:rsid w:val="00C33B02"/>
    <w:rsid w:val="00C35220"/>
    <w:rsid w:val="00C35AD1"/>
    <w:rsid w:val="00C36B8F"/>
    <w:rsid w:val="00C37788"/>
    <w:rsid w:val="00C473DE"/>
    <w:rsid w:val="00C51AD6"/>
    <w:rsid w:val="00C6707C"/>
    <w:rsid w:val="00C74107"/>
    <w:rsid w:val="00C80B0F"/>
    <w:rsid w:val="00C82620"/>
    <w:rsid w:val="00C863AB"/>
    <w:rsid w:val="00C90C81"/>
    <w:rsid w:val="00CA33AE"/>
    <w:rsid w:val="00CB31CC"/>
    <w:rsid w:val="00CC1031"/>
    <w:rsid w:val="00CC6112"/>
    <w:rsid w:val="00CE0AF5"/>
    <w:rsid w:val="00CF4123"/>
    <w:rsid w:val="00CF6EC1"/>
    <w:rsid w:val="00D27765"/>
    <w:rsid w:val="00D37433"/>
    <w:rsid w:val="00D406E7"/>
    <w:rsid w:val="00D44768"/>
    <w:rsid w:val="00D54CEE"/>
    <w:rsid w:val="00D5734A"/>
    <w:rsid w:val="00D942FA"/>
    <w:rsid w:val="00D955E4"/>
    <w:rsid w:val="00DB61EA"/>
    <w:rsid w:val="00DD05BD"/>
    <w:rsid w:val="00DD2DE1"/>
    <w:rsid w:val="00DD3546"/>
    <w:rsid w:val="00DE4A59"/>
    <w:rsid w:val="00DF2C93"/>
    <w:rsid w:val="00DF6D73"/>
    <w:rsid w:val="00E00916"/>
    <w:rsid w:val="00E051FB"/>
    <w:rsid w:val="00E05AF5"/>
    <w:rsid w:val="00E06561"/>
    <w:rsid w:val="00E112AA"/>
    <w:rsid w:val="00E11784"/>
    <w:rsid w:val="00E11DF0"/>
    <w:rsid w:val="00E209FE"/>
    <w:rsid w:val="00E215DB"/>
    <w:rsid w:val="00E257FC"/>
    <w:rsid w:val="00E27D4B"/>
    <w:rsid w:val="00E31B24"/>
    <w:rsid w:val="00E3329E"/>
    <w:rsid w:val="00E36EC0"/>
    <w:rsid w:val="00E42792"/>
    <w:rsid w:val="00E4688E"/>
    <w:rsid w:val="00E60794"/>
    <w:rsid w:val="00E63CB9"/>
    <w:rsid w:val="00E6407B"/>
    <w:rsid w:val="00E669CD"/>
    <w:rsid w:val="00E67E99"/>
    <w:rsid w:val="00E720AE"/>
    <w:rsid w:val="00E7658A"/>
    <w:rsid w:val="00E80176"/>
    <w:rsid w:val="00E877D4"/>
    <w:rsid w:val="00E96889"/>
    <w:rsid w:val="00EC74C2"/>
    <w:rsid w:val="00ED0D51"/>
    <w:rsid w:val="00EE519E"/>
    <w:rsid w:val="00EF63C6"/>
    <w:rsid w:val="00F11BB7"/>
    <w:rsid w:val="00F20DB0"/>
    <w:rsid w:val="00F242EB"/>
    <w:rsid w:val="00F24FEA"/>
    <w:rsid w:val="00F26684"/>
    <w:rsid w:val="00F30D97"/>
    <w:rsid w:val="00F352A0"/>
    <w:rsid w:val="00F408B4"/>
    <w:rsid w:val="00F47556"/>
    <w:rsid w:val="00F5011A"/>
    <w:rsid w:val="00F54220"/>
    <w:rsid w:val="00F546A7"/>
    <w:rsid w:val="00F568A4"/>
    <w:rsid w:val="00F57B17"/>
    <w:rsid w:val="00F623BF"/>
    <w:rsid w:val="00F70B38"/>
    <w:rsid w:val="00F82C8F"/>
    <w:rsid w:val="00F931A8"/>
    <w:rsid w:val="00F9551D"/>
    <w:rsid w:val="00F95D5F"/>
    <w:rsid w:val="00FA6350"/>
    <w:rsid w:val="00FB49DD"/>
    <w:rsid w:val="00FB6D78"/>
    <w:rsid w:val="00FC5EAB"/>
    <w:rsid w:val="00FE0552"/>
    <w:rsid w:val="00FF38CC"/>
    <w:rsid w:val="00FF730C"/>
    <w:rsid w:val="3E89B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1E7A964"/>
  <w15:docId w15:val="{87E722DF-5530-4748-B858-052E3AEB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7014"/>
    <w:pPr>
      <w:keepNext/>
      <w:keepLines/>
      <w:spacing w:before="240" w:after="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997014"/>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autoRedefine/>
    <w:qFormat/>
    <w:rsid w:val="001D6D22"/>
    <w:pPr>
      <w:keepNext/>
      <w:shd w:val="clear" w:color="auto" w:fill="D9D9D9"/>
      <w:spacing w:after="0" w:line="240" w:lineRule="auto"/>
      <w:outlineLvl w:val="2"/>
    </w:pPr>
    <w:rPr>
      <w:rFonts w:asciiTheme="majorHAnsi" w:eastAsia="MS Gothic" w:hAnsiTheme="majorHAnsi" w:cs="Times New Roman"/>
      <w:b/>
      <w:bCs/>
      <w:sz w:val="24"/>
      <w:szCs w:val="26"/>
    </w:rPr>
  </w:style>
  <w:style w:type="paragraph" w:styleId="Heading4">
    <w:name w:val="heading 4"/>
    <w:basedOn w:val="Normal"/>
    <w:next w:val="Normal"/>
    <w:link w:val="Heading4Char"/>
    <w:uiPriority w:val="9"/>
    <w:unhideWhenUsed/>
    <w:qFormat/>
    <w:rsid w:val="006C42F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8262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C8262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C697D"/>
    <w:pPr>
      <w:spacing w:after="0" w:line="240" w:lineRule="auto"/>
    </w:pPr>
  </w:style>
  <w:style w:type="paragraph" w:styleId="Header">
    <w:name w:val="header"/>
    <w:basedOn w:val="Normal"/>
    <w:link w:val="HeaderChar"/>
    <w:uiPriority w:val="99"/>
    <w:unhideWhenUsed/>
    <w:rsid w:val="005B2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104"/>
  </w:style>
  <w:style w:type="paragraph" w:styleId="Footer">
    <w:name w:val="footer"/>
    <w:basedOn w:val="Normal"/>
    <w:link w:val="FooterChar"/>
    <w:uiPriority w:val="99"/>
    <w:unhideWhenUsed/>
    <w:rsid w:val="005B2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104"/>
  </w:style>
  <w:style w:type="character" w:customStyle="1" w:styleId="bold">
    <w:name w:val="bold"/>
    <w:rsid w:val="00796B2F"/>
    <w:rPr>
      <w:rFonts w:ascii="Arial Unicode MS" w:eastAsia="Arial Unicode MS" w:hAnsi="Arial Unicode MS" w:cs="Arial Unicode MS"/>
      <w:b/>
      <w:sz w:val="20"/>
      <w:szCs w:val="20"/>
    </w:rPr>
  </w:style>
  <w:style w:type="table" w:customStyle="1" w:styleId="table">
    <w:name w:val="table"/>
    <w:uiPriority w:val="99"/>
    <w:rsid w:val="00796B2F"/>
    <w:rPr>
      <w:rFonts w:ascii="Arial" w:eastAsia="Arial" w:hAnsi="Arial" w:cs="Arial"/>
      <w:sz w:val="20"/>
      <w:szCs w:val="20"/>
    </w:rPr>
    <w:tblPr>
      <w:tblBorders>
        <w:top w:val="single" w:sz="20" w:space="0" w:color="DEDEDE"/>
        <w:left w:val="single" w:sz="20" w:space="0" w:color="DEDEDE"/>
        <w:bottom w:val="single" w:sz="20" w:space="0" w:color="DEDEDE"/>
        <w:right w:val="single" w:sz="20" w:space="0" w:color="DEDEDE"/>
        <w:insideH w:val="single" w:sz="20" w:space="0" w:color="DEDEDE"/>
        <w:insideV w:val="single" w:sz="20" w:space="0" w:color="DEDEDE"/>
      </w:tblBorders>
      <w:tblCellMar>
        <w:top w:w="80" w:type="dxa"/>
        <w:left w:w="80" w:type="dxa"/>
        <w:bottom w:w="80" w:type="dxa"/>
        <w:right w:w="80" w:type="dxa"/>
      </w:tblCellMar>
    </w:tblPr>
  </w:style>
  <w:style w:type="paragraph" w:styleId="ListParagraph">
    <w:name w:val="List Paragraph"/>
    <w:basedOn w:val="Normal"/>
    <w:qFormat/>
    <w:rsid w:val="00796B2F"/>
    <w:pPr>
      <w:ind w:left="720"/>
      <w:contextualSpacing/>
    </w:pPr>
  </w:style>
  <w:style w:type="paragraph" w:customStyle="1" w:styleId="headingquestionTitle">
    <w:name w:val="heading questionTitle"/>
    <w:rsid w:val="00F11BB7"/>
    <w:rPr>
      <w:rFonts w:ascii="Arial Unicode MS" w:eastAsia="Arial Unicode MS" w:hAnsi="Arial Unicode MS" w:cs="Arial Unicode MS"/>
      <w:b/>
      <w:sz w:val="32"/>
      <w:szCs w:val="32"/>
    </w:rPr>
  </w:style>
  <w:style w:type="character" w:customStyle="1" w:styleId="text">
    <w:name w:val="text"/>
    <w:rsid w:val="00F11BB7"/>
    <w:rPr>
      <w:rFonts w:ascii="Arial Unicode MS" w:eastAsia="Arial Unicode MS" w:hAnsi="Arial Unicode MS" w:cs="Arial Unicode MS"/>
      <w:sz w:val="20"/>
      <w:szCs w:val="20"/>
    </w:rPr>
  </w:style>
  <w:style w:type="table" w:styleId="TableGrid">
    <w:name w:val="Table Grid"/>
    <w:basedOn w:val="TableNormal"/>
    <w:uiPriority w:val="39"/>
    <w:rsid w:val="003A3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D6D22"/>
    <w:rPr>
      <w:rFonts w:asciiTheme="majorHAnsi" w:eastAsia="MS Gothic" w:hAnsiTheme="majorHAnsi" w:cs="Times New Roman"/>
      <w:b/>
      <w:bCs/>
      <w:sz w:val="24"/>
      <w:szCs w:val="26"/>
      <w:shd w:val="clear" w:color="auto" w:fill="D9D9D9"/>
    </w:rPr>
  </w:style>
  <w:style w:type="paragraph" w:styleId="NormalWeb">
    <w:name w:val="Normal (Web)"/>
    <w:basedOn w:val="Normal"/>
    <w:uiPriority w:val="99"/>
    <w:unhideWhenUsed/>
    <w:rsid w:val="004A66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97014"/>
    <w:rPr>
      <w:rFonts w:asciiTheme="majorHAnsi" w:eastAsiaTheme="majorEastAsia" w:hAnsiTheme="majorHAnsi" w:cstheme="majorBidi"/>
      <w:b/>
      <w:szCs w:val="26"/>
    </w:rPr>
  </w:style>
  <w:style w:type="paragraph" w:styleId="BodyText">
    <w:name w:val="Body Text"/>
    <w:basedOn w:val="Normal"/>
    <w:link w:val="BodyTextChar"/>
    <w:uiPriority w:val="1"/>
    <w:qFormat/>
    <w:rsid w:val="00BE3C66"/>
    <w:pPr>
      <w:widowControl w:val="0"/>
      <w:spacing w:after="0" w:line="240" w:lineRule="auto"/>
      <w:ind w:left="1180" w:hanging="533"/>
    </w:pPr>
    <w:rPr>
      <w:rFonts w:ascii="Trebuchet MS" w:eastAsia="Trebuchet MS" w:hAnsi="Trebuchet MS"/>
    </w:rPr>
  </w:style>
  <w:style w:type="character" w:customStyle="1" w:styleId="BodyTextChar">
    <w:name w:val="Body Text Char"/>
    <w:basedOn w:val="DefaultParagraphFont"/>
    <w:link w:val="BodyText"/>
    <w:uiPriority w:val="1"/>
    <w:rsid w:val="00BE3C66"/>
    <w:rPr>
      <w:rFonts w:ascii="Trebuchet MS" w:eastAsia="Trebuchet MS" w:hAnsi="Trebuchet MS"/>
    </w:rPr>
  </w:style>
  <w:style w:type="character" w:styleId="Hyperlink">
    <w:name w:val="Hyperlink"/>
    <w:basedOn w:val="DefaultParagraphFont"/>
    <w:uiPriority w:val="99"/>
    <w:unhideWhenUsed/>
    <w:rsid w:val="00F9551D"/>
    <w:rPr>
      <w:color w:val="0563C1" w:themeColor="hyperlink"/>
      <w:u w:val="single"/>
    </w:rPr>
  </w:style>
  <w:style w:type="paragraph" w:styleId="Title">
    <w:name w:val="Title"/>
    <w:basedOn w:val="Normal"/>
    <w:next w:val="Normal"/>
    <w:link w:val="TitleChar"/>
    <w:uiPriority w:val="10"/>
    <w:qFormat/>
    <w:rsid w:val="00A738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85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7014"/>
    <w:rPr>
      <w:rFonts w:asciiTheme="majorHAnsi" w:eastAsiaTheme="majorEastAsia" w:hAnsiTheme="majorHAnsi" w:cstheme="majorBidi"/>
      <w:b/>
      <w:sz w:val="24"/>
      <w:szCs w:val="32"/>
    </w:rPr>
  </w:style>
  <w:style w:type="character" w:customStyle="1" w:styleId="Heading4Char">
    <w:name w:val="Heading 4 Char"/>
    <w:basedOn w:val="DefaultParagraphFont"/>
    <w:link w:val="Heading4"/>
    <w:uiPriority w:val="9"/>
    <w:rsid w:val="006C42FC"/>
    <w:rPr>
      <w:rFonts w:asciiTheme="majorHAnsi" w:eastAsiaTheme="majorEastAsia" w:hAnsiTheme="majorHAnsi" w:cstheme="majorBidi"/>
      <w:i/>
      <w:iCs/>
      <w:color w:val="2E74B5" w:themeColor="accent1" w:themeShade="BF"/>
    </w:rPr>
  </w:style>
  <w:style w:type="paragraph" w:customStyle="1" w:styleId="Default">
    <w:name w:val="Default"/>
    <w:rsid w:val="00DE4A59"/>
    <w:pPr>
      <w:autoSpaceDE w:val="0"/>
      <w:autoSpaceDN w:val="0"/>
      <w:adjustRightInd w:val="0"/>
      <w:spacing w:after="0" w:line="240" w:lineRule="auto"/>
    </w:pPr>
    <w:rPr>
      <w:rFonts w:ascii="Trebuchet MS" w:hAnsi="Trebuchet MS" w:cs="Trebuchet MS"/>
      <w:color w:val="000000"/>
      <w:sz w:val="24"/>
      <w:szCs w:val="24"/>
    </w:rPr>
  </w:style>
  <w:style w:type="character" w:customStyle="1" w:styleId="goohl0">
    <w:name w:val="goohl0"/>
    <w:basedOn w:val="DefaultParagraphFont"/>
    <w:rsid w:val="00377045"/>
  </w:style>
  <w:style w:type="character" w:customStyle="1" w:styleId="goohl1">
    <w:name w:val="goohl1"/>
    <w:basedOn w:val="DefaultParagraphFont"/>
    <w:rsid w:val="00377045"/>
  </w:style>
  <w:style w:type="paragraph" w:customStyle="1" w:styleId="lead">
    <w:name w:val="lead"/>
    <w:basedOn w:val="Normal"/>
    <w:rsid w:val="003770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
    <w:name w:val="A0"/>
    <w:uiPriority w:val="99"/>
    <w:rsid w:val="006609A7"/>
    <w:rPr>
      <w:rFonts w:cs="Myriad Pro"/>
      <w:color w:val="221E1F"/>
    </w:rPr>
  </w:style>
  <w:style w:type="character" w:styleId="Emphasis">
    <w:name w:val="Emphasis"/>
    <w:basedOn w:val="DefaultParagraphFont"/>
    <w:uiPriority w:val="20"/>
    <w:qFormat/>
    <w:rsid w:val="001761F7"/>
    <w:rPr>
      <w:i/>
      <w:iCs/>
    </w:rPr>
  </w:style>
  <w:style w:type="character" w:styleId="Strong">
    <w:name w:val="Strong"/>
    <w:basedOn w:val="DefaultParagraphFont"/>
    <w:uiPriority w:val="22"/>
    <w:qFormat/>
    <w:rsid w:val="001761F7"/>
    <w:rPr>
      <w:b/>
      <w:bCs/>
    </w:rPr>
  </w:style>
  <w:style w:type="character" w:customStyle="1" w:styleId="Heading5Char">
    <w:name w:val="Heading 5 Char"/>
    <w:basedOn w:val="DefaultParagraphFont"/>
    <w:link w:val="Heading5"/>
    <w:uiPriority w:val="9"/>
    <w:rsid w:val="00C8262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C82620"/>
    <w:rPr>
      <w:rFonts w:asciiTheme="majorHAnsi" w:eastAsiaTheme="majorEastAsia" w:hAnsiTheme="majorHAnsi" w:cstheme="majorBidi"/>
      <w:color w:val="1F4D78" w:themeColor="accent1" w:themeShade="7F"/>
    </w:rPr>
  </w:style>
  <w:style w:type="character" w:customStyle="1" w:styleId="ms-rtefontface-3">
    <w:name w:val="ms-rtefontface-3"/>
    <w:basedOn w:val="DefaultParagraphFont"/>
    <w:rsid w:val="007D4C12"/>
  </w:style>
  <w:style w:type="numbering" w:customStyle="1" w:styleId="ImportedStyle6">
    <w:name w:val="Imported Style 6"/>
    <w:rsid w:val="00532528"/>
    <w:pPr>
      <w:numPr>
        <w:numId w:val="25"/>
      </w:numPr>
    </w:pPr>
  </w:style>
  <w:style w:type="numbering" w:customStyle="1" w:styleId="ImportedStyle12">
    <w:name w:val="Imported Style 12"/>
    <w:rsid w:val="00532528"/>
    <w:pPr>
      <w:numPr>
        <w:numId w:val="28"/>
      </w:numPr>
    </w:pPr>
  </w:style>
  <w:style w:type="numbering" w:customStyle="1" w:styleId="ImportedStyle18">
    <w:name w:val="Imported Style 18"/>
    <w:rsid w:val="00532528"/>
    <w:pPr>
      <w:numPr>
        <w:numId w:val="30"/>
      </w:numPr>
    </w:pPr>
  </w:style>
  <w:style w:type="paragraph" w:customStyle="1" w:styleId="Body">
    <w:name w:val="Body"/>
    <w:rsid w:val="0009535E"/>
    <w:pPr>
      <w:pBdr>
        <w:top w:val="nil"/>
        <w:left w:val="nil"/>
        <w:bottom w:val="nil"/>
        <w:right w:val="nil"/>
        <w:between w:val="nil"/>
        <w:bar w:val="nil"/>
      </w:pBdr>
    </w:pPr>
    <w:rPr>
      <w:rFonts w:ascii="Calibri" w:eastAsia="Calibri" w:hAnsi="Calibri" w:cs="Calibri"/>
      <w:color w:val="000000"/>
      <w:u w:color="000000"/>
      <w:bdr w:val="nil"/>
      <w:lang w:val="de-DE"/>
    </w:rPr>
  </w:style>
  <w:style w:type="character" w:styleId="CommentReference">
    <w:name w:val="annotation reference"/>
    <w:basedOn w:val="DefaultParagraphFont"/>
    <w:uiPriority w:val="99"/>
    <w:semiHidden/>
    <w:unhideWhenUsed/>
    <w:rsid w:val="00E112AA"/>
    <w:rPr>
      <w:sz w:val="16"/>
      <w:szCs w:val="16"/>
    </w:rPr>
  </w:style>
  <w:style w:type="paragraph" w:styleId="CommentText">
    <w:name w:val="annotation text"/>
    <w:basedOn w:val="Normal"/>
    <w:link w:val="CommentTextChar"/>
    <w:uiPriority w:val="99"/>
    <w:semiHidden/>
    <w:unhideWhenUsed/>
    <w:rsid w:val="00E112AA"/>
    <w:pPr>
      <w:spacing w:line="240" w:lineRule="auto"/>
    </w:pPr>
    <w:rPr>
      <w:sz w:val="20"/>
      <w:szCs w:val="20"/>
    </w:rPr>
  </w:style>
  <w:style w:type="character" w:customStyle="1" w:styleId="CommentTextChar">
    <w:name w:val="Comment Text Char"/>
    <w:basedOn w:val="DefaultParagraphFont"/>
    <w:link w:val="CommentText"/>
    <w:uiPriority w:val="99"/>
    <w:semiHidden/>
    <w:rsid w:val="00E112AA"/>
    <w:rPr>
      <w:sz w:val="20"/>
      <w:szCs w:val="20"/>
    </w:rPr>
  </w:style>
  <w:style w:type="paragraph" w:styleId="CommentSubject">
    <w:name w:val="annotation subject"/>
    <w:basedOn w:val="CommentText"/>
    <w:next w:val="CommentText"/>
    <w:link w:val="CommentSubjectChar"/>
    <w:uiPriority w:val="99"/>
    <w:semiHidden/>
    <w:unhideWhenUsed/>
    <w:rsid w:val="00E112AA"/>
    <w:rPr>
      <w:b/>
      <w:bCs/>
    </w:rPr>
  </w:style>
  <w:style w:type="character" w:customStyle="1" w:styleId="CommentSubjectChar">
    <w:name w:val="Comment Subject Char"/>
    <w:basedOn w:val="CommentTextChar"/>
    <w:link w:val="CommentSubject"/>
    <w:uiPriority w:val="99"/>
    <w:semiHidden/>
    <w:rsid w:val="00E112AA"/>
    <w:rPr>
      <w:b/>
      <w:bCs/>
      <w:sz w:val="20"/>
      <w:szCs w:val="20"/>
    </w:rPr>
  </w:style>
  <w:style w:type="paragraph" w:styleId="Revision">
    <w:name w:val="Revision"/>
    <w:hidden/>
    <w:uiPriority w:val="99"/>
    <w:semiHidden/>
    <w:rsid w:val="00E112AA"/>
    <w:pPr>
      <w:spacing w:after="0" w:line="240" w:lineRule="auto"/>
    </w:pPr>
  </w:style>
  <w:style w:type="paragraph" w:styleId="BalloonText">
    <w:name w:val="Balloon Text"/>
    <w:basedOn w:val="Normal"/>
    <w:link w:val="BalloonTextChar"/>
    <w:uiPriority w:val="99"/>
    <w:semiHidden/>
    <w:unhideWhenUsed/>
    <w:rsid w:val="00E11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2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59500">
      <w:bodyDiv w:val="1"/>
      <w:marLeft w:val="0"/>
      <w:marRight w:val="0"/>
      <w:marTop w:val="0"/>
      <w:marBottom w:val="0"/>
      <w:divBdr>
        <w:top w:val="none" w:sz="0" w:space="0" w:color="auto"/>
        <w:left w:val="none" w:sz="0" w:space="0" w:color="auto"/>
        <w:bottom w:val="none" w:sz="0" w:space="0" w:color="auto"/>
        <w:right w:val="none" w:sz="0" w:space="0" w:color="auto"/>
      </w:divBdr>
    </w:div>
    <w:div w:id="155731684">
      <w:bodyDiv w:val="1"/>
      <w:marLeft w:val="0"/>
      <w:marRight w:val="0"/>
      <w:marTop w:val="0"/>
      <w:marBottom w:val="0"/>
      <w:divBdr>
        <w:top w:val="none" w:sz="0" w:space="0" w:color="auto"/>
        <w:left w:val="none" w:sz="0" w:space="0" w:color="auto"/>
        <w:bottom w:val="none" w:sz="0" w:space="0" w:color="auto"/>
        <w:right w:val="none" w:sz="0" w:space="0" w:color="auto"/>
      </w:divBdr>
      <w:divsChild>
        <w:div w:id="766727425">
          <w:marLeft w:val="0"/>
          <w:marRight w:val="0"/>
          <w:marTop w:val="0"/>
          <w:marBottom w:val="0"/>
          <w:divBdr>
            <w:top w:val="none" w:sz="0" w:space="0" w:color="auto"/>
            <w:left w:val="none" w:sz="0" w:space="0" w:color="auto"/>
            <w:bottom w:val="none" w:sz="0" w:space="0" w:color="auto"/>
            <w:right w:val="none" w:sz="0" w:space="0" w:color="auto"/>
          </w:divBdr>
        </w:div>
        <w:div w:id="451242214">
          <w:marLeft w:val="0"/>
          <w:marRight w:val="0"/>
          <w:marTop w:val="0"/>
          <w:marBottom w:val="0"/>
          <w:divBdr>
            <w:top w:val="none" w:sz="0" w:space="0" w:color="auto"/>
            <w:left w:val="none" w:sz="0" w:space="0" w:color="auto"/>
            <w:bottom w:val="none" w:sz="0" w:space="0" w:color="auto"/>
            <w:right w:val="none" w:sz="0" w:space="0" w:color="auto"/>
          </w:divBdr>
        </w:div>
        <w:div w:id="2034525668">
          <w:marLeft w:val="0"/>
          <w:marRight w:val="0"/>
          <w:marTop w:val="0"/>
          <w:marBottom w:val="0"/>
          <w:divBdr>
            <w:top w:val="none" w:sz="0" w:space="0" w:color="auto"/>
            <w:left w:val="none" w:sz="0" w:space="0" w:color="auto"/>
            <w:bottom w:val="none" w:sz="0" w:space="0" w:color="auto"/>
            <w:right w:val="none" w:sz="0" w:space="0" w:color="auto"/>
          </w:divBdr>
        </w:div>
      </w:divsChild>
    </w:div>
    <w:div w:id="215624073">
      <w:bodyDiv w:val="1"/>
      <w:marLeft w:val="0"/>
      <w:marRight w:val="0"/>
      <w:marTop w:val="0"/>
      <w:marBottom w:val="0"/>
      <w:divBdr>
        <w:top w:val="none" w:sz="0" w:space="0" w:color="auto"/>
        <w:left w:val="none" w:sz="0" w:space="0" w:color="auto"/>
        <w:bottom w:val="none" w:sz="0" w:space="0" w:color="auto"/>
        <w:right w:val="none" w:sz="0" w:space="0" w:color="auto"/>
      </w:divBdr>
    </w:div>
    <w:div w:id="215775605">
      <w:bodyDiv w:val="1"/>
      <w:marLeft w:val="0"/>
      <w:marRight w:val="0"/>
      <w:marTop w:val="0"/>
      <w:marBottom w:val="0"/>
      <w:divBdr>
        <w:top w:val="none" w:sz="0" w:space="0" w:color="auto"/>
        <w:left w:val="none" w:sz="0" w:space="0" w:color="auto"/>
        <w:bottom w:val="none" w:sz="0" w:space="0" w:color="auto"/>
        <w:right w:val="none" w:sz="0" w:space="0" w:color="auto"/>
      </w:divBdr>
      <w:divsChild>
        <w:div w:id="1522165067">
          <w:marLeft w:val="0"/>
          <w:marRight w:val="0"/>
          <w:marTop w:val="0"/>
          <w:marBottom w:val="0"/>
          <w:divBdr>
            <w:top w:val="none" w:sz="0" w:space="0" w:color="auto"/>
            <w:left w:val="none" w:sz="0" w:space="0" w:color="auto"/>
            <w:bottom w:val="none" w:sz="0" w:space="0" w:color="auto"/>
            <w:right w:val="none" w:sz="0" w:space="0" w:color="auto"/>
          </w:divBdr>
        </w:div>
        <w:div w:id="618027291">
          <w:marLeft w:val="0"/>
          <w:marRight w:val="0"/>
          <w:marTop w:val="0"/>
          <w:marBottom w:val="0"/>
          <w:divBdr>
            <w:top w:val="none" w:sz="0" w:space="0" w:color="auto"/>
            <w:left w:val="none" w:sz="0" w:space="0" w:color="auto"/>
            <w:bottom w:val="none" w:sz="0" w:space="0" w:color="auto"/>
            <w:right w:val="none" w:sz="0" w:space="0" w:color="auto"/>
          </w:divBdr>
        </w:div>
        <w:div w:id="1998872763">
          <w:marLeft w:val="0"/>
          <w:marRight w:val="0"/>
          <w:marTop w:val="0"/>
          <w:marBottom w:val="0"/>
          <w:divBdr>
            <w:top w:val="none" w:sz="0" w:space="0" w:color="auto"/>
            <w:left w:val="none" w:sz="0" w:space="0" w:color="auto"/>
            <w:bottom w:val="none" w:sz="0" w:space="0" w:color="auto"/>
            <w:right w:val="none" w:sz="0" w:space="0" w:color="auto"/>
          </w:divBdr>
        </w:div>
        <w:div w:id="208609226">
          <w:marLeft w:val="0"/>
          <w:marRight w:val="0"/>
          <w:marTop w:val="0"/>
          <w:marBottom w:val="0"/>
          <w:divBdr>
            <w:top w:val="none" w:sz="0" w:space="0" w:color="auto"/>
            <w:left w:val="none" w:sz="0" w:space="0" w:color="auto"/>
            <w:bottom w:val="none" w:sz="0" w:space="0" w:color="auto"/>
            <w:right w:val="none" w:sz="0" w:space="0" w:color="auto"/>
          </w:divBdr>
        </w:div>
        <w:div w:id="228997500">
          <w:marLeft w:val="0"/>
          <w:marRight w:val="0"/>
          <w:marTop w:val="0"/>
          <w:marBottom w:val="0"/>
          <w:divBdr>
            <w:top w:val="none" w:sz="0" w:space="0" w:color="auto"/>
            <w:left w:val="none" w:sz="0" w:space="0" w:color="auto"/>
            <w:bottom w:val="none" w:sz="0" w:space="0" w:color="auto"/>
            <w:right w:val="none" w:sz="0" w:space="0" w:color="auto"/>
          </w:divBdr>
        </w:div>
        <w:div w:id="1701206001">
          <w:marLeft w:val="0"/>
          <w:marRight w:val="0"/>
          <w:marTop w:val="0"/>
          <w:marBottom w:val="0"/>
          <w:divBdr>
            <w:top w:val="none" w:sz="0" w:space="0" w:color="auto"/>
            <w:left w:val="none" w:sz="0" w:space="0" w:color="auto"/>
            <w:bottom w:val="none" w:sz="0" w:space="0" w:color="auto"/>
            <w:right w:val="none" w:sz="0" w:space="0" w:color="auto"/>
          </w:divBdr>
        </w:div>
        <w:div w:id="1533961115">
          <w:marLeft w:val="0"/>
          <w:marRight w:val="0"/>
          <w:marTop w:val="0"/>
          <w:marBottom w:val="0"/>
          <w:divBdr>
            <w:top w:val="none" w:sz="0" w:space="0" w:color="auto"/>
            <w:left w:val="none" w:sz="0" w:space="0" w:color="auto"/>
            <w:bottom w:val="none" w:sz="0" w:space="0" w:color="auto"/>
            <w:right w:val="none" w:sz="0" w:space="0" w:color="auto"/>
          </w:divBdr>
        </w:div>
        <w:div w:id="1407849087">
          <w:marLeft w:val="0"/>
          <w:marRight w:val="0"/>
          <w:marTop w:val="0"/>
          <w:marBottom w:val="0"/>
          <w:divBdr>
            <w:top w:val="none" w:sz="0" w:space="0" w:color="auto"/>
            <w:left w:val="none" w:sz="0" w:space="0" w:color="auto"/>
            <w:bottom w:val="none" w:sz="0" w:space="0" w:color="auto"/>
            <w:right w:val="none" w:sz="0" w:space="0" w:color="auto"/>
          </w:divBdr>
        </w:div>
        <w:div w:id="554659652">
          <w:marLeft w:val="0"/>
          <w:marRight w:val="0"/>
          <w:marTop w:val="0"/>
          <w:marBottom w:val="0"/>
          <w:divBdr>
            <w:top w:val="none" w:sz="0" w:space="0" w:color="auto"/>
            <w:left w:val="none" w:sz="0" w:space="0" w:color="auto"/>
            <w:bottom w:val="none" w:sz="0" w:space="0" w:color="auto"/>
            <w:right w:val="none" w:sz="0" w:space="0" w:color="auto"/>
          </w:divBdr>
        </w:div>
        <w:div w:id="843519260">
          <w:marLeft w:val="0"/>
          <w:marRight w:val="0"/>
          <w:marTop w:val="0"/>
          <w:marBottom w:val="0"/>
          <w:divBdr>
            <w:top w:val="none" w:sz="0" w:space="0" w:color="auto"/>
            <w:left w:val="none" w:sz="0" w:space="0" w:color="auto"/>
            <w:bottom w:val="none" w:sz="0" w:space="0" w:color="auto"/>
            <w:right w:val="none" w:sz="0" w:space="0" w:color="auto"/>
          </w:divBdr>
        </w:div>
        <w:div w:id="1589849316">
          <w:marLeft w:val="0"/>
          <w:marRight w:val="0"/>
          <w:marTop w:val="0"/>
          <w:marBottom w:val="0"/>
          <w:divBdr>
            <w:top w:val="none" w:sz="0" w:space="0" w:color="auto"/>
            <w:left w:val="none" w:sz="0" w:space="0" w:color="auto"/>
            <w:bottom w:val="none" w:sz="0" w:space="0" w:color="auto"/>
            <w:right w:val="none" w:sz="0" w:space="0" w:color="auto"/>
          </w:divBdr>
        </w:div>
        <w:div w:id="740251894">
          <w:marLeft w:val="0"/>
          <w:marRight w:val="0"/>
          <w:marTop w:val="0"/>
          <w:marBottom w:val="0"/>
          <w:divBdr>
            <w:top w:val="none" w:sz="0" w:space="0" w:color="auto"/>
            <w:left w:val="none" w:sz="0" w:space="0" w:color="auto"/>
            <w:bottom w:val="none" w:sz="0" w:space="0" w:color="auto"/>
            <w:right w:val="none" w:sz="0" w:space="0" w:color="auto"/>
          </w:divBdr>
        </w:div>
        <w:div w:id="55712517">
          <w:marLeft w:val="0"/>
          <w:marRight w:val="0"/>
          <w:marTop w:val="0"/>
          <w:marBottom w:val="0"/>
          <w:divBdr>
            <w:top w:val="none" w:sz="0" w:space="0" w:color="auto"/>
            <w:left w:val="none" w:sz="0" w:space="0" w:color="auto"/>
            <w:bottom w:val="none" w:sz="0" w:space="0" w:color="auto"/>
            <w:right w:val="none" w:sz="0" w:space="0" w:color="auto"/>
          </w:divBdr>
        </w:div>
      </w:divsChild>
    </w:div>
    <w:div w:id="228349623">
      <w:bodyDiv w:val="1"/>
      <w:marLeft w:val="0"/>
      <w:marRight w:val="0"/>
      <w:marTop w:val="0"/>
      <w:marBottom w:val="0"/>
      <w:divBdr>
        <w:top w:val="none" w:sz="0" w:space="0" w:color="auto"/>
        <w:left w:val="none" w:sz="0" w:space="0" w:color="auto"/>
        <w:bottom w:val="none" w:sz="0" w:space="0" w:color="auto"/>
        <w:right w:val="none" w:sz="0" w:space="0" w:color="auto"/>
      </w:divBdr>
      <w:divsChild>
        <w:div w:id="1647587495">
          <w:marLeft w:val="0"/>
          <w:marRight w:val="0"/>
          <w:marTop w:val="0"/>
          <w:marBottom w:val="0"/>
          <w:divBdr>
            <w:top w:val="none" w:sz="0" w:space="0" w:color="auto"/>
            <w:left w:val="none" w:sz="0" w:space="0" w:color="auto"/>
            <w:bottom w:val="none" w:sz="0" w:space="0" w:color="auto"/>
            <w:right w:val="none" w:sz="0" w:space="0" w:color="auto"/>
          </w:divBdr>
        </w:div>
      </w:divsChild>
    </w:div>
    <w:div w:id="385685619">
      <w:bodyDiv w:val="1"/>
      <w:marLeft w:val="0"/>
      <w:marRight w:val="0"/>
      <w:marTop w:val="0"/>
      <w:marBottom w:val="0"/>
      <w:divBdr>
        <w:top w:val="none" w:sz="0" w:space="0" w:color="auto"/>
        <w:left w:val="none" w:sz="0" w:space="0" w:color="auto"/>
        <w:bottom w:val="none" w:sz="0" w:space="0" w:color="auto"/>
        <w:right w:val="none" w:sz="0" w:space="0" w:color="auto"/>
      </w:divBdr>
      <w:divsChild>
        <w:div w:id="1181353030">
          <w:marLeft w:val="0"/>
          <w:marRight w:val="0"/>
          <w:marTop w:val="0"/>
          <w:marBottom w:val="0"/>
          <w:divBdr>
            <w:top w:val="none" w:sz="0" w:space="0" w:color="auto"/>
            <w:left w:val="none" w:sz="0" w:space="0" w:color="auto"/>
            <w:bottom w:val="none" w:sz="0" w:space="0" w:color="auto"/>
            <w:right w:val="none" w:sz="0" w:space="0" w:color="auto"/>
          </w:divBdr>
        </w:div>
        <w:div w:id="157842118">
          <w:marLeft w:val="0"/>
          <w:marRight w:val="0"/>
          <w:marTop w:val="0"/>
          <w:marBottom w:val="0"/>
          <w:divBdr>
            <w:top w:val="none" w:sz="0" w:space="0" w:color="auto"/>
            <w:left w:val="none" w:sz="0" w:space="0" w:color="auto"/>
            <w:bottom w:val="none" w:sz="0" w:space="0" w:color="auto"/>
            <w:right w:val="none" w:sz="0" w:space="0" w:color="auto"/>
          </w:divBdr>
        </w:div>
        <w:div w:id="498810302">
          <w:marLeft w:val="0"/>
          <w:marRight w:val="0"/>
          <w:marTop w:val="0"/>
          <w:marBottom w:val="0"/>
          <w:divBdr>
            <w:top w:val="none" w:sz="0" w:space="0" w:color="auto"/>
            <w:left w:val="none" w:sz="0" w:space="0" w:color="auto"/>
            <w:bottom w:val="none" w:sz="0" w:space="0" w:color="auto"/>
            <w:right w:val="none" w:sz="0" w:space="0" w:color="auto"/>
          </w:divBdr>
        </w:div>
        <w:div w:id="1049494515">
          <w:marLeft w:val="0"/>
          <w:marRight w:val="0"/>
          <w:marTop w:val="0"/>
          <w:marBottom w:val="0"/>
          <w:divBdr>
            <w:top w:val="none" w:sz="0" w:space="0" w:color="auto"/>
            <w:left w:val="none" w:sz="0" w:space="0" w:color="auto"/>
            <w:bottom w:val="none" w:sz="0" w:space="0" w:color="auto"/>
            <w:right w:val="none" w:sz="0" w:space="0" w:color="auto"/>
          </w:divBdr>
        </w:div>
        <w:div w:id="2047942501">
          <w:marLeft w:val="0"/>
          <w:marRight w:val="0"/>
          <w:marTop w:val="0"/>
          <w:marBottom w:val="0"/>
          <w:divBdr>
            <w:top w:val="none" w:sz="0" w:space="0" w:color="auto"/>
            <w:left w:val="none" w:sz="0" w:space="0" w:color="auto"/>
            <w:bottom w:val="none" w:sz="0" w:space="0" w:color="auto"/>
            <w:right w:val="none" w:sz="0" w:space="0" w:color="auto"/>
          </w:divBdr>
        </w:div>
        <w:div w:id="157617470">
          <w:marLeft w:val="0"/>
          <w:marRight w:val="0"/>
          <w:marTop w:val="0"/>
          <w:marBottom w:val="0"/>
          <w:divBdr>
            <w:top w:val="none" w:sz="0" w:space="0" w:color="auto"/>
            <w:left w:val="none" w:sz="0" w:space="0" w:color="auto"/>
            <w:bottom w:val="none" w:sz="0" w:space="0" w:color="auto"/>
            <w:right w:val="none" w:sz="0" w:space="0" w:color="auto"/>
          </w:divBdr>
        </w:div>
        <w:div w:id="69499870">
          <w:marLeft w:val="0"/>
          <w:marRight w:val="0"/>
          <w:marTop w:val="0"/>
          <w:marBottom w:val="0"/>
          <w:divBdr>
            <w:top w:val="none" w:sz="0" w:space="0" w:color="auto"/>
            <w:left w:val="none" w:sz="0" w:space="0" w:color="auto"/>
            <w:bottom w:val="none" w:sz="0" w:space="0" w:color="auto"/>
            <w:right w:val="none" w:sz="0" w:space="0" w:color="auto"/>
          </w:divBdr>
        </w:div>
        <w:div w:id="294875757">
          <w:marLeft w:val="0"/>
          <w:marRight w:val="0"/>
          <w:marTop w:val="0"/>
          <w:marBottom w:val="0"/>
          <w:divBdr>
            <w:top w:val="none" w:sz="0" w:space="0" w:color="auto"/>
            <w:left w:val="none" w:sz="0" w:space="0" w:color="auto"/>
            <w:bottom w:val="none" w:sz="0" w:space="0" w:color="auto"/>
            <w:right w:val="none" w:sz="0" w:space="0" w:color="auto"/>
          </w:divBdr>
        </w:div>
        <w:div w:id="1814981440">
          <w:marLeft w:val="0"/>
          <w:marRight w:val="0"/>
          <w:marTop w:val="0"/>
          <w:marBottom w:val="0"/>
          <w:divBdr>
            <w:top w:val="none" w:sz="0" w:space="0" w:color="auto"/>
            <w:left w:val="none" w:sz="0" w:space="0" w:color="auto"/>
            <w:bottom w:val="none" w:sz="0" w:space="0" w:color="auto"/>
            <w:right w:val="none" w:sz="0" w:space="0" w:color="auto"/>
          </w:divBdr>
        </w:div>
        <w:div w:id="344554402">
          <w:marLeft w:val="0"/>
          <w:marRight w:val="0"/>
          <w:marTop w:val="0"/>
          <w:marBottom w:val="0"/>
          <w:divBdr>
            <w:top w:val="none" w:sz="0" w:space="0" w:color="auto"/>
            <w:left w:val="none" w:sz="0" w:space="0" w:color="auto"/>
            <w:bottom w:val="none" w:sz="0" w:space="0" w:color="auto"/>
            <w:right w:val="none" w:sz="0" w:space="0" w:color="auto"/>
          </w:divBdr>
        </w:div>
        <w:div w:id="317461212">
          <w:marLeft w:val="0"/>
          <w:marRight w:val="0"/>
          <w:marTop w:val="0"/>
          <w:marBottom w:val="0"/>
          <w:divBdr>
            <w:top w:val="none" w:sz="0" w:space="0" w:color="auto"/>
            <w:left w:val="none" w:sz="0" w:space="0" w:color="auto"/>
            <w:bottom w:val="none" w:sz="0" w:space="0" w:color="auto"/>
            <w:right w:val="none" w:sz="0" w:space="0" w:color="auto"/>
          </w:divBdr>
        </w:div>
        <w:div w:id="2102676746">
          <w:marLeft w:val="0"/>
          <w:marRight w:val="0"/>
          <w:marTop w:val="0"/>
          <w:marBottom w:val="0"/>
          <w:divBdr>
            <w:top w:val="none" w:sz="0" w:space="0" w:color="auto"/>
            <w:left w:val="none" w:sz="0" w:space="0" w:color="auto"/>
            <w:bottom w:val="none" w:sz="0" w:space="0" w:color="auto"/>
            <w:right w:val="none" w:sz="0" w:space="0" w:color="auto"/>
          </w:divBdr>
        </w:div>
        <w:div w:id="333532593">
          <w:marLeft w:val="0"/>
          <w:marRight w:val="0"/>
          <w:marTop w:val="0"/>
          <w:marBottom w:val="0"/>
          <w:divBdr>
            <w:top w:val="none" w:sz="0" w:space="0" w:color="auto"/>
            <w:left w:val="none" w:sz="0" w:space="0" w:color="auto"/>
            <w:bottom w:val="none" w:sz="0" w:space="0" w:color="auto"/>
            <w:right w:val="none" w:sz="0" w:space="0" w:color="auto"/>
          </w:divBdr>
        </w:div>
        <w:div w:id="710881143">
          <w:marLeft w:val="0"/>
          <w:marRight w:val="0"/>
          <w:marTop w:val="0"/>
          <w:marBottom w:val="0"/>
          <w:divBdr>
            <w:top w:val="none" w:sz="0" w:space="0" w:color="auto"/>
            <w:left w:val="none" w:sz="0" w:space="0" w:color="auto"/>
            <w:bottom w:val="none" w:sz="0" w:space="0" w:color="auto"/>
            <w:right w:val="none" w:sz="0" w:space="0" w:color="auto"/>
          </w:divBdr>
        </w:div>
        <w:div w:id="100533347">
          <w:marLeft w:val="0"/>
          <w:marRight w:val="0"/>
          <w:marTop w:val="0"/>
          <w:marBottom w:val="0"/>
          <w:divBdr>
            <w:top w:val="none" w:sz="0" w:space="0" w:color="auto"/>
            <w:left w:val="none" w:sz="0" w:space="0" w:color="auto"/>
            <w:bottom w:val="none" w:sz="0" w:space="0" w:color="auto"/>
            <w:right w:val="none" w:sz="0" w:space="0" w:color="auto"/>
          </w:divBdr>
        </w:div>
        <w:div w:id="1636374288">
          <w:marLeft w:val="0"/>
          <w:marRight w:val="0"/>
          <w:marTop w:val="0"/>
          <w:marBottom w:val="0"/>
          <w:divBdr>
            <w:top w:val="none" w:sz="0" w:space="0" w:color="auto"/>
            <w:left w:val="none" w:sz="0" w:space="0" w:color="auto"/>
            <w:bottom w:val="none" w:sz="0" w:space="0" w:color="auto"/>
            <w:right w:val="none" w:sz="0" w:space="0" w:color="auto"/>
          </w:divBdr>
        </w:div>
        <w:div w:id="1051687001">
          <w:marLeft w:val="0"/>
          <w:marRight w:val="0"/>
          <w:marTop w:val="0"/>
          <w:marBottom w:val="0"/>
          <w:divBdr>
            <w:top w:val="none" w:sz="0" w:space="0" w:color="auto"/>
            <w:left w:val="none" w:sz="0" w:space="0" w:color="auto"/>
            <w:bottom w:val="none" w:sz="0" w:space="0" w:color="auto"/>
            <w:right w:val="none" w:sz="0" w:space="0" w:color="auto"/>
          </w:divBdr>
        </w:div>
        <w:div w:id="453863934">
          <w:marLeft w:val="0"/>
          <w:marRight w:val="0"/>
          <w:marTop w:val="0"/>
          <w:marBottom w:val="0"/>
          <w:divBdr>
            <w:top w:val="none" w:sz="0" w:space="0" w:color="auto"/>
            <w:left w:val="none" w:sz="0" w:space="0" w:color="auto"/>
            <w:bottom w:val="none" w:sz="0" w:space="0" w:color="auto"/>
            <w:right w:val="none" w:sz="0" w:space="0" w:color="auto"/>
          </w:divBdr>
        </w:div>
        <w:div w:id="1406564281">
          <w:marLeft w:val="0"/>
          <w:marRight w:val="0"/>
          <w:marTop w:val="0"/>
          <w:marBottom w:val="0"/>
          <w:divBdr>
            <w:top w:val="none" w:sz="0" w:space="0" w:color="auto"/>
            <w:left w:val="none" w:sz="0" w:space="0" w:color="auto"/>
            <w:bottom w:val="none" w:sz="0" w:space="0" w:color="auto"/>
            <w:right w:val="none" w:sz="0" w:space="0" w:color="auto"/>
          </w:divBdr>
        </w:div>
      </w:divsChild>
    </w:div>
    <w:div w:id="396245714">
      <w:bodyDiv w:val="1"/>
      <w:marLeft w:val="0"/>
      <w:marRight w:val="0"/>
      <w:marTop w:val="0"/>
      <w:marBottom w:val="0"/>
      <w:divBdr>
        <w:top w:val="none" w:sz="0" w:space="0" w:color="auto"/>
        <w:left w:val="none" w:sz="0" w:space="0" w:color="auto"/>
        <w:bottom w:val="none" w:sz="0" w:space="0" w:color="auto"/>
        <w:right w:val="none" w:sz="0" w:space="0" w:color="auto"/>
      </w:divBdr>
      <w:divsChild>
        <w:div w:id="639649353">
          <w:marLeft w:val="0"/>
          <w:marRight w:val="0"/>
          <w:marTop w:val="0"/>
          <w:marBottom w:val="0"/>
          <w:divBdr>
            <w:top w:val="none" w:sz="0" w:space="0" w:color="auto"/>
            <w:left w:val="none" w:sz="0" w:space="0" w:color="auto"/>
            <w:bottom w:val="none" w:sz="0" w:space="0" w:color="auto"/>
            <w:right w:val="none" w:sz="0" w:space="0" w:color="auto"/>
          </w:divBdr>
        </w:div>
        <w:div w:id="1770389945">
          <w:marLeft w:val="0"/>
          <w:marRight w:val="0"/>
          <w:marTop w:val="0"/>
          <w:marBottom w:val="0"/>
          <w:divBdr>
            <w:top w:val="none" w:sz="0" w:space="0" w:color="auto"/>
            <w:left w:val="none" w:sz="0" w:space="0" w:color="auto"/>
            <w:bottom w:val="none" w:sz="0" w:space="0" w:color="auto"/>
            <w:right w:val="none" w:sz="0" w:space="0" w:color="auto"/>
          </w:divBdr>
        </w:div>
        <w:div w:id="650982033">
          <w:marLeft w:val="0"/>
          <w:marRight w:val="0"/>
          <w:marTop w:val="0"/>
          <w:marBottom w:val="0"/>
          <w:divBdr>
            <w:top w:val="none" w:sz="0" w:space="0" w:color="auto"/>
            <w:left w:val="none" w:sz="0" w:space="0" w:color="auto"/>
            <w:bottom w:val="none" w:sz="0" w:space="0" w:color="auto"/>
            <w:right w:val="none" w:sz="0" w:space="0" w:color="auto"/>
          </w:divBdr>
        </w:div>
        <w:div w:id="2037002165">
          <w:marLeft w:val="0"/>
          <w:marRight w:val="0"/>
          <w:marTop w:val="0"/>
          <w:marBottom w:val="0"/>
          <w:divBdr>
            <w:top w:val="none" w:sz="0" w:space="0" w:color="auto"/>
            <w:left w:val="none" w:sz="0" w:space="0" w:color="auto"/>
            <w:bottom w:val="none" w:sz="0" w:space="0" w:color="auto"/>
            <w:right w:val="none" w:sz="0" w:space="0" w:color="auto"/>
          </w:divBdr>
        </w:div>
        <w:div w:id="1270043280">
          <w:marLeft w:val="0"/>
          <w:marRight w:val="0"/>
          <w:marTop w:val="0"/>
          <w:marBottom w:val="0"/>
          <w:divBdr>
            <w:top w:val="none" w:sz="0" w:space="0" w:color="auto"/>
            <w:left w:val="none" w:sz="0" w:space="0" w:color="auto"/>
            <w:bottom w:val="none" w:sz="0" w:space="0" w:color="auto"/>
            <w:right w:val="none" w:sz="0" w:space="0" w:color="auto"/>
          </w:divBdr>
        </w:div>
        <w:div w:id="1867405678">
          <w:marLeft w:val="0"/>
          <w:marRight w:val="0"/>
          <w:marTop w:val="0"/>
          <w:marBottom w:val="0"/>
          <w:divBdr>
            <w:top w:val="none" w:sz="0" w:space="0" w:color="auto"/>
            <w:left w:val="none" w:sz="0" w:space="0" w:color="auto"/>
            <w:bottom w:val="none" w:sz="0" w:space="0" w:color="auto"/>
            <w:right w:val="none" w:sz="0" w:space="0" w:color="auto"/>
          </w:divBdr>
        </w:div>
        <w:div w:id="79303506">
          <w:marLeft w:val="0"/>
          <w:marRight w:val="0"/>
          <w:marTop w:val="0"/>
          <w:marBottom w:val="0"/>
          <w:divBdr>
            <w:top w:val="none" w:sz="0" w:space="0" w:color="auto"/>
            <w:left w:val="none" w:sz="0" w:space="0" w:color="auto"/>
            <w:bottom w:val="none" w:sz="0" w:space="0" w:color="auto"/>
            <w:right w:val="none" w:sz="0" w:space="0" w:color="auto"/>
          </w:divBdr>
        </w:div>
        <w:div w:id="1008099805">
          <w:marLeft w:val="0"/>
          <w:marRight w:val="0"/>
          <w:marTop w:val="0"/>
          <w:marBottom w:val="0"/>
          <w:divBdr>
            <w:top w:val="none" w:sz="0" w:space="0" w:color="auto"/>
            <w:left w:val="none" w:sz="0" w:space="0" w:color="auto"/>
            <w:bottom w:val="none" w:sz="0" w:space="0" w:color="auto"/>
            <w:right w:val="none" w:sz="0" w:space="0" w:color="auto"/>
          </w:divBdr>
        </w:div>
        <w:div w:id="2111049941">
          <w:marLeft w:val="0"/>
          <w:marRight w:val="0"/>
          <w:marTop w:val="0"/>
          <w:marBottom w:val="0"/>
          <w:divBdr>
            <w:top w:val="none" w:sz="0" w:space="0" w:color="auto"/>
            <w:left w:val="none" w:sz="0" w:space="0" w:color="auto"/>
            <w:bottom w:val="none" w:sz="0" w:space="0" w:color="auto"/>
            <w:right w:val="none" w:sz="0" w:space="0" w:color="auto"/>
          </w:divBdr>
        </w:div>
        <w:div w:id="1080056440">
          <w:marLeft w:val="0"/>
          <w:marRight w:val="0"/>
          <w:marTop w:val="0"/>
          <w:marBottom w:val="0"/>
          <w:divBdr>
            <w:top w:val="none" w:sz="0" w:space="0" w:color="auto"/>
            <w:left w:val="none" w:sz="0" w:space="0" w:color="auto"/>
            <w:bottom w:val="none" w:sz="0" w:space="0" w:color="auto"/>
            <w:right w:val="none" w:sz="0" w:space="0" w:color="auto"/>
          </w:divBdr>
        </w:div>
        <w:div w:id="1571505448">
          <w:marLeft w:val="0"/>
          <w:marRight w:val="0"/>
          <w:marTop w:val="0"/>
          <w:marBottom w:val="0"/>
          <w:divBdr>
            <w:top w:val="none" w:sz="0" w:space="0" w:color="auto"/>
            <w:left w:val="none" w:sz="0" w:space="0" w:color="auto"/>
            <w:bottom w:val="none" w:sz="0" w:space="0" w:color="auto"/>
            <w:right w:val="none" w:sz="0" w:space="0" w:color="auto"/>
          </w:divBdr>
        </w:div>
        <w:div w:id="960455738">
          <w:marLeft w:val="0"/>
          <w:marRight w:val="0"/>
          <w:marTop w:val="0"/>
          <w:marBottom w:val="0"/>
          <w:divBdr>
            <w:top w:val="none" w:sz="0" w:space="0" w:color="auto"/>
            <w:left w:val="none" w:sz="0" w:space="0" w:color="auto"/>
            <w:bottom w:val="none" w:sz="0" w:space="0" w:color="auto"/>
            <w:right w:val="none" w:sz="0" w:space="0" w:color="auto"/>
          </w:divBdr>
        </w:div>
        <w:div w:id="789084892">
          <w:marLeft w:val="0"/>
          <w:marRight w:val="0"/>
          <w:marTop w:val="0"/>
          <w:marBottom w:val="0"/>
          <w:divBdr>
            <w:top w:val="none" w:sz="0" w:space="0" w:color="auto"/>
            <w:left w:val="none" w:sz="0" w:space="0" w:color="auto"/>
            <w:bottom w:val="none" w:sz="0" w:space="0" w:color="auto"/>
            <w:right w:val="none" w:sz="0" w:space="0" w:color="auto"/>
          </w:divBdr>
        </w:div>
        <w:div w:id="76439532">
          <w:marLeft w:val="0"/>
          <w:marRight w:val="0"/>
          <w:marTop w:val="0"/>
          <w:marBottom w:val="0"/>
          <w:divBdr>
            <w:top w:val="none" w:sz="0" w:space="0" w:color="auto"/>
            <w:left w:val="none" w:sz="0" w:space="0" w:color="auto"/>
            <w:bottom w:val="none" w:sz="0" w:space="0" w:color="auto"/>
            <w:right w:val="none" w:sz="0" w:space="0" w:color="auto"/>
          </w:divBdr>
        </w:div>
        <w:div w:id="1930843861">
          <w:marLeft w:val="0"/>
          <w:marRight w:val="0"/>
          <w:marTop w:val="0"/>
          <w:marBottom w:val="0"/>
          <w:divBdr>
            <w:top w:val="none" w:sz="0" w:space="0" w:color="auto"/>
            <w:left w:val="none" w:sz="0" w:space="0" w:color="auto"/>
            <w:bottom w:val="none" w:sz="0" w:space="0" w:color="auto"/>
            <w:right w:val="none" w:sz="0" w:space="0" w:color="auto"/>
          </w:divBdr>
        </w:div>
        <w:div w:id="1112170584">
          <w:marLeft w:val="0"/>
          <w:marRight w:val="0"/>
          <w:marTop w:val="0"/>
          <w:marBottom w:val="0"/>
          <w:divBdr>
            <w:top w:val="none" w:sz="0" w:space="0" w:color="auto"/>
            <w:left w:val="none" w:sz="0" w:space="0" w:color="auto"/>
            <w:bottom w:val="none" w:sz="0" w:space="0" w:color="auto"/>
            <w:right w:val="none" w:sz="0" w:space="0" w:color="auto"/>
          </w:divBdr>
        </w:div>
        <w:div w:id="786310270">
          <w:marLeft w:val="0"/>
          <w:marRight w:val="0"/>
          <w:marTop w:val="0"/>
          <w:marBottom w:val="0"/>
          <w:divBdr>
            <w:top w:val="none" w:sz="0" w:space="0" w:color="auto"/>
            <w:left w:val="none" w:sz="0" w:space="0" w:color="auto"/>
            <w:bottom w:val="none" w:sz="0" w:space="0" w:color="auto"/>
            <w:right w:val="none" w:sz="0" w:space="0" w:color="auto"/>
          </w:divBdr>
        </w:div>
        <w:div w:id="19668321">
          <w:marLeft w:val="0"/>
          <w:marRight w:val="0"/>
          <w:marTop w:val="0"/>
          <w:marBottom w:val="0"/>
          <w:divBdr>
            <w:top w:val="none" w:sz="0" w:space="0" w:color="auto"/>
            <w:left w:val="none" w:sz="0" w:space="0" w:color="auto"/>
            <w:bottom w:val="none" w:sz="0" w:space="0" w:color="auto"/>
            <w:right w:val="none" w:sz="0" w:space="0" w:color="auto"/>
          </w:divBdr>
        </w:div>
        <w:div w:id="486821768">
          <w:marLeft w:val="0"/>
          <w:marRight w:val="0"/>
          <w:marTop w:val="0"/>
          <w:marBottom w:val="0"/>
          <w:divBdr>
            <w:top w:val="none" w:sz="0" w:space="0" w:color="auto"/>
            <w:left w:val="none" w:sz="0" w:space="0" w:color="auto"/>
            <w:bottom w:val="none" w:sz="0" w:space="0" w:color="auto"/>
            <w:right w:val="none" w:sz="0" w:space="0" w:color="auto"/>
          </w:divBdr>
        </w:div>
        <w:div w:id="1177889918">
          <w:marLeft w:val="0"/>
          <w:marRight w:val="0"/>
          <w:marTop w:val="0"/>
          <w:marBottom w:val="0"/>
          <w:divBdr>
            <w:top w:val="none" w:sz="0" w:space="0" w:color="auto"/>
            <w:left w:val="none" w:sz="0" w:space="0" w:color="auto"/>
            <w:bottom w:val="none" w:sz="0" w:space="0" w:color="auto"/>
            <w:right w:val="none" w:sz="0" w:space="0" w:color="auto"/>
          </w:divBdr>
        </w:div>
        <w:div w:id="21711157">
          <w:marLeft w:val="0"/>
          <w:marRight w:val="0"/>
          <w:marTop w:val="0"/>
          <w:marBottom w:val="0"/>
          <w:divBdr>
            <w:top w:val="none" w:sz="0" w:space="0" w:color="auto"/>
            <w:left w:val="none" w:sz="0" w:space="0" w:color="auto"/>
            <w:bottom w:val="none" w:sz="0" w:space="0" w:color="auto"/>
            <w:right w:val="none" w:sz="0" w:space="0" w:color="auto"/>
          </w:divBdr>
        </w:div>
        <w:div w:id="135413601">
          <w:marLeft w:val="0"/>
          <w:marRight w:val="0"/>
          <w:marTop w:val="0"/>
          <w:marBottom w:val="0"/>
          <w:divBdr>
            <w:top w:val="none" w:sz="0" w:space="0" w:color="auto"/>
            <w:left w:val="none" w:sz="0" w:space="0" w:color="auto"/>
            <w:bottom w:val="none" w:sz="0" w:space="0" w:color="auto"/>
            <w:right w:val="none" w:sz="0" w:space="0" w:color="auto"/>
          </w:divBdr>
        </w:div>
        <w:div w:id="263995307">
          <w:marLeft w:val="0"/>
          <w:marRight w:val="0"/>
          <w:marTop w:val="0"/>
          <w:marBottom w:val="0"/>
          <w:divBdr>
            <w:top w:val="none" w:sz="0" w:space="0" w:color="auto"/>
            <w:left w:val="none" w:sz="0" w:space="0" w:color="auto"/>
            <w:bottom w:val="none" w:sz="0" w:space="0" w:color="auto"/>
            <w:right w:val="none" w:sz="0" w:space="0" w:color="auto"/>
          </w:divBdr>
        </w:div>
        <w:div w:id="278800499">
          <w:marLeft w:val="0"/>
          <w:marRight w:val="0"/>
          <w:marTop w:val="0"/>
          <w:marBottom w:val="0"/>
          <w:divBdr>
            <w:top w:val="none" w:sz="0" w:space="0" w:color="auto"/>
            <w:left w:val="none" w:sz="0" w:space="0" w:color="auto"/>
            <w:bottom w:val="none" w:sz="0" w:space="0" w:color="auto"/>
            <w:right w:val="none" w:sz="0" w:space="0" w:color="auto"/>
          </w:divBdr>
        </w:div>
        <w:div w:id="1411851253">
          <w:marLeft w:val="0"/>
          <w:marRight w:val="0"/>
          <w:marTop w:val="0"/>
          <w:marBottom w:val="0"/>
          <w:divBdr>
            <w:top w:val="none" w:sz="0" w:space="0" w:color="auto"/>
            <w:left w:val="none" w:sz="0" w:space="0" w:color="auto"/>
            <w:bottom w:val="none" w:sz="0" w:space="0" w:color="auto"/>
            <w:right w:val="none" w:sz="0" w:space="0" w:color="auto"/>
          </w:divBdr>
        </w:div>
        <w:div w:id="229275463">
          <w:marLeft w:val="0"/>
          <w:marRight w:val="0"/>
          <w:marTop w:val="0"/>
          <w:marBottom w:val="0"/>
          <w:divBdr>
            <w:top w:val="none" w:sz="0" w:space="0" w:color="auto"/>
            <w:left w:val="none" w:sz="0" w:space="0" w:color="auto"/>
            <w:bottom w:val="none" w:sz="0" w:space="0" w:color="auto"/>
            <w:right w:val="none" w:sz="0" w:space="0" w:color="auto"/>
          </w:divBdr>
        </w:div>
        <w:div w:id="23944009">
          <w:marLeft w:val="0"/>
          <w:marRight w:val="0"/>
          <w:marTop w:val="0"/>
          <w:marBottom w:val="0"/>
          <w:divBdr>
            <w:top w:val="none" w:sz="0" w:space="0" w:color="auto"/>
            <w:left w:val="none" w:sz="0" w:space="0" w:color="auto"/>
            <w:bottom w:val="none" w:sz="0" w:space="0" w:color="auto"/>
            <w:right w:val="none" w:sz="0" w:space="0" w:color="auto"/>
          </w:divBdr>
        </w:div>
        <w:div w:id="263924980">
          <w:marLeft w:val="0"/>
          <w:marRight w:val="0"/>
          <w:marTop w:val="0"/>
          <w:marBottom w:val="0"/>
          <w:divBdr>
            <w:top w:val="none" w:sz="0" w:space="0" w:color="auto"/>
            <w:left w:val="none" w:sz="0" w:space="0" w:color="auto"/>
            <w:bottom w:val="none" w:sz="0" w:space="0" w:color="auto"/>
            <w:right w:val="none" w:sz="0" w:space="0" w:color="auto"/>
          </w:divBdr>
        </w:div>
        <w:div w:id="534779607">
          <w:marLeft w:val="0"/>
          <w:marRight w:val="0"/>
          <w:marTop w:val="0"/>
          <w:marBottom w:val="0"/>
          <w:divBdr>
            <w:top w:val="none" w:sz="0" w:space="0" w:color="auto"/>
            <w:left w:val="none" w:sz="0" w:space="0" w:color="auto"/>
            <w:bottom w:val="none" w:sz="0" w:space="0" w:color="auto"/>
            <w:right w:val="none" w:sz="0" w:space="0" w:color="auto"/>
          </w:divBdr>
        </w:div>
        <w:div w:id="915091400">
          <w:marLeft w:val="0"/>
          <w:marRight w:val="0"/>
          <w:marTop w:val="0"/>
          <w:marBottom w:val="0"/>
          <w:divBdr>
            <w:top w:val="none" w:sz="0" w:space="0" w:color="auto"/>
            <w:left w:val="none" w:sz="0" w:space="0" w:color="auto"/>
            <w:bottom w:val="none" w:sz="0" w:space="0" w:color="auto"/>
            <w:right w:val="none" w:sz="0" w:space="0" w:color="auto"/>
          </w:divBdr>
        </w:div>
        <w:div w:id="507017331">
          <w:marLeft w:val="0"/>
          <w:marRight w:val="0"/>
          <w:marTop w:val="0"/>
          <w:marBottom w:val="0"/>
          <w:divBdr>
            <w:top w:val="none" w:sz="0" w:space="0" w:color="auto"/>
            <w:left w:val="none" w:sz="0" w:space="0" w:color="auto"/>
            <w:bottom w:val="none" w:sz="0" w:space="0" w:color="auto"/>
            <w:right w:val="none" w:sz="0" w:space="0" w:color="auto"/>
          </w:divBdr>
        </w:div>
        <w:div w:id="93785897">
          <w:marLeft w:val="0"/>
          <w:marRight w:val="0"/>
          <w:marTop w:val="0"/>
          <w:marBottom w:val="0"/>
          <w:divBdr>
            <w:top w:val="none" w:sz="0" w:space="0" w:color="auto"/>
            <w:left w:val="none" w:sz="0" w:space="0" w:color="auto"/>
            <w:bottom w:val="none" w:sz="0" w:space="0" w:color="auto"/>
            <w:right w:val="none" w:sz="0" w:space="0" w:color="auto"/>
          </w:divBdr>
        </w:div>
        <w:div w:id="299385211">
          <w:marLeft w:val="0"/>
          <w:marRight w:val="0"/>
          <w:marTop w:val="0"/>
          <w:marBottom w:val="0"/>
          <w:divBdr>
            <w:top w:val="none" w:sz="0" w:space="0" w:color="auto"/>
            <w:left w:val="none" w:sz="0" w:space="0" w:color="auto"/>
            <w:bottom w:val="none" w:sz="0" w:space="0" w:color="auto"/>
            <w:right w:val="none" w:sz="0" w:space="0" w:color="auto"/>
          </w:divBdr>
        </w:div>
        <w:div w:id="398330523">
          <w:marLeft w:val="0"/>
          <w:marRight w:val="0"/>
          <w:marTop w:val="0"/>
          <w:marBottom w:val="0"/>
          <w:divBdr>
            <w:top w:val="none" w:sz="0" w:space="0" w:color="auto"/>
            <w:left w:val="none" w:sz="0" w:space="0" w:color="auto"/>
            <w:bottom w:val="none" w:sz="0" w:space="0" w:color="auto"/>
            <w:right w:val="none" w:sz="0" w:space="0" w:color="auto"/>
          </w:divBdr>
        </w:div>
        <w:div w:id="1757438110">
          <w:marLeft w:val="0"/>
          <w:marRight w:val="0"/>
          <w:marTop w:val="0"/>
          <w:marBottom w:val="0"/>
          <w:divBdr>
            <w:top w:val="none" w:sz="0" w:space="0" w:color="auto"/>
            <w:left w:val="none" w:sz="0" w:space="0" w:color="auto"/>
            <w:bottom w:val="none" w:sz="0" w:space="0" w:color="auto"/>
            <w:right w:val="none" w:sz="0" w:space="0" w:color="auto"/>
          </w:divBdr>
        </w:div>
        <w:div w:id="645860398">
          <w:marLeft w:val="0"/>
          <w:marRight w:val="0"/>
          <w:marTop w:val="0"/>
          <w:marBottom w:val="0"/>
          <w:divBdr>
            <w:top w:val="none" w:sz="0" w:space="0" w:color="auto"/>
            <w:left w:val="none" w:sz="0" w:space="0" w:color="auto"/>
            <w:bottom w:val="none" w:sz="0" w:space="0" w:color="auto"/>
            <w:right w:val="none" w:sz="0" w:space="0" w:color="auto"/>
          </w:divBdr>
        </w:div>
        <w:div w:id="1392190464">
          <w:marLeft w:val="0"/>
          <w:marRight w:val="0"/>
          <w:marTop w:val="0"/>
          <w:marBottom w:val="0"/>
          <w:divBdr>
            <w:top w:val="none" w:sz="0" w:space="0" w:color="auto"/>
            <w:left w:val="none" w:sz="0" w:space="0" w:color="auto"/>
            <w:bottom w:val="none" w:sz="0" w:space="0" w:color="auto"/>
            <w:right w:val="none" w:sz="0" w:space="0" w:color="auto"/>
          </w:divBdr>
        </w:div>
        <w:div w:id="954214301">
          <w:marLeft w:val="0"/>
          <w:marRight w:val="0"/>
          <w:marTop w:val="0"/>
          <w:marBottom w:val="0"/>
          <w:divBdr>
            <w:top w:val="none" w:sz="0" w:space="0" w:color="auto"/>
            <w:left w:val="none" w:sz="0" w:space="0" w:color="auto"/>
            <w:bottom w:val="none" w:sz="0" w:space="0" w:color="auto"/>
            <w:right w:val="none" w:sz="0" w:space="0" w:color="auto"/>
          </w:divBdr>
        </w:div>
        <w:div w:id="1310356796">
          <w:marLeft w:val="0"/>
          <w:marRight w:val="0"/>
          <w:marTop w:val="0"/>
          <w:marBottom w:val="0"/>
          <w:divBdr>
            <w:top w:val="none" w:sz="0" w:space="0" w:color="auto"/>
            <w:left w:val="none" w:sz="0" w:space="0" w:color="auto"/>
            <w:bottom w:val="none" w:sz="0" w:space="0" w:color="auto"/>
            <w:right w:val="none" w:sz="0" w:space="0" w:color="auto"/>
          </w:divBdr>
        </w:div>
        <w:div w:id="495532251">
          <w:marLeft w:val="0"/>
          <w:marRight w:val="0"/>
          <w:marTop w:val="0"/>
          <w:marBottom w:val="0"/>
          <w:divBdr>
            <w:top w:val="none" w:sz="0" w:space="0" w:color="auto"/>
            <w:left w:val="none" w:sz="0" w:space="0" w:color="auto"/>
            <w:bottom w:val="none" w:sz="0" w:space="0" w:color="auto"/>
            <w:right w:val="none" w:sz="0" w:space="0" w:color="auto"/>
          </w:divBdr>
        </w:div>
        <w:div w:id="873031965">
          <w:marLeft w:val="0"/>
          <w:marRight w:val="0"/>
          <w:marTop w:val="0"/>
          <w:marBottom w:val="0"/>
          <w:divBdr>
            <w:top w:val="none" w:sz="0" w:space="0" w:color="auto"/>
            <w:left w:val="none" w:sz="0" w:space="0" w:color="auto"/>
            <w:bottom w:val="none" w:sz="0" w:space="0" w:color="auto"/>
            <w:right w:val="none" w:sz="0" w:space="0" w:color="auto"/>
          </w:divBdr>
        </w:div>
        <w:div w:id="519205118">
          <w:marLeft w:val="0"/>
          <w:marRight w:val="0"/>
          <w:marTop w:val="0"/>
          <w:marBottom w:val="0"/>
          <w:divBdr>
            <w:top w:val="none" w:sz="0" w:space="0" w:color="auto"/>
            <w:left w:val="none" w:sz="0" w:space="0" w:color="auto"/>
            <w:bottom w:val="none" w:sz="0" w:space="0" w:color="auto"/>
            <w:right w:val="none" w:sz="0" w:space="0" w:color="auto"/>
          </w:divBdr>
        </w:div>
        <w:div w:id="1990088948">
          <w:marLeft w:val="0"/>
          <w:marRight w:val="0"/>
          <w:marTop w:val="0"/>
          <w:marBottom w:val="0"/>
          <w:divBdr>
            <w:top w:val="none" w:sz="0" w:space="0" w:color="auto"/>
            <w:left w:val="none" w:sz="0" w:space="0" w:color="auto"/>
            <w:bottom w:val="none" w:sz="0" w:space="0" w:color="auto"/>
            <w:right w:val="none" w:sz="0" w:space="0" w:color="auto"/>
          </w:divBdr>
        </w:div>
        <w:div w:id="960258315">
          <w:marLeft w:val="0"/>
          <w:marRight w:val="0"/>
          <w:marTop w:val="0"/>
          <w:marBottom w:val="0"/>
          <w:divBdr>
            <w:top w:val="none" w:sz="0" w:space="0" w:color="auto"/>
            <w:left w:val="none" w:sz="0" w:space="0" w:color="auto"/>
            <w:bottom w:val="none" w:sz="0" w:space="0" w:color="auto"/>
            <w:right w:val="none" w:sz="0" w:space="0" w:color="auto"/>
          </w:divBdr>
        </w:div>
        <w:div w:id="375929931">
          <w:marLeft w:val="0"/>
          <w:marRight w:val="0"/>
          <w:marTop w:val="0"/>
          <w:marBottom w:val="0"/>
          <w:divBdr>
            <w:top w:val="none" w:sz="0" w:space="0" w:color="auto"/>
            <w:left w:val="none" w:sz="0" w:space="0" w:color="auto"/>
            <w:bottom w:val="none" w:sz="0" w:space="0" w:color="auto"/>
            <w:right w:val="none" w:sz="0" w:space="0" w:color="auto"/>
          </w:divBdr>
        </w:div>
        <w:div w:id="737940756">
          <w:marLeft w:val="0"/>
          <w:marRight w:val="0"/>
          <w:marTop w:val="0"/>
          <w:marBottom w:val="0"/>
          <w:divBdr>
            <w:top w:val="none" w:sz="0" w:space="0" w:color="auto"/>
            <w:left w:val="none" w:sz="0" w:space="0" w:color="auto"/>
            <w:bottom w:val="none" w:sz="0" w:space="0" w:color="auto"/>
            <w:right w:val="none" w:sz="0" w:space="0" w:color="auto"/>
          </w:divBdr>
        </w:div>
        <w:div w:id="1025794219">
          <w:marLeft w:val="0"/>
          <w:marRight w:val="0"/>
          <w:marTop w:val="0"/>
          <w:marBottom w:val="0"/>
          <w:divBdr>
            <w:top w:val="none" w:sz="0" w:space="0" w:color="auto"/>
            <w:left w:val="none" w:sz="0" w:space="0" w:color="auto"/>
            <w:bottom w:val="none" w:sz="0" w:space="0" w:color="auto"/>
            <w:right w:val="none" w:sz="0" w:space="0" w:color="auto"/>
          </w:divBdr>
        </w:div>
        <w:div w:id="503669685">
          <w:marLeft w:val="0"/>
          <w:marRight w:val="0"/>
          <w:marTop w:val="0"/>
          <w:marBottom w:val="0"/>
          <w:divBdr>
            <w:top w:val="none" w:sz="0" w:space="0" w:color="auto"/>
            <w:left w:val="none" w:sz="0" w:space="0" w:color="auto"/>
            <w:bottom w:val="none" w:sz="0" w:space="0" w:color="auto"/>
            <w:right w:val="none" w:sz="0" w:space="0" w:color="auto"/>
          </w:divBdr>
        </w:div>
        <w:div w:id="1186168430">
          <w:marLeft w:val="0"/>
          <w:marRight w:val="0"/>
          <w:marTop w:val="0"/>
          <w:marBottom w:val="0"/>
          <w:divBdr>
            <w:top w:val="none" w:sz="0" w:space="0" w:color="auto"/>
            <w:left w:val="none" w:sz="0" w:space="0" w:color="auto"/>
            <w:bottom w:val="none" w:sz="0" w:space="0" w:color="auto"/>
            <w:right w:val="none" w:sz="0" w:space="0" w:color="auto"/>
          </w:divBdr>
        </w:div>
        <w:div w:id="1701004998">
          <w:marLeft w:val="0"/>
          <w:marRight w:val="0"/>
          <w:marTop w:val="0"/>
          <w:marBottom w:val="0"/>
          <w:divBdr>
            <w:top w:val="none" w:sz="0" w:space="0" w:color="auto"/>
            <w:left w:val="none" w:sz="0" w:space="0" w:color="auto"/>
            <w:bottom w:val="none" w:sz="0" w:space="0" w:color="auto"/>
            <w:right w:val="none" w:sz="0" w:space="0" w:color="auto"/>
          </w:divBdr>
        </w:div>
        <w:div w:id="679940157">
          <w:marLeft w:val="0"/>
          <w:marRight w:val="0"/>
          <w:marTop w:val="0"/>
          <w:marBottom w:val="0"/>
          <w:divBdr>
            <w:top w:val="none" w:sz="0" w:space="0" w:color="auto"/>
            <w:left w:val="none" w:sz="0" w:space="0" w:color="auto"/>
            <w:bottom w:val="none" w:sz="0" w:space="0" w:color="auto"/>
            <w:right w:val="none" w:sz="0" w:space="0" w:color="auto"/>
          </w:divBdr>
        </w:div>
        <w:div w:id="1890988812">
          <w:marLeft w:val="0"/>
          <w:marRight w:val="0"/>
          <w:marTop w:val="0"/>
          <w:marBottom w:val="0"/>
          <w:divBdr>
            <w:top w:val="none" w:sz="0" w:space="0" w:color="auto"/>
            <w:left w:val="none" w:sz="0" w:space="0" w:color="auto"/>
            <w:bottom w:val="none" w:sz="0" w:space="0" w:color="auto"/>
            <w:right w:val="none" w:sz="0" w:space="0" w:color="auto"/>
          </w:divBdr>
        </w:div>
        <w:div w:id="1713966661">
          <w:marLeft w:val="0"/>
          <w:marRight w:val="0"/>
          <w:marTop w:val="0"/>
          <w:marBottom w:val="0"/>
          <w:divBdr>
            <w:top w:val="none" w:sz="0" w:space="0" w:color="auto"/>
            <w:left w:val="none" w:sz="0" w:space="0" w:color="auto"/>
            <w:bottom w:val="none" w:sz="0" w:space="0" w:color="auto"/>
            <w:right w:val="none" w:sz="0" w:space="0" w:color="auto"/>
          </w:divBdr>
        </w:div>
        <w:div w:id="2136214266">
          <w:marLeft w:val="0"/>
          <w:marRight w:val="0"/>
          <w:marTop w:val="0"/>
          <w:marBottom w:val="0"/>
          <w:divBdr>
            <w:top w:val="none" w:sz="0" w:space="0" w:color="auto"/>
            <w:left w:val="none" w:sz="0" w:space="0" w:color="auto"/>
            <w:bottom w:val="none" w:sz="0" w:space="0" w:color="auto"/>
            <w:right w:val="none" w:sz="0" w:space="0" w:color="auto"/>
          </w:divBdr>
        </w:div>
        <w:div w:id="326058851">
          <w:marLeft w:val="0"/>
          <w:marRight w:val="0"/>
          <w:marTop w:val="0"/>
          <w:marBottom w:val="0"/>
          <w:divBdr>
            <w:top w:val="none" w:sz="0" w:space="0" w:color="auto"/>
            <w:left w:val="none" w:sz="0" w:space="0" w:color="auto"/>
            <w:bottom w:val="none" w:sz="0" w:space="0" w:color="auto"/>
            <w:right w:val="none" w:sz="0" w:space="0" w:color="auto"/>
          </w:divBdr>
        </w:div>
        <w:div w:id="1293563440">
          <w:marLeft w:val="0"/>
          <w:marRight w:val="0"/>
          <w:marTop w:val="0"/>
          <w:marBottom w:val="0"/>
          <w:divBdr>
            <w:top w:val="none" w:sz="0" w:space="0" w:color="auto"/>
            <w:left w:val="none" w:sz="0" w:space="0" w:color="auto"/>
            <w:bottom w:val="none" w:sz="0" w:space="0" w:color="auto"/>
            <w:right w:val="none" w:sz="0" w:space="0" w:color="auto"/>
          </w:divBdr>
        </w:div>
        <w:div w:id="1552572023">
          <w:marLeft w:val="0"/>
          <w:marRight w:val="0"/>
          <w:marTop w:val="0"/>
          <w:marBottom w:val="0"/>
          <w:divBdr>
            <w:top w:val="none" w:sz="0" w:space="0" w:color="auto"/>
            <w:left w:val="none" w:sz="0" w:space="0" w:color="auto"/>
            <w:bottom w:val="none" w:sz="0" w:space="0" w:color="auto"/>
            <w:right w:val="none" w:sz="0" w:space="0" w:color="auto"/>
          </w:divBdr>
        </w:div>
      </w:divsChild>
    </w:div>
    <w:div w:id="415439284">
      <w:bodyDiv w:val="1"/>
      <w:marLeft w:val="0"/>
      <w:marRight w:val="0"/>
      <w:marTop w:val="0"/>
      <w:marBottom w:val="0"/>
      <w:divBdr>
        <w:top w:val="none" w:sz="0" w:space="0" w:color="auto"/>
        <w:left w:val="none" w:sz="0" w:space="0" w:color="auto"/>
        <w:bottom w:val="none" w:sz="0" w:space="0" w:color="auto"/>
        <w:right w:val="none" w:sz="0" w:space="0" w:color="auto"/>
      </w:divBdr>
      <w:divsChild>
        <w:div w:id="1408576098">
          <w:marLeft w:val="547"/>
          <w:marRight w:val="0"/>
          <w:marTop w:val="130"/>
          <w:marBottom w:val="0"/>
          <w:divBdr>
            <w:top w:val="none" w:sz="0" w:space="0" w:color="auto"/>
            <w:left w:val="none" w:sz="0" w:space="0" w:color="auto"/>
            <w:bottom w:val="none" w:sz="0" w:space="0" w:color="auto"/>
            <w:right w:val="none" w:sz="0" w:space="0" w:color="auto"/>
          </w:divBdr>
        </w:div>
        <w:div w:id="1041441129">
          <w:marLeft w:val="547"/>
          <w:marRight w:val="0"/>
          <w:marTop w:val="130"/>
          <w:marBottom w:val="0"/>
          <w:divBdr>
            <w:top w:val="none" w:sz="0" w:space="0" w:color="auto"/>
            <w:left w:val="none" w:sz="0" w:space="0" w:color="auto"/>
            <w:bottom w:val="none" w:sz="0" w:space="0" w:color="auto"/>
            <w:right w:val="none" w:sz="0" w:space="0" w:color="auto"/>
          </w:divBdr>
        </w:div>
        <w:div w:id="536819515">
          <w:marLeft w:val="547"/>
          <w:marRight w:val="0"/>
          <w:marTop w:val="130"/>
          <w:marBottom w:val="0"/>
          <w:divBdr>
            <w:top w:val="none" w:sz="0" w:space="0" w:color="auto"/>
            <w:left w:val="none" w:sz="0" w:space="0" w:color="auto"/>
            <w:bottom w:val="none" w:sz="0" w:space="0" w:color="auto"/>
            <w:right w:val="none" w:sz="0" w:space="0" w:color="auto"/>
          </w:divBdr>
        </w:div>
        <w:div w:id="166141962">
          <w:marLeft w:val="547"/>
          <w:marRight w:val="0"/>
          <w:marTop w:val="130"/>
          <w:marBottom w:val="0"/>
          <w:divBdr>
            <w:top w:val="none" w:sz="0" w:space="0" w:color="auto"/>
            <w:left w:val="none" w:sz="0" w:space="0" w:color="auto"/>
            <w:bottom w:val="none" w:sz="0" w:space="0" w:color="auto"/>
            <w:right w:val="none" w:sz="0" w:space="0" w:color="auto"/>
          </w:divBdr>
        </w:div>
        <w:div w:id="797920085">
          <w:marLeft w:val="547"/>
          <w:marRight w:val="0"/>
          <w:marTop w:val="130"/>
          <w:marBottom w:val="0"/>
          <w:divBdr>
            <w:top w:val="none" w:sz="0" w:space="0" w:color="auto"/>
            <w:left w:val="none" w:sz="0" w:space="0" w:color="auto"/>
            <w:bottom w:val="none" w:sz="0" w:space="0" w:color="auto"/>
            <w:right w:val="none" w:sz="0" w:space="0" w:color="auto"/>
          </w:divBdr>
        </w:div>
      </w:divsChild>
    </w:div>
    <w:div w:id="602690087">
      <w:bodyDiv w:val="1"/>
      <w:marLeft w:val="0"/>
      <w:marRight w:val="0"/>
      <w:marTop w:val="0"/>
      <w:marBottom w:val="0"/>
      <w:divBdr>
        <w:top w:val="none" w:sz="0" w:space="0" w:color="auto"/>
        <w:left w:val="none" w:sz="0" w:space="0" w:color="auto"/>
        <w:bottom w:val="none" w:sz="0" w:space="0" w:color="auto"/>
        <w:right w:val="none" w:sz="0" w:space="0" w:color="auto"/>
      </w:divBdr>
      <w:divsChild>
        <w:div w:id="1911110347">
          <w:marLeft w:val="0"/>
          <w:marRight w:val="0"/>
          <w:marTop w:val="0"/>
          <w:marBottom w:val="0"/>
          <w:divBdr>
            <w:top w:val="none" w:sz="0" w:space="0" w:color="auto"/>
            <w:left w:val="none" w:sz="0" w:space="0" w:color="auto"/>
            <w:bottom w:val="none" w:sz="0" w:space="0" w:color="auto"/>
            <w:right w:val="none" w:sz="0" w:space="0" w:color="auto"/>
          </w:divBdr>
          <w:divsChild>
            <w:div w:id="74954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68892">
      <w:bodyDiv w:val="1"/>
      <w:marLeft w:val="0"/>
      <w:marRight w:val="0"/>
      <w:marTop w:val="0"/>
      <w:marBottom w:val="0"/>
      <w:divBdr>
        <w:top w:val="none" w:sz="0" w:space="0" w:color="auto"/>
        <w:left w:val="none" w:sz="0" w:space="0" w:color="auto"/>
        <w:bottom w:val="none" w:sz="0" w:space="0" w:color="auto"/>
        <w:right w:val="none" w:sz="0" w:space="0" w:color="auto"/>
      </w:divBdr>
    </w:div>
    <w:div w:id="628360667">
      <w:bodyDiv w:val="1"/>
      <w:marLeft w:val="0"/>
      <w:marRight w:val="0"/>
      <w:marTop w:val="0"/>
      <w:marBottom w:val="0"/>
      <w:divBdr>
        <w:top w:val="none" w:sz="0" w:space="0" w:color="auto"/>
        <w:left w:val="none" w:sz="0" w:space="0" w:color="auto"/>
        <w:bottom w:val="none" w:sz="0" w:space="0" w:color="auto"/>
        <w:right w:val="none" w:sz="0" w:space="0" w:color="auto"/>
      </w:divBdr>
      <w:divsChild>
        <w:div w:id="1202786314">
          <w:marLeft w:val="547"/>
          <w:marRight w:val="0"/>
          <w:marTop w:val="115"/>
          <w:marBottom w:val="0"/>
          <w:divBdr>
            <w:top w:val="none" w:sz="0" w:space="0" w:color="auto"/>
            <w:left w:val="none" w:sz="0" w:space="0" w:color="auto"/>
            <w:bottom w:val="none" w:sz="0" w:space="0" w:color="auto"/>
            <w:right w:val="none" w:sz="0" w:space="0" w:color="auto"/>
          </w:divBdr>
        </w:div>
        <w:div w:id="2440365">
          <w:marLeft w:val="547"/>
          <w:marRight w:val="0"/>
          <w:marTop w:val="115"/>
          <w:marBottom w:val="0"/>
          <w:divBdr>
            <w:top w:val="none" w:sz="0" w:space="0" w:color="auto"/>
            <w:left w:val="none" w:sz="0" w:space="0" w:color="auto"/>
            <w:bottom w:val="none" w:sz="0" w:space="0" w:color="auto"/>
            <w:right w:val="none" w:sz="0" w:space="0" w:color="auto"/>
          </w:divBdr>
        </w:div>
        <w:div w:id="1095592852">
          <w:marLeft w:val="547"/>
          <w:marRight w:val="0"/>
          <w:marTop w:val="115"/>
          <w:marBottom w:val="0"/>
          <w:divBdr>
            <w:top w:val="none" w:sz="0" w:space="0" w:color="auto"/>
            <w:left w:val="none" w:sz="0" w:space="0" w:color="auto"/>
            <w:bottom w:val="none" w:sz="0" w:space="0" w:color="auto"/>
            <w:right w:val="none" w:sz="0" w:space="0" w:color="auto"/>
          </w:divBdr>
        </w:div>
        <w:div w:id="1985814269">
          <w:marLeft w:val="547"/>
          <w:marRight w:val="0"/>
          <w:marTop w:val="115"/>
          <w:marBottom w:val="0"/>
          <w:divBdr>
            <w:top w:val="none" w:sz="0" w:space="0" w:color="auto"/>
            <w:left w:val="none" w:sz="0" w:space="0" w:color="auto"/>
            <w:bottom w:val="none" w:sz="0" w:space="0" w:color="auto"/>
            <w:right w:val="none" w:sz="0" w:space="0" w:color="auto"/>
          </w:divBdr>
        </w:div>
        <w:div w:id="1766882861">
          <w:marLeft w:val="547"/>
          <w:marRight w:val="0"/>
          <w:marTop w:val="115"/>
          <w:marBottom w:val="0"/>
          <w:divBdr>
            <w:top w:val="none" w:sz="0" w:space="0" w:color="auto"/>
            <w:left w:val="none" w:sz="0" w:space="0" w:color="auto"/>
            <w:bottom w:val="none" w:sz="0" w:space="0" w:color="auto"/>
            <w:right w:val="none" w:sz="0" w:space="0" w:color="auto"/>
          </w:divBdr>
        </w:div>
        <w:div w:id="1296717157">
          <w:marLeft w:val="547"/>
          <w:marRight w:val="0"/>
          <w:marTop w:val="115"/>
          <w:marBottom w:val="0"/>
          <w:divBdr>
            <w:top w:val="none" w:sz="0" w:space="0" w:color="auto"/>
            <w:left w:val="none" w:sz="0" w:space="0" w:color="auto"/>
            <w:bottom w:val="none" w:sz="0" w:space="0" w:color="auto"/>
            <w:right w:val="none" w:sz="0" w:space="0" w:color="auto"/>
          </w:divBdr>
        </w:div>
      </w:divsChild>
    </w:div>
    <w:div w:id="667444363">
      <w:bodyDiv w:val="1"/>
      <w:marLeft w:val="0"/>
      <w:marRight w:val="0"/>
      <w:marTop w:val="0"/>
      <w:marBottom w:val="0"/>
      <w:divBdr>
        <w:top w:val="none" w:sz="0" w:space="0" w:color="auto"/>
        <w:left w:val="none" w:sz="0" w:space="0" w:color="auto"/>
        <w:bottom w:val="none" w:sz="0" w:space="0" w:color="auto"/>
        <w:right w:val="none" w:sz="0" w:space="0" w:color="auto"/>
      </w:divBdr>
      <w:divsChild>
        <w:div w:id="1542933961">
          <w:marLeft w:val="0"/>
          <w:marRight w:val="0"/>
          <w:marTop w:val="0"/>
          <w:marBottom w:val="0"/>
          <w:divBdr>
            <w:top w:val="none" w:sz="0" w:space="0" w:color="auto"/>
            <w:left w:val="none" w:sz="0" w:space="0" w:color="auto"/>
            <w:bottom w:val="none" w:sz="0" w:space="0" w:color="auto"/>
            <w:right w:val="none" w:sz="0" w:space="0" w:color="auto"/>
          </w:divBdr>
        </w:div>
      </w:divsChild>
    </w:div>
    <w:div w:id="738555680">
      <w:bodyDiv w:val="1"/>
      <w:marLeft w:val="0"/>
      <w:marRight w:val="0"/>
      <w:marTop w:val="0"/>
      <w:marBottom w:val="0"/>
      <w:divBdr>
        <w:top w:val="none" w:sz="0" w:space="0" w:color="auto"/>
        <w:left w:val="none" w:sz="0" w:space="0" w:color="auto"/>
        <w:bottom w:val="none" w:sz="0" w:space="0" w:color="auto"/>
        <w:right w:val="none" w:sz="0" w:space="0" w:color="auto"/>
      </w:divBdr>
      <w:divsChild>
        <w:div w:id="679742667">
          <w:marLeft w:val="1440"/>
          <w:marRight w:val="0"/>
          <w:marTop w:val="0"/>
          <w:marBottom w:val="0"/>
          <w:divBdr>
            <w:top w:val="none" w:sz="0" w:space="0" w:color="auto"/>
            <w:left w:val="none" w:sz="0" w:space="0" w:color="auto"/>
            <w:bottom w:val="none" w:sz="0" w:space="0" w:color="auto"/>
            <w:right w:val="none" w:sz="0" w:space="0" w:color="auto"/>
          </w:divBdr>
        </w:div>
        <w:div w:id="1218123651">
          <w:marLeft w:val="2160"/>
          <w:marRight w:val="0"/>
          <w:marTop w:val="0"/>
          <w:marBottom w:val="0"/>
          <w:divBdr>
            <w:top w:val="none" w:sz="0" w:space="0" w:color="auto"/>
            <w:left w:val="none" w:sz="0" w:space="0" w:color="auto"/>
            <w:bottom w:val="none" w:sz="0" w:space="0" w:color="auto"/>
            <w:right w:val="none" w:sz="0" w:space="0" w:color="auto"/>
          </w:divBdr>
        </w:div>
        <w:div w:id="145586532">
          <w:marLeft w:val="2160"/>
          <w:marRight w:val="0"/>
          <w:marTop w:val="0"/>
          <w:marBottom w:val="0"/>
          <w:divBdr>
            <w:top w:val="none" w:sz="0" w:space="0" w:color="auto"/>
            <w:left w:val="none" w:sz="0" w:space="0" w:color="auto"/>
            <w:bottom w:val="none" w:sz="0" w:space="0" w:color="auto"/>
            <w:right w:val="none" w:sz="0" w:space="0" w:color="auto"/>
          </w:divBdr>
        </w:div>
        <w:div w:id="593052091">
          <w:marLeft w:val="1440"/>
          <w:marRight w:val="0"/>
          <w:marTop w:val="0"/>
          <w:marBottom w:val="0"/>
          <w:divBdr>
            <w:top w:val="none" w:sz="0" w:space="0" w:color="auto"/>
            <w:left w:val="none" w:sz="0" w:space="0" w:color="auto"/>
            <w:bottom w:val="none" w:sz="0" w:space="0" w:color="auto"/>
            <w:right w:val="none" w:sz="0" w:space="0" w:color="auto"/>
          </w:divBdr>
        </w:div>
        <w:div w:id="1358459616">
          <w:marLeft w:val="2160"/>
          <w:marRight w:val="0"/>
          <w:marTop w:val="0"/>
          <w:marBottom w:val="0"/>
          <w:divBdr>
            <w:top w:val="none" w:sz="0" w:space="0" w:color="auto"/>
            <w:left w:val="none" w:sz="0" w:space="0" w:color="auto"/>
            <w:bottom w:val="none" w:sz="0" w:space="0" w:color="auto"/>
            <w:right w:val="none" w:sz="0" w:space="0" w:color="auto"/>
          </w:divBdr>
        </w:div>
      </w:divsChild>
    </w:div>
    <w:div w:id="996881335">
      <w:bodyDiv w:val="1"/>
      <w:marLeft w:val="0"/>
      <w:marRight w:val="0"/>
      <w:marTop w:val="0"/>
      <w:marBottom w:val="0"/>
      <w:divBdr>
        <w:top w:val="none" w:sz="0" w:space="0" w:color="auto"/>
        <w:left w:val="none" w:sz="0" w:space="0" w:color="auto"/>
        <w:bottom w:val="none" w:sz="0" w:space="0" w:color="auto"/>
        <w:right w:val="none" w:sz="0" w:space="0" w:color="auto"/>
      </w:divBdr>
    </w:div>
    <w:div w:id="1041830763">
      <w:bodyDiv w:val="1"/>
      <w:marLeft w:val="0"/>
      <w:marRight w:val="0"/>
      <w:marTop w:val="0"/>
      <w:marBottom w:val="0"/>
      <w:divBdr>
        <w:top w:val="none" w:sz="0" w:space="0" w:color="auto"/>
        <w:left w:val="none" w:sz="0" w:space="0" w:color="auto"/>
        <w:bottom w:val="none" w:sz="0" w:space="0" w:color="auto"/>
        <w:right w:val="none" w:sz="0" w:space="0" w:color="auto"/>
      </w:divBdr>
      <w:divsChild>
        <w:div w:id="1346709508">
          <w:marLeft w:val="547"/>
          <w:marRight w:val="0"/>
          <w:marTop w:val="154"/>
          <w:marBottom w:val="0"/>
          <w:divBdr>
            <w:top w:val="none" w:sz="0" w:space="0" w:color="auto"/>
            <w:left w:val="none" w:sz="0" w:space="0" w:color="auto"/>
            <w:bottom w:val="none" w:sz="0" w:space="0" w:color="auto"/>
            <w:right w:val="none" w:sz="0" w:space="0" w:color="auto"/>
          </w:divBdr>
        </w:div>
        <w:div w:id="1958023929">
          <w:marLeft w:val="547"/>
          <w:marRight w:val="0"/>
          <w:marTop w:val="154"/>
          <w:marBottom w:val="0"/>
          <w:divBdr>
            <w:top w:val="none" w:sz="0" w:space="0" w:color="auto"/>
            <w:left w:val="none" w:sz="0" w:space="0" w:color="auto"/>
            <w:bottom w:val="none" w:sz="0" w:space="0" w:color="auto"/>
            <w:right w:val="none" w:sz="0" w:space="0" w:color="auto"/>
          </w:divBdr>
        </w:div>
        <w:div w:id="834420435">
          <w:marLeft w:val="547"/>
          <w:marRight w:val="0"/>
          <w:marTop w:val="154"/>
          <w:marBottom w:val="0"/>
          <w:divBdr>
            <w:top w:val="none" w:sz="0" w:space="0" w:color="auto"/>
            <w:left w:val="none" w:sz="0" w:space="0" w:color="auto"/>
            <w:bottom w:val="none" w:sz="0" w:space="0" w:color="auto"/>
            <w:right w:val="none" w:sz="0" w:space="0" w:color="auto"/>
          </w:divBdr>
        </w:div>
      </w:divsChild>
    </w:div>
    <w:div w:id="1066102402">
      <w:bodyDiv w:val="1"/>
      <w:marLeft w:val="0"/>
      <w:marRight w:val="0"/>
      <w:marTop w:val="0"/>
      <w:marBottom w:val="0"/>
      <w:divBdr>
        <w:top w:val="none" w:sz="0" w:space="0" w:color="auto"/>
        <w:left w:val="none" w:sz="0" w:space="0" w:color="auto"/>
        <w:bottom w:val="none" w:sz="0" w:space="0" w:color="auto"/>
        <w:right w:val="none" w:sz="0" w:space="0" w:color="auto"/>
      </w:divBdr>
      <w:divsChild>
        <w:div w:id="78522979">
          <w:marLeft w:val="0"/>
          <w:marRight w:val="0"/>
          <w:marTop w:val="0"/>
          <w:marBottom w:val="0"/>
          <w:divBdr>
            <w:top w:val="none" w:sz="0" w:space="0" w:color="auto"/>
            <w:left w:val="none" w:sz="0" w:space="0" w:color="auto"/>
            <w:bottom w:val="none" w:sz="0" w:space="0" w:color="auto"/>
            <w:right w:val="none" w:sz="0" w:space="0" w:color="auto"/>
          </w:divBdr>
        </w:div>
      </w:divsChild>
    </w:div>
    <w:div w:id="1093091955">
      <w:bodyDiv w:val="1"/>
      <w:marLeft w:val="0"/>
      <w:marRight w:val="0"/>
      <w:marTop w:val="0"/>
      <w:marBottom w:val="0"/>
      <w:divBdr>
        <w:top w:val="none" w:sz="0" w:space="0" w:color="auto"/>
        <w:left w:val="none" w:sz="0" w:space="0" w:color="auto"/>
        <w:bottom w:val="none" w:sz="0" w:space="0" w:color="auto"/>
        <w:right w:val="none" w:sz="0" w:space="0" w:color="auto"/>
      </w:divBdr>
      <w:divsChild>
        <w:div w:id="615407768">
          <w:marLeft w:val="0"/>
          <w:marRight w:val="0"/>
          <w:marTop w:val="0"/>
          <w:marBottom w:val="0"/>
          <w:divBdr>
            <w:top w:val="none" w:sz="0" w:space="0" w:color="auto"/>
            <w:left w:val="none" w:sz="0" w:space="0" w:color="auto"/>
            <w:bottom w:val="none" w:sz="0" w:space="0" w:color="auto"/>
            <w:right w:val="none" w:sz="0" w:space="0" w:color="auto"/>
          </w:divBdr>
        </w:div>
      </w:divsChild>
    </w:div>
    <w:div w:id="1167597035">
      <w:bodyDiv w:val="1"/>
      <w:marLeft w:val="0"/>
      <w:marRight w:val="0"/>
      <w:marTop w:val="0"/>
      <w:marBottom w:val="0"/>
      <w:divBdr>
        <w:top w:val="none" w:sz="0" w:space="0" w:color="auto"/>
        <w:left w:val="none" w:sz="0" w:space="0" w:color="auto"/>
        <w:bottom w:val="none" w:sz="0" w:space="0" w:color="auto"/>
        <w:right w:val="none" w:sz="0" w:space="0" w:color="auto"/>
      </w:divBdr>
      <w:divsChild>
        <w:div w:id="1057164110">
          <w:marLeft w:val="0"/>
          <w:marRight w:val="0"/>
          <w:marTop w:val="0"/>
          <w:marBottom w:val="0"/>
          <w:divBdr>
            <w:top w:val="none" w:sz="0" w:space="0" w:color="auto"/>
            <w:left w:val="none" w:sz="0" w:space="0" w:color="auto"/>
            <w:bottom w:val="none" w:sz="0" w:space="0" w:color="auto"/>
            <w:right w:val="none" w:sz="0" w:space="0" w:color="auto"/>
          </w:divBdr>
        </w:div>
      </w:divsChild>
    </w:div>
    <w:div w:id="1231579607">
      <w:bodyDiv w:val="1"/>
      <w:marLeft w:val="0"/>
      <w:marRight w:val="0"/>
      <w:marTop w:val="0"/>
      <w:marBottom w:val="0"/>
      <w:divBdr>
        <w:top w:val="none" w:sz="0" w:space="0" w:color="auto"/>
        <w:left w:val="none" w:sz="0" w:space="0" w:color="auto"/>
        <w:bottom w:val="none" w:sz="0" w:space="0" w:color="auto"/>
        <w:right w:val="none" w:sz="0" w:space="0" w:color="auto"/>
      </w:divBdr>
    </w:div>
    <w:div w:id="1318997200">
      <w:bodyDiv w:val="1"/>
      <w:marLeft w:val="0"/>
      <w:marRight w:val="0"/>
      <w:marTop w:val="0"/>
      <w:marBottom w:val="0"/>
      <w:divBdr>
        <w:top w:val="none" w:sz="0" w:space="0" w:color="auto"/>
        <w:left w:val="none" w:sz="0" w:space="0" w:color="auto"/>
        <w:bottom w:val="none" w:sz="0" w:space="0" w:color="auto"/>
        <w:right w:val="none" w:sz="0" w:space="0" w:color="auto"/>
      </w:divBdr>
      <w:divsChild>
        <w:div w:id="656802796">
          <w:marLeft w:val="0"/>
          <w:marRight w:val="0"/>
          <w:marTop w:val="0"/>
          <w:marBottom w:val="0"/>
          <w:divBdr>
            <w:top w:val="none" w:sz="0" w:space="0" w:color="auto"/>
            <w:left w:val="none" w:sz="0" w:space="0" w:color="auto"/>
            <w:bottom w:val="none" w:sz="0" w:space="0" w:color="auto"/>
            <w:right w:val="none" w:sz="0" w:space="0" w:color="auto"/>
          </w:divBdr>
        </w:div>
        <w:div w:id="1908565316">
          <w:marLeft w:val="0"/>
          <w:marRight w:val="0"/>
          <w:marTop w:val="0"/>
          <w:marBottom w:val="0"/>
          <w:divBdr>
            <w:top w:val="none" w:sz="0" w:space="0" w:color="auto"/>
            <w:left w:val="none" w:sz="0" w:space="0" w:color="auto"/>
            <w:bottom w:val="none" w:sz="0" w:space="0" w:color="auto"/>
            <w:right w:val="none" w:sz="0" w:space="0" w:color="auto"/>
          </w:divBdr>
        </w:div>
        <w:div w:id="454564625">
          <w:marLeft w:val="0"/>
          <w:marRight w:val="0"/>
          <w:marTop w:val="0"/>
          <w:marBottom w:val="0"/>
          <w:divBdr>
            <w:top w:val="none" w:sz="0" w:space="0" w:color="auto"/>
            <w:left w:val="none" w:sz="0" w:space="0" w:color="auto"/>
            <w:bottom w:val="none" w:sz="0" w:space="0" w:color="auto"/>
            <w:right w:val="none" w:sz="0" w:space="0" w:color="auto"/>
          </w:divBdr>
        </w:div>
        <w:div w:id="1799489009">
          <w:marLeft w:val="0"/>
          <w:marRight w:val="0"/>
          <w:marTop w:val="0"/>
          <w:marBottom w:val="0"/>
          <w:divBdr>
            <w:top w:val="none" w:sz="0" w:space="0" w:color="auto"/>
            <w:left w:val="none" w:sz="0" w:space="0" w:color="auto"/>
            <w:bottom w:val="none" w:sz="0" w:space="0" w:color="auto"/>
            <w:right w:val="none" w:sz="0" w:space="0" w:color="auto"/>
          </w:divBdr>
        </w:div>
        <w:div w:id="1769230531">
          <w:marLeft w:val="0"/>
          <w:marRight w:val="0"/>
          <w:marTop w:val="0"/>
          <w:marBottom w:val="0"/>
          <w:divBdr>
            <w:top w:val="none" w:sz="0" w:space="0" w:color="auto"/>
            <w:left w:val="none" w:sz="0" w:space="0" w:color="auto"/>
            <w:bottom w:val="none" w:sz="0" w:space="0" w:color="auto"/>
            <w:right w:val="none" w:sz="0" w:space="0" w:color="auto"/>
          </w:divBdr>
        </w:div>
        <w:div w:id="1649480122">
          <w:marLeft w:val="0"/>
          <w:marRight w:val="0"/>
          <w:marTop w:val="0"/>
          <w:marBottom w:val="0"/>
          <w:divBdr>
            <w:top w:val="none" w:sz="0" w:space="0" w:color="auto"/>
            <w:left w:val="none" w:sz="0" w:space="0" w:color="auto"/>
            <w:bottom w:val="none" w:sz="0" w:space="0" w:color="auto"/>
            <w:right w:val="none" w:sz="0" w:space="0" w:color="auto"/>
          </w:divBdr>
        </w:div>
        <w:div w:id="576744577">
          <w:marLeft w:val="0"/>
          <w:marRight w:val="0"/>
          <w:marTop w:val="0"/>
          <w:marBottom w:val="0"/>
          <w:divBdr>
            <w:top w:val="none" w:sz="0" w:space="0" w:color="auto"/>
            <w:left w:val="none" w:sz="0" w:space="0" w:color="auto"/>
            <w:bottom w:val="none" w:sz="0" w:space="0" w:color="auto"/>
            <w:right w:val="none" w:sz="0" w:space="0" w:color="auto"/>
          </w:divBdr>
        </w:div>
        <w:div w:id="1186334792">
          <w:marLeft w:val="0"/>
          <w:marRight w:val="0"/>
          <w:marTop w:val="0"/>
          <w:marBottom w:val="0"/>
          <w:divBdr>
            <w:top w:val="none" w:sz="0" w:space="0" w:color="auto"/>
            <w:left w:val="none" w:sz="0" w:space="0" w:color="auto"/>
            <w:bottom w:val="none" w:sz="0" w:space="0" w:color="auto"/>
            <w:right w:val="none" w:sz="0" w:space="0" w:color="auto"/>
          </w:divBdr>
        </w:div>
        <w:div w:id="951476176">
          <w:marLeft w:val="0"/>
          <w:marRight w:val="0"/>
          <w:marTop w:val="0"/>
          <w:marBottom w:val="0"/>
          <w:divBdr>
            <w:top w:val="none" w:sz="0" w:space="0" w:color="auto"/>
            <w:left w:val="none" w:sz="0" w:space="0" w:color="auto"/>
            <w:bottom w:val="none" w:sz="0" w:space="0" w:color="auto"/>
            <w:right w:val="none" w:sz="0" w:space="0" w:color="auto"/>
          </w:divBdr>
        </w:div>
        <w:div w:id="1264997240">
          <w:marLeft w:val="0"/>
          <w:marRight w:val="0"/>
          <w:marTop w:val="0"/>
          <w:marBottom w:val="0"/>
          <w:divBdr>
            <w:top w:val="none" w:sz="0" w:space="0" w:color="auto"/>
            <w:left w:val="none" w:sz="0" w:space="0" w:color="auto"/>
            <w:bottom w:val="none" w:sz="0" w:space="0" w:color="auto"/>
            <w:right w:val="none" w:sz="0" w:space="0" w:color="auto"/>
          </w:divBdr>
        </w:div>
        <w:div w:id="1215702238">
          <w:marLeft w:val="0"/>
          <w:marRight w:val="0"/>
          <w:marTop w:val="0"/>
          <w:marBottom w:val="0"/>
          <w:divBdr>
            <w:top w:val="none" w:sz="0" w:space="0" w:color="auto"/>
            <w:left w:val="none" w:sz="0" w:space="0" w:color="auto"/>
            <w:bottom w:val="none" w:sz="0" w:space="0" w:color="auto"/>
            <w:right w:val="none" w:sz="0" w:space="0" w:color="auto"/>
          </w:divBdr>
        </w:div>
        <w:div w:id="1564365732">
          <w:marLeft w:val="0"/>
          <w:marRight w:val="0"/>
          <w:marTop w:val="0"/>
          <w:marBottom w:val="0"/>
          <w:divBdr>
            <w:top w:val="none" w:sz="0" w:space="0" w:color="auto"/>
            <w:left w:val="none" w:sz="0" w:space="0" w:color="auto"/>
            <w:bottom w:val="none" w:sz="0" w:space="0" w:color="auto"/>
            <w:right w:val="none" w:sz="0" w:space="0" w:color="auto"/>
          </w:divBdr>
        </w:div>
      </w:divsChild>
    </w:div>
    <w:div w:id="1424303408">
      <w:bodyDiv w:val="1"/>
      <w:marLeft w:val="0"/>
      <w:marRight w:val="0"/>
      <w:marTop w:val="0"/>
      <w:marBottom w:val="0"/>
      <w:divBdr>
        <w:top w:val="none" w:sz="0" w:space="0" w:color="auto"/>
        <w:left w:val="none" w:sz="0" w:space="0" w:color="auto"/>
        <w:bottom w:val="none" w:sz="0" w:space="0" w:color="auto"/>
        <w:right w:val="none" w:sz="0" w:space="0" w:color="auto"/>
      </w:divBdr>
      <w:divsChild>
        <w:div w:id="926036355">
          <w:marLeft w:val="0"/>
          <w:marRight w:val="0"/>
          <w:marTop w:val="0"/>
          <w:marBottom w:val="0"/>
          <w:divBdr>
            <w:top w:val="none" w:sz="0" w:space="0" w:color="auto"/>
            <w:left w:val="none" w:sz="0" w:space="0" w:color="auto"/>
            <w:bottom w:val="none" w:sz="0" w:space="0" w:color="auto"/>
            <w:right w:val="none" w:sz="0" w:space="0" w:color="auto"/>
          </w:divBdr>
        </w:div>
        <w:div w:id="277762749">
          <w:marLeft w:val="0"/>
          <w:marRight w:val="0"/>
          <w:marTop w:val="0"/>
          <w:marBottom w:val="0"/>
          <w:divBdr>
            <w:top w:val="none" w:sz="0" w:space="0" w:color="auto"/>
            <w:left w:val="none" w:sz="0" w:space="0" w:color="auto"/>
            <w:bottom w:val="none" w:sz="0" w:space="0" w:color="auto"/>
            <w:right w:val="none" w:sz="0" w:space="0" w:color="auto"/>
          </w:divBdr>
        </w:div>
        <w:div w:id="1116024670">
          <w:marLeft w:val="0"/>
          <w:marRight w:val="0"/>
          <w:marTop w:val="0"/>
          <w:marBottom w:val="0"/>
          <w:divBdr>
            <w:top w:val="none" w:sz="0" w:space="0" w:color="auto"/>
            <w:left w:val="none" w:sz="0" w:space="0" w:color="auto"/>
            <w:bottom w:val="none" w:sz="0" w:space="0" w:color="auto"/>
            <w:right w:val="none" w:sz="0" w:space="0" w:color="auto"/>
          </w:divBdr>
        </w:div>
        <w:div w:id="937786506">
          <w:marLeft w:val="0"/>
          <w:marRight w:val="0"/>
          <w:marTop w:val="0"/>
          <w:marBottom w:val="0"/>
          <w:divBdr>
            <w:top w:val="none" w:sz="0" w:space="0" w:color="auto"/>
            <w:left w:val="none" w:sz="0" w:space="0" w:color="auto"/>
            <w:bottom w:val="none" w:sz="0" w:space="0" w:color="auto"/>
            <w:right w:val="none" w:sz="0" w:space="0" w:color="auto"/>
          </w:divBdr>
        </w:div>
        <w:div w:id="1535265226">
          <w:marLeft w:val="0"/>
          <w:marRight w:val="0"/>
          <w:marTop w:val="0"/>
          <w:marBottom w:val="0"/>
          <w:divBdr>
            <w:top w:val="none" w:sz="0" w:space="0" w:color="auto"/>
            <w:left w:val="none" w:sz="0" w:space="0" w:color="auto"/>
            <w:bottom w:val="none" w:sz="0" w:space="0" w:color="auto"/>
            <w:right w:val="none" w:sz="0" w:space="0" w:color="auto"/>
          </w:divBdr>
        </w:div>
        <w:div w:id="1675184378">
          <w:marLeft w:val="0"/>
          <w:marRight w:val="0"/>
          <w:marTop w:val="0"/>
          <w:marBottom w:val="0"/>
          <w:divBdr>
            <w:top w:val="none" w:sz="0" w:space="0" w:color="auto"/>
            <w:left w:val="none" w:sz="0" w:space="0" w:color="auto"/>
            <w:bottom w:val="none" w:sz="0" w:space="0" w:color="auto"/>
            <w:right w:val="none" w:sz="0" w:space="0" w:color="auto"/>
          </w:divBdr>
        </w:div>
        <w:div w:id="1124157906">
          <w:marLeft w:val="0"/>
          <w:marRight w:val="0"/>
          <w:marTop w:val="0"/>
          <w:marBottom w:val="0"/>
          <w:divBdr>
            <w:top w:val="none" w:sz="0" w:space="0" w:color="auto"/>
            <w:left w:val="none" w:sz="0" w:space="0" w:color="auto"/>
            <w:bottom w:val="none" w:sz="0" w:space="0" w:color="auto"/>
            <w:right w:val="none" w:sz="0" w:space="0" w:color="auto"/>
          </w:divBdr>
        </w:div>
        <w:div w:id="336270607">
          <w:marLeft w:val="0"/>
          <w:marRight w:val="0"/>
          <w:marTop w:val="0"/>
          <w:marBottom w:val="0"/>
          <w:divBdr>
            <w:top w:val="none" w:sz="0" w:space="0" w:color="auto"/>
            <w:left w:val="none" w:sz="0" w:space="0" w:color="auto"/>
            <w:bottom w:val="none" w:sz="0" w:space="0" w:color="auto"/>
            <w:right w:val="none" w:sz="0" w:space="0" w:color="auto"/>
          </w:divBdr>
        </w:div>
        <w:div w:id="2144227150">
          <w:marLeft w:val="0"/>
          <w:marRight w:val="0"/>
          <w:marTop w:val="0"/>
          <w:marBottom w:val="0"/>
          <w:divBdr>
            <w:top w:val="none" w:sz="0" w:space="0" w:color="auto"/>
            <w:left w:val="none" w:sz="0" w:space="0" w:color="auto"/>
            <w:bottom w:val="none" w:sz="0" w:space="0" w:color="auto"/>
            <w:right w:val="none" w:sz="0" w:space="0" w:color="auto"/>
          </w:divBdr>
        </w:div>
        <w:div w:id="1909726533">
          <w:marLeft w:val="0"/>
          <w:marRight w:val="0"/>
          <w:marTop w:val="0"/>
          <w:marBottom w:val="0"/>
          <w:divBdr>
            <w:top w:val="none" w:sz="0" w:space="0" w:color="auto"/>
            <w:left w:val="none" w:sz="0" w:space="0" w:color="auto"/>
            <w:bottom w:val="none" w:sz="0" w:space="0" w:color="auto"/>
            <w:right w:val="none" w:sz="0" w:space="0" w:color="auto"/>
          </w:divBdr>
        </w:div>
        <w:div w:id="1756050557">
          <w:marLeft w:val="0"/>
          <w:marRight w:val="0"/>
          <w:marTop w:val="0"/>
          <w:marBottom w:val="0"/>
          <w:divBdr>
            <w:top w:val="none" w:sz="0" w:space="0" w:color="auto"/>
            <w:left w:val="none" w:sz="0" w:space="0" w:color="auto"/>
            <w:bottom w:val="none" w:sz="0" w:space="0" w:color="auto"/>
            <w:right w:val="none" w:sz="0" w:space="0" w:color="auto"/>
          </w:divBdr>
        </w:div>
        <w:div w:id="993609009">
          <w:marLeft w:val="0"/>
          <w:marRight w:val="0"/>
          <w:marTop w:val="0"/>
          <w:marBottom w:val="0"/>
          <w:divBdr>
            <w:top w:val="none" w:sz="0" w:space="0" w:color="auto"/>
            <w:left w:val="none" w:sz="0" w:space="0" w:color="auto"/>
            <w:bottom w:val="none" w:sz="0" w:space="0" w:color="auto"/>
            <w:right w:val="none" w:sz="0" w:space="0" w:color="auto"/>
          </w:divBdr>
        </w:div>
        <w:div w:id="299307790">
          <w:marLeft w:val="0"/>
          <w:marRight w:val="0"/>
          <w:marTop w:val="0"/>
          <w:marBottom w:val="0"/>
          <w:divBdr>
            <w:top w:val="none" w:sz="0" w:space="0" w:color="auto"/>
            <w:left w:val="none" w:sz="0" w:space="0" w:color="auto"/>
            <w:bottom w:val="none" w:sz="0" w:space="0" w:color="auto"/>
            <w:right w:val="none" w:sz="0" w:space="0" w:color="auto"/>
          </w:divBdr>
        </w:div>
        <w:div w:id="2102946850">
          <w:marLeft w:val="0"/>
          <w:marRight w:val="0"/>
          <w:marTop w:val="0"/>
          <w:marBottom w:val="0"/>
          <w:divBdr>
            <w:top w:val="none" w:sz="0" w:space="0" w:color="auto"/>
            <w:left w:val="none" w:sz="0" w:space="0" w:color="auto"/>
            <w:bottom w:val="none" w:sz="0" w:space="0" w:color="auto"/>
            <w:right w:val="none" w:sz="0" w:space="0" w:color="auto"/>
          </w:divBdr>
        </w:div>
        <w:div w:id="2032762088">
          <w:marLeft w:val="0"/>
          <w:marRight w:val="0"/>
          <w:marTop w:val="0"/>
          <w:marBottom w:val="0"/>
          <w:divBdr>
            <w:top w:val="none" w:sz="0" w:space="0" w:color="auto"/>
            <w:left w:val="none" w:sz="0" w:space="0" w:color="auto"/>
            <w:bottom w:val="none" w:sz="0" w:space="0" w:color="auto"/>
            <w:right w:val="none" w:sz="0" w:space="0" w:color="auto"/>
          </w:divBdr>
        </w:div>
        <w:div w:id="32464481">
          <w:marLeft w:val="0"/>
          <w:marRight w:val="0"/>
          <w:marTop w:val="0"/>
          <w:marBottom w:val="0"/>
          <w:divBdr>
            <w:top w:val="none" w:sz="0" w:space="0" w:color="auto"/>
            <w:left w:val="none" w:sz="0" w:space="0" w:color="auto"/>
            <w:bottom w:val="none" w:sz="0" w:space="0" w:color="auto"/>
            <w:right w:val="none" w:sz="0" w:space="0" w:color="auto"/>
          </w:divBdr>
        </w:div>
        <w:div w:id="1109155650">
          <w:marLeft w:val="0"/>
          <w:marRight w:val="0"/>
          <w:marTop w:val="0"/>
          <w:marBottom w:val="0"/>
          <w:divBdr>
            <w:top w:val="none" w:sz="0" w:space="0" w:color="auto"/>
            <w:left w:val="none" w:sz="0" w:space="0" w:color="auto"/>
            <w:bottom w:val="none" w:sz="0" w:space="0" w:color="auto"/>
            <w:right w:val="none" w:sz="0" w:space="0" w:color="auto"/>
          </w:divBdr>
        </w:div>
        <w:div w:id="504131842">
          <w:marLeft w:val="0"/>
          <w:marRight w:val="0"/>
          <w:marTop w:val="0"/>
          <w:marBottom w:val="0"/>
          <w:divBdr>
            <w:top w:val="none" w:sz="0" w:space="0" w:color="auto"/>
            <w:left w:val="none" w:sz="0" w:space="0" w:color="auto"/>
            <w:bottom w:val="none" w:sz="0" w:space="0" w:color="auto"/>
            <w:right w:val="none" w:sz="0" w:space="0" w:color="auto"/>
          </w:divBdr>
        </w:div>
        <w:div w:id="2085836443">
          <w:marLeft w:val="0"/>
          <w:marRight w:val="0"/>
          <w:marTop w:val="0"/>
          <w:marBottom w:val="0"/>
          <w:divBdr>
            <w:top w:val="none" w:sz="0" w:space="0" w:color="auto"/>
            <w:left w:val="none" w:sz="0" w:space="0" w:color="auto"/>
            <w:bottom w:val="none" w:sz="0" w:space="0" w:color="auto"/>
            <w:right w:val="none" w:sz="0" w:space="0" w:color="auto"/>
          </w:divBdr>
        </w:div>
        <w:div w:id="735129047">
          <w:marLeft w:val="0"/>
          <w:marRight w:val="0"/>
          <w:marTop w:val="0"/>
          <w:marBottom w:val="0"/>
          <w:divBdr>
            <w:top w:val="none" w:sz="0" w:space="0" w:color="auto"/>
            <w:left w:val="none" w:sz="0" w:space="0" w:color="auto"/>
            <w:bottom w:val="none" w:sz="0" w:space="0" w:color="auto"/>
            <w:right w:val="none" w:sz="0" w:space="0" w:color="auto"/>
          </w:divBdr>
        </w:div>
        <w:div w:id="826168165">
          <w:marLeft w:val="0"/>
          <w:marRight w:val="0"/>
          <w:marTop w:val="0"/>
          <w:marBottom w:val="0"/>
          <w:divBdr>
            <w:top w:val="none" w:sz="0" w:space="0" w:color="auto"/>
            <w:left w:val="none" w:sz="0" w:space="0" w:color="auto"/>
            <w:bottom w:val="none" w:sz="0" w:space="0" w:color="auto"/>
            <w:right w:val="none" w:sz="0" w:space="0" w:color="auto"/>
          </w:divBdr>
        </w:div>
        <w:div w:id="1780447561">
          <w:marLeft w:val="0"/>
          <w:marRight w:val="0"/>
          <w:marTop w:val="0"/>
          <w:marBottom w:val="0"/>
          <w:divBdr>
            <w:top w:val="none" w:sz="0" w:space="0" w:color="auto"/>
            <w:left w:val="none" w:sz="0" w:space="0" w:color="auto"/>
            <w:bottom w:val="none" w:sz="0" w:space="0" w:color="auto"/>
            <w:right w:val="none" w:sz="0" w:space="0" w:color="auto"/>
          </w:divBdr>
        </w:div>
        <w:div w:id="295334065">
          <w:marLeft w:val="0"/>
          <w:marRight w:val="0"/>
          <w:marTop w:val="0"/>
          <w:marBottom w:val="0"/>
          <w:divBdr>
            <w:top w:val="none" w:sz="0" w:space="0" w:color="auto"/>
            <w:left w:val="none" w:sz="0" w:space="0" w:color="auto"/>
            <w:bottom w:val="none" w:sz="0" w:space="0" w:color="auto"/>
            <w:right w:val="none" w:sz="0" w:space="0" w:color="auto"/>
          </w:divBdr>
        </w:div>
      </w:divsChild>
    </w:div>
    <w:div w:id="1509712283">
      <w:bodyDiv w:val="1"/>
      <w:marLeft w:val="0"/>
      <w:marRight w:val="0"/>
      <w:marTop w:val="0"/>
      <w:marBottom w:val="0"/>
      <w:divBdr>
        <w:top w:val="none" w:sz="0" w:space="0" w:color="auto"/>
        <w:left w:val="none" w:sz="0" w:space="0" w:color="auto"/>
        <w:bottom w:val="none" w:sz="0" w:space="0" w:color="auto"/>
        <w:right w:val="none" w:sz="0" w:space="0" w:color="auto"/>
      </w:divBdr>
    </w:div>
    <w:div w:id="1531139967">
      <w:bodyDiv w:val="1"/>
      <w:marLeft w:val="0"/>
      <w:marRight w:val="0"/>
      <w:marTop w:val="0"/>
      <w:marBottom w:val="0"/>
      <w:divBdr>
        <w:top w:val="none" w:sz="0" w:space="0" w:color="auto"/>
        <w:left w:val="none" w:sz="0" w:space="0" w:color="auto"/>
        <w:bottom w:val="none" w:sz="0" w:space="0" w:color="auto"/>
        <w:right w:val="none" w:sz="0" w:space="0" w:color="auto"/>
      </w:divBdr>
      <w:divsChild>
        <w:div w:id="1753892521">
          <w:marLeft w:val="0"/>
          <w:marRight w:val="0"/>
          <w:marTop w:val="0"/>
          <w:marBottom w:val="0"/>
          <w:divBdr>
            <w:top w:val="none" w:sz="0" w:space="0" w:color="auto"/>
            <w:left w:val="none" w:sz="0" w:space="0" w:color="auto"/>
            <w:bottom w:val="none" w:sz="0" w:space="0" w:color="auto"/>
            <w:right w:val="none" w:sz="0" w:space="0" w:color="auto"/>
          </w:divBdr>
          <w:divsChild>
            <w:div w:id="2056390809">
              <w:marLeft w:val="0"/>
              <w:marRight w:val="0"/>
              <w:marTop w:val="0"/>
              <w:marBottom w:val="0"/>
              <w:divBdr>
                <w:top w:val="none" w:sz="0" w:space="0" w:color="auto"/>
                <w:left w:val="none" w:sz="0" w:space="0" w:color="auto"/>
                <w:bottom w:val="none" w:sz="0" w:space="0" w:color="auto"/>
                <w:right w:val="none" w:sz="0" w:space="0" w:color="auto"/>
              </w:divBdr>
              <w:divsChild>
                <w:div w:id="1999726115">
                  <w:marLeft w:val="0"/>
                  <w:marRight w:val="0"/>
                  <w:marTop w:val="0"/>
                  <w:marBottom w:val="0"/>
                  <w:divBdr>
                    <w:top w:val="none" w:sz="0" w:space="0" w:color="auto"/>
                    <w:left w:val="none" w:sz="0" w:space="0" w:color="auto"/>
                    <w:bottom w:val="none" w:sz="0" w:space="0" w:color="auto"/>
                    <w:right w:val="none" w:sz="0" w:space="0" w:color="auto"/>
                  </w:divBdr>
                  <w:divsChild>
                    <w:div w:id="1254317499">
                      <w:marLeft w:val="0"/>
                      <w:marRight w:val="0"/>
                      <w:marTop w:val="0"/>
                      <w:marBottom w:val="0"/>
                      <w:divBdr>
                        <w:top w:val="none" w:sz="0" w:space="0" w:color="auto"/>
                        <w:left w:val="none" w:sz="0" w:space="0" w:color="auto"/>
                        <w:bottom w:val="none" w:sz="0" w:space="0" w:color="auto"/>
                        <w:right w:val="none" w:sz="0" w:space="0" w:color="auto"/>
                      </w:divBdr>
                      <w:divsChild>
                        <w:div w:id="188496079">
                          <w:marLeft w:val="0"/>
                          <w:marRight w:val="0"/>
                          <w:marTop w:val="0"/>
                          <w:marBottom w:val="0"/>
                          <w:divBdr>
                            <w:top w:val="none" w:sz="0" w:space="0" w:color="auto"/>
                            <w:left w:val="none" w:sz="0" w:space="0" w:color="auto"/>
                            <w:bottom w:val="none" w:sz="0" w:space="0" w:color="auto"/>
                            <w:right w:val="none" w:sz="0" w:space="0" w:color="auto"/>
                          </w:divBdr>
                        </w:div>
                        <w:div w:id="1859536827">
                          <w:marLeft w:val="0"/>
                          <w:marRight w:val="0"/>
                          <w:marTop w:val="0"/>
                          <w:marBottom w:val="0"/>
                          <w:divBdr>
                            <w:top w:val="none" w:sz="0" w:space="0" w:color="auto"/>
                            <w:left w:val="none" w:sz="0" w:space="0" w:color="auto"/>
                            <w:bottom w:val="none" w:sz="0" w:space="0" w:color="auto"/>
                            <w:right w:val="none" w:sz="0" w:space="0" w:color="auto"/>
                          </w:divBdr>
                        </w:div>
                        <w:div w:id="1554074295">
                          <w:marLeft w:val="0"/>
                          <w:marRight w:val="0"/>
                          <w:marTop w:val="0"/>
                          <w:marBottom w:val="0"/>
                          <w:divBdr>
                            <w:top w:val="none" w:sz="0" w:space="0" w:color="auto"/>
                            <w:left w:val="none" w:sz="0" w:space="0" w:color="auto"/>
                            <w:bottom w:val="none" w:sz="0" w:space="0" w:color="auto"/>
                            <w:right w:val="none" w:sz="0" w:space="0" w:color="auto"/>
                          </w:divBdr>
                        </w:div>
                        <w:div w:id="1556771268">
                          <w:marLeft w:val="0"/>
                          <w:marRight w:val="0"/>
                          <w:marTop w:val="0"/>
                          <w:marBottom w:val="0"/>
                          <w:divBdr>
                            <w:top w:val="none" w:sz="0" w:space="0" w:color="auto"/>
                            <w:left w:val="none" w:sz="0" w:space="0" w:color="auto"/>
                            <w:bottom w:val="none" w:sz="0" w:space="0" w:color="auto"/>
                            <w:right w:val="none" w:sz="0" w:space="0" w:color="auto"/>
                          </w:divBdr>
                        </w:div>
                        <w:div w:id="527135474">
                          <w:marLeft w:val="0"/>
                          <w:marRight w:val="0"/>
                          <w:marTop w:val="0"/>
                          <w:marBottom w:val="0"/>
                          <w:divBdr>
                            <w:top w:val="none" w:sz="0" w:space="0" w:color="auto"/>
                            <w:left w:val="none" w:sz="0" w:space="0" w:color="auto"/>
                            <w:bottom w:val="none" w:sz="0" w:space="0" w:color="auto"/>
                            <w:right w:val="none" w:sz="0" w:space="0" w:color="auto"/>
                          </w:divBdr>
                        </w:div>
                        <w:div w:id="1426922756">
                          <w:marLeft w:val="0"/>
                          <w:marRight w:val="0"/>
                          <w:marTop w:val="0"/>
                          <w:marBottom w:val="0"/>
                          <w:divBdr>
                            <w:top w:val="none" w:sz="0" w:space="0" w:color="auto"/>
                            <w:left w:val="none" w:sz="0" w:space="0" w:color="auto"/>
                            <w:bottom w:val="none" w:sz="0" w:space="0" w:color="auto"/>
                            <w:right w:val="none" w:sz="0" w:space="0" w:color="auto"/>
                          </w:divBdr>
                        </w:div>
                        <w:div w:id="824518337">
                          <w:marLeft w:val="0"/>
                          <w:marRight w:val="0"/>
                          <w:marTop w:val="0"/>
                          <w:marBottom w:val="0"/>
                          <w:divBdr>
                            <w:top w:val="none" w:sz="0" w:space="0" w:color="auto"/>
                            <w:left w:val="none" w:sz="0" w:space="0" w:color="auto"/>
                            <w:bottom w:val="none" w:sz="0" w:space="0" w:color="auto"/>
                            <w:right w:val="none" w:sz="0" w:space="0" w:color="auto"/>
                          </w:divBdr>
                        </w:div>
                        <w:div w:id="1094663418">
                          <w:marLeft w:val="0"/>
                          <w:marRight w:val="0"/>
                          <w:marTop w:val="0"/>
                          <w:marBottom w:val="0"/>
                          <w:divBdr>
                            <w:top w:val="none" w:sz="0" w:space="0" w:color="auto"/>
                            <w:left w:val="none" w:sz="0" w:space="0" w:color="auto"/>
                            <w:bottom w:val="none" w:sz="0" w:space="0" w:color="auto"/>
                            <w:right w:val="none" w:sz="0" w:space="0" w:color="auto"/>
                          </w:divBdr>
                        </w:div>
                        <w:div w:id="18556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925529">
      <w:bodyDiv w:val="1"/>
      <w:marLeft w:val="0"/>
      <w:marRight w:val="0"/>
      <w:marTop w:val="0"/>
      <w:marBottom w:val="0"/>
      <w:divBdr>
        <w:top w:val="none" w:sz="0" w:space="0" w:color="auto"/>
        <w:left w:val="none" w:sz="0" w:space="0" w:color="auto"/>
        <w:bottom w:val="none" w:sz="0" w:space="0" w:color="auto"/>
        <w:right w:val="none" w:sz="0" w:space="0" w:color="auto"/>
      </w:divBdr>
      <w:divsChild>
        <w:div w:id="1937203221">
          <w:marLeft w:val="0"/>
          <w:marRight w:val="0"/>
          <w:marTop w:val="0"/>
          <w:marBottom w:val="0"/>
          <w:divBdr>
            <w:top w:val="none" w:sz="0" w:space="0" w:color="auto"/>
            <w:left w:val="none" w:sz="0" w:space="0" w:color="auto"/>
            <w:bottom w:val="none" w:sz="0" w:space="0" w:color="auto"/>
            <w:right w:val="none" w:sz="0" w:space="0" w:color="auto"/>
          </w:divBdr>
        </w:div>
        <w:div w:id="700665421">
          <w:marLeft w:val="0"/>
          <w:marRight w:val="0"/>
          <w:marTop w:val="0"/>
          <w:marBottom w:val="0"/>
          <w:divBdr>
            <w:top w:val="none" w:sz="0" w:space="0" w:color="auto"/>
            <w:left w:val="none" w:sz="0" w:space="0" w:color="auto"/>
            <w:bottom w:val="none" w:sz="0" w:space="0" w:color="auto"/>
            <w:right w:val="none" w:sz="0" w:space="0" w:color="auto"/>
          </w:divBdr>
        </w:div>
        <w:div w:id="52000917">
          <w:marLeft w:val="0"/>
          <w:marRight w:val="0"/>
          <w:marTop w:val="0"/>
          <w:marBottom w:val="0"/>
          <w:divBdr>
            <w:top w:val="none" w:sz="0" w:space="0" w:color="auto"/>
            <w:left w:val="none" w:sz="0" w:space="0" w:color="auto"/>
            <w:bottom w:val="none" w:sz="0" w:space="0" w:color="auto"/>
            <w:right w:val="none" w:sz="0" w:space="0" w:color="auto"/>
          </w:divBdr>
        </w:div>
        <w:div w:id="696657599">
          <w:marLeft w:val="0"/>
          <w:marRight w:val="0"/>
          <w:marTop w:val="0"/>
          <w:marBottom w:val="0"/>
          <w:divBdr>
            <w:top w:val="none" w:sz="0" w:space="0" w:color="auto"/>
            <w:left w:val="none" w:sz="0" w:space="0" w:color="auto"/>
            <w:bottom w:val="none" w:sz="0" w:space="0" w:color="auto"/>
            <w:right w:val="none" w:sz="0" w:space="0" w:color="auto"/>
          </w:divBdr>
        </w:div>
        <w:div w:id="103814229">
          <w:marLeft w:val="0"/>
          <w:marRight w:val="0"/>
          <w:marTop w:val="0"/>
          <w:marBottom w:val="0"/>
          <w:divBdr>
            <w:top w:val="none" w:sz="0" w:space="0" w:color="auto"/>
            <w:left w:val="none" w:sz="0" w:space="0" w:color="auto"/>
            <w:bottom w:val="none" w:sz="0" w:space="0" w:color="auto"/>
            <w:right w:val="none" w:sz="0" w:space="0" w:color="auto"/>
          </w:divBdr>
        </w:div>
        <w:div w:id="145822876">
          <w:marLeft w:val="0"/>
          <w:marRight w:val="0"/>
          <w:marTop w:val="0"/>
          <w:marBottom w:val="0"/>
          <w:divBdr>
            <w:top w:val="none" w:sz="0" w:space="0" w:color="auto"/>
            <w:left w:val="none" w:sz="0" w:space="0" w:color="auto"/>
            <w:bottom w:val="none" w:sz="0" w:space="0" w:color="auto"/>
            <w:right w:val="none" w:sz="0" w:space="0" w:color="auto"/>
          </w:divBdr>
        </w:div>
        <w:div w:id="591813612">
          <w:marLeft w:val="0"/>
          <w:marRight w:val="0"/>
          <w:marTop w:val="0"/>
          <w:marBottom w:val="0"/>
          <w:divBdr>
            <w:top w:val="none" w:sz="0" w:space="0" w:color="auto"/>
            <w:left w:val="none" w:sz="0" w:space="0" w:color="auto"/>
            <w:bottom w:val="none" w:sz="0" w:space="0" w:color="auto"/>
            <w:right w:val="none" w:sz="0" w:space="0" w:color="auto"/>
          </w:divBdr>
        </w:div>
        <w:div w:id="35392008">
          <w:marLeft w:val="0"/>
          <w:marRight w:val="0"/>
          <w:marTop w:val="0"/>
          <w:marBottom w:val="0"/>
          <w:divBdr>
            <w:top w:val="none" w:sz="0" w:space="0" w:color="auto"/>
            <w:left w:val="none" w:sz="0" w:space="0" w:color="auto"/>
            <w:bottom w:val="none" w:sz="0" w:space="0" w:color="auto"/>
            <w:right w:val="none" w:sz="0" w:space="0" w:color="auto"/>
          </w:divBdr>
        </w:div>
        <w:div w:id="1545436398">
          <w:marLeft w:val="0"/>
          <w:marRight w:val="0"/>
          <w:marTop w:val="0"/>
          <w:marBottom w:val="0"/>
          <w:divBdr>
            <w:top w:val="none" w:sz="0" w:space="0" w:color="auto"/>
            <w:left w:val="none" w:sz="0" w:space="0" w:color="auto"/>
            <w:bottom w:val="none" w:sz="0" w:space="0" w:color="auto"/>
            <w:right w:val="none" w:sz="0" w:space="0" w:color="auto"/>
          </w:divBdr>
        </w:div>
        <w:div w:id="1569346016">
          <w:marLeft w:val="0"/>
          <w:marRight w:val="0"/>
          <w:marTop w:val="0"/>
          <w:marBottom w:val="0"/>
          <w:divBdr>
            <w:top w:val="none" w:sz="0" w:space="0" w:color="auto"/>
            <w:left w:val="none" w:sz="0" w:space="0" w:color="auto"/>
            <w:bottom w:val="none" w:sz="0" w:space="0" w:color="auto"/>
            <w:right w:val="none" w:sz="0" w:space="0" w:color="auto"/>
          </w:divBdr>
        </w:div>
        <w:div w:id="206529726">
          <w:marLeft w:val="0"/>
          <w:marRight w:val="0"/>
          <w:marTop w:val="0"/>
          <w:marBottom w:val="0"/>
          <w:divBdr>
            <w:top w:val="none" w:sz="0" w:space="0" w:color="auto"/>
            <w:left w:val="none" w:sz="0" w:space="0" w:color="auto"/>
            <w:bottom w:val="none" w:sz="0" w:space="0" w:color="auto"/>
            <w:right w:val="none" w:sz="0" w:space="0" w:color="auto"/>
          </w:divBdr>
        </w:div>
        <w:div w:id="1646737953">
          <w:marLeft w:val="0"/>
          <w:marRight w:val="0"/>
          <w:marTop w:val="0"/>
          <w:marBottom w:val="0"/>
          <w:divBdr>
            <w:top w:val="none" w:sz="0" w:space="0" w:color="auto"/>
            <w:left w:val="none" w:sz="0" w:space="0" w:color="auto"/>
            <w:bottom w:val="none" w:sz="0" w:space="0" w:color="auto"/>
            <w:right w:val="none" w:sz="0" w:space="0" w:color="auto"/>
          </w:divBdr>
        </w:div>
        <w:div w:id="730689452">
          <w:marLeft w:val="0"/>
          <w:marRight w:val="0"/>
          <w:marTop w:val="0"/>
          <w:marBottom w:val="0"/>
          <w:divBdr>
            <w:top w:val="none" w:sz="0" w:space="0" w:color="auto"/>
            <w:left w:val="none" w:sz="0" w:space="0" w:color="auto"/>
            <w:bottom w:val="none" w:sz="0" w:space="0" w:color="auto"/>
            <w:right w:val="none" w:sz="0" w:space="0" w:color="auto"/>
          </w:divBdr>
        </w:div>
        <w:div w:id="1014651359">
          <w:marLeft w:val="0"/>
          <w:marRight w:val="0"/>
          <w:marTop w:val="0"/>
          <w:marBottom w:val="0"/>
          <w:divBdr>
            <w:top w:val="none" w:sz="0" w:space="0" w:color="auto"/>
            <w:left w:val="none" w:sz="0" w:space="0" w:color="auto"/>
            <w:bottom w:val="none" w:sz="0" w:space="0" w:color="auto"/>
            <w:right w:val="none" w:sz="0" w:space="0" w:color="auto"/>
          </w:divBdr>
        </w:div>
        <w:div w:id="1770856415">
          <w:marLeft w:val="0"/>
          <w:marRight w:val="0"/>
          <w:marTop w:val="0"/>
          <w:marBottom w:val="0"/>
          <w:divBdr>
            <w:top w:val="none" w:sz="0" w:space="0" w:color="auto"/>
            <w:left w:val="none" w:sz="0" w:space="0" w:color="auto"/>
            <w:bottom w:val="none" w:sz="0" w:space="0" w:color="auto"/>
            <w:right w:val="none" w:sz="0" w:space="0" w:color="auto"/>
          </w:divBdr>
        </w:div>
        <w:div w:id="1357584754">
          <w:marLeft w:val="0"/>
          <w:marRight w:val="0"/>
          <w:marTop w:val="0"/>
          <w:marBottom w:val="0"/>
          <w:divBdr>
            <w:top w:val="none" w:sz="0" w:space="0" w:color="auto"/>
            <w:left w:val="none" w:sz="0" w:space="0" w:color="auto"/>
            <w:bottom w:val="none" w:sz="0" w:space="0" w:color="auto"/>
            <w:right w:val="none" w:sz="0" w:space="0" w:color="auto"/>
          </w:divBdr>
        </w:div>
        <w:div w:id="1188372926">
          <w:marLeft w:val="0"/>
          <w:marRight w:val="0"/>
          <w:marTop w:val="0"/>
          <w:marBottom w:val="0"/>
          <w:divBdr>
            <w:top w:val="none" w:sz="0" w:space="0" w:color="auto"/>
            <w:left w:val="none" w:sz="0" w:space="0" w:color="auto"/>
            <w:bottom w:val="none" w:sz="0" w:space="0" w:color="auto"/>
            <w:right w:val="none" w:sz="0" w:space="0" w:color="auto"/>
          </w:divBdr>
        </w:div>
        <w:div w:id="351343942">
          <w:marLeft w:val="0"/>
          <w:marRight w:val="0"/>
          <w:marTop w:val="0"/>
          <w:marBottom w:val="0"/>
          <w:divBdr>
            <w:top w:val="none" w:sz="0" w:space="0" w:color="auto"/>
            <w:left w:val="none" w:sz="0" w:space="0" w:color="auto"/>
            <w:bottom w:val="none" w:sz="0" w:space="0" w:color="auto"/>
            <w:right w:val="none" w:sz="0" w:space="0" w:color="auto"/>
          </w:divBdr>
        </w:div>
        <w:div w:id="1056012134">
          <w:marLeft w:val="0"/>
          <w:marRight w:val="0"/>
          <w:marTop w:val="0"/>
          <w:marBottom w:val="0"/>
          <w:divBdr>
            <w:top w:val="none" w:sz="0" w:space="0" w:color="auto"/>
            <w:left w:val="none" w:sz="0" w:space="0" w:color="auto"/>
            <w:bottom w:val="none" w:sz="0" w:space="0" w:color="auto"/>
            <w:right w:val="none" w:sz="0" w:space="0" w:color="auto"/>
          </w:divBdr>
        </w:div>
        <w:div w:id="676999671">
          <w:marLeft w:val="0"/>
          <w:marRight w:val="0"/>
          <w:marTop w:val="0"/>
          <w:marBottom w:val="0"/>
          <w:divBdr>
            <w:top w:val="none" w:sz="0" w:space="0" w:color="auto"/>
            <w:left w:val="none" w:sz="0" w:space="0" w:color="auto"/>
            <w:bottom w:val="none" w:sz="0" w:space="0" w:color="auto"/>
            <w:right w:val="none" w:sz="0" w:space="0" w:color="auto"/>
          </w:divBdr>
        </w:div>
        <w:div w:id="1960911703">
          <w:marLeft w:val="0"/>
          <w:marRight w:val="0"/>
          <w:marTop w:val="0"/>
          <w:marBottom w:val="0"/>
          <w:divBdr>
            <w:top w:val="none" w:sz="0" w:space="0" w:color="auto"/>
            <w:left w:val="none" w:sz="0" w:space="0" w:color="auto"/>
            <w:bottom w:val="none" w:sz="0" w:space="0" w:color="auto"/>
            <w:right w:val="none" w:sz="0" w:space="0" w:color="auto"/>
          </w:divBdr>
        </w:div>
        <w:div w:id="1145396558">
          <w:marLeft w:val="0"/>
          <w:marRight w:val="0"/>
          <w:marTop w:val="0"/>
          <w:marBottom w:val="0"/>
          <w:divBdr>
            <w:top w:val="none" w:sz="0" w:space="0" w:color="auto"/>
            <w:left w:val="none" w:sz="0" w:space="0" w:color="auto"/>
            <w:bottom w:val="none" w:sz="0" w:space="0" w:color="auto"/>
            <w:right w:val="none" w:sz="0" w:space="0" w:color="auto"/>
          </w:divBdr>
        </w:div>
        <w:div w:id="286591846">
          <w:marLeft w:val="0"/>
          <w:marRight w:val="0"/>
          <w:marTop w:val="0"/>
          <w:marBottom w:val="0"/>
          <w:divBdr>
            <w:top w:val="none" w:sz="0" w:space="0" w:color="auto"/>
            <w:left w:val="none" w:sz="0" w:space="0" w:color="auto"/>
            <w:bottom w:val="none" w:sz="0" w:space="0" w:color="auto"/>
            <w:right w:val="none" w:sz="0" w:space="0" w:color="auto"/>
          </w:divBdr>
        </w:div>
        <w:div w:id="1320228204">
          <w:marLeft w:val="0"/>
          <w:marRight w:val="0"/>
          <w:marTop w:val="0"/>
          <w:marBottom w:val="0"/>
          <w:divBdr>
            <w:top w:val="none" w:sz="0" w:space="0" w:color="auto"/>
            <w:left w:val="none" w:sz="0" w:space="0" w:color="auto"/>
            <w:bottom w:val="none" w:sz="0" w:space="0" w:color="auto"/>
            <w:right w:val="none" w:sz="0" w:space="0" w:color="auto"/>
          </w:divBdr>
        </w:div>
        <w:div w:id="1839494273">
          <w:marLeft w:val="0"/>
          <w:marRight w:val="0"/>
          <w:marTop w:val="0"/>
          <w:marBottom w:val="0"/>
          <w:divBdr>
            <w:top w:val="none" w:sz="0" w:space="0" w:color="auto"/>
            <w:left w:val="none" w:sz="0" w:space="0" w:color="auto"/>
            <w:bottom w:val="none" w:sz="0" w:space="0" w:color="auto"/>
            <w:right w:val="none" w:sz="0" w:space="0" w:color="auto"/>
          </w:divBdr>
        </w:div>
        <w:div w:id="539172448">
          <w:marLeft w:val="0"/>
          <w:marRight w:val="0"/>
          <w:marTop w:val="0"/>
          <w:marBottom w:val="0"/>
          <w:divBdr>
            <w:top w:val="none" w:sz="0" w:space="0" w:color="auto"/>
            <w:left w:val="none" w:sz="0" w:space="0" w:color="auto"/>
            <w:bottom w:val="none" w:sz="0" w:space="0" w:color="auto"/>
            <w:right w:val="none" w:sz="0" w:space="0" w:color="auto"/>
          </w:divBdr>
        </w:div>
        <w:div w:id="1243180021">
          <w:marLeft w:val="0"/>
          <w:marRight w:val="0"/>
          <w:marTop w:val="0"/>
          <w:marBottom w:val="0"/>
          <w:divBdr>
            <w:top w:val="none" w:sz="0" w:space="0" w:color="auto"/>
            <w:left w:val="none" w:sz="0" w:space="0" w:color="auto"/>
            <w:bottom w:val="none" w:sz="0" w:space="0" w:color="auto"/>
            <w:right w:val="none" w:sz="0" w:space="0" w:color="auto"/>
          </w:divBdr>
        </w:div>
        <w:div w:id="737555321">
          <w:marLeft w:val="0"/>
          <w:marRight w:val="0"/>
          <w:marTop w:val="0"/>
          <w:marBottom w:val="0"/>
          <w:divBdr>
            <w:top w:val="none" w:sz="0" w:space="0" w:color="auto"/>
            <w:left w:val="none" w:sz="0" w:space="0" w:color="auto"/>
            <w:bottom w:val="none" w:sz="0" w:space="0" w:color="auto"/>
            <w:right w:val="none" w:sz="0" w:space="0" w:color="auto"/>
          </w:divBdr>
        </w:div>
        <w:div w:id="1091774913">
          <w:marLeft w:val="0"/>
          <w:marRight w:val="0"/>
          <w:marTop w:val="0"/>
          <w:marBottom w:val="0"/>
          <w:divBdr>
            <w:top w:val="none" w:sz="0" w:space="0" w:color="auto"/>
            <w:left w:val="none" w:sz="0" w:space="0" w:color="auto"/>
            <w:bottom w:val="none" w:sz="0" w:space="0" w:color="auto"/>
            <w:right w:val="none" w:sz="0" w:space="0" w:color="auto"/>
          </w:divBdr>
        </w:div>
        <w:div w:id="1392848377">
          <w:marLeft w:val="0"/>
          <w:marRight w:val="0"/>
          <w:marTop w:val="0"/>
          <w:marBottom w:val="0"/>
          <w:divBdr>
            <w:top w:val="none" w:sz="0" w:space="0" w:color="auto"/>
            <w:left w:val="none" w:sz="0" w:space="0" w:color="auto"/>
            <w:bottom w:val="none" w:sz="0" w:space="0" w:color="auto"/>
            <w:right w:val="none" w:sz="0" w:space="0" w:color="auto"/>
          </w:divBdr>
        </w:div>
        <w:div w:id="1300770497">
          <w:marLeft w:val="0"/>
          <w:marRight w:val="0"/>
          <w:marTop w:val="0"/>
          <w:marBottom w:val="0"/>
          <w:divBdr>
            <w:top w:val="none" w:sz="0" w:space="0" w:color="auto"/>
            <w:left w:val="none" w:sz="0" w:space="0" w:color="auto"/>
            <w:bottom w:val="none" w:sz="0" w:space="0" w:color="auto"/>
            <w:right w:val="none" w:sz="0" w:space="0" w:color="auto"/>
          </w:divBdr>
        </w:div>
        <w:div w:id="1097480239">
          <w:marLeft w:val="0"/>
          <w:marRight w:val="0"/>
          <w:marTop w:val="0"/>
          <w:marBottom w:val="0"/>
          <w:divBdr>
            <w:top w:val="none" w:sz="0" w:space="0" w:color="auto"/>
            <w:left w:val="none" w:sz="0" w:space="0" w:color="auto"/>
            <w:bottom w:val="none" w:sz="0" w:space="0" w:color="auto"/>
            <w:right w:val="none" w:sz="0" w:space="0" w:color="auto"/>
          </w:divBdr>
        </w:div>
        <w:div w:id="143662806">
          <w:marLeft w:val="0"/>
          <w:marRight w:val="0"/>
          <w:marTop w:val="0"/>
          <w:marBottom w:val="0"/>
          <w:divBdr>
            <w:top w:val="none" w:sz="0" w:space="0" w:color="auto"/>
            <w:left w:val="none" w:sz="0" w:space="0" w:color="auto"/>
            <w:bottom w:val="none" w:sz="0" w:space="0" w:color="auto"/>
            <w:right w:val="none" w:sz="0" w:space="0" w:color="auto"/>
          </w:divBdr>
        </w:div>
        <w:div w:id="342437090">
          <w:marLeft w:val="0"/>
          <w:marRight w:val="0"/>
          <w:marTop w:val="0"/>
          <w:marBottom w:val="0"/>
          <w:divBdr>
            <w:top w:val="none" w:sz="0" w:space="0" w:color="auto"/>
            <w:left w:val="none" w:sz="0" w:space="0" w:color="auto"/>
            <w:bottom w:val="none" w:sz="0" w:space="0" w:color="auto"/>
            <w:right w:val="none" w:sz="0" w:space="0" w:color="auto"/>
          </w:divBdr>
        </w:div>
        <w:div w:id="1727338361">
          <w:marLeft w:val="0"/>
          <w:marRight w:val="0"/>
          <w:marTop w:val="0"/>
          <w:marBottom w:val="0"/>
          <w:divBdr>
            <w:top w:val="none" w:sz="0" w:space="0" w:color="auto"/>
            <w:left w:val="none" w:sz="0" w:space="0" w:color="auto"/>
            <w:bottom w:val="none" w:sz="0" w:space="0" w:color="auto"/>
            <w:right w:val="none" w:sz="0" w:space="0" w:color="auto"/>
          </w:divBdr>
        </w:div>
        <w:div w:id="88435167">
          <w:marLeft w:val="0"/>
          <w:marRight w:val="0"/>
          <w:marTop w:val="0"/>
          <w:marBottom w:val="0"/>
          <w:divBdr>
            <w:top w:val="none" w:sz="0" w:space="0" w:color="auto"/>
            <w:left w:val="none" w:sz="0" w:space="0" w:color="auto"/>
            <w:bottom w:val="none" w:sz="0" w:space="0" w:color="auto"/>
            <w:right w:val="none" w:sz="0" w:space="0" w:color="auto"/>
          </w:divBdr>
        </w:div>
        <w:div w:id="943659626">
          <w:marLeft w:val="0"/>
          <w:marRight w:val="0"/>
          <w:marTop w:val="0"/>
          <w:marBottom w:val="0"/>
          <w:divBdr>
            <w:top w:val="none" w:sz="0" w:space="0" w:color="auto"/>
            <w:left w:val="none" w:sz="0" w:space="0" w:color="auto"/>
            <w:bottom w:val="none" w:sz="0" w:space="0" w:color="auto"/>
            <w:right w:val="none" w:sz="0" w:space="0" w:color="auto"/>
          </w:divBdr>
        </w:div>
        <w:div w:id="1583759352">
          <w:marLeft w:val="0"/>
          <w:marRight w:val="0"/>
          <w:marTop w:val="0"/>
          <w:marBottom w:val="0"/>
          <w:divBdr>
            <w:top w:val="none" w:sz="0" w:space="0" w:color="auto"/>
            <w:left w:val="none" w:sz="0" w:space="0" w:color="auto"/>
            <w:bottom w:val="none" w:sz="0" w:space="0" w:color="auto"/>
            <w:right w:val="none" w:sz="0" w:space="0" w:color="auto"/>
          </w:divBdr>
        </w:div>
        <w:div w:id="584651000">
          <w:marLeft w:val="0"/>
          <w:marRight w:val="0"/>
          <w:marTop w:val="0"/>
          <w:marBottom w:val="0"/>
          <w:divBdr>
            <w:top w:val="none" w:sz="0" w:space="0" w:color="auto"/>
            <w:left w:val="none" w:sz="0" w:space="0" w:color="auto"/>
            <w:bottom w:val="none" w:sz="0" w:space="0" w:color="auto"/>
            <w:right w:val="none" w:sz="0" w:space="0" w:color="auto"/>
          </w:divBdr>
        </w:div>
        <w:div w:id="1954439684">
          <w:marLeft w:val="0"/>
          <w:marRight w:val="0"/>
          <w:marTop w:val="0"/>
          <w:marBottom w:val="0"/>
          <w:divBdr>
            <w:top w:val="none" w:sz="0" w:space="0" w:color="auto"/>
            <w:left w:val="none" w:sz="0" w:space="0" w:color="auto"/>
            <w:bottom w:val="none" w:sz="0" w:space="0" w:color="auto"/>
            <w:right w:val="none" w:sz="0" w:space="0" w:color="auto"/>
          </w:divBdr>
        </w:div>
        <w:div w:id="1413355607">
          <w:marLeft w:val="0"/>
          <w:marRight w:val="0"/>
          <w:marTop w:val="0"/>
          <w:marBottom w:val="0"/>
          <w:divBdr>
            <w:top w:val="none" w:sz="0" w:space="0" w:color="auto"/>
            <w:left w:val="none" w:sz="0" w:space="0" w:color="auto"/>
            <w:bottom w:val="none" w:sz="0" w:space="0" w:color="auto"/>
            <w:right w:val="none" w:sz="0" w:space="0" w:color="auto"/>
          </w:divBdr>
        </w:div>
        <w:div w:id="1246722071">
          <w:marLeft w:val="0"/>
          <w:marRight w:val="0"/>
          <w:marTop w:val="0"/>
          <w:marBottom w:val="0"/>
          <w:divBdr>
            <w:top w:val="none" w:sz="0" w:space="0" w:color="auto"/>
            <w:left w:val="none" w:sz="0" w:space="0" w:color="auto"/>
            <w:bottom w:val="none" w:sz="0" w:space="0" w:color="auto"/>
            <w:right w:val="none" w:sz="0" w:space="0" w:color="auto"/>
          </w:divBdr>
        </w:div>
        <w:div w:id="774179072">
          <w:marLeft w:val="0"/>
          <w:marRight w:val="0"/>
          <w:marTop w:val="0"/>
          <w:marBottom w:val="0"/>
          <w:divBdr>
            <w:top w:val="none" w:sz="0" w:space="0" w:color="auto"/>
            <w:left w:val="none" w:sz="0" w:space="0" w:color="auto"/>
            <w:bottom w:val="none" w:sz="0" w:space="0" w:color="auto"/>
            <w:right w:val="none" w:sz="0" w:space="0" w:color="auto"/>
          </w:divBdr>
        </w:div>
        <w:div w:id="1327781120">
          <w:marLeft w:val="0"/>
          <w:marRight w:val="0"/>
          <w:marTop w:val="0"/>
          <w:marBottom w:val="0"/>
          <w:divBdr>
            <w:top w:val="none" w:sz="0" w:space="0" w:color="auto"/>
            <w:left w:val="none" w:sz="0" w:space="0" w:color="auto"/>
            <w:bottom w:val="none" w:sz="0" w:space="0" w:color="auto"/>
            <w:right w:val="none" w:sz="0" w:space="0" w:color="auto"/>
          </w:divBdr>
        </w:div>
        <w:div w:id="2111854000">
          <w:marLeft w:val="0"/>
          <w:marRight w:val="0"/>
          <w:marTop w:val="0"/>
          <w:marBottom w:val="0"/>
          <w:divBdr>
            <w:top w:val="none" w:sz="0" w:space="0" w:color="auto"/>
            <w:left w:val="none" w:sz="0" w:space="0" w:color="auto"/>
            <w:bottom w:val="none" w:sz="0" w:space="0" w:color="auto"/>
            <w:right w:val="none" w:sz="0" w:space="0" w:color="auto"/>
          </w:divBdr>
        </w:div>
        <w:div w:id="1901595140">
          <w:marLeft w:val="0"/>
          <w:marRight w:val="0"/>
          <w:marTop w:val="0"/>
          <w:marBottom w:val="0"/>
          <w:divBdr>
            <w:top w:val="none" w:sz="0" w:space="0" w:color="auto"/>
            <w:left w:val="none" w:sz="0" w:space="0" w:color="auto"/>
            <w:bottom w:val="none" w:sz="0" w:space="0" w:color="auto"/>
            <w:right w:val="none" w:sz="0" w:space="0" w:color="auto"/>
          </w:divBdr>
        </w:div>
        <w:div w:id="1352875565">
          <w:marLeft w:val="0"/>
          <w:marRight w:val="0"/>
          <w:marTop w:val="0"/>
          <w:marBottom w:val="0"/>
          <w:divBdr>
            <w:top w:val="none" w:sz="0" w:space="0" w:color="auto"/>
            <w:left w:val="none" w:sz="0" w:space="0" w:color="auto"/>
            <w:bottom w:val="none" w:sz="0" w:space="0" w:color="auto"/>
            <w:right w:val="none" w:sz="0" w:space="0" w:color="auto"/>
          </w:divBdr>
        </w:div>
        <w:div w:id="1827093444">
          <w:marLeft w:val="0"/>
          <w:marRight w:val="0"/>
          <w:marTop w:val="0"/>
          <w:marBottom w:val="0"/>
          <w:divBdr>
            <w:top w:val="none" w:sz="0" w:space="0" w:color="auto"/>
            <w:left w:val="none" w:sz="0" w:space="0" w:color="auto"/>
            <w:bottom w:val="none" w:sz="0" w:space="0" w:color="auto"/>
            <w:right w:val="none" w:sz="0" w:space="0" w:color="auto"/>
          </w:divBdr>
        </w:div>
        <w:div w:id="2030833598">
          <w:marLeft w:val="0"/>
          <w:marRight w:val="0"/>
          <w:marTop w:val="0"/>
          <w:marBottom w:val="0"/>
          <w:divBdr>
            <w:top w:val="none" w:sz="0" w:space="0" w:color="auto"/>
            <w:left w:val="none" w:sz="0" w:space="0" w:color="auto"/>
            <w:bottom w:val="none" w:sz="0" w:space="0" w:color="auto"/>
            <w:right w:val="none" w:sz="0" w:space="0" w:color="auto"/>
          </w:divBdr>
        </w:div>
        <w:div w:id="2011517462">
          <w:marLeft w:val="0"/>
          <w:marRight w:val="0"/>
          <w:marTop w:val="0"/>
          <w:marBottom w:val="0"/>
          <w:divBdr>
            <w:top w:val="none" w:sz="0" w:space="0" w:color="auto"/>
            <w:left w:val="none" w:sz="0" w:space="0" w:color="auto"/>
            <w:bottom w:val="none" w:sz="0" w:space="0" w:color="auto"/>
            <w:right w:val="none" w:sz="0" w:space="0" w:color="auto"/>
          </w:divBdr>
        </w:div>
        <w:div w:id="760446627">
          <w:marLeft w:val="0"/>
          <w:marRight w:val="0"/>
          <w:marTop w:val="0"/>
          <w:marBottom w:val="0"/>
          <w:divBdr>
            <w:top w:val="none" w:sz="0" w:space="0" w:color="auto"/>
            <w:left w:val="none" w:sz="0" w:space="0" w:color="auto"/>
            <w:bottom w:val="none" w:sz="0" w:space="0" w:color="auto"/>
            <w:right w:val="none" w:sz="0" w:space="0" w:color="auto"/>
          </w:divBdr>
        </w:div>
        <w:div w:id="1358846515">
          <w:marLeft w:val="0"/>
          <w:marRight w:val="0"/>
          <w:marTop w:val="0"/>
          <w:marBottom w:val="0"/>
          <w:divBdr>
            <w:top w:val="none" w:sz="0" w:space="0" w:color="auto"/>
            <w:left w:val="none" w:sz="0" w:space="0" w:color="auto"/>
            <w:bottom w:val="none" w:sz="0" w:space="0" w:color="auto"/>
            <w:right w:val="none" w:sz="0" w:space="0" w:color="auto"/>
          </w:divBdr>
        </w:div>
        <w:div w:id="1731271120">
          <w:marLeft w:val="0"/>
          <w:marRight w:val="0"/>
          <w:marTop w:val="0"/>
          <w:marBottom w:val="0"/>
          <w:divBdr>
            <w:top w:val="none" w:sz="0" w:space="0" w:color="auto"/>
            <w:left w:val="none" w:sz="0" w:space="0" w:color="auto"/>
            <w:bottom w:val="none" w:sz="0" w:space="0" w:color="auto"/>
            <w:right w:val="none" w:sz="0" w:space="0" w:color="auto"/>
          </w:divBdr>
        </w:div>
        <w:div w:id="1351420153">
          <w:marLeft w:val="0"/>
          <w:marRight w:val="0"/>
          <w:marTop w:val="0"/>
          <w:marBottom w:val="0"/>
          <w:divBdr>
            <w:top w:val="none" w:sz="0" w:space="0" w:color="auto"/>
            <w:left w:val="none" w:sz="0" w:space="0" w:color="auto"/>
            <w:bottom w:val="none" w:sz="0" w:space="0" w:color="auto"/>
            <w:right w:val="none" w:sz="0" w:space="0" w:color="auto"/>
          </w:divBdr>
        </w:div>
        <w:div w:id="1417484025">
          <w:marLeft w:val="0"/>
          <w:marRight w:val="0"/>
          <w:marTop w:val="0"/>
          <w:marBottom w:val="0"/>
          <w:divBdr>
            <w:top w:val="none" w:sz="0" w:space="0" w:color="auto"/>
            <w:left w:val="none" w:sz="0" w:space="0" w:color="auto"/>
            <w:bottom w:val="none" w:sz="0" w:space="0" w:color="auto"/>
            <w:right w:val="none" w:sz="0" w:space="0" w:color="auto"/>
          </w:divBdr>
        </w:div>
        <w:div w:id="1474444028">
          <w:marLeft w:val="0"/>
          <w:marRight w:val="0"/>
          <w:marTop w:val="0"/>
          <w:marBottom w:val="0"/>
          <w:divBdr>
            <w:top w:val="none" w:sz="0" w:space="0" w:color="auto"/>
            <w:left w:val="none" w:sz="0" w:space="0" w:color="auto"/>
            <w:bottom w:val="none" w:sz="0" w:space="0" w:color="auto"/>
            <w:right w:val="none" w:sz="0" w:space="0" w:color="auto"/>
          </w:divBdr>
        </w:div>
        <w:div w:id="2005863946">
          <w:marLeft w:val="0"/>
          <w:marRight w:val="0"/>
          <w:marTop w:val="0"/>
          <w:marBottom w:val="0"/>
          <w:divBdr>
            <w:top w:val="none" w:sz="0" w:space="0" w:color="auto"/>
            <w:left w:val="none" w:sz="0" w:space="0" w:color="auto"/>
            <w:bottom w:val="none" w:sz="0" w:space="0" w:color="auto"/>
            <w:right w:val="none" w:sz="0" w:space="0" w:color="auto"/>
          </w:divBdr>
        </w:div>
        <w:div w:id="773745488">
          <w:marLeft w:val="0"/>
          <w:marRight w:val="0"/>
          <w:marTop w:val="0"/>
          <w:marBottom w:val="0"/>
          <w:divBdr>
            <w:top w:val="none" w:sz="0" w:space="0" w:color="auto"/>
            <w:left w:val="none" w:sz="0" w:space="0" w:color="auto"/>
            <w:bottom w:val="none" w:sz="0" w:space="0" w:color="auto"/>
            <w:right w:val="none" w:sz="0" w:space="0" w:color="auto"/>
          </w:divBdr>
        </w:div>
        <w:div w:id="82999814">
          <w:marLeft w:val="0"/>
          <w:marRight w:val="0"/>
          <w:marTop w:val="0"/>
          <w:marBottom w:val="0"/>
          <w:divBdr>
            <w:top w:val="none" w:sz="0" w:space="0" w:color="auto"/>
            <w:left w:val="none" w:sz="0" w:space="0" w:color="auto"/>
            <w:bottom w:val="none" w:sz="0" w:space="0" w:color="auto"/>
            <w:right w:val="none" w:sz="0" w:space="0" w:color="auto"/>
          </w:divBdr>
        </w:div>
        <w:div w:id="1947495098">
          <w:marLeft w:val="0"/>
          <w:marRight w:val="0"/>
          <w:marTop w:val="0"/>
          <w:marBottom w:val="0"/>
          <w:divBdr>
            <w:top w:val="none" w:sz="0" w:space="0" w:color="auto"/>
            <w:left w:val="none" w:sz="0" w:space="0" w:color="auto"/>
            <w:bottom w:val="none" w:sz="0" w:space="0" w:color="auto"/>
            <w:right w:val="none" w:sz="0" w:space="0" w:color="auto"/>
          </w:divBdr>
        </w:div>
        <w:div w:id="326326891">
          <w:marLeft w:val="0"/>
          <w:marRight w:val="0"/>
          <w:marTop w:val="0"/>
          <w:marBottom w:val="0"/>
          <w:divBdr>
            <w:top w:val="none" w:sz="0" w:space="0" w:color="auto"/>
            <w:left w:val="none" w:sz="0" w:space="0" w:color="auto"/>
            <w:bottom w:val="none" w:sz="0" w:space="0" w:color="auto"/>
            <w:right w:val="none" w:sz="0" w:space="0" w:color="auto"/>
          </w:divBdr>
        </w:div>
        <w:div w:id="1512255919">
          <w:marLeft w:val="0"/>
          <w:marRight w:val="0"/>
          <w:marTop w:val="0"/>
          <w:marBottom w:val="0"/>
          <w:divBdr>
            <w:top w:val="none" w:sz="0" w:space="0" w:color="auto"/>
            <w:left w:val="none" w:sz="0" w:space="0" w:color="auto"/>
            <w:bottom w:val="none" w:sz="0" w:space="0" w:color="auto"/>
            <w:right w:val="none" w:sz="0" w:space="0" w:color="auto"/>
          </w:divBdr>
        </w:div>
        <w:div w:id="440534882">
          <w:marLeft w:val="0"/>
          <w:marRight w:val="0"/>
          <w:marTop w:val="0"/>
          <w:marBottom w:val="0"/>
          <w:divBdr>
            <w:top w:val="none" w:sz="0" w:space="0" w:color="auto"/>
            <w:left w:val="none" w:sz="0" w:space="0" w:color="auto"/>
            <w:bottom w:val="none" w:sz="0" w:space="0" w:color="auto"/>
            <w:right w:val="none" w:sz="0" w:space="0" w:color="auto"/>
          </w:divBdr>
        </w:div>
        <w:div w:id="1330324566">
          <w:marLeft w:val="0"/>
          <w:marRight w:val="0"/>
          <w:marTop w:val="0"/>
          <w:marBottom w:val="0"/>
          <w:divBdr>
            <w:top w:val="none" w:sz="0" w:space="0" w:color="auto"/>
            <w:left w:val="none" w:sz="0" w:space="0" w:color="auto"/>
            <w:bottom w:val="none" w:sz="0" w:space="0" w:color="auto"/>
            <w:right w:val="none" w:sz="0" w:space="0" w:color="auto"/>
          </w:divBdr>
        </w:div>
        <w:div w:id="407701182">
          <w:marLeft w:val="0"/>
          <w:marRight w:val="0"/>
          <w:marTop w:val="0"/>
          <w:marBottom w:val="0"/>
          <w:divBdr>
            <w:top w:val="none" w:sz="0" w:space="0" w:color="auto"/>
            <w:left w:val="none" w:sz="0" w:space="0" w:color="auto"/>
            <w:bottom w:val="none" w:sz="0" w:space="0" w:color="auto"/>
            <w:right w:val="none" w:sz="0" w:space="0" w:color="auto"/>
          </w:divBdr>
        </w:div>
        <w:div w:id="886601853">
          <w:marLeft w:val="0"/>
          <w:marRight w:val="0"/>
          <w:marTop w:val="0"/>
          <w:marBottom w:val="0"/>
          <w:divBdr>
            <w:top w:val="none" w:sz="0" w:space="0" w:color="auto"/>
            <w:left w:val="none" w:sz="0" w:space="0" w:color="auto"/>
            <w:bottom w:val="none" w:sz="0" w:space="0" w:color="auto"/>
            <w:right w:val="none" w:sz="0" w:space="0" w:color="auto"/>
          </w:divBdr>
        </w:div>
        <w:div w:id="89082361">
          <w:marLeft w:val="0"/>
          <w:marRight w:val="0"/>
          <w:marTop w:val="0"/>
          <w:marBottom w:val="0"/>
          <w:divBdr>
            <w:top w:val="none" w:sz="0" w:space="0" w:color="auto"/>
            <w:left w:val="none" w:sz="0" w:space="0" w:color="auto"/>
            <w:bottom w:val="none" w:sz="0" w:space="0" w:color="auto"/>
            <w:right w:val="none" w:sz="0" w:space="0" w:color="auto"/>
          </w:divBdr>
        </w:div>
        <w:div w:id="1849909836">
          <w:marLeft w:val="0"/>
          <w:marRight w:val="0"/>
          <w:marTop w:val="0"/>
          <w:marBottom w:val="0"/>
          <w:divBdr>
            <w:top w:val="none" w:sz="0" w:space="0" w:color="auto"/>
            <w:left w:val="none" w:sz="0" w:space="0" w:color="auto"/>
            <w:bottom w:val="none" w:sz="0" w:space="0" w:color="auto"/>
            <w:right w:val="none" w:sz="0" w:space="0" w:color="auto"/>
          </w:divBdr>
        </w:div>
        <w:div w:id="410543576">
          <w:marLeft w:val="0"/>
          <w:marRight w:val="0"/>
          <w:marTop w:val="0"/>
          <w:marBottom w:val="0"/>
          <w:divBdr>
            <w:top w:val="none" w:sz="0" w:space="0" w:color="auto"/>
            <w:left w:val="none" w:sz="0" w:space="0" w:color="auto"/>
            <w:bottom w:val="none" w:sz="0" w:space="0" w:color="auto"/>
            <w:right w:val="none" w:sz="0" w:space="0" w:color="auto"/>
          </w:divBdr>
        </w:div>
        <w:div w:id="644429788">
          <w:marLeft w:val="0"/>
          <w:marRight w:val="0"/>
          <w:marTop w:val="0"/>
          <w:marBottom w:val="0"/>
          <w:divBdr>
            <w:top w:val="none" w:sz="0" w:space="0" w:color="auto"/>
            <w:left w:val="none" w:sz="0" w:space="0" w:color="auto"/>
            <w:bottom w:val="none" w:sz="0" w:space="0" w:color="auto"/>
            <w:right w:val="none" w:sz="0" w:space="0" w:color="auto"/>
          </w:divBdr>
        </w:div>
        <w:div w:id="247427804">
          <w:marLeft w:val="0"/>
          <w:marRight w:val="0"/>
          <w:marTop w:val="0"/>
          <w:marBottom w:val="0"/>
          <w:divBdr>
            <w:top w:val="none" w:sz="0" w:space="0" w:color="auto"/>
            <w:left w:val="none" w:sz="0" w:space="0" w:color="auto"/>
            <w:bottom w:val="none" w:sz="0" w:space="0" w:color="auto"/>
            <w:right w:val="none" w:sz="0" w:space="0" w:color="auto"/>
          </w:divBdr>
        </w:div>
        <w:div w:id="314115609">
          <w:marLeft w:val="0"/>
          <w:marRight w:val="0"/>
          <w:marTop w:val="0"/>
          <w:marBottom w:val="0"/>
          <w:divBdr>
            <w:top w:val="none" w:sz="0" w:space="0" w:color="auto"/>
            <w:left w:val="none" w:sz="0" w:space="0" w:color="auto"/>
            <w:bottom w:val="none" w:sz="0" w:space="0" w:color="auto"/>
            <w:right w:val="none" w:sz="0" w:space="0" w:color="auto"/>
          </w:divBdr>
        </w:div>
        <w:div w:id="1948465820">
          <w:marLeft w:val="0"/>
          <w:marRight w:val="0"/>
          <w:marTop w:val="0"/>
          <w:marBottom w:val="0"/>
          <w:divBdr>
            <w:top w:val="none" w:sz="0" w:space="0" w:color="auto"/>
            <w:left w:val="none" w:sz="0" w:space="0" w:color="auto"/>
            <w:bottom w:val="none" w:sz="0" w:space="0" w:color="auto"/>
            <w:right w:val="none" w:sz="0" w:space="0" w:color="auto"/>
          </w:divBdr>
        </w:div>
        <w:div w:id="468598658">
          <w:marLeft w:val="0"/>
          <w:marRight w:val="0"/>
          <w:marTop w:val="0"/>
          <w:marBottom w:val="0"/>
          <w:divBdr>
            <w:top w:val="none" w:sz="0" w:space="0" w:color="auto"/>
            <w:left w:val="none" w:sz="0" w:space="0" w:color="auto"/>
            <w:bottom w:val="none" w:sz="0" w:space="0" w:color="auto"/>
            <w:right w:val="none" w:sz="0" w:space="0" w:color="auto"/>
          </w:divBdr>
        </w:div>
        <w:div w:id="2024041587">
          <w:marLeft w:val="0"/>
          <w:marRight w:val="0"/>
          <w:marTop w:val="0"/>
          <w:marBottom w:val="0"/>
          <w:divBdr>
            <w:top w:val="none" w:sz="0" w:space="0" w:color="auto"/>
            <w:left w:val="none" w:sz="0" w:space="0" w:color="auto"/>
            <w:bottom w:val="none" w:sz="0" w:space="0" w:color="auto"/>
            <w:right w:val="none" w:sz="0" w:space="0" w:color="auto"/>
          </w:divBdr>
        </w:div>
        <w:div w:id="797534719">
          <w:marLeft w:val="0"/>
          <w:marRight w:val="0"/>
          <w:marTop w:val="0"/>
          <w:marBottom w:val="0"/>
          <w:divBdr>
            <w:top w:val="none" w:sz="0" w:space="0" w:color="auto"/>
            <w:left w:val="none" w:sz="0" w:space="0" w:color="auto"/>
            <w:bottom w:val="none" w:sz="0" w:space="0" w:color="auto"/>
            <w:right w:val="none" w:sz="0" w:space="0" w:color="auto"/>
          </w:divBdr>
        </w:div>
        <w:div w:id="1943681087">
          <w:marLeft w:val="0"/>
          <w:marRight w:val="0"/>
          <w:marTop w:val="0"/>
          <w:marBottom w:val="0"/>
          <w:divBdr>
            <w:top w:val="none" w:sz="0" w:space="0" w:color="auto"/>
            <w:left w:val="none" w:sz="0" w:space="0" w:color="auto"/>
            <w:bottom w:val="none" w:sz="0" w:space="0" w:color="auto"/>
            <w:right w:val="none" w:sz="0" w:space="0" w:color="auto"/>
          </w:divBdr>
        </w:div>
        <w:div w:id="1596745909">
          <w:marLeft w:val="0"/>
          <w:marRight w:val="0"/>
          <w:marTop w:val="0"/>
          <w:marBottom w:val="0"/>
          <w:divBdr>
            <w:top w:val="none" w:sz="0" w:space="0" w:color="auto"/>
            <w:left w:val="none" w:sz="0" w:space="0" w:color="auto"/>
            <w:bottom w:val="none" w:sz="0" w:space="0" w:color="auto"/>
            <w:right w:val="none" w:sz="0" w:space="0" w:color="auto"/>
          </w:divBdr>
        </w:div>
        <w:div w:id="560141415">
          <w:marLeft w:val="0"/>
          <w:marRight w:val="0"/>
          <w:marTop w:val="0"/>
          <w:marBottom w:val="0"/>
          <w:divBdr>
            <w:top w:val="none" w:sz="0" w:space="0" w:color="auto"/>
            <w:left w:val="none" w:sz="0" w:space="0" w:color="auto"/>
            <w:bottom w:val="none" w:sz="0" w:space="0" w:color="auto"/>
            <w:right w:val="none" w:sz="0" w:space="0" w:color="auto"/>
          </w:divBdr>
        </w:div>
        <w:div w:id="1038745671">
          <w:marLeft w:val="0"/>
          <w:marRight w:val="0"/>
          <w:marTop w:val="0"/>
          <w:marBottom w:val="0"/>
          <w:divBdr>
            <w:top w:val="none" w:sz="0" w:space="0" w:color="auto"/>
            <w:left w:val="none" w:sz="0" w:space="0" w:color="auto"/>
            <w:bottom w:val="none" w:sz="0" w:space="0" w:color="auto"/>
            <w:right w:val="none" w:sz="0" w:space="0" w:color="auto"/>
          </w:divBdr>
        </w:div>
        <w:div w:id="852645118">
          <w:marLeft w:val="0"/>
          <w:marRight w:val="0"/>
          <w:marTop w:val="0"/>
          <w:marBottom w:val="0"/>
          <w:divBdr>
            <w:top w:val="none" w:sz="0" w:space="0" w:color="auto"/>
            <w:left w:val="none" w:sz="0" w:space="0" w:color="auto"/>
            <w:bottom w:val="none" w:sz="0" w:space="0" w:color="auto"/>
            <w:right w:val="none" w:sz="0" w:space="0" w:color="auto"/>
          </w:divBdr>
        </w:div>
        <w:div w:id="898367893">
          <w:marLeft w:val="0"/>
          <w:marRight w:val="0"/>
          <w:marTop w:val="0"/>
          <w:marBottom w:val="0"/>
          <w:divBdr>
            <w:top w:val="none" w:sz="0" w:space="0" w:color="auto"/>
            <w:left w:val="none" w:sz="0" w:space="0" w:color="auto"/>
            <w:bottom w:val="none" w:sz="0" w:space="0" w:color="auto"/>
            <w:right w:val="none" w:sz="0" w:space="0" w:color="auto"/>
          </w:divBdr>
        </w:div>
        <w:div w:id="1234587040">
          <w:marLeft w:val="0"/>
          <w:marRight w:val="0"/>
          <w:marTop w:val="0"/>
          <w:marBottom w:val="0"/>
          <w:divBdr>
            <w:top w:val="none" w:sz="0" w:space="0" w:color="auto"/>
            <w:left w:val="none" w:sz="0" w:space="0" w:color="auto"/>
            <w:bottom w:val="none" w:sz="0" w:space="0" w:color="auto"/>
            <w:right w:val="none" w:sz="0" w:space="0" w:color="auto"/>
          </w:divBdr>
        </w:div>
        <w:div w:id="157767034">
          <w:marLeft w:val="0"/>
          <w:marRight w:val="0"/>
          <w:marTop w:val="0"/>
          <w:marBottom w:val="0"/>
          <w:divBdr>
            <w:top w:val="none" w:sz="0" w:space="0" w:color="auto"/>
            <w:left w:val="none" w:sz="0" w:space="0" w:color="auto"/>
            <w:bottom w:val="none" w:sz="0" w:space="0" w:color="auto"/>
            <w:right w:val="none" w:sz="0" w:space="0" w:color="auto"/>
          </w:divBdr>
        </w:div>
      </w:divsChild>
    </w:div>
    <w:div w:id="1561479023">
      <w:bodyDiv w:val="1"/>
      <w:marLeft w:val="0"/>
      <w:marRight w:val="0"/>
      <w:marTop w:val="0"/>
      <w:marBottom w:val="0"/>
      <w:divBdr>
        <w:top w:val="none" w:sz="0" w:space="0" w:color="auto"/>
        <w:left w:val="none" w:sz="0" w:space="0" w:color="auto"/>
        <w:bottom w:val="none" w:sz="0" w:space="0" w:color="auto"/>
        <w:right w:val="none" w:sz="0" w:space="0" w:color="auto"/>
      </w:divBdr>
    </w:div>
    <w:div w:id="1625650179">
      <w:bodyDiv w:val="1"/>
      <w:marLeft w:val="0"/>
      <w:marRight w:val="0"/>
      <w:marTop w:val="0"/>
      <w:marBottom w:val="0"/>
      <w:divBdr>
        <w:top w:val="none" w:sz="0" w:space="0" w:color="auto"/>
        <w:left w:val="none" w:sz="0" w:space="0" w:color="auto"/>
        <w:bottom w:val="none" w:sz="0" w:space="0" w:color="auto"/>
        <w:right w:val="none" w:sz="0" w:space="0" w:color="auto"/>
      </w:divBdr>
      <w:divsChild>
        <w:div w:id="1545293258">
          <w:marLeft w:val="0"/>
          <w:marRight w:val="0"/>
          <w:marTop w:val="0"/>
          <w:marBottom w:val="0"/>
          <w:divBdr>
            <w:top w:val="none" w:sz="0" w:space="0" w:color="auto"/>
            <w:left w:val="none" w:sz="0" w:space="0" w:color="auto"/>
            <w:bottom w:val="none" w:sz="0" w:space="0" w:color="auto"/>
            <w:right w:val="none" w:sz="0" w:space="0" w:color="auto"/>
          </w:divBdr>
        </w:div>
      </w:divsChild>
    </w:div>
    <w:div w:id="1786003201">
      <w:bodyDiv w:val="1"/>
      <w:marLeft w:val="0"/>
      <w:marRight w:val="0"/>
      <w:marTop w:val="0"/>
      <w:marBottom w:val="0"/>
      <w:divBdr>
        <w:top w:val="none" w:sz="0" w:space="0" w:color="auto"/>
        <w:left w:val="none" w:sz="0" w:space="0" w:color="auto"/>
        <w:bottom w:val="none" w:sz="0" w:space="0" w:color="auto"/>
        <w:right w:val="none" w:sz="0" w:space="0" w:color="auto"/>
      </w:divBdr>
      <w:divsChild>
        <w:div w:id="1379011451">
          <w:marLeft w:val="0"/>
          <w:marRight w:val="0"/>
          <w:marTop w:val="0"/>
          <w:marBottom w:val="0"/>
          <w:divBdr>
            <w:top w:val="none" w:sz="0" w:space="0" w:color="auto"/>
            <w:left w:val="none" w:sz="0" w:space="0" w:color="auto"/>
            <w:bottom w:val="none" w:sz="0" w:space="0" w:color="auto"/>
            <w:right w:val="none" w:sz="0" w:space="0" w:color="auto"/>
          </w:divBdr>
        </w:div>
        <w:div w:id="2050638537">
          <w:marLeft w:val="0"/>
          <w:marRight w:val="0"/>
          <w:marTop w:val="0"/>
          <w:marBottom w:val="0"/>
          <w:divBdr>
            <w:top w:val="none" w:sz="0" w:space="0" w:color="auto"/>
            <w:left w:val="none" w:sz="0" w:space="0" w:color="auto"/>
            <w:bottom w:val="none" w:sz="0" w:space="0" w:color="auto"/>
            <w:right w:val="none" w:sz="0" w:space="0" w:color="auto"/>
          </w:divBdr>
        </w:div>
        <w:div w:id="992565560">
          <w:marLeft w:val="0"/>
          <w:marRight w:val="0"/>
          <w:marTop w:val="0"/>
          <w:marBottom w:val="0"/>
          <w:divBdr>
            <w:top w:val="none" w:sz="0" w:space="0" w:color="auto"/>
            <w:left w:val="none" w:sz="0" w:space="0" w:color="auto"/>
            <w:bottom w:val="none" w:sz="0" w:space="0" w:color="auto"/>
            <w:right w:val="none" w:sz="0" w:space="0" w:color="auto"/>
          </w:divBdr>
        </w:div>
        <w:div w:id="1756586083">
          <w:marLeft w:val="0"/>
          <w:marRight w:val="0"/>
          <w:marTop w:val="0"/>
          <w:marBottom w:val="0"/>
          <w:divBdr>
            <w:top w:val="none" w:sz="0" w:space="0" w:color="auto"/>
            <w:left w:val="none" w:sz="0" w:space="0" w:color="auto"/>
            <w:bottom w:val="none" w:sz="0" w:space="0" w:color="auto"/>
            <w:right w:val="none" w:sz="0" w:space="0" w:color="auto"/>
          </w:divBdr>
        </w:div>
        <w:div w:id="1510868434">
          <w:marLeft w:val="0"/>
          <w:marRight w:val="0"/>
          <w:marTop w:val="0"/>
          <w:marBottom w:val="0"/>
          <w:divBdr>
            <w:top w:val="none" w:sz="0" w:space="0" w:color="auto"/>
            <w:left w:val="none" w:sz="0" w:space="0" w:color="auto"/>
            <w:bottom w:val="none" w:sz="0" w:space="0" w:color="auto"/>
            <w:right w:val="none" w:sz="0" w:space="0" w:color="auto"/>
          </w:divBdr>
        </w:div>
        <w:div w:id="1190605716">
          <w:marLeft w:val="0"/>
          <w:marRight w:val="0"/>
          <w:marTop w:val="0"/>
          <w:marBottom w:val="0"/>
          <w:divBdr>
            <w:top w:val="none" w:sz="0" w:space="0" w:color="auto"/>
            <w:left w:val="none" w:sz="0" w:space="0" w:color="auto"/>
            <w:bottom w:val="none" w:sz="0" w:space="0" w:color="auto"/>
            <w:right w:val="none" w:sz="0" w:space="0" w:color="auto"/>
          </w:divBdr>
        </w:div>
        <w:div w:id="1404794629">
          <w:marLeft w:val="0"/>
          <w:marRight w:val="0"/>
          <w:marTop w:val="0"/>
          <w:marBottom w:val="0"/>
          <w:divBdr>
            <w:top w:val="none" w:sz="0" w:space="0" w:color="auto"/>
            <w:left w:val="none" w:sz="0" w:space="0" w:color="auto"/>
            <w:bottom w:val="none" w:sz="0" w:space="0" w:color="auto"/>
            <w:right w:val="none" w:sz="0" w:space="0" w:color="auto"/>
          </w:divBdr>
        </w:div>
        <w:div w:id="720403884">
          <w:marLeft w:val="0"/>
          <w:marRight w:val="0"/>
          <w:marTop w:val="0"/>
          <w:marBottom w:val="0"/>
          <w:divBdr>
            <w:top w:val="none" w:sz="0" w:space="0" w:color="auto"/>
            <w:left w:val="none" w:sz="0" w:space="0" w:color="auto"/>
            <w:bottom w:val="none" w:sz="0" w:space="0" w:color="auto"/>
            <w:right w:val="none" w:sz="0" w:space="0" w:color="auto"/>
          </w:divBdr>
        </w:div>
        <w:div w:id="1881279298">
          <w:marLeft w:val="0"/>
          <w:marRight w:val="0"/>
          <w:marTop w:val="0"/>
          <w:marBottom w:val="0"/>
          <w:divBdr>
            <w:top w:val="none" w:sz="0" w:space="0" w:color="auto"/>
            <w:left w:val="none" w:sz="0" w:space="0" w:color="auto"/>
            <w:bottom w:val="none" w:sz="0" w:space="0" w:color="auto"/>
            <w:right w:val="none" w:sz="0" w:space="0" w:color="auto"/>
          </w:divBdr>
        </w:div>
      </w:divsChild>
    </w:div>
    <w:div w:id="1806774802">
      <w:bodyDiv w:val="1"/>
      <w:marLeft w:val="0"/>
      <w:marRight w:val="0"/>
      <w:marTop w:val="0"/>
      <w:marBottom w:val="0"/>
      <w:divBdr>
        <w:top w:val="none" w:sz="0" w:space="0" w:color="auto"/>
        <w:left w:val="none" w:sz="0" w:space="0" w:color="auto"/>
        <w:bottom w:val="none" w:sz="0" w:space="0" w:color="auto"/>
        <w:right w:val="none" w:sz="0" w:space="0" w:color="auto"/>
      </w:divBdr>
    </w:div>
    <w:div w:id="1874806635">
      <w:bodyDiv w:val="1"/>
      <w:marLeft w:val="0"/>
      <w:marRight w:val="0"/>
      <w:marTop w:val="0"/>
      <w:marBottom w:val="0"/>
      <w:divBdr>
        <w:top w:val="none" w:sz="0" w:space="0" w:color="auto"/>
        <w:left w:val="none" w:sz="0" w:space="0" w:color="auto"/>
        <w:bottom w:val="none" w:sz="0" w:space="0" w:color="auto"/>
        <w:right w:val="none" w:sz="0" w:space="0" w:color="auto"/>
      </w:divBdr>
      <w:divsChild>
        <w:div w:id="1752658838">
          <w:marLeft w:val="0"/>
          <w:marRight w:val="0"/>
          <w:marTop w:val="0"/>
          <w:marBottom w:val="0"/>
          <w:divBdr>
            <w:top w:val="none" w:sz="0" w:space="0" w:color="auto"/>
            <w:left w:val="none" w:sz="0" w:space="0" w:color="auto"/>
            <w:bottom w:val="none" w:sz="0" w:space="0" w:color="auto"/>
            <w:right w:val="none" w:sz="0" w:space="0" w:color="auto"/>
          </w:divBdr>
        </w:div>
        <w:div w:id="1958557713">
          <w:marLeft w:val="0"/>
          <w:marRight w:val="0"/>
          <w:marTop w:val="0"/>
          <w:marBottom w:val="0"/>
          <w:divBdr>
            <w:top w:val="none" w:sz="0" w:space="0" w:color="auto"/>
            <w:left w:val="none" w:sz="0" w:space="0" w:color="auto"/>
            <w:bottom w:val="none" w:sz="0" w:space="0" w:color="auto"/>
            <w:right w:val="none" w:sz="0" w:space="0" w:color="auto"/>
          </w:divBdr>
          <w:divsChild>
            <w:div w:id="169214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246716">
      <w:bodyDiv w:val="1"/>
      <w:marLeft w:val="0"/>
      <w:marRight w:val="0"/>
      <w:marTop w:val="0"/>
      <w:marBottom w:val="0"/>
      <w:divBdr>
        <w:top w:val="none" w:sz="0" w:space="0" w:color="auto"/>
        <w:left w:val="none" w:sz="0" w:space="0" w:color="auto"/>
        <w:bottom w:val="none" w:sz="0" w:space="0" w:color="auto"/>
        <w:right w:val="none" w:sz="0" w:space="0" w:color="auto"/>
      </w:divBdr>
      <w:divsChild>
        <w:div w:id="1157723898">
          <w:marLeft w:val="0"/>
          <w:marRight w:val="0"/>
          <w:marTop w:val="0"/>
          <w:marBottom w:val="0"/>
          <w:divBdr>
            <w:top w:val="none" w:sz="0" w:space="0" w:color="auto"/>
            <w:left w:val="none" w:sz="0" w:space="0" w:color="auto"/>
            <w:bottom w:val="none" w:sz="0" w:space="0" w:color="auto"/>
            <w:right w:val="none" w:sz="0" w:space="0" w:color="auto"/>
          </w:divBdr>
        </w:div>
      </w:divsChild>
    </w:div>
    <w:div w:id="1960987384">
      <w:bodyDiv w:val="1"/>
      <w:marLeft w:val="0"/>
      <w:marRight w:val="0"/>
      <w:marTop w:val="0"/>
      <w:marBottom w:val="0"/>
      <w:divBdr>
        <w:top w:val="none" w:sz="0" w:space="0" w:color="auto"/>
        <w:left w:val="none" w:sz="0" w:space="0" w:color="auto"/>
        <w:bottom w:val="none" w:sz="0" w:space="0" w:color="auto"/>
        <w:right w:val="none" w:sz="0" w:space="0" w:color="auto"/>
      </w:divBdr>
      <w:divsChild>
        <w:div w:id="1953659241">
          <w:marLeft w:val="0"/>
          <w:marRight w:val="0"/>
          <w:marTop w:val="0"/>
          <w:marBottom w:val="0"/>
          <w:divBdr>
            <w:top w:val="none" w:sz="0" w:space="0" w:color="auto"/>
            <w:left w:val="none" w:sz="0" w:space="0" w:color="auto"/>
            <w:bottom w:val="none" w:sz="0" w:space="0" w:color="auto"/>
            <w:right w:val="none" w:sz="0" w:space="0" w:color="auto"/>
          </w:divBdr>
        </w:div>
        <w:div w:id="1471703728">
          <w:marLeft w:val="0"/>
          <w:marRight w:val="0"/>
          <w:marTop w:val="0"/>
          <w:marBottom w:val="0"/>
          <w:divBdr>
            <w:top w:val="none" w:sz="0" w:space="0" w:color="auto"/>
            <w:left w:val="none" w:sz="0" w:space="0" w:color="auto"/>
            <w:bottom w:val="none" w:sz="0" w:space="0" w:color="auto"/>
            <w:right w:val="none" w:sz="0" w:space="0" w:color="auto"/>
          </w:divBdr>
        </w:div>
        <w:div w:id="50203638">
          <w:marLeft w:val="0"/>
          <w:marRight w:val="0"/>
          <w:marTop w:val="0"/>
          <w:marBottom w:val="0"/>
          <w:divBdr>
            <w:top w:val="none" w:sz="0" w:space="0" w:color="auto"/>
            <w:left w:val="none" w:sz="0" w:space="0" w:color="auto"/>
            <w:bottom w:val="none" w:sz="0" w:space="0" w:color="auto"/>
            <w:right w:val="none" w:sz="0" w:space="0" w:color="auto"/>
          </w:divBdr>
        </w:div>
        <w:div w:id="1935741104">
          <w:marLeft w:val="0"/>
          <w:marRight w:val="0"/>
          <w:marTop w:val="0"/>
          <w:marBottom w:val="0"/>
          <w:divBdr>
            <w:top w:val="none" w:sz="0" w:space="0" w:color="auto"/>
            <w:left w:val="none" w:sz="0" w:space="0" w:color="auto"/>
            <w:bottom w:val="none" w:sz="0" w:space="0" w:color="auto"/>
            <w:right w:val="none" w:sz="0" w:space="0" w:color="auto"/>
          </w:divBdr>
        </w:div>
        <w:div w:id="823205641">
          <w:marLeft w:val="0"/>
          <w:marRight w:val="0"/>
          <w:marTop w:val="0"/>
          <w:marBottom w:val="0"/>
          <w:divBdr>
            <w:top w:val="none" w:sz="0" w:space="0" w:color="auto"/>
            <w:left w:val="none" w:sz="0" w:space="0" w:color="auto"/>
            <w:bottom w:val="none" w:sz="0" w:space="0" w:color="auto"/>
            <w:right w:val="none" w:sz="0" w:space="0" w:color="auto"/>
          </w:divBdr>
        </w:div>
        <w:div w:id="1019350792">
          <w:marLeft w:val="0"/>
          <w:marRight w:val="0"/>
          <w:marTop w:val="0"/>
          <w:marBottom w:val="0"/>
          <w:divBdr>
            <w:top w:val="none" w:sz="0" w:space="0" w:color="auto"/>
            <w:left w:val="none" w:sz="0" w:space="0" w:color="auto"/>
            <w:bottom w:val="none" w:sz="0" w:space="0" w:color="auto"/>
            <w:right w:val="none" w:sz="0" w:space="0" w:color="auto"/>
          </w:divBdr>
        </w:div>
        <w:div w:id="806553144">
          <w:marLeft w:val="0"/>
          <w:marRight w:val="0"/>
          <w:marTop w:val="0"/>
          <w:marBottom w:val="0"/>
          <w:divBdr>
            <w:top w:val="none" w:sz="0" w:space="0" w:color="auto"/>
            <w:left w:val="none" w:sz="0" w:space="0" w:color="auto"/>
            <w:bottom w:val="none" w:sz="0" w:space="0" w:color="auto"/>
            <w:right w:val="none" w:sz="0" w:space="0" w:color="auto"/>
          </w:divBdr>
        </w:div>
        <w:div w:id="165022461">
          <w:marLeft w:val="0"/>
          <w:marRight w:val="0"/>
          <w:marTop w:val="0"/>
          <w:marBottom w:val="0"/>
          <w:divBdr>
            <w:top w:val="none" w:sz="0" w:space="0" w:color="auto"/>
            <w:left w:val="none" w:sz="0" w:space="0" w:color="auto"/>
            <w:bottom w:val="none" w:sz="0" w:space="0" w:color="auto"/>
            <w:right w:val="none" w:sz="0" w:space="0" w:color="auto"/>
          </w:divBdr>
        </w:div>
        <w:div w:id="148256823">
          <w:marLeft w:val="0"/>
          <w:marRight w:val="0"/>
          <w:marTop w:val="0"/>
          <w:marBottom w:val="0"/>
          <w:divBdr>
            <w:top w:val="none" w:sz="0" w:space="0" w:color="auto"/>
            <w:left w:val="none" w:sz="0" w:space="0" w:color="auto"/>
            <w:bottom w:val="none" w:sz="0" w:space="0" w:color="auto"/>
            <w:right w:val="none" w:sz="0" w:space="0" w:color="auto"/>
          </w:divBdr>
        </w:div>
        <w:div w:id="594175350">
          <w:marLeft w:val="0"/>
          <w:marRight w:val="0"/>
          <w:marTop w:val="0"/>
          <w:marBottom w:val="0"/>
          <w:divBdr>
            <w:top w:val="none" w:sz="0" w:space="0" w:color="auto"/>
            <w:left w:val="none" w:sz="0" w:space="0" w:color="auto"/>
            <w:bottom w:val="none" w:sz="0" w:space="0" w:color="auto"/>
            <w:right w:val="none" w:sz="0" w:space="0" w:color="auto"/>
          </w:divBdr>
        </w:div>
        <w:div w:id="386031389">
          <w:marLeft w:val="0"/>
          <w:marRight w:val="0"/>
          <w:marTop w:val="0"/>
          <w:marBottom w:val="0"/>
          <w:divBdr>
            <w:top w:val="none" w:sz="0" w:space="0" w:color="auto"/>
            <w:left w:val="none" w:sz="0" w:space="0" w:color="auto"/>
            <w:bottom w:val="none" w:sz="0" w:space="0" w:color="auto"/>
            <w:right w:val="none" w:sz="0" w:space="0" w:color="auto"/>
          </w:divBdr>
        </w:div>
      </w:divsChild>
    </w:div>
    <w:div w:id="1962301796">
      <w:bodyDiv w:val="1"/>
      <w:marLeft w:val="0"/>
      <w:marRight w:val="0"/>
      <w:marTop w:val="0"/>
      <w:marBottom w:val="0"/>
      <w:divBdr>
        <w:top w:val="none" w:sz="0" w:space="0" w:color="auto"/>
        <w:left w:val="none" w:sz="0" w:space="0" w:color="auto"/>
        <w:bottom w:val="none" w:sz="0" w:space="0" w:color="auto"/>
        <w:right w:val="none" w:sz="0" w:space="0" w:color="auto"/>
      </w:divBdr>
      <w:divsChild>
        <w:div w:id="323289383">
          <w:marLeft w:val="0"/>
          <w:marRight w:val="0"/>
          <w:marTop w:val="0"/>
          <w:marBottom w:val="0"/>
          <w:divBdr>
            <w:top w:val="none" w:sz="0" w:space="0" w:color="auto"/>
            <w:left w:val="none" w:sz="0" w:space="0" w:color="auto"/>
            <w:bottom w:val="none" w:sz="0" w:space="0" w:color="auto"/>
            <w:right w:val="none" w:sz="0" w:space="0" w:color="auto"/>
          </w:divBdr>
        </w:div>
        <w:div w:id="1335569264">
          <w:marLeft w:val="0"/>
          <w:marRight w:val="0"/>
          <w:marTop w:val="0"/>
          <w:marBottom w:val="0"/>
          <w:divBdr>
            <w:top w:val="none" w:sz="0" w:space="0" w:color="auto"/>
            <w:left w:val="none" w:sz="0" w:space="0" w:color="auto"/>
            <w:bottom w:val="none" w:sz="0" w:space="0" w:color="auto"/>
            <w:right w:val="none" w:sz="0" w:space="0" w:color="auto"/>
          </w:divBdr>
        </w:div>
      </w:divsChild>
    </w:div>
    <w:div w:id="2067676481">
      <w:bodyDiv w:val="1"/>
      <w:marLeft w:val="0"/>
      <w:marRight w:val="0"/>
      <w:marTop w:val="0"/>
      <w:marBottom w:val="0"/>
      <w:divBdr>
        <w:top w:val="none" w:sz="0" w:space="0" w:color="auto"/>
        <w:left w:val="none" w:sz="0" w:space="0" w:color="auto"/>
        <w:bottom w:val="none" w:sz="0" w:space="0" w:color="auto"/>
        <w:right w:val="none" w:sz="0" w:space="0" w:color="auto"/>
      </w:divBdr>
    </w:div>
    <w:div w:id="2131582167">
      <w:bodyDiv w:val="1"/>
      <w:marLeft w:val="0"/>
      <w:marRight w:val="0"/>
      <w:marTop w:val="0"/>
      <w:marBottom w:val="0"/>
      <w:divBdr>
        <w:top w:val="none" w:sz="0" w:space="0" w:color="auto"/>
        <w:left w:val="none" w:sz="0" w:space="0" w:color="auto"/>
        <w:bottom w:val="none" w:sz="0" w:space="0" w:color="auto"/>
        <w:right w:val="none" w:sz="0" w:space="0" w:color="auto"/>
      </w:divBdr>
      <w:divsChild>
        <w:div w:id="20139933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tctu.net/dlguidelines/2011%20Distance%20Education%20Accessibility%20Guidelines%20FINAL.pdf" TargetMode="External"/><Relationship Id="rId13" Type="http://schemas.openxmlformats.org/officeDocument/2006/relationships/hyperlink" Target="http://www.fhda.edu/search/?q=polic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ts.fhda.edu/policies-and-procedures/standards-policy.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oothill.edu/fga/rec.ph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foothill.edu/staff/mission.html" TargetMode="External"/><Relationship Id="rId4" Type="http://schemas.openxmlformats.org/officeDocument/2006/relationships/settings" Target="settings.xml"/><Relationship Id="rId9" Type="http://schemas.openxmlformats.org/officeDocument/2006/relationships/hyperlink" Target="http://www.foothill.edu/staff/policy.php" TargetMode="External"/><Relationship Id="rId14" Type="http://schemas.openxmlformats.org/officeDocument/2006/relationships/hyperlink" Target="http://www.krauseinnovationcent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6725E-FB22-48E6-90E4-F25842008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9</Pages>
  <Words>9687</Words>
  <Characters>5521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4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FHDA</cp:lastModifiedBy>
  <cp:revision>6</cp:revision>
  <cp:lastPrinted>2016-04-25T23:38:00Z</cp:lastPrinted>
  <dcterms:created xsi:type="dcterms:W3CDTF">2016-04-29T19:20:00Z</dcterms:created>
  <dcterms:modified xsi:type="dcterms:W3CDTF">2016-04-29T23:56:00Z</dcterms:modified>
</cp:coreProperties>
</file>